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2E2C8A" w:rsidRPr="00C52F1F" w:rsidP="00E241F9" w14:paraId="3D392873" w14:textId="62ECB927">
      <w:pPr>
        <w:pStyle w:val="DocumentTitle"/>
        <w:spacing w:after="200"/>
      </w:pPr>
      <w:r w:rsidRPr="3158AD0A">
        <w:t xml:space="preserve">Focus Group </w:t>
      </w:r>
      <w:r w:rsidRPr="3158AD0A" w:rsidR="00380A4E">
        <w:t>Discussion Guide</w:t>
      </w:r>
      <w:r w:rsidRPr="3158AD0A" w:rsidR="1263BCDD">
        <w:t xml:space="preserve">: </w:t>
      </w:r>
      <w:r w:rsidRPr="00FF12EB" w:rsidR="009E7BA8">
        <w:rPr>
          <w:i/>
          <w:iCs/>
        </w:rPr>
        <w:t>We Can Do This</w:t>
      </w:r>
      <w:r w:rsidR="00EE07A1">
        <w:rPr>
          <w:i/>
          <w:iCs/>
        </w:rPr>
        <w:t xml:space="preserve"> (WCDT) </w:t>
      </w:r>
      <w:r w:rsidR="00EE07A1">
        <w:t>Campaign</w:t>
      </w:r>
      <w:r w:rsidR="009E7BA8">
        <w:t xml:space="preserve"> Brand</w:t>
      </w:r>
    </w:p>
    <w:p w:rsidR="00D17B47" w:rsidRPr="00903AA1" w:rsidP="005A1499" w14:paraId="17B1F195" w14:textId="2E87F7A4">
      <w:pPr>
        <w:pStyle w:val="Heading1"/>
        <w:tabs>
          <w:tab w:val="right" w:pos="9360"/>
        </w:tabs>
        <w:spacing w:before="200" w:after="120" w:line="240" w:lineRule="auto"/>
        <w:rPr>
          <w:rFonts w:eastAsiaTheme="minorHAnsi" w:cstheme="minorHAnsi"/>
        </w:rPr>
      </w:pPr>
      <w:bookmarkStart w:id="0" w:name="_Hlk72761915"/>
      <w:bookmarkStart w:id="1" w:name="_Hlk72761961"/>
      <w:r>
        <w:rPr>
          <w:rFonts w:cstheme="minorHAnsi"/>
        </w:rPr>
        <w:t xml:space="preserve">Introduction and Ice Breaker </w:t>
      </w:r>
      <w:r w:rsidRPr="00903AA1" w:rsidR="002153AD">
        <w:rPr>
          <w:rFonts w:cstheme="minorHAnsi"/>
        </w:rPr>
        <w:t>(</w:t>
      </w:r>
      <w:r w:rsidR="008752A2">
        <w:rPr>
          <w:rFonts w:cstheme="minorHAnsi"/>
        </w:rPr>
        <w:t>8</w:t>
      </w:r>
      <w:r w:rsidRPr="00903AA1" w:rsidR="001D324C">
        <w:rPr>
          <w:rFonts w:cstheme="minorHAnsi"/>
        </w:rPr>
        <w:t xml:space="preserve"> </w:t>
      </w:r>
      <w:r>
        <w:rPr>
          <w:rFonts w:cstheme="minorHAnsi"/>
        </w:rPr>
        <w:t>min.</w:t>
      </w:r>
      <w:r w:rsidRPr="00903AA1" w:rsidR="002153AD">
        <w:rPr>
          <w:rFonts w:cstheme="minorHAnsi"/>
        </w:rPr>
        <w:t xml:space="preserve">) </w:t>
      </w:r>
      <w:bookmarkEnd w:id="0"/>
      <w:r w:rsidRPr="00903AA1" w:rsidR="00D66B01">
        <w:rPr>
          <w:rFonts w:eastAsiaTheme="minorHAnsi" w:cstheme="minorHAnsi"/>
        </w:rPr>
        <w:tab/>
      </w:r>
    </w:p>
    <w:p w:rsidR="00C44D90" w:rsidRPr="00830AB7" w:rsidP="00E241F9" w14:paraId="2B69D34F" w14:textId="25FAD1CA">
      <w:pPr>
        <w:spacing w:after="0" w:line="240" w:lineRule="auto"/>
        <w:rPr>
          <w:rFonts w:eastAsia="Arial" w:cstheme="minorHAnsi"/>
          <w:b/>
          <w:bCs/>
          <w:color w:val="000000"/>
          <w:sz w:val="24"/>
          <w:szCs w:val="24"/>
        </w:rPr>
      </w:pPr>
      <w:r w:rsidRPr="00903AA1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MODERATOR NOTE: Must</w:t>
      </w:r>
      <w:r w:rsidR="00D90D4D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-</w:t>
      </w:r>
      <w:r w:rsidRPr="00903AA1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 xml:space="preserve">hit questions are in bold and should be prioritized if time is </w:t>
      </w:r>
      <w:r w:rsidRPr="00680B89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limited</w:t>
      </w:r>
      <w:r w:rsidRPr="00680B89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 xml:space="preserve">. </w:t>
      </w:r>
      <w:r w:rsidRPr="00680B89" w:rsidR="00680B89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Specific notes for moderators are in brackets</w:t>
      </w:r>
      <w:r w:rsidR="00764E91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 xml:space="preserve"> and </w:t>
      </w:r>
      <w:r w:rsidR="00965B02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 xml:space="preserve">are </w:t>
      </w:r>
      <w:r w:rsidR="00764E91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highlighted</w:t>
      </w:r>
      <w:r w:rsidRPr="00680B89" w:rsidR="00680B89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.</w:t>
      </w:r>
      <w:r w:rsidR="00680B89">
        <w:rPr>
          <w:rFonts w:eastAsia="Arial" w:cstheme="minorHAnsi"/>
          <w:b/>
          <w:bCs/>
          <w:color w:val="000000"/>
          <w:sz w:val="24"/>
          <w:szCs w:val="24"/>
        </w:rPr>
        <w:t xml:space="preserve"> </w:t>
      </w:r>
    </w:p>
    <w:p w:rsidR="001F3938" w:rsidRPr="00903AA1" w:rsidP="00804201" w14:paraId="0C5977F0" w14:textId="31342CB0">
      <w:pPr>
        <w:pStyle w:val="Heading3"/>
      </w:pPr>
      <w:r w:rsidRPr="00903AA1">
        <w:t>Introduction</w:t>
      </w:r>
      <w:r w:rsidR="00F50F3F">
        <w:t xml:space="preserve"> (</w:t>
      </w:r>
      <w:r w:rsidR="008752A2">
        <w:t>3</w:t>
      </w:r>
      <w:r w:rsidR="007B2912">
        <w:t xml:space="preserve"> min.)</w:t>
      </w:r>
    </w:p>
    <w:bookmarkEnd w:id="1"/>
    <w:p w:rsidR="004837A4" w:rsidRPr="00903AA1" w:rsidP="00E241F9" w14:paraId="2291F57F" w14:textId="58CDC190">
      <w:p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>Hello</w:t>
      </w:r>
      <w:r w:rsidR="002A237E">
        <w:rPr>
          <w:rFonts w:eastAsia="Arial" w:cstheme="minorHAnsi"/>
          <w:color w:val="000000"/>
          <w:sz w:val="24"/>
          <w:szCs w:val="24"/>
        </w:rPr>
        <w:t>,</w:t>
      </w:r>
      <w:r w:rsidRPr="00903AA1">
        <w:rPr>
          <w:rFonts w:eastAsia="Arial" w:cstheme="minorHAnsi"/>
          <w:color w:val="000000"/>
          <w:sz w:val="24"/>
          <w:szCs w:val="24"/>
        </w:rPr>
        <w:t xml:space="preserve"> and thank you for speaking with me today. My name is X, and I work for a private research company. </w:t>
      </w:r>
    </w:p>
    <w:p w:rsidR="004837A4" w:rsidRPr="00903AA1" w:rsidP="00E241F9" w14:paraId="5EB39B84" w14:textId="1B13092E">
      <w:pPr>
        <w:spacing w:before="12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>Before we begin, I want to go over a couple of things:</w:t>
      </w:r>
    </w:p>
    <w:p w:rsidR="008D08D5" w:rsidRPr="00903AA1" w:rsidP="00E241F9" w14:paraId="4EEB89EB" w14:textId="6183534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 xml:space="preserve">Your participation is voluntary. If I ask any questions </w:t>
      </w:r>
      <w:r w:rsidR="00A64837">
        <w:rPr>
          <w:rFonts w:eastAsia="Times New Roman" w:cstheme="minorHAnsi"/>
          <w:color w:val="000000"/>
          <w:sz w:val="24"/>
          <w:szCs w:val="24"/>
        </w:rPr>
        <w:t xml:space="preserve">that </w:t>
      </w:r>
      <w:r w:rsidRPr="00903AA1">
        <w:rPr>
          <w:rFonts w:eastAsia="Times New Roman" w:cstheme="minorHAnsi"/>
          <w:color w:val="000000"/>
          <w:sz w:val="24"/>
          <w:szCs w:val="24"/>
        </w:rPr>
        <w:t>you do not wish to answer, you do not have to answer them.</w:t>
      </w:r>
      <w:r w:rsidRPr="00903AA1" w:rsidR="00326329">
        <w:rPr>
          <w:rFonts w:eastAsia="Times New Roman" w:cstheme="minorHAnsi"/>
          <w:color w:val="000000"/>
          <w:sz w:val="24"/>
          <w:szCs w:val="24"/>
        </w:rPr>
        <w:t xml:space="preserve"> Also, t</w:t>
      </w:r>
      <w:r w:rsidRPr="00903AA1">
        <w:rPr>
          <w:rFonts w:eastAsia="Times New Roman" w:cstheme="minorHAnsi"/>
          <w:color w:val="000000"/>
          <w:sz w:val="24"/>
          <w:szCs w:val="24"/>
        </w:rPr>
        <w:t>here are no right or wrong answers here—we just want to know what you think.</w:t>
      </w:r>
    </w:p>
    <w:p w:rsidR="004837A4" w:rsidRPr="00903AA1" w:rsidP="00E241F9" w14:paraId="75FD433C" w14:textId="23DD6BA2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 xml:space="preserve">I did not create any of the materials you’ll be reviewing, so I invite you to openly share your thoughts and opinions with me. </w:t>
      </w:r>
      <w:r w:rsidRPr="00903AA1">
        <w:rPr>
          <w:rFonts w:eastAsia="Times New Roman" w:cstheme="minorHAnsi"/>
          <w:color w:val="000000"/>
          <w:sz w:val="24"/>
          <w:szCs w:val="24"/>
        </w:rPr>
        <w:t>Your responses won’t affect me either way.</w:t>
      </w:r>
      <w:r w:rsidRPr="00903AA1" w:rsidR="00AD766C">
        <w:rPr>
          <w:rFonts w:eastAsia="Times New Roman" w:cstheme="minorHAnsi"/>
          <w:color w:val="000000"/>
          <w:sz w:val="24"/>
          <w:szCs w:val="24"/>
        </w:rPr>
        <w:t xml:space="preserve"> Again, 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my whole reason for being here is to learn about what you think, not to try </w:t>
      </w:r>
      <w:r w:rsidR="00D21C1D">
        <w:rPr>
          <w:rFonts w:eastAsia="Times New Roman" w:cstheme="minorHAnsi"/>
          <w:color w:val="000000"/>
          <w:sz w:val="24"/>
          <w:szCs w:val="24"/>
        </w:rPr>
        <w:t>to</w:t>
      </w:r>
      <w:r w:rsidRPr="00903AA1" w:rsidR="00D21C1D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sway you. </w:t>
      </w:r>
    </w:p>
    <w:p w:rsidR="004837A4" w:rsidRPr="00903AA1" w:rsidP="00E241F9" w14:paraId="4F79650E" w14:textId="460006FF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>There may be times</w:t>
      </w:r>
      <w:r w:rsidR="00A729CB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9E4ED9">
        <w:rPr>
          <w:rFonts w:eastAsia="Times New Roman" w:cstheme="minorHAnsi"/>
          <w:color w:val="000000"/>
          <w:sz w:val="24"/>
          <w:szCs w:val="24"/>
        </w:rPr>
        <w:t xml:space="preserve">when 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I ask you to clarify or to tell </w:t>
      </w:r>
      <w:r w:rsidR="00CE2705">
        <w:rPr>
          <w:rFonts w:eastAsia="Times New Roman" w:cstheme="minorHAnsi"/>
          <w:color w:val="000000"/>
          <w:sz w:val="24"/>
          <w:szCs w:val="24"/>
        </w:rPr>
        <w:t xml:space="preserve">me 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more about what you just said. This is simply to make sure I </w:t>
      </w:r>
      <w:r w:rsidRPr="00903AA1" w:rsidR="005F1F5E">
        <w:rPr>
          <w:rFonts w:eastAsia="Times New Roman" w:cstheme="minorHAnsi"/>
          <w:color w:val="000000"/>
          <w:sz w:val="24"/>
          <w:szCs w:val="24"/>
        </w:rPr>
        <w:t>underst</w:t>
      </w:r>
      <w:r w:rsidR="005F1F5E">
        <w:rPr>
          <w:rFonts w:eastAsia="Times New Roman" w:cstheme="minorHAnsi"/>
          <w:color w:val="000000"/>
          <w:sz w:val="24"/>
          <w:szCs w:val="24"/>
        </w:rPr>
        <w:t>an</w:t>
      </w:r>
      <w:r w:rsidRPr="00903AA1" w:rsidR="005F1F5E">
        <w:rPr>
          <w:rFonts w:eastAsia="Times New Roman" w:cstheme="minorHAnsi"/>
          <w:color w:val="000000"/>
          <w:sz w:val="24"/>
          <w:szCs w:val="24"/>
        </w:rPr>
        <w:t xml:space="preserve">d </w:t>
      </w:r>
      <w:r w:rsidRPr="00903AA1">
        <w:rPr>
          <w:rFonts w:eastAsia="Times New Roman" w:cstheme="minorHAnsi"/>
          <w:color w:val="000000"/>
          <w:sz w:val="24"/>
          <w:szCs w:val="24"/>
        </w:rPr>
        <w:t>and accurately capture what you think, not because I’m challenging your point of view.</w:t>
      </w:r>
    </w:p>
    <w:p w:rsidR="004837A4" w:rsidRPr="00903AA1" w:rsidP="00E241F9" w14:paraId="035D5ACF" w14:textId="0FA96860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>Everything you share here is confidential. Nothing you say will be tied back to you. Your name and any identifying information will not be used in any of our reports.</w:t>
      </w:r>
    </w:p>
    <w:p w:rsidR="004837A4" w:rsidRPr="00903AA1" w:rsidP="00E241F9" w14:paraId="2DC2B8C3" w14:textId="11F75566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2" w:name="_Hlk34819619"/>
      <w:r w:rsidRPr="00903AA1">
        <w:rPr>
          <w:rFonts w:eastAsia="Times New Roman" w:cstheme="minorHAnsi"/>
          <w:color w:val="000000"/>
          <w:sz w:val="24"/>
          <w:szCs w:val="24"/>
        </w:rPr>
        <w:t xml:space="preserve">There are some other people </w:t>
      </w:r>
      <w:r w:rsidRPr="00903AA1" w:rsidR="00020798">
        <w:rPr>
          <w:rFonts w:eastAsia="Times New Roman" w:cstheme="minorHAnsi"/>
          <w:color w:val="000000"/>
          <w:sz w:val="24"/>
          <w:szCs w:val="24"/>
        </w:rPr>
        <w:t xml:space="preserve">on the call who are helping me take notes so </w:t>
      </w:r>
      <w:r w:rsidR="00AF3BF1">
        <w:rPr>
          <w:rFonts w:eastAsia="Times New Roman" w:cstheme="minorHAnsi"/>
          <w:color w:val="000000"/>
          <w:sz w:val="24"/>
          <w:szCs w:val="24"/>
        </w:rPr>
        <w:t xml:space="preserve">that </w:t>
      </w:r>
      <w:r w:rsidRPr="00903AA1" w:rsidR="00020798">
        <w:rPr>
          <w:rFonts w:eastAsia="Times New Roman" w:cstheme="minorHAnsi"/>
          <w:color w:val="000000"/>
          <w:sz w:val="24"/>
          <w:szCs w:val="24"/>
        </w:rPr>
        <w:t>I can focus on our conversation.</w:t>
      </w:r>
    </w:p>
    <w:bookmarkEnd w:id="2"/>
    <w:p w:rsidR="008B34BD" w:rsidRPr="00903AA1" w:rsidP="00E241F9" w14:paraId="3C7ABFA1" w14:textId="2FC7949B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>I’ll be recording our conversation</w:t>
      </w:r>
      <w:r w:rsidR="00CF7D9E">
        <w:rPr>
          <w:rFonts w:eastAsia="Times New Roman" w:cstheme="minorHAnsi"/>
          <w:color w:val="000000"/>
          <w:sz w:val="24"/>
          <w:szCs w:val="24"/>
        </w:rPr>
        <w:t>,</w:t>
      </w:r>
      <w:r w:rsidR="00236119">
        <w:rPr>
          <w:rFonts w:eastAsia="Times New Roman" w:cstheme="minorHAnsi"/>
          <w:color w:val="000000"/>
          <w:sz w:val="24"/>
          <w:szCs w:val="24"/>
        </w:rPr>
        <w:t xml:space="preserve"> and t</w:t>
      </w:r>
      <w:r w:rsidRPr="00903AA1">
        <w:rPr>
          <w:rFonts w:eastAsia="Times New Roman" w:cstheme="minorHAnsi"/>
          <w:color w:val="000000"/>
          <w:sz w:val="24"/>
          <w:szCs w:val="24"/>
        </w:rPr>
        <w:t>he recordings will be used to confirm our notes</w:t>
      </w:r>
      <w:r w:rsidR="00F93DAE">
        <w:rPr>
          <w:rFonts w:eastAsia="Times New Roman" w:cstheme="minorHAnsi"/>
          <w:color w:val="000000"/>
          <w:sz w:val="24"/>
          <w:szCs w:val="24"/>
        </w:rPr>
        <w:t>,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236119">
        <w:rPr>
          <w:rFonts w:eastAsia="Times New Roman" w:cstheme="minorHAnsi"/>
          <w:color w:val="000000"/>
          <w:sz w:val="24"/>
          <w:szCs w:val="24"/>
        </w:rPr>
        <w:t>so</w:t>
      </w:r>
      <w:r w:rsidRPr="00903AA1">
        <w:rPr>
          <w:rFonts w:eastAsia="Times New Roman" w:cstheme="minorHAnsi"/>
          <w:color w:val="000000"/>
          <w:sz w:val="24"/>
          <w:szCs w:val="24"/>
        </w:rPr>
        <w:t xml:space="preserve"> other project staff may hear the recording </w:t>
      </w:r>
      <w:r w:rsidRPr="00903AA1">
        <w:rPr>
          <w:rFonts w:eastAsia="Times New Roman" w:cstheme="minorHAnsi"/>
          <w:color w:val="000000"/>
          <w:sz w:val="24"/>
          <w:szCs w:val="24"/>
        </w:rPr>
        <w:t>at a later date</w:t>
      </w:r>
      <w:r w:rsidRPr="00903AA1">
        <w:rPr>
          <w:rFonts w:eastAsia="Times New Roman" w:cstheme="minorHAnsi"/>
          <w:color w:val="000000"/>
          <w:sz w:val="24"/>
          <w:szCs w:val="24"/>
        </w:rPr>
        <w:t>.</w:t>
      </w:r>
      <w:r w:rsidRPr="00903AA1" w:rsidR="004C5BF4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:rsidR="008B34BD" w:rsidRPr="00903AA1" w:rsidP="00E241F9" w14:paraId="793F7784" w14:textId="27BA762E">
      <w:pPr>
        <w:numPr>
          <w:ilvl w:val="1"/>
          <w:numId w:val="2"/>
        </w:num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903AA1">
        <w:rPr>
          <w:rFonts w:eastAsia="Times New Roman" w:cstheme="minorHAnsi"/>
          <w:b/>
          <w:bCs/>
          <w:color w:val="000000"/>
          <w:sz w:val="24"/>
          <w:szCs w:val="24"/>
        </w:rPr>
        <w:t>Do you agree to be recorded?</w:t>
      </w:r>
      <w:r w:rsidRPr="00D613B2" w:rsidR="00D613B2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5A1499" w:rsidR="00D613B2">
        <w:rPr>
          <w:rFonts w:eastAsia="Times New Roman" w:cstheme="minorHAnsi"/>
          <w:color w:val="000000"/>
          <w:sz w:val="24"/>
          <w:szCs w:val="24"/>
          <w:highlight w:val="yellow"/>
        </w:rPr>
        <w:t>[Receive verbal yes</w:t>
      </w:r>
      <w:r w:rsidR="00D613B2">
        <w:rPr>
          <w:rFonts w:eastAsia="Times New Roman" w:cstheme="minorHAnsi"/>
          <w:color w:val="000000"/>
          <w:sz w:val="24"/>
          <w:szCs w:val="24"/>
          <w:highlight w:val="yellow"/>
        </w:rPr>
        <w:t xml:space="preserve"> from each participant</w:t>
      </w:r>
      <w:r w:rsidR="002A3C7C">
        <w:rPr>
          <w:rFonts w:eastAsia="Times New Roman" w:cstheme="minorHAnsi"/>
          <w:color w:val="000000"/>
          <w:sz w:val="24"/>
          <w:szCs w:val="24"/>
          <w:highlight w:val="yellow"/>
        </w:rPr>
        <w:t>.</w:t>
      </w:r>
      <w:r w:rsidRPr="005A1499" w:rsidR="00D613B2">
        <w:rPr>
          <w:rFonts w:eastAsia="Times New Roman" w:cstheme="minorHAnsi"/>
          <w:color w:val="000000"/>
          <w:sz w:val="24"/>
          <w:szCs w:val="24"/>
          <w:highlight w:val="yellow"/>
        </w:rPr>
        <w:t>]</w:t>
      </w:r>
    </w:p>
    <w:p w:rsidR="004837A4" w:rsidRPr="00903AA1" w:rsidP="00E241F9" w14:paraId="2D354526" w14:textId="519ADFF6">
      <w:pPr>
        <w:numPr>
          <w:ilvl w:val="1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 xml:space="preserve">Great! </w:t>
      </w:r>
      <w:r w:rsidRPr="00903AA1">
        <w:rPr>
          <w:rFonts w:eastAsia="Times New Roman" w:cstheme="minorHAnsi"/>
          <w:color w:val="000000"/>
          <w:sz w:val="24"/>
          <w:szCs w:val="24"/>
        </w:rPr>
        <w:t>I am going to start the recording now.</w:t>
      </w:r>
      <w:r w:rsidR="00F674CD">
        <w:rPr>
          <w:rFonts w:eastAsia="Times New Roman" w:cstheme="minorHAnsi"/>
          <w:color w:val="000000"/>
          <w:sz w:val="24"/>
          <w:szCs w:val="24"/>
        </w:rPr>
        <w:t xml:space="preserve"> [</w:t>
      </w:r>
      <w:r w:rsidRPr="005A1499" w:rsidR="00F674CD">
        <w:rPr>
          <w:rFonts w:eastAsia="Times New Roman" w:cstheme="minorHAnsi"/>
          <w:color w:val="000000"/>
          <w:sz w:val="24"/>
          <w:szCs w:val="24"/>
          <w:highlight w:val="yellow"/>
        </w:rPr>
        <w:t>Amplify will begin recording</w:t>
      </w:r>
      <w:r w:rsidRPr="00A64181" w:rsidR="002A3C7C">
        <w:rPr>
          <w:rFonts w:eastAsia="Times New Roman" w:cstheme="minorHAnsi"/>
          <w:color w:val="000000"/>
          <w:sz w:val="24"/>
          <w:szCs w:val="24"/>
          <w:highlight w:val="yellow"/>
        </w:rPr>
        <w:t>.</w:t>
      </w:r>
      <w:r w:rsidR="00F674CD">
        <w:rPr>
          <w:rFonts w:eastAsia="Times New Roman" w:cstheme="minorHAnsi"/>
          <w:color w:val="000000"/>
          <w:sz w:val="24"/>
          <w:szCs w:val="24"/>
        </w:rPr>
        <w:t>]</w:t>
      </w:r>
    </w:p>
    <w:p w:rsidR="00C0082E" w:rsidP="00E241F9" w14:paraId="68FE4194" w14:textId="39B866CE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903AA1">
        <w:rPr>
          <w:rFonts w:eastAsia="Times New Roman" w:cstheme="minorHAnsi"/>
          <w:color w:val="000000"/>
          <w:sz w:val="24"/>
          <w:szCs w:val="24"/>
        </w:rPr>
        <w:t xml:space="preserve">Our discussion should take no more than </w:t>
      </w:r>
      <w:r w:rsidR="00211229">
        <w:rPr>
          <w:rFonts w:eastAsia="Times New Roman" w:cstheme="minorHAnsi"/>
          <w:color w:val="000000"/>
          <w:sz w:val="24"/>
          <w:szCs w:val="24"/>
        </w:rPr>
        <w:t>90 minutes</w:t>
      </w:r>
      <w:r w:rsidRPr="00903AA1">
        <w:rPr>
          <w:rFonts w:eastAsia="Times New Roman" w:cstheme="minorHAnsi"/>
          <w:color w:val="000000"/>
          <w:sz w:val="24"/>
          <w:szCs w:val="24"/>
        </w:rPr>
        <w:t>.</w:t>
      </w:r>
      <w:r w:rsidRPr="00903AA1" w:rsidR="004C5BF4">
        <w:rPr>
          <w:rFonts w:eastAsia="Times New Roman" w:cstheme="minorHAnsi"/>
          <w:color w:val="000000"/>
          <w:sz w:val="24"/>
          <w:szCs w:val="24"/>
        </w:rPr>
        <w:t xml:space="preserve"> I want to be respectful of your time</w:t>
      </w:r>
      <w:r w:rsidR="00BA2C16">
        <w:rPr>
          <w:rFonts w:eastAsia="Times New Roman" w:cstheme="minorHAnsi"/>
          <w:color w:val="000000"/>
          <w:sz w:val="24"/>
          <w:szCs w:val="24"/>
        </w:rPr>
        <w:t>,</w:t>
      </w:r>
      <w:r w:rsidRPr="00903AA1" w:rsidR="004C5BF4">
        <w:rPr>
          <w:rFonts w:eastAsia="Times New Roman" w:cstheme="minorHAnsi"/>
          <w:color w:val="000000"/>
          <w:sz w:val="24"/>
          <w:szCs w:val="24"/>
        </w:rPr>
        <w:t xml:space="preserve"> so I may interrupt</w:t>
      </w:r>
      <w:r w:rsidR="00BA2C16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A010F0">
        <w:rPr>
          <w:rFonts w:eastAsia="Times New Roman" w:cstheme="minorHAnsi"/>
          <w:color w:val="000000"/>
          <w:sz w:val="24"/>
          <w:szCs w:val="24"/>
        </w:rPr>
        <w:t>occasionally</w:t>
      </w:r>
      <w:r w:rsidRPr="00903AA1" w:rsidR="006F7673">
        <w:rPr>
          <w:rFonts w:eastAsia="Times New Roman" w:cstheme="minorHAnsi"/>
          <w:color w:val="000000"/>
          <w:sz w:val="24"/>
          <w:szCs w:val="24"/>
        </w:rPr>
        <w:t xml:space="preserve"> to make sure we can stay on track and get through </w:t>
      </w:r>
      <w:r w:rsidRPr="00903AA1" w:rsidR="006F7673">
        <w:rPr>
          <w:rFonts w:eastAsia="Times New Roman" w:cstheme="minorHAnsi"/>
          <w:color w:val="000000"/>
          <w:sz w:val="24"/>
          <w:szCs w:val="24"/>
        </w:rPr>
        <w:t>all of</w:t>
      </w:r>
      <w:r w:rsidRPr="00903AA1" w:rsidR="006F7673">
        <w:rPr>
          <w:rFonts w:eastAsia="Times New Roman" w:cstheme="minorHAnsi"/>
          <w:color w:val="000000"/>
          <w:sz w:val="24"/>
          <w:szCs w:val="24"/>
        </w:rPr>
        <w:t xml:space="preserve"> the questions I have today.</w:t>
      </w:r>
    </w:p>
    <w:p w:rsidR="00F22817" w:rsidRPr="003573E6" w:rsidP="00E241F9" w14:paraId="359BF88A" w14:textId="0AAE03F4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32D7A98E">
        <w:rPr>
          <w:rFonts w:eastAsia="Times New Roman"/>
          <w:color w:val="000000" w:themeColor="text1"/>
          <w:sz w:val="24"/>
          <w:szCs w:val="24"/>
        </w:rPr>
        <w:t>In terms of the flow of our conversation today and what to expect</w:t>
      </w:r>
      <w:r w:rsidR="00C91356">
        <w:rPr>
          <w:rFonts w:eastAsia="Times New Roman"/>
          <w:color w:val="000000" w:themeColor="text1"/>
          <w:sz w:val="24"/>
          <w:szCs w:val="24"/>
        </w:rPr>
        <w:t>,</w:t>
      </w:r>
      <w:r w:rsidRPr="32D7A98E">
        <w:rPr>
          <w:rFonts w:eastAsia="Times New Roman"/>
          <w:color w:val="000000" w:themeColor="text1"/>
          <w:sz w:val="24"/>
          <w:szCs w:val="24"/>
        </w:rPr>
        <w:t xml:space="preserve"> I’ll start off by asking general questions about your experience </w:t>
      </w:r>
      <w:r w:rsidR="0065785D">
        <w:rPr>
          <w:rFonts w:eastAsia="Times New Roman"/>
          <w:color w:val="000000" w:themeColor="text1"/>
          <w:sz w:val="24"/>
          <w:szCs w:val="24"/>
        </w:rPr>
        <w:t xml:space="preserve">with </w:t>
      </w:r>
      <w:r w:rsidRPr="32D7A98E">
        <w:rPr>
          <w:rFonts w:eastAsia="Times New Roman"/>
          <w:color w:val="000000" w:themeColor="text1"/>
          <w:sz w:val="24"/>
          <w:szCs w:val="24"/>
        </w:rPr>
        <w:t>COVID and the pandemic, and then move on to</w:t>
      </w:r>
      <w:r w:rsidR="002A06EE">
        <w:rPr>
          <w:rFonts w:eastAsia="Times New Roman"/>
          <w:color w:val="000000" w:themeColor="text1"/>
          <w:sz w:val="24"/>
          <w:szCs w:val="24"/>
        </w:rPr>
        <w:t xml:space="preserve"> general</w:t>
      </w:r>
      <w:r w:rsidRPr="32D7A98E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B8268B">
        <w:rPr>
          <w:rFonts w:eastAsia="Times New Roman"/>
          <w:color w:val="000000" w:themeColor="text1"/>
          <w:sz w:val="24"/>
          <w:szCs w:val="24"/>
        </w:rPr>
        <w:t xml:space="preserve">questions about a public education campaign brand, and </w:t>
      </w:r>
      <w:r w:rsidR="002A06EE">
        <w:rPr>
          <w:rFonts w:eastAsia="Times New Roman"/>
          <w:color w:val="000000" w:themeColor="text1"/>
          <w:sz w:val="24"/>
          <w:szCs w:val="24"/>
        </w:rPr>
        <w:t xml:space="preserve">then </w:t>
      </w:r>
      <w:r w:rsidRPr="32D7A98E">
        <w:rPr>
          <w:rFonts w:eastAsia="Times New Roman"/>
          <w:color w:val="000000" w:themeColor="text1"/>
          <w:sz w:val="24"/>
          <w:szCs w:val="24"/>
        </w:rPr>
        <w:t xml:space="preserve">more specific questions about </w:t>
      </w:r>
      <w:r w:rsidR="00B8268B">
        <w:rPr>
          <w:rFonts w:eastAsia="Times New Roman"/>
          <w:color w:val="000000" w:themeColor="text1"/>
          <w:sz w:val="24"/>
          <w:szCs w:val="24"/>
        </w:rPr>
        <w:t xml:space="preserve">your thoughts and opinions about the </w:t>
      </w:r>
      <w:r w:rsidR="002A06EE">
        <w:rPr>
          <w:rFonts w:eastAsia="Times New Roman"/>
          <w:color w:val="000000" w:themeColor="text1"/>
          <w:sz w:val="24"/>
          <w:szCs w:val="24"/>
        </w:rPr>
        <w:t xml:space="preserve">campaign </w:t>
      </w:r>
      <w:r w:rsidR="00B8268B">
        <w:rPr>
          <w:rFonts w:eastAsia="Times New Roman"/>
          <w:color w:val="000000" w:themeColor="text1"/>
          <w:sz w:val="24"/>
          <w:szCs w:val="24"/>
        </w:rPr>
        <w:t>brand</w:t>
      </w:r>
      <w:r w:rsidR="0065785D">
        <w:rPr>
          <w:rFonts w:eastAsia="Times New Roman"/>
          <w:color w:val="000000" w:themeColor="text1"/>
          <w:sz w:val="24"/>
          <w:szCs w:val="24"/>
        </w:rPr>
        <w:t>.</w:t>
      </w:r>
    </w:p>
    <w:p w:rsidR="00CA7BCA" w:rsidRPr="003573E6" w:rsidP="00E241F9" w14:paraId="64907838" w14:textId="1D471A9D">
      <w:pPr>
        <w:spacing w:before="12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>Do you have any questions before we begin?</w:t>
      </w:r>
    </w:p>
    <w:p w:rsidR="000B3971" w:rsidRPr="00903AA1" w:rsidP="00804201" w14:paraId="0F8B5323" w14:textId="50DA61EF">
      <w:pPr>
        <w:pStyle w:val="Heading3"/>
      </w:pPr>
      <w:r w:rsidRPr="00903AA1">
        <w:t>Ice</w:t>
      </w:r>
      <w:r w:rsidR="001D13A9">
        <w:t>b</w:t>
      </w:r>
      <w:r w:rsidRPr="00903AA1">
        <w:t>reaker</w:t>
      </w:r>
      <w:r w:rsidRPr="00903AA1" w:rsidR="005501E3">
        <w:t xml:space="preserve"> </w:t>
      </w:r>
      <w:r w:rsidR="00B710E7">
        <w:t>(</w:t>
      </w:r>
      <w:r w:rsidR="008752A2">
        <w:t>5</w:t>
      </w:r>
      <w:r w:rsidR="00B710E7">
        <w:t xml:space="preserve"> min.)</w:t>
      </w:r>
    </w:p>
    <w:p w:rsidR="00C72E0F" w:rsidRPr="00C72E0F" w:rsidP="00E241F9" w14:paraId="60FF6F2F" w14:textId="6A38BD97">
      <w:p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 w:rsidRPr="00C72E0F">
        <w:rPr>
          <w:rFonts w:eastAsia="Arial" w:cstheme="minorHAnsi"/>
          <w:color w:val="000000" w:themeColor="text1"/>
          <w:sz w:val="24"/>
          <w:szCs w:val="24"/>
        </w:rPr>
        <w:t>Great! I’d like to start by getting to know each other a bit more</w:t>
      </w:r>
      <w:r w:rsidR="009B0E1F">
        <w:rPr>
          <w:rFonts w:eastAsia="Arial" w:cstheme="minorHAnsi"/>
          <w:color w:val="000000" w:themeColor="text1"/>
          <w:sz w:val="24"/>
          <w:szCs w:val="24"/>
        </w:rPr>
        <w:t xml:space="preserve"> by sharing where we live and some things we like to do for fun in our spare time</w:t>
      </w:r>
      <w:r w:rsidRPr="00C72E0F">
        <w:rPr>
          <w:rFonts w:eastAsia="Arial" w:cstheme="minorHAnsi"/>
          <w:color w:val="000000" w:themeColor="text1"/>
          <w:sz w:val="24"/>
          <w:szCs w:val="24"/>
        </w:rPr>
        <w:t xml:space="preserve">. </w:t>
      </w:r>
      <w:r w:rsidRPr="00C72E0F">
        <w:rPr>
          <w:rFonts w:eastAsia="Arial" w:cstheme="minorHAnsi"/>
          <w:color w:val="000000"/>
          <w:sz w:val="24"/>
          <w:szCs w:val="24"/>
        </w:rPr>
        <w:t>I can get us started.</w:t>
      </w:r>
    </w:p>
    <w:p w:rsidR="003573E6" w:rsidRPr="00C72E0F" w:rsidP="00E241F9" w14:paraId="7B7135D2" w14:textId="7A249C3A">
      <w:pPr>
        <w:spacing w:before="12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265AC6">
        <w:rPr>
          <w:rFonts w:eastAsia="Arial" w:cstheme="minorHAnsi"/>
          <w:color w:val="000000"/>
          <w:sz w:val="24"/>
          <w:szCs w:val="24"/>
          <w:highlight w:val="yellow"/>
        </w:rPr>
        <w:t>[Moderator introduces self</w:t>
      </w:r>
      <w:r w:rsidR="009B0E1F">
        <w:rPr>
          <w:rFonts w:eastAsia="Arial" w:cstheme="minorHAnsi"/>
          <w:color w:val="000000"/>
          <w:sz w:val="24"/>
          <w:szCs w:val="24"/>
          <w:highlight w:val="yellow"/>
        </w:rPr>
        <w:t xml:space="preserve"> and shares</w:t>
      </w:r>
      <w:r w:rsidR="008B75F8">
        <w:rPr>
          <w:rFonts w:eastAsia="Arial" w:cstheme="minorHAnsi"/>
          <w:color w:val="000000"/>
          <w:sz w:val="24"/>
          <w:szCs w:val="24"/>
          <w:highlight w:val="yellow"/>
        </w:rPr>
        <w:t>.]</w:t>
      </w:r>
    </w:p>
    <w:p w:rsidR="00AB5752" w:rsidP="3F9BCE1E" w14:paraId="47053D87" w14:textId="4DFFBF74">
      <w:pPr>
        <w:spacing w:before="120" w:after="0" w:line="240" w:lineRule="auto"/>
        <w:rPr>
          <w:rFonts w:eastAsia="Arial"/>
          <w:b/>
          <w:bCs/>
          <w:color w:val="auto"/>
          <w:sz w:val="24"/>
          <w:szCs w:val="24"/>
        </w:rPr>
      </w:pPr>
      <w:r w:rsidRPr="0AA34A3D">
        <w:rPr>
          <w:rFonts w:eastAsia="Arial"/>
          <w:color w:val="000000" w:themeColor="text1"/>
          <w:sz w:val="24"/>
          <w:szCs w:val="24"/>
        </w:rPr>
        <w:t xml:space="preserve">I have a list of </w:t>
      </w:r>
      <w:r w:rsidRPr="0AA34A3D" w:rsidR="003573E6">
        <w:rPr>
          <w:rFonts w:eastAsia="Arial"/>
          <w:color w:val="000000" w:themeColor="text1"/>
          <w:sz w:val="24"/>
          <w:szCs w:val="24"/>
        </w:rPr>
        <w:t>participants</w:t>
      </w:r>
      <w:r w:rsidRPr="0AA34A3D" w:rsidR="005B6026">
        <w:rPr>
          <w:rFonts w:eastAsia="Arial"/>
          <w:color w:val="000000" w:themeColor="text1"/>
          <w:sz w:val="24"/>
          <w:szCs w:val="24"/>
        </w:rPr>
        <w:t xml:space="preserve"> here</w:t>
      </w:r>
      <w:r w:rsidRPr="0AA34A3D" w:rsidR="003573E6">
        <w:rPr>
          <w:rFonts w:eastAsia="Arial"/>
          <w:color w:val="000000" w:themeColor="text1"/>
          <w:sz w:val="24"/>
          <w:szCs w:val="24"/>
        </w:rPr>
        <w:t>,</w:t>
      </w:r>
      <w:r w:rsidRPr="0AA34A3D">
        <w:rPr>
          <w:rFonts w:eastAsia="Arial"/>
          <w:color w:val="000000" w:themeColor="text1"/>
          <w:sz w:val="24"/>
          <w:szCs w:val="24"/>
        </w:rPr>
        <w:t xml:space="preserve"> so I’ll call on each of you </w:t>
      </w:r>
      <w:r w:rsidRPr="0AA34A3D" w:rsidR="003627E7">
        <w:rPr>
          <w:rFonts w:eastAsia="Arial"/>
          <w:color w:val="000000" w:themeColor="text1"/>
          <w:sz w:val="24"/>
          <w:szCs w:val="24"/>
        </w:rPr>
        <w:t xml:space="preserve">and </w:t>
      </w:r>
      <w:r w:rsidRPr="0AA34A3D" w:rsidR="008B75F8">
        <w:rPr>
          <w:rFonts w:eastAsia="Arial"/>
          <w:color w:val="000000" w:themeColor="text1"/>
          <w:sz w:val="24"/>
          <w:szCs w:val="24"/>
        </w:rPr>
        <w:t>you can share where you’</w:t>
      </w:r>
      <w:r w:rsidRPr="0AA34A3D" w:rsidR="002A06EE">
        <w:rPr>
          <w:rFonts w:eastAsia="Arial"/>
          <w:color w:val="000000" w:themeColor="text1"/>
          <w:sz w:val="24"/>
          <w:szCs w:val="24"/>
        </w:rPr>
        <w:t>re</w:t>
      </w:r>
      <w:r w:rsidRPr="0AA34A3D" w:rsidR="008B75F8">
        <w:rPr>
          <w:rFonts w:eastAsia="Arial"/>
          <w:color w:val="000000" w:themeColor="text1"/>
          <w:sz w:val="24"/>
          <w:szCs w:val="24"/>
        </w:rPr>
        <w:t xml:space="preserve"> joining us from, and </w:t>
      </w:r>
      <w:r w:rsidRPr="0AA34A3D" w:rsidR="002A06EE">
        <w:rPr>
          <w:rFonts w:eastAsia="Arial"/>
          <w:color w:val="000000" w:themeColor="text1"/>
          <w:sz w:val="24"/>
          <w:szCs w:val="24"/>
        </w:rPr>
        <w:t>something</w:t>
      </w:r>
      <w:r w:rsidRPr="0AA34A3D" w:rsidR="008B75F8">
        <w:rPr>
          <w:rFonts w:eastAsia="Arial"/>
          <w:color w:val="000000" w:themeColor="text1"/>
          <w:sz w:val="24"/>
          <w:szCs w:val="24"/>
        </w:rPr>
        <w:t xml:space="preserve"> you like to do for fun</w:t>
      </w:r>
      <w:r w:rsidRPr="0AA34A3D" w:rsidR="00261B85">
        <w:rPr>
          <w:rFonts w:eastAsia="Arial"/>
          <w:color w:val="000000" w:themeColor="text1"/>
          <w:sz w:val="24"/>
          <w:szCs w:val="24"/>
        </w:rPr>
        <w:t>.</w:t>
      </w:r>
      <w:r w:rsidRPr="0AA34A3D" w:rsidR="00BD6EF8">
        <w:rPr>
          <w:rFonts w:eastAsia="Arial"/>
          <w:color w:val="000000" w:themeColor="text1"/>
          <w:sz w:val="24"/>
          <w:szCs w:val="24"/>
        </w:rPr>
        <w:t xml:space="preserve"> Please only use your first name when introducing yourself. </w:t>
      </w:r>
    </w:p>
    <w:p w:rsidR="00385C8F" w:rsidRPr="00903AA1" w:rsidP="005A1499" w14:paraId="7EF52AEB" w14:textId="69D47116">
      <w:pPr>
        <w:pStyle w:val="Heading1"/>
        <w:tabs>
          <w:tab w:val="right" w:pos="9360"/>
        </w:tabs>
        <w:spacing w:before="200" w:after="120" w:line="240" w:lineRule="auto"/>
        <w:rPr>
          <w:rFonts w:cstheme="minorHAnsi"/>
        </w:rPr>
      </w:pPr>
      <w:r>
        <w:rPr>
          <w:rFonts w:cstheme="minorHAnsi"/>
        </w:rPr>
        <w:t>COVID</w:t>
      </w:r>
      <w:r w:rsidR="00536DA2">
        <w:rPr>
          <w:rFonts w:cstheme="minorHAnsi"/>
        </w:rPr>
        <w:t xml:space="preserve"> </w:t>
      </w:r>
      <w:r w:rsidR="00F01214">
        <w:rPr>
          <w:rFonts w:cstheme="minorHAnsi"/>
        </w:rPr>
        <w:t>Pandemic Experiences</w:t>
      </w:r>
      <w:r w:rsidR="00093D8C">
        <w:rPr>
          <w:rFonts w:cstheme="minorHAnsi"/>
        </w:rPr>
        <w:t xml:space="preserve"> and Perceptions</w:t>
      </w:r>
      <w:r w:rsidR="004E3304">
        <w:rPr>
          <w:rFonts w:cstheme="minorHAnsi"/>
        </w:rPr>
        <w:t xml:space="preserve"> </w:t>
      </w:r>
      <w:r w:rsidRPr="00903AA1" w:rsidR="009279D1">
        <w:rPr>
          <w:rFonts w:cstheme="minorHAnsi"/>
        </w:rPr>
        <w:t>(</w:t>
      </w:r>
      <w:r w:rsidR="00606409">
        <w:rPr>
          <w:rFonts w:cstheme="minorHAnsi"/>
        </w:rPr>
        <w:t>12</w:t>
      </w:r>
      <w:r w:rsidRPr="00903AA1" w:rsidR="008752A2">
        <w:rPr>
          <w:rFonts w:cstheme="minorHAnsi"/>
        </w:rPr>
        <w:t xml:space="preserve"> </w:t>
      </w:r>
      <w:r w:rsidR="009F04D0">
        <w:rPr>
          <w:rFonts w:cstheme="minorHAnsi"/>
        </w:rPr>
        <w:t>min</w:t>
      </w:r>
      <w:r w:rsidR="00FE3D41">
        <w:rPr>
          <w:rFonts w:cstheme="minorHAnsi"/>
        </w:rPr>
        <w:t>.</w:t>
      </w:r>
      <w:r w:rsidRPr="00903AA1" w:rsidR="009279D1">
        <w:rPr>
          <w:rFonts w:cstheme="minorHAnsi"/>
        </w:rPr>
        <w:t xml:space="preserve">) </w:t>
      </w:r>
    </w:p>
    <w:p w:rsidR="002A06EE" w:rsidP="00202C55" w14:paraId="6B58CEAD" w14:textId="7777777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k, thanks so much for sharing</w:t>
      </w:r>
      <w:r>
        <w:rPr>
          <w:sz w:val="24"/>
          <w:szCs w:val="24"/>
        </w:rPr>
        <w:t>,</w:t>
      </w:r>
      <w:r>
        <w:rPr>
          <w:sz w:val="24"/>
          <w:szCs w:val="24"/>
        </w:rPr>
        <w:t xml:space="preserve"> everyone! </w:t>
      </w:r>
    </w:p>
    <w:p w:rsidR="002A06EE" w:rsidP="00202C55" w14:paraId="581B245F" w14:textId="77777777">
      <w:pPr>
        <w:spacing w:after="0" w:line="240" w:lineRule="auto"/>
        <w:rPr>
          <w:sz w:val="24"/>
          <w:szCs w:val="24"/>
        </w:rPr>
      </w:pPr>
    </w:p>
    <w:p w:rsidR="00974C07" w:rsidP="00202C55" w14:paraId="6DF71449" w14:textId="78436ED9">
      <w:pPr>
        <w:spacing w:after="0" w:line="240" w:lineRule="auto"/>
        <w:rPr>
          <w:sz w:val="24"/>
          <w:szCs w:val="24"/>
        </w:rPr>
      </w:pPr>
      <w:r w:rsidRPr="002B2796">
        <w:rPr>
          <w:sz w:val="24"/>
          <w:szCs w:val="24"/>
        </w:rPr>
        <w:t>Now</w:t>
      </w:r>
      <w:r w:rsidR="00B30DA9">
        <w:rPr>
          <w:sz w:val="24"/>
          <w:szCs w:val="24"/>
        </w:rPr>
        <w:t xml:space="preserve">, we’re going to jump </w:t>
      </w:r>
      <w:r w:rsidR="00B30DA9">
        <w:rPr>
          <w:sz w:val="24"/>
          <w:szCs w:val="24"/>
        </w:rPr>
        <w:t>into</w:t>
      </w:r>
      <w:r w:rsidR="00B30DA9">
        <w:rPr>
          <w:sz w:val="24"/>
          <w:szCs w:val="24"/>
        </w:rPr>
        <w:t xml:space="preserve"> some general questions about</w:t>
      </w:r>
      <w:r w:rsidRPr="002B2796">
        <w:rPr>
          <w:sz w:val="24"/>
          <w:szCs w:val="24"/>
        </w:rPr>
        <w:t xml:space="preserve"> you</w:t>
      </w:r>
      <w:r w:rsidR="00BE1335">
        <w:rPr>
          <w:sz w:val="24"/>
          <w:szCs w:val="24"/>
        </w:rPr>
        <w:t xml:space="preserve">r </w:t>
      </w:r>
      <w:r w:rsidRPr="002B2796" w:rsidR="00002DE4">
        <w:rPr>
          <w:sz w:val="24"/>
          <w:szCs w:val="24"/>
        </w:rPr>
        <w:t>experiences with COVID</w:t>
      </w:r>
      <w:r w:rsidR="00B30DA9">
        <w:rPr>
          <w:sz w:val="24"/>
          <w:szCs w:val="24"/>
        </w:rPr>
        <w:t xml:space="preserve"> and the pandemic</w:t>
      </w:r>
      <w:r w:rsidRPr="002B2796" w:rsidR="00F677F0">
        <w:rPr>
          <w:sz w:val="24"/>
          <w:szCs w:val="24"/>
        </w:rPr>
        <w:t>.</w:t>
      </w:r>
      <w:r w:rsidRPr="002B2796" w:rsidR="00045CB4">
        <w:rPr>
          <w:sz w:val="24"/>
          <w:szCs w:val="24"/>
        </w:rPr>
        <w:t xml:space="preserve"> </w:t>
      </w:r>
    </w:p>
    <w:p w:rsidR="0045133C" w:rsidRPr="002B2796" w:rsidP="00202C55" w14:paraId="41FC5172" w14:textId="77777777">
      <w:pPr>
        <w:spacing w:after="0" w:line="240" w:lineRule="auto"/>
        <w:rPr>
          <w:sz w:val="24"/>
          <w:szCs w:val="24"/>
        </w:rPr>
      </w:pPr>
    </w:p>
    <w:p w:rsidR="00A823B5" w:rsidRPr="00FF12EB" w:rsidP="3F9BCE1E" w14:paraId="745A2AF0" w14:textId="3901D99A">
      <w:pPr>
        <w:pStyle w:val="ListParagraph"/>
        <w:numPr>
          <w:ilvl w:val="0"/>
          <w:numId w:val="2"/>
        </w:numPr>
        <w:spacing w:after="0" w:line="240" w:lineRule="auto"/>
        <w:rPr>
          <w:rFonts w:eastAsia="Arial"/>
          <w:b/>
          <w:bCs/>
          <w:color w:val="000000"/>
          <w:sz w:val="24"/>
          <w:szCs w:val="24"/>
        </w:rPr>
      </w:pPr>
      <w:r w:rsidRPr="3F9BCE1E">
        <w:rPr>
          <w:rFonts w:eastAsia="Arial"/>
          <w:b/>
          <w:bCs/>
          <w:color w:val="000000" w:themeColor="text1"/>
          <w:sz w:val="24"/>
          <w:szCs w:val="24"/>
        </w:rPr>
        <w:t>Thinking back to when the pandemic first started</w:t>
      </w:r>
      <w:r w:rsidRPr="3F9BCE1E" w:rsidR="00D2226C">
        <w:rPr>
          <w:rFonts w:eastAsia="Arial"/>
          <w:b/>
          <w:bCs/>
          <w:color w:val="000000" w:themeColor="text1"/>
          <w:sz w:val="24"/>
          <w:szCs w:val="24"/>
        </w:rPr>
        <w:t xml:space="preserve"> back in 2020</w:t>
      </w:r>
      <w:r w:rsidRPr="3F9BCE1E">
        <w:rPr>
          <w:rFonts w:eastAsia="Arial"/>
          <w:b/>
          <w:bCs/>
          <w:color w:val="000000" w:themeColor="text1"/>
          <w:sz w:val="24"/>
          <w:szCs w:val="24"/>
        </w:rPr>
        <w:t>, how</w:t>
      </w:r>
      <w:r w:rsidR="00CF76D6">
        <w:rPr>
          <w:rFonts w:eastAsia="Arial"/>
          <w:b/>
          <w:bCs/>
          <w:color w:val="000000" w:themeColor="text1"/>
          <w:sz w:val="24"/>
          <w:szCs w:val="24"/>
        </w:rPr>
        <w:t xml:space="preserve"> </w:t>
      </w:r>
      <w:r w:rsidRPr="3F9BCE1E" w:rsidR="7F21CF83">
        <w:rPr>
          <w:rFonts w:eastAsia="Arial"/>
          <w:b/>
          <w:bCs/>
          <w:color w:val="000000" w:themeColor="text1"/>
          <w:sz w:val="24"/>
          <w:szCs w:val="24"/>
        </w:rPr>
        <w:t>did you feel</w:t>
      </w:r>
      <w:r w:rsidRPr="3F9BCE1E">
        <w:rPr>
          <w:rFonts w:eastAsia="Arial"/>
          <w:b/>
          <w:bCs/>
          <w:color w:val="000000" w:themeColor="text1"/>
          <w:sz w:val="24"/>
          <w:szCs w:val="24"/>
        </w:rPr>
        <w:t xml:space="preserve"> about COVID?</w:t>
      </w:r>
    </w:p>
    <w:p w:rsidR="00D2226C" w:rsidRPr="00FF12EB" w:rsidP="00D2226C" w14:paraId="21736D41" w14:textId="60AC2135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>In what ways did COVID affect your life</w:t>
      </w:r>
      <w:r w:rsidR="00A823B5">
        <w:rPr>
          <w:rFonts w:eastAsia="Arial" w:cstheme="minorHAnsi"/>
          <w:iCs/>
          <w:color w:val="000000"/>
          <w:sz w:val="24"/>
          <w:szCs w:val="24"/>
        </w:rPr>
        <w:t xml:space="preserve"> back then</w:t>
      </w:r>
      <w:r>
        <w:rPr>
          <w:rFonts w:eastAsia="Arial" w:cstheme="minorHAnsi"/>
          <w:iCs/>
          <w:color w:val="000000"/>
          <w:sz w:val="24"/>
          <w:szCs w:val="24"/>
        </w:rPr>
        <w:t>?</w:t>
      </w:r>
    </w:p>
    <w:p w:rsidR="0063103C" w:rsidP="0063103C" w14:paraId="05AC7953" w14:textId="134D3826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>Probe: How did COVID affect your family, friends, your job, social life, etc.</w:t>
      </w:r>
      <w:r w:rsidR="009A5C55">
        <w:rPr>
          <w:rFonts w:eastAsia="Arial" w:cstheme="minorHAnsi"/>
          <w:iCs/>
          <w:color w:val="000000"/>
          <w:sz w:val="24"/>
          <w:szCs w:val="24"/>
        </w:rPr>
        <w:t>?</w:t>
      </w:r>
    </w:p>
    <w:p w:rsidR="00D2226C" w:rsidP="0063103C" w14:paraId="5C32E7EE" w14:textId="6A16040D">
      <w:pPr>
        <w:pStyle w:val="ListParagraph"/>
        <w:numPr>
          <w:ilvl w:val="1"/>
          <w:numId w:val="2"/>
        </w:numPr>
        <w:spacing w:after="0" w:line="240" w:lineRule="auto"/>
        <w:rPr>
          <w:rFonts w:eastAsia="Arial"/>
          <w:color w:val="000000"/>
          <w:sz w:val="24"/>
          <w:szCs w:val="24"/>
        </w:rPr>
      </w:pPr>
      <w:r w:rsidRPr="5DCBCF2E">
        <w:rPr>
          <w:rFonts w:eastAsia="Arial"/>
          <w:color w:val="000000" w:themeColor="text1"/>
          <w:sz w:val="24"/>
          <w:szCs w:val="24"/>
        </w:rPr>
        <w:t>What concerned you the most about COVID</w:t>
      </w:r>
      <w:r w:rsidRPr="5DCBCF2E">
        <w:rPr>
          <w:rFonts w:eastAsia="Arial"/>
          <w:color w:val="000000" w:themeColor="text1"/>
          <w:sz w:val="24"/>
          <w:szCs w:val="24"/>
        </w:rPr>
        <w:t>?</w:t>
      </w:r>
    </w:p>
    <w:p w:rsidR="0063103C" w:rsidP="00FF12EB" w14:paraId="55FCE8A8" w14:textId="77777777">
      <w:pPr>
        <w:pStyle w:val="ListParagraph"/>
        <w:spacing w:after="0" w:line="240" w:lineRule="auto"/>
        <w:ind w:left="1440"/>
        <w:rPr>
          <w:rFonts w:eastAsia="Arial" w:cstheme="minorHAnsi"/>
          <w:iCs/>
          <w:color w:val="000000"/>
          <w:sz w:val="24"/>
          <w:szCs w:val="24"/>
        </w:rPr>
      </w:pPr>
    </w:p>
    <w:p w:rsidR="00366F02" w:rsidP="3F9BCE1E" w14:paraId="43F60031" w14:textId="1705C556">
      <w:pPr>
        <w:numPr>
          <w:ilvl w:val="0"/>
          <w:numId w:val="2"/>
        </w:numPr>
        <w:spacing w:after="0" w:line="240" w:lineRule="auto"/>
        <w:rPr>
          <w:rFonts w:eastAsia="Arial"/>
          <w:b/>
          <w:bCs/>
          <w:color w:val="000000"/>
          <w:sz w:val="24"/>
          <w:szCs w:val="24"/>
        </w:rPr>
      </w:pPr>
      <w:r w:rsidRPr="3F9BCE1E">
        <w:rPr>
          <w:rFonts w:eastAsia="Arial"/>
          <w:b/>
          <w:bCs/>
          <w:color w:val="000000" w:themeColor="text1"/>
          <w:sz w:val="24"/>
          <w:szCs w:val="24"/>
        </w:rPr>
        <w:t>Now, h</w:t>
      </w:r>
      <w:r w:rsidRPr="3F9BCE1E" w:rsidR="00BE1335">
        <w:rPr>
          <w:rFonts w:eastAsia="Arial"/>
          <w:b/>
          <w:bCs/>
          <w:color w:val="000000" w:themeColor="text1"/>
          <w:sz w:val="24"/>
          <w:szCs w:val="24"/>
        </w:rPr>
        <w:t xml:space="preserve">ow </w:t>
      </w:r>
      <w:r w:rsidRPr="3F9BCE1E" w:rsidR="4FF2139D">
        <w:rPr>
          <w:rFonts w:eastAsia="Arial"/>
          <w:b/>
          <w:bCs/>
          <w:color w:val="000000" w:themeColor="text1"/>
          <w:sz w:val="24"/>
          <w:szCs w:val="24"/>
        </w:rPr>
        <w:t>do you feel</w:t>
      </w:r>
      <w:r w:rsidRPr="3F9BCE1E" w:rsidR="00BE1335">
        <w:rPr>
          <w:rFonts w:eastAsia="Arial"/>
          <w:b/>
          <w:bCs/>
          <w:color w:val="000000" w:themeColor="text1"/>
          <w:sz w:val="24"/>
          <w:szCs w:val="24"/>
        </w:rPr>
        <w:t xml:space="preserve"> about COVID these days</w:t>
      </w:r>
      <w:r w:rsidRPr="3F9BCE1E" w:rsidR="0012052D">
        <w:rPr>
          <w:rFonts w:eastAsia="Arial"/>
          <w:b/>
          <w:bCs/>
          <w:color w:val="000000" w:themeColor="text1"/>
          <w:sz w:val="24"/>
          <w:szCs w:val="24"/>
        </w:rPr>
        <w:t>?</w:t>
      </w:r>
    </w:p>
    <w:p w:rsidR="003B0BDD" w:rsidRPr="00FF12EB" w:rsidP="3F9BCE1E" w14:paraId="1CF71E93" w14:textId="3144B86C">
      <w:pPr>
        <w:pStyle w:val="ListParagraph"/>
        <w:numPr>
          <w:ilvl w:val="1"/>
          <w:numId w:val="2"/>
        </w:numPr>
        <w:spacing w:after="0" w:line="240" w:lineRule="auto"/>
        <w:rPr>
          <w:rFonts w:eastAsia="Arial"/>
          <w:color w:val="000000"/>
          <w:sz w:val="24"/>
          <w:szCs w:val="24"/>
        </w:rPr>
      </w:pPr>
      <w:r w:rsidRPr="1C485794">
        <w:rPr>
          <w:sz w:val="24"/>
          <w:szCs w:val="24"/>
        </w:rPr>
        <w:t xml:space="preserve">Is COVID still affecting your life? If so, how? </w:t>
      </w:r>
    </w:p>
    <w:p w:rsidR="00595AAB" w:rsidP="005A1499" w14:paraId="25DB1F96" w14:textId="1F6DBE14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Probe: How has COVID affected your </w:t>
      </w:r>
      <w:r w:rsidR="00CF28F6">
        <w:rPr>
          <w:rFonts w:eastAsia="Arial" w:cstheme="minorHAnsi"/>
          <w:iCs/>
          <w:color w:val="000000"/>
          <w:sz w:val="24"/>
          <w:szCs w:val="24"/>
        </w:rPr>
        <w:t>family, friends, your job</w:t>
      </w:r>
      <w:r w:rsidR="0063103C">
        <w:rPr>
          <w:rFonts w:eastAsia="Arial" w:cstheme="minorHAnsi"/>
          <w:iCs/>
          <w:color w:val="000000"/>
          <w:sz w:val="24"/>
          <w:szCs w:val="24"/>
        </w:rPr>
        <w:t>, social life</w:t>
      </w:r>
      <w:r w:rsidR="00CF28F6">
        <w:rPr>
          <w:rFonts w:eastAsia="Arial" w:cstheme="minorHAnsi"/>
          <w:iCs/>
          <w:color w:val="000000"/>
          <w:sz w:val="24"/>
          <w:szCs w:val="24"/>
        </w:rPr>
        <w:t>, etc.</w:t>
      </w:r>
      <w:r w:rsidR="009A5C55">
        <w:rPr>
          <w:rFonts w:eastAsia="Arial" w:cstheme="minorHAnsi"/>
          <w:iCs/>
          <w:color w:val="000000"/>
          <w:sz w:val="24"/>
          <w:szCs w:val="24"/>
        </w:rPr>
        <w:t>?</w:t>
      </w:r>
    </w:p>
    <w:p w:rsidR="0045663F" w:rsidRPr="00FF12EB" w:rsidP="00FF12EB" w14:paraId="016DA526" w14:textId="77777777">
      <w:p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</w:p>
    <w:p w:rsidR="00CF28F6" w:rsidRPr="00FF12EB" w:rsidP="00CF28F6" w14:paraId="5E61BD90" w14:textId="18D75D50">
      <w:pPr>
        <w:pStyle w:val="ListParagraph"/>
        <w:numPr>
          <w:ilvl w:val="0"/>
          <w:numId w:val="2"/>
        </w:numPr>
        <w:spacing w:after="0" w:line="240" w:lineRule="auto"/>
        <w:rPr>
          <w:rFonts w:eastAsia="Arial" w:cstheme="minorHAnsi"/>
          <w:b/>
          <w:bCs/>
          <w:iCs/>
          <w:color w:val="000000"/>
          <w:sz w:val="24"/>
          <w:szCs w:val="24"/>
        </w:rPr>
      </w:pPr>
      <w:r w:rsidRPr="00FF12EB">
        <w:rPr>
          <w:rFonts w:eastAsia="Arial" w:cstheme="minorHAnsi"/>
          <w:b/>
          <w:bCs/>
          <w:iCs/>
          <w:color w:val="000000"/>
          <w:sz w:val="24"/>
          <w:szCs w:val="24"/>
        </w:rPr>
        <w:t>In what situations do you still think about COVID?</w:t>
      </w:r>
    </w:p>
    <w:p w:rsidR="00CF28F6" w:rsidP="00CF28F6" w14:paraId="53C7A2D5" w14:textId="14091025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Probe: Is there anything </w:t>
      </w:r>
      <w:r w:rsidR="0045663F">
        <w:rPr>
          <w:rFonts w:eastAsia="Arial" w:cstheme="minorHAnsi"/>
          <w:iCs/>
          <w:color w:val="000000"/>
          <w:sz w:val="24"/>
          <w:szCs w:val="24"/>
        </w:rPr>
        <w:t>you’re still concerned about?</w:t>
      </w:r>
    </w:p>
    <w:p w:rsidR="00D20204" w:rsidP="3F9BCE1E" w14:paraId="69E95646" w14:textId="3463CE58">
      <w:pPr>
        <w:pStyle w:val="ListParagraph"/>
        <w:numPr>
          <w:ilvl w:val="1"/>
          <w:numId w:val="2"/>
        </w:numPr>
        <w:spacing w:after="0" w:line="240" w:lineRule="auto"/>
        <w:rPr>
          <w:rFonts w:eastAsia="Arial"/>
          <w:color w:val="000000"/>
          <w:sz w:val="24"/>
          <w:szCs w:val="24"/>
        </w:rPr>
      </w:pPr>
      <w:r w:rsidRPr="1C485794">
        <w:rPr>
          <w:rFonts w:eastAsia="Arial"/>
          <w:color w:val="000000" w:themeColor="text1"/>
          <w:sz w:val="24"/>
          <w:szCs w:val="24"/>
        </w:rPr>
        <w:t>I</w:t>
      </w:r>
      <w:r w:rsidRPr="1C485794">
        <w:rPr>
          <w:rFonts w:eastAsia="Arial"/>
          <w:color w:val="000000" w:themeColor="text1"/>
          <w:sz w:val="24"/>
          <w:szCs w:val="24"/>
        </w:rPr>
        <w:t>s this different from when the pandemic first started?</w:t>
      </w:r>
      <w:r w:rsidRPr="1C485794">
        <w:rPr>
          <w:rFonts w:eastAsia="Arial"/>
          <w:color w:val="000000" w:themeColor="text1"/>
          <w:sz w:val="24"/>
          <w:szCs w:val="24"/>
        </w:rPr>
        <w:t xml:space="preserve"> If so, how?</w:t>
      </w:r>
    </w:p>
    <w:p w:rsidR="00D20204" w:rsidP="00CF28F6" w14:paraId="39BF6CE0" w14:textId="73EFC7E7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>I</w:t>
      </w:r>
      <w:r>
        <w:rPr>
          <w:rFonts w:eastAsia="Arial" w:cstheme="minorHAnsi"/>
          <w:iCs/>
          <w:color w:val="000000"/>
          <w:sz w:val="24"/>
          <w:szCs w:val="24"/>
        </w:rPr>
        <w:t>s this different from this time last year?</w:t>
      </w:r>
      <w:r w:rsidR="00A96DA9">
        <w:rPr>
          <w:rFonts w:eastAsia="Arial" w:cstheme="minorHAnsi"/>
          <w:iCs/>
          <w:color w:val="000000"/>
          <w:sz w:val="24"/>
          <w:szCs w:val="24"/>
        </w:rPr>
        <w:t xml:space="preserve"> If so, how?</w:t>
      </w:r>
    </w:p>
    <w:p w:rsidR="00C234B5" w:rsidP="00FF12EB" w14:paraId="607DDB55" w14:textId="77777777">
      <w:p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</w:p>
    <w:p w:rsidR="00C234B5" w:rsidRPr="00FF12EB" w:rsidP="00C234B5" w14:paraId="057C97D2" w14:textId="261861BB">
      <w:pPr>
        <w:numPr>
          <w:ilvl w:val="0"/>
          <w:numId w:val="2"/>
        </w:numPr>
        <w:spacing w:after="0" w:line="240" w:lineRule="auto"/>
        <w:rPr>
          <w:rFonts w:eastAsia="Arial" w:cstheme="minorHAnsi"/>
          <w:b/>
          <w:bCs/>
          <w:color w:val="000000"/>
          <w:sz w:val="24"/>
          <w:szCs w:val="24"/>
        </w:rPr>
      </w:pPr>
      <w:r w:rsidRPr="00FF12EB">
        <w:rPr>
          <w:rFonts w:eastAsia="Arial" w:cstheme="minorHAnsi"/>
          <w:b/>
          <w:bCs/>
          <w:color w:val="000000"/>
          <w:sz w:val="24"/>
          <w:szCs w:val="24"/>
        </w:rPr>
        <w:t>When you think about the future and COVID, what comes to mind?</w:t>
      </w:r>
    </w:p>
    <w:p w:rsidR="00282E35" w:rsidP="00573DFF" w14:paraId="63158E41" w14:textId="50D4E320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color w:val="000000"/>
          <w:sz w:val="24"/>
          <w:szCs w:val="24"/>
        </w:rPr>
        <w:t>Probe:</w:t>
      </w:r>
      <w:r w:rsidRPr="00573DFF" w:rsidR="00573DFF">
        <w:rPr>
          <w:rFonts w:eastAsia="Arial" w:cstheme="minorHAnsi"/>
          <w:iCs/>
          <w:color w:val="000000"/>
          <w:sz w:val="24"/>
          <w:szCs w:val="24"/>
        </w:rPr>
        <w:t xml:space="preserve"> </w:t>
      </w:r>
      <w:r>
        <w:rPr>
          <w:rFonts w:eastAsia="Arial" w:cstheme="minorHAnsi"/>
          <w:iCs/>
          <w:color w:val="000000"/>
          <w:sz w:val="24"/>
          <w:szCs w:val="24"/>
        </w:rPr>
        <w:t>I</w:t>
      </w:r>
      <w:r w:rsidR="00573DFF">
        <w:rPr>
          <w:rFonts w:eastAsia="Arial" w:cstheme="minorHAnsi"/>
          <w:iCs/>
          <w:color w:val="000000"/>
          <w:sz w:val="24"/>
          <w:szCs w:val="24"/>
        </w:rPr>
        <w:t xml:space="preserve">s this different from </w:t>
      </w:r>
      <w:r w:rsidR="00915582">
        <w:rPr>
          <w:rFonts w:eastAsia="Arial" w:cstheme="minorHAnsi"/>
          <w:iCs/>
          <w:color w:val="000000"/>
          <w:sz w:val="24"/>
          <w:szCs w:val="24"/>
        </w:rPr>
        <w:t xml:space="preserve">how you’re thinking about COVID now? </w:t>
      </w:r>
      <w:r>
        <w:rPr>
          <w:rFonts w:eastAsia="Arial" w:cstheme="minorHAnsi"/>
          <w:iCs/>
          <w:color w:val="000000"/>
          <w:sz w:val="24"/>
          <w:szCs w:val="24"/>
        </w:rPr>
        <w:t>If so, how?</w:t>
      </w:r>
    </w:p>
    <w:p w:rsidR="00573DFF" w:rsidP="00573DFF" w14:paraId="702ABDB6" w14:textId="77F091C8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What about </w:t>
      </w:r>
      <w:r>
        <w:rPr>
          <w:rFonts w:eastAsia="Arial" w:cstheme="minorHAnsi"/>
          <w:iCs/>
          <w:color w:val="000000"/>
          <w:sz w:val="24"/>
          <w:szCs w:val="24"/>
        </w:rPr>
        <w:t>when the pandemic first started?</w:t>
      </w:r>
    </w:p>
    <w:p w:rsidR="00915582" w:rsidP="00573DFF" w14:paraId="0959BC0F" w14:textId="1FD7C44D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Do you think you’ll be </w:t>
      </w:r>
      <w:r>
        <w:rPr>
          <w:rFonts w:eastAsia="Arial" w:cstheme="minorHAnsi"/>
          <w:iCs/>
          <w:color w:val="000000"/>
          <w:sz w:val="24"/>
          <w:szCs w:val="24"/>
        </w:rPr>
        <w:t>more or less concerned</w:t>
      </w:r>
      <w:r>
        <w:rPr>
          <w:rFonts w:eastAsia="Arial" w:cstheme="minorHAnsi"/>
          <w:iCs/>
          <w:color w:val="000000"/>
          <w:sz w:val="24"/>
          <w:szCs w:val="24"/>
        </w:rPr>
        <w:t xml:space="preserve"> about COVID? </w:t>
      </w:r>
      <w:r w:rsidR="00E50DB1">
        <w:rPr>
          <w:rFonts w:eastAsia="Arial" w:cstheme="minorHAnsi"/>
          <w:iCs/>
          <w:color w:val="000000"/>
          <w:sz w:val="24"/>
          <w:szCs w:val="24"/>
        </w:rPr>
        <w:t xml:space="preserve">Why? </w:t>
      </w:r>
    </w:p>
    <w:p w:rsidR="00C234B5" w:rsidP="00FF12EB" w14:paraId="5BC4D037" w14:textId="32BCE4AE">
      <w:pPr>
        <w:spacing w:after="0" w:line="240" w:lineRule="auto"/>
        <w:ind w:left="1440"/>
        <w:rPr>
          <w:rFonts w:eastAsia="Arial" w:cstheme="minorHAnsi"/>
          <w:color w:val="000000"/>
          <w:sz w:val="24"/>
          <w:szCs w:val="24"/>
        </w:rPr>
      </w:pPr>
    </w:p>
    <w:p w:rsidR="00A2114C" w:rsidRPr="00FF12EB" w:rsidP="0428F87E" w14:paraId="48FEFC36" w14:textId="4BC5516D">
      <w:pPr>
        <w:numPr>
          <w:ilvl w:val="0"/>
          <w:numId w:val="2"/>
        </w:numPr>
        <w:spacing w:after="0" w:line="240" w:lineRule="auto"/>
        <w:rPr>
          <w:rFonts w:eastAsia="Arial"/>
          <w:b/>
          <w:bCs/>
          <w:color w:val="000000"/>
          <w:sz w:val="24"/>
          <w:szCs w:val="24"/>
        </w:rPr>
      </w:pPr>
      <w:r w:rsidRPr="0AA34A3D">
        <w:rPr>
          <w:rFonts w:eastAsia="Arial"/>
          <w:b/>
          <w:bCs/>
          <w:color w:val="000000" w:themeColor="text1"/>
          <w:sz w:val="24"/>
          <w:szCs w:val="24"/>
        </w:rPr>
        <w:t>Have you received a COVID vaccine?</w:t>
      </w:r>
    </w:p>
    <w:p w:rsidR="000A5F82" w:rsidRPr="000A5F82" w:rsidP="00A2114C" w14:paraId="3E78C4F8" w14:textId="52D775B5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Probes </w:t>
      </w:r>
      <w:r w:rsidR="00AE6232">
        <w:rPr>
          <w:rFonts w:eastAsia="Arial" w:cstheme="minorHAnsi"/>
          <w:iCs/>
          <w:color w:val="000000"/>
          <w:sz w:val="24"/>
          <w:szCs w:val="24"/>
        </w:rPr>
        <w:t>(</w:t>
      </w:r>
      <w:r>
        <w:rPr>
          <w:rFonts w:eastAsia="Arial" w:cstheme="minorHAnsi"/>
          <w:iCs/>
          <w:color w:val="000000"/>
          <w:sz w:val="24"/>
          <w:szCs w:val="24"/>
        </w:rPr>
        <w:t xml:space="preserve">for those who </w:t>
      </w:r>
      <w:r w:rsidRPr="004C45C6">
        <w:rPr>
          <w:rFonts w:eastAsia="Arial" w:cstheme="minorHAnsi"/>
          <w:b/>
          <w:bCs/>
          <w:iCs/>
          <w:color w:val="000000"/>
          <w:sz w:val="24"/>
          <w:szCs w:val="24"/>
          <w:u w:val="single"/>
        </w:rPr>
        <w:t>are</w:t>
      </w:r>
      <w:r>
        <w:rPr>
          <w:rFonts w:eastAsia="Arial" w:cstheme="minorHAnsi"/>
          <w:iCs/>
          <w:color w:val="000000"/>
          <w:sz w:val="24"/>
          <w:szCs w:val="24"/>
        </w:rPr>
        <w:t xml:space="preserve"> vaccinated</w:t>
      </w:r>
      <w:r w:rsidR="00AE6232">
        <w:rPr>
          <w:rFonts w:eastAsia="Arial" w:cstheme="minorHAnsi"/>
          <w:iCs/>
          <w:color w:val="000000"/>
          <w:sz w:val="24"/>
          <w:szCs w:val="24"/>
        </w:rPr>
        <w:t>)</w:t>
      </w:r>
      <w:r>
        <w:rPr>
          <w:rFonts w:eastAsia="Arial" w:cstheme="minorHAnsi"/>
          <w:iCs/>
          <w:color w:val="000000"/>
          <w:sz w:val="24"/>
          <w:szCs w:val="24"/>
        </w:rPr>
        <w:t xml:space="preserve">: </w:t>
      </w:r>
    </w:p>
    <w:p w:rsidR="00A2114C" w:rsidP="0428F87E" w14:paraId="791E882B" w14:textId="5BFE1BAE">
      <w:pPr>
        <w:pStyle w:val="ListParagraph"/>
        <w:numPr>
          <w:ilvl w:val="2"/>
          <w:numId w:val="2"/>
        </w:numPr>
        <w:spacing w:after="0" w:line="240" w:lineRule="auto"/>
        <w:rPr>
          <w:rFonts w:eastAsia="Arial"/>
          <w:color w:val="000000"/>
          <w:sz w:val="24"/>
          <w:szCs w:val="24"/>
        </w:rPr>
      </w:pPr>
      <w:r w:rsidRPr="0AA34A3D">
        <w:rPr>
          <w:rFonts w:eastAsia="Arial"/>
          <w:color w:val="000000" w:themeColor="text1"/>
          <w:sz w:val="24"/>
          <w:szCs w:val="24"/>
        </w:rPr>
        <w:t>When was the last dose you received?</w:t>
      </w:r>
    </w:p>
    <w:p w:rsidR="00A2114C" w:rsidP="0428F87E" w14:paraId="235AD0AF" w14:textId="121A265C">
      <w:pPr>
        <w:pStyle w:val="ListParagraph"/>
        <w:numPr>
          <w:ilvl w:val="2"/>
          <w:numId w:val="2"/>
        </w:numPr>
        <w:spacing w:after="0" w:line="240" w:lineRule="auto"/>
        <w:rPr>
          <w:rFonts w:eastAsia="Arial"/>
          <w:color w:val="000000"/>
          <w:sz w:val="24"/>
          <w:szCs w:val="24"/>
        </w:rPr>
      </w:pPr>
      <w:r w:rsidRPr="0428F87E">
        <w:rPr>
          <w:rFonts w:eastAsia="Arial"/>
          <w:color w:val="000000" w:themeColor="text1"/>
          <w:sz w:val="24"/>
          <w:szCs w:val="24"/>
        </w:rPr>
        <w:t xml:space="preserve">What were some of the reasons you </w:t>
      </w:r>
      <w:r w:rsidRPr="0428F87E" w:rsidR="1073760E">
        <w:rPr>
          <w:rFonts w:eastAsia="Arial"/>
          <w:color w:val="000000" w:themeColor="text1"/>
          <w:sz w:val="24"/>
          <w:szCs w:val="24"/>
        </w:rPr>
        <w:t>decided to</w:t>
      </w:r>
      <w:r w:rsidRPr="0428F87E" w:rsidR="583ABDB9">
        <w:rPr>
          <w:rFonts w:eastAsia="Arial"/>
          <w:color w:val="000000" w:themeColor="text1"/>
          <w:sz w:val="24"/>
          <w:szCs w:val="24"/>
        </w:rPr>
        <w:t xml:space="preserve"> get</w:t>
      </w:r>
      <w:r w:rsidRPr="0428F87E">
        <w:rPr>
          <w:rFonts w:eastAsia="Arial"/>
          <w:color w:val="000000" w:themeColor="text1"/>
          <w:sz w:val="24"/>
          <w:szCs w:val="24"/>
        </w:rPr>
        <w:t xml:space="preserve"> a </w:t>
      </w:r>
      <w:r w:rsidRPr="0428F87E" w:rsidR="1073760E">
        <w:rPr>
          <w:rFonts w:eastAsia="Arial"/>
          <w:color w:val="000000" w:themeColor="text1"/>
          <w:sz w:val="24"/>
          <w:szCs w:val="24"/>
        </w:rPr>
        <w:t>CO</w:t>
      </w:r>
      <w:r w:rsidRPr="0428F87E" w:rsidR="30D05C9C">
        <w:rPr>
          <w:rFonts w:eastAsia="Arial"/>
          <w:color w:val="000000" w:themeColor="text1"/>
          <w:sz w:val="24"/>
          <w:szCs w:val="24"/>
        </w:rPr>
        <w:t xml:space="preserve">VID </w:t>
      </w:r>
      <w:r w:rsidRPr="0428F87E">
        <w:rPr>
          <w:rFonts w:eastAsia="Arial"/>
          <w:color w:val="000000" w:themeColor="text1"/>
          <w:sz w:val="24"/>
          <w:szCs w:val="24"/>
        </w:rPr>
        <w:t xml:space="preserve">vaccine? </w:t>
      </w:r>
    </w:p>
    <w:p w:rsidR="00BA1449" w:rsidP="000A5F82" w14:paraId="7A3E6CA3" w14:textId="51BA4D67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Probe </w:t>
      </w:r>
      <w:r w:rsidR="00AE6232">
        <w:rPr>
          <w:rFonts w:eastAsia="Arial" w:cstheme="minorHAnsi"/>
          <w:iCs/>
          <w:color w:val="000000"/>
          <w:sz w:val="24"/>
          <w:szCs w:val="24"/>
        </w:rPr>
        <w:t>(</w:t>
      </w:r>
      <w:r w:rsidR="008C21BB">
        <w:rPr>
          <w:rFonts w:eastAsia="Arial" w:cstheme="minorHAnsi"/>
          <w:iCs/>
          <w:color w:val="000000"/>
          <w:sz w:val="24"/>
          <w:szCs w:val="24"/>
        </w:rPr>
        <w:t>f</w:t>
      </w:r>
      <w:r>
        <w:rPr>
          <w:rFonts w:eastAsia="Arial" w:cstheme="minorHAnsi"/>
          <w:iCs/>
          <w:color w:val="000000"/>
          <w:sz w:val="24"/>
          <w:szCs w:val="24"/>
        </w:rPr>
        <w:t xml:space="preserve">or those who </w:t>
      </w:r>
      <w:r w:rsidRPr="004C45C6">
        <w:rPr>
          <w:rFonts w:eastAsia="Arial" w:cstheme="minorHAnsi"/>
          <w:b/>
          <w:bCs/>
          <w:iCs/>
          <w:color w:val="000000"/>
          <w:sz w:val="24"/>
          <w:szCs w:val="24"/>
          <w:u w:val="single"/>
        </w:rPr>
        <w:t xml:space="preserve">are </w:t>
      </w:r>
      <w:r w:rsidRPr="008C21BB" w:rsidR="008C21BB">
        <w:rPr>
          <w:rFonts w:eastAsia="Arial" w:cstheme="minorHAnsi"/>
          <w:b/>
          <w:bCs/>
          <w:iCs/>
          <w:color w:val="000000"/>
          <w:sz w:val="24"/>
          <w:szCs w:val="24"/>
          <w:u w:val="single"/>
        </w:rPr>
        <w:t>not</w:t>
      </w:r>
      <w:r w:rsidR="008C21BB">
        <w:rPr>
          <w:rFonts w:eastAsia="Arial" w:cstheme="minorHAnsi"/>
          <w:iCs/>
          <w:color w:val="000000"/>
          <w:sz w:val="24"/>
          <w:szCs w:val="24"/>
        </w:rPr>
        <w:t xml:space="preserve"> </w:t>
      </w:r>
      <w:r>
        <w:rPr>
          <w:rFonts w:eastAsia="Arial" w:cstheme="minorHAnsi"/>
          <w:iCs/>
          <w:color w:val="000000"/>
          <w:sz w:val="24"/>
          <w:szCs w:val="24"/>
        </w:rPr>
        <w:t>vaccinated</w:t>
      </w:r>
      <w:r w:rsidR="00AE6232">
        <w:rPr>
          <w:rFonts w:eastAsia="Arial" w:cstheme="minorHAnsi"/>
          <w:iCs/>
          <w:color w:val="000000"/>
          <w:sz w:val="24"/>
          <w:szCs w:val="24"/>
        </w:rPr>
        <w:t>)</w:t>
      </w:r>
      <w:r>
        <w:rPr>
          <w:rFonts w:eastAsia="Arial" w:cstheme="minorHAnsi"/>
          <w:iCs/>
          <w:color w:val="000000"/>
          <w:sz w:val="24"/>
          <w:szCs w:val="24"/>
        </w:rPr>
        <w:t xml:space="preserve">: </w:t>
      </w:r>
    </w:p>
    <w:p w:rsidR="000A5F82" w:rsidP="00BA1449" w14:paraId="7797AF1F" w14:textId="21949BB5">
      <w:pPr>
        <w:pStyle w:val="ListParagraph"/>
        <w:numPr>
          <w:ilvl w:val="2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What were some of the reasons you </w:t>
      </w:r>
      <w:r w:rsidR="008C21BB">
        <w:rPr>
          <w:rFonts w:eastAsia="Arial" w:cstheme="minorHAnsi"/>
          <w:iCs/>
          <w:color w:val="000000"/>
          <w:sz w:val="24"/>
          <w:szCs w:val="24"/>
        </w:rPr>
        <w:t>decided</w:t>
      </w:r>
      <w:r>
        <w:rPr>
          <w:rFonts w:eastAsia="Arial" w:cstheme="minorHAnsi"/>
          <w:iCs/>
          <w:color w:val="000000"/>
          <w:sz w:val="24"/>
          <w:szCs w:val="24"/>
        </w:rPr>
        <w:t xml:space="preserve"> not </w:t>
      </w:r>
      <w:r w:rsidR="00050427">
        <w:rPr>
          <w:rFonts w:eastAsia="Arial" w:cstheme="minorHAnsi"/>
          <w:iCs/>
          <w:color w:val="000000"/>
          <w:sz w:val="24"/>
          <w:szCs w:val="24"/>
        </w:rPr>
        <w:t xml:space="preserve">to </w:t>
      </w:r>
      <w:r>
        <w:rPr>
          <w:rFonts w:eastAsia="Arial" w:cstheme="minorHAnsi"/>
          <w:iCs/>
          <w:color w:val="000000"/>
          <w:sz w:val="24"/>
          <w:szCs w:val="24"/>
        </w:rPr>
        <w:t xml:space="preserve">get a vaccine? </w:t>
      </w:r>
    </w:p>
    <w:p w:rsidR="000A5F82" w:rsidP="00ED27F5" w14:paraId="4D52ABDA" w14:textId="77777777">
      <w:pPr>
        <w:pStyle w:val="ListParagraph"/>
        <w:spacing w:after="0" w:line="240" w:lineRule="auto"/>
        <w:ind w:left="1440"/>
        <w:rPr>
          <w:rFonts w:eastAsia="Arial" w:cstheme="minorHAnsi"/>
          <w:iCs/>
          <w:color w:val="000000"/>
          <w:sz w:val="24"/>
          <w:szCs w:val="24"/>
        </w:rPr>
      </w:pPr>
    </w:p>
    <w:p w:rsidR="00A2114C" w:rsidP="00FF12EB" w14:paraId="29502D24" w14:textId="77777777">
      <w:pPr>
        <w:spacing w:after="0" w:line="240" w:lineRule="auto"/>
        <w:ind w:left="1440"/>
        <w:rPr>
          <w:rFonts w:eastAsia="Arial" w:cstheme="minorHAnsi"/>
          <w:color w:val="000000"/>
          <w:sz w:val="24"/>
          <w:szCs w:val="24"/>
        </w:rPr>
      </w:pPr>
    </w:p>
    <w:p w:rsidR="00732DF7" w:rsidRPr="00FF12EB" w:rsidP="3F9BCE1E" w14:paraId="24F0082A" w14:textId="33769155">
      <w:pPr>
        <w:numPr>
          <w:ilvl w:val="0"/>
          <w:numId w:val="2"/>
        </w:numPr>
        <w:spacing w:after="0" w:line="240" w:lineRule="auto"/>
        <w:rPr>
          <w:rFonts w:eastAsia="Arial"/>
          <w:b/>
          <w:bCs/>
          <w:color w:val="000000"/>
          <w:sz w:val="24"/>
          <w:szCs w:val="24"/>
        </w:rPr>
      </w:pPr>
      <w:r w:rsidRPr="1C485794">
        <w:rPr>
          <w:rFonts w:eastAsia="Arial"/>
          <w:b/>
          <w:bCs/>
          <w:color w:val="000000" w:themeColor="text1"/>
          <w:sz w:val="24"/>
          <w:szCs w:val="24"/>
        </w:rPr>
        <w:t>[</w:t>
      </w:r>
      <w:r w:rsidRPr="1C485794">
        <w:rPr>
          <w:rFonts w:eastAsia="Arial"/>
          <w:b/>
          <w:bCs/>
          <w:color w:val="000000" w:themeColor="text1"/>
          <w:sz w:val="24"/>
          <w:szCs w:val="24"/>
          <w:highlight w:val="yellow"/>
        </w:rPr>
        <w:t>ASK IN PARENT GROUP ONLY</w:t>
      </w:r>
      <w:r w:rsidRPr="1C485794">
        <w:rPr>
          <w:rFonts w:eastAsia="Arial"/>
          <w:b/>
          <w:bCs/>
          <w:color w:val="000000" w:themeColor="text1"/>
          <w:sz w:val="24"/>
          <w:szCs w:val="24"/>
        </w:rPr>
        <w:t xml:space="preserve">]: </w:t>
      </w:r>
      <w:r w:rsidRPr="1C485794" w:rsidR="00C6651A">
        <w:rPr>
          <w:rFonts w:eastAsia="Arial"/>
          <w:b/>
          <w:bCs/>
          <w:color w:val="000000" w:themeColor="text1"/>
          <w:sz w:val="24"/>
          <w:szCs w:val="24"/>
        </w:rPr>
        <w:t xml:space="preserve">Has your child </w:t>
      </w:r>
      <w:r w:rsidRPr="1C485794">
        <w:rPr>
          <w:rFonts w:eastAsia="Arial"/>
          <w:b/>
          <w:bCs/>
          <w:color w:val="000000" w:themeColor="text1"/>
          <w:sz w:val="24"/>
          <w:szCs w:val="24"/>
        </w:rPr>
        <w:t>received a COVID vaccine?</w:t>
      </w:r>
      <w:r w:rsidRPr="1C485794" w:rsidR="00DB7082">
        <w:rPr>
          <w:rFonts w:eastAsia="Arial"/>
          <w:b/>
          <w:bCs/>
          <w:color w:val="000000" w:themeColor="text1"/>
          <w:sz w:val="24"/>
          <w:szCs w:val="24"/>
        </w:rPr>
        <w:t xml:space="preserve"> If you have more than one child, please answer for </w:t>
      </w:r>
      <w:r w:rsidRPr="1C485794" w:rsidR="00DE1078">
        <w:rPr>
          <w:rFonts w:eastAsia="Arial"/>
          <w:b/>
          <w:bCs/>
          <w:color w:val="000000" w:themeColor="text1"/>
          <w:sz w:val="24"/>
          <w:szCs w:val="24"/>
        </w:rPr>
        <w:t>all of</w:t>
      </w:r>
      <w:r w:rsidRPr="1C485794" w:rsidR="00DE1078">
        <w:rPr>
          <w:rFonts w:eastAsia="Arial"/>
          <w:b/>
          <w:bCs/>
          <w:color w:val="000000" w:themeColor="text1"/>
          <w:sz w:val="24"/>
          <w:szCs w:val="24"/>
        </w:rPr>
        <w:t xml:space="preserve"> your children ages 6 months through 17 years</w:t>
      </w:r>
      <w:r w:rsidRPr="1C485794" w:rsidR="00DB7082">
        <w:rPr>
          <w:rFonts w:eastAsia="Arial"/>
          <w:b/>
          <w:bCs/>
          <w:color w:val="000000" w:themeColor="text1"/>
          <w:sz w:val="24"/>
          <w:szCs w:val="24"/>
        </w:rPr>
        <w:t>?</w:t>
      </w:r>
    </w:p>
    <w:p w:rsidR="00ED27F5" w:rsidRPr="000A5F82" w:rsidP="00ED27F5" w14:paraId="77004970" w14:textId="1C0C4131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>Probes</w:t>
      </w:r>
      <w:r w:rsidR="004C45C6">
        <w:rPr>
          <w:rFonts w:eastAsia="Arial" w:cstheme="minorHAnsi"/>
          <w:iCs/>
          <w:color w:val="000000"/>
          <w:sz w:val="24"/>
          <w:szCs w:val="24"/>
        </w:rPr>
        <w:t xml:space="preserve"> (</w:t>
      </w:r>
      <w:r>
        <w:rPr>
          <w:rFonts w:eastAsia="Arial" w:cstheme="minorHAnsi"/>
          <w:iCs/>
          <w:color w:val="000000"/>
          <w:sz w:val="24"/>
          <w:szCs w:val="24"/>
        </w:rPr>
        <w:t xml:space="preserve">for </w:t>
      </w:r>
      <w:r w:rsidR="00BA1449">
        <w:rPr>
          <w:rFonts w:eastAsia="Arial" w:cstheme="minorHAnsi"/>
          <w:iCs/>
          <w:color w:val="000000"/>
          <w:sz w:val="24"/>
          <w:szCs w:val="24"/>
        </w:rPr>
        <w:t>those with a</w:t>
      </w:r>
      <w:r>
        <w:rPr>
          <w:rFonts w:eastAsia="Arial" w:cstheme="minorHAnsi"/>
          <w:iCs/>
          <w:color w:val="000000"/>
          <w:sz w:val="24"/>
          <w:szCs w:val="24"/>
        </w:rPr>
        <w:t xml:space="preserve"> child</w:t>
      </w:r>
      <w:r w:rsidR="00E7599E">
        <w:rPr>
          <w:rFonts w:eastAsia="Arial" w:cstheme="minorHAnsi"/>
          <w:iCs/>
          <w:color w:val="000000"/>
          <w:sz w:val="24"/>
          <w:szCs w:val="24"/>
        </w:rPr>
        <w:t xml:space="preserve"> </w:t>
      </w:r>
      <w:r w:rsidR="00BA1449">
        <w:rPr>
          <w:rFonts w:eastAsia="Arial" w:cstheme="minorHAnsi"/>
          <w:iCs/>
          <w:color w:val="000000"/>
          <w:sz w:val="24"/>
          <w:szCs w:val="24"/>
        </w:rPr>
        <w:t xml:space="preserve">that </w:t>
      </w:r>
      <w:r>
        <w:rPr>
          <w:rFonts w:eastAsia="Arial" w:cstheme="minorHAnsi"/>
          <w:iCs/>
          <w:color w:val="000000"/>
          <w:sz w:val="24"/>
          <w:szCs w:val="24"/>
        </w:rPr>
        <w:t>got a COVID vaccine</w:t>
      </w:r>
      <w:r w:rsidR="004C45C6">
        <w:rPr>
          <w:rFonts w:eastAsia="Arial" w:cstheme="minorHAnsi"/>
          <w:iCs/>
          <w:color w:val="000000"/>
          <w:sz w:val="24"/>
          <w:szCs w:val="24"/>
        </w:rPr>
        <w:t>)</w:t>
      </w:r>
      <w:r>
        <w:rPr>
          <w:rFonts w:eastAsia="Arial" w:cstheme="minorHAnsi"/>
          <w:iCs/>
          <w:color w:val="000000"/>
          <w:sz w:val="24"/>
          <w:szCs w:val="24"/>
        </w:rPr>
        <w:t xml:space="preserve">: </w:t>
      </w:r>
    </w:p>
    <w:p w:rsidR="00ED27F5" w:rsidP="00ED27F5" w14:paraId="610E44F9" w14:textId="2E6CE4F1">
      <w:pPr>
        <w:pStyle w:val="ListParagraph"/>
        <w:numPr>
          <w:ilvl w:val="2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When was </w:t>
      </w:r>
      <w:r w:rsidR="00257434">
        <w:rPr>
          <w:rFonts w:eastAsia="Arial" w:cstheme="minorHAnsi"/>
          <w:iCs/>
          <w:color w:val="000000"/>
          <w:sz w:val="24"/>
          <w:szCs w:val="24"/>
        </w:rPr>
        <w:t>your child’s</w:t>
      </w:r>
      <w:r>
        <w:rPr>
          <w:rFonts w:eastAsia="Arial" w:cstheme="minorHAnsi"/>
          <w:iCs/>
          <w:color w:val="000000"/>
          <w:sz w:val="24"/>
          <w:szCs w:val="24"/>
        </w:rPr>
        <w:t xml:space="preserve"> last dose </w:t>
      </w:r>
      <w:r w:rsidR="00257434">
        <w:rPr>
          <w:rFonts w:eastAsia="Arial" w:cstheme="minorHAnsi"/>
          <w:iCs/>
          <w:color w:val="000000"/>
          <w:sz w:val="24"/>
          <w:szCs w:val="24"/>
        </w:rPr>
        <w:t>of a COVID vaccine</w:t>
      </w:r>
      <w:r>
        <w:rPr>
          <w:rFonts w:eastAsia="Arial" w:cstheme="minorHAnsi"/>
          <w:iCs/>
          <w:color w:val="000000"/>
          <w:sz w:val="24"/>
          <w:szCs w:val="24"/>
        </w:rPr>
        <w:t>?</w:t>
      </w:r>
    </w:p>
    <w:p w:rsidR="00ED27F5" w:rsidP="00ED27F5" w14:paraId="7B78E4E3" w14:textId="7BD0634F">
      <w:pPr>
        <w:pStyle w:val="ListParagraph"/>
        <w:numPr>
          <w:ilvl w:val="2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>What were some of the reasons you decided to get a COVID vaccine</w:t>
      </w:r>
      <w:r w:rsidR="002B0E9C">
        <w:rPr>
          <w:rFonts w:eastAsia="Arial" w:cstheme="minorHAnsi"/>
          <w:iCs/>
          <w:color w:val="000000"/>
          <w:sz w:val="24"/>
          <w:szCs w:val="24"/>
        </w:rPr>
        <w:t xml:space="preserve"> for your child</w:t>
      </w:r>
      <w:r>
        <w:rPr>
          <w:rFonts w:eastAsia="Arial" w:cstheme="minorHAnsi"/>
          <w:iCs/>
          <w:color w:val="000000"/>
          <w:sz w:val="24"/>
          <w:szCs w:val="24"/>
        </w:rPr>
        <w:t xml:space="preserve">? </w:t>
      </w:r>
    </w:p>
    <w:p w:rsidR="00BA1449" w:rsidRPr="000A5F82" w:rsidP="00BA1449" w14:paraId="334619ED" w14:textId="41D1D7CD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Probes </w:t>
      </w:r>
      <w:r w:rsidR="004C45C6">
        <w:rPr>
          <w:rFonts w:eastAsia="Arial" w:cstheme="minorHAnsi"/>
          <w:iCs/>
          <w:color w:val="000000"/>
          <w:sz w:val="24"/>
          <w:szCs w:val="24"/>
        </w:rPr>
        <w:t>(</w:t>
      </w:r>
      <w:r>
        <w:rPr>
          <w:rFonts w:eastAsia="Arial" w:cstheme="minorHAnsi"/>
          <w:iCs/>
          <w:color w:val="000000"/>
          <w:sz w:val="24"/>
          <w:szCs w:val="24"/>
        </w:rPr>
        <w:t>for those with a child that did not get a COVID vaccine</w:t>
      </w:r>
      <w:r w:rsidR="004C45C6">
        <w:rPr>
          <w:rFonts w:eastAsia="Arial" w:cstheme="minorHAnsi"/>
          <w:iCs/>
          <w:color w:val="000000"/>
          <w:sz w:val="24"/>
          <w:szCs w:val="24"/>
        </w:rPr>
        <w:t>)</w:t>
      </w:r>
      <w:r>
        <w:rPr>
          <w:rFonts w:eastAsia="Arial" w:cstheme="minorHAnsi"/>
          <w:iCs/>
          <w:color w:val="000000"/>
          <w:sz w:val="24"/>
          <w:szCs w:val="24"/>
        </w:rPr>
        <w:t xml:space="preserve">: </w:t>
      </w:r>
    </w:p>
    <w:p w:rsidR="00ED27F5" w:rsidP="00BA1449" w14:paraId="67F1CFE6" w14:textId="5AECFBB8">
      <w:pPr>
        <w:pStyle w:val="ListParagraph"/>
        <w:numPr>
          <w:ilvl w:val="2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What were some of the reasons you decided not </w:t>
      </w:r>
      <w:r w:rsidR="00BA1449">
        <w:rPr>
          <w:rFonts w:eastAsia="Arial" w:cstheme="minorHAnsi"/>
          <w:iCs/>
          <w:color w:val="000000"/>
          <w:sz w:val="24"/>
          <w:szCs w:val="24"/>
        </w:rPr>
        <w:t>to get your child a COVID vaccine</w:t>
      </w:r>
      <w:r>
        <w:rPr>
          <w:rFonts w:eastAsia="Arial" w:cstheme="minorHAnsi"/>
          <w:iCs/>
          <w:color w:val="000000"/>
          <w:sz w:val="24"/>
          <w:szCs w:val="24"/>
        </w:rPr>
        <w:t xml:space="preserve">? </w:t>
      </w:r>
    </w:p>
    <w:p w:rsidR="005E00FB" w:rsidRPr="000A5F82" w:rsidP="005E00FB" w14:paraId="2BF3764E" w14:textId="0042D26A">
      <w:pPr>
        <w:pStyle w:val="ListParagraph"/>
        <w:numPr>
          <w:ilvl w:val="1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Probes (for those who have both vaccinated and unvaccinated children): </w:t>
      </w:r>
    </w:p>
    <w:p w:rsidR="005E00FB" w:rsidP="005E00FB" w14:paraId="360E6421" w14:textId="73886841">
      <w:pPr>
        <w:pStyle w:val="ListParagraph"/>
        <w:numPr>
          <w:ilvl w:val="2"/>
          <w:numId w:val="2"/>
        </w:numPr>
        <w:spacing w:after="0" w:line="240" w:lineRule="auto"/>
        <w:rPr>
          <w:rFonts w:eastAsia="Arial" w:cstheme="minorHAnsi"/>
          <w:iCs/>
          <w:color w:val="000000"/>
          <w:sz w:val="24"/>
          <w:szCs w:val="24"/>
        </w:rPr>
      </w:pPr>
      <w:r>
        <w:rPr>
          <w:rFonts w:eastAsia="Arial" w:cstheme="minorHAnsi"/>
          <w:iCs/>
          <w:color w:val="000000"/>
          <w:sz w:val="24"/>
          <w:szCs w:val="24"/>
        </w:rPr>
        <w:t xml:space="preserve">What are some of the reasons </w:t>
      </w:r>
      <w:r w:rsidR="005D7471">
        <w:rPr>
          <w:rFonts w:eastAsia="Arial" w:cstheme="minorHAnsi"/>
          <w:iCs/>
          <w:color w:val="000000"/>
          <w:sz w:val="24"/>
          <w:szCs w:val="24"/>
        </w:rPr>
        <w:t xml:space="preserve">your decision was different for </w:t>
      </w:r>
      <w:r w:rsidR="008D5263">
        <w:rPr>
          <w:rFonts w:eastAsia="Arial" w:cstheme="minorHAnsi"/>
          <w:iCs/>
          <w:color w:val="000000"/>
          <w:sz w:val="24"/>
          <w:szCs w:val="24"/>
        </w:rPr>
        <w:t xml:space="preserve">each of </w:t>
      </w:r>
      <w:r w:rsidR="005D7471">
        <w:rPr>
          <w:rFonts w:eastAsia="Arial" w:cstheme="minorHAnsi"/>
          <w:iCs/>
          <w:color w:val="000000"/>
          <w:sz w:val="24"/>
          <w:szCs w:val="24"/>
        </w:rPr>
        <w:t>your children</w:t>
      </w:r>
      <w:r>
        <w:rPr>
          <w:rFonts w:eastAsia="Arial" w:cstheme="minorHAnsi"/>
          <w:iCs/>
          <w:color w:val="000000"/>
          <w:sz w:val="24"/>
          <w:szCs w:val="24"/>
        </w:rPr>
        <w:t xml:space="preserve">? </w:t>
      </w:r>
    </w:p>
    <w:p w:rsidR="005E00FB" w:rsidP="005E00FB" w14:paraId="6D5520C4" w14:textId="77777777">
      <w:pPr>
        <w:pStyle w:val="ListParagraph"/>
        <w:spacing w:after="0" w:line="240" w:lineRule="auto"/>
        <w:ind w:left="1440"/>
        <w:rPr>
          <w:rFonts w:eastAsia="Arial" w:cstheme="minorHAnsi"/>
          <w:iCs/>
          <w:color w:val="000000"/>
          <w:sz w:val="24"/>
          <w:szCs w:val="24"/>
        </w:rPr>
      </w:pPr>
    </w:p>
    <w:p w:rsidR="00732DF7" w:rsidRPr="005A1499" w:rsidP="00FF12EB" w14:paraId="45172B97" w14:textId="77777777">
      <w:pPr>
        <w:spacing w:after="0" w:line="240" w:lineRule="auto"/>
        <w:ind w:left="1440"/>
        <w:rPr>
          <w:rFonts w:eastAsia="Arial" w:cstheme="minorHAnsi"/>
          <w:color w:val="000000"/>
          <w:sz w:val="24"/>
          <w:szCs w:val="24"/>
        </w:rPr>
      </w:pPr>
    </w:p>
    <w:p w:rsidR="00DD02B4" w:rsidRPr="00FF12EB" w:rsidP="00FF12EB" w14:paraId="0A5E4E70" w14:textId="6359493A">
      <w:pPr>
        <w:pStyle w:val="Heading1"/>
        <w:spacing w:before="200" w:after="120" w:line="240" w:lineRule="auto"/>
        <w:rPr>
          <w:rFonts w:eastAsia="Arial" w:cstheme="minorHAnsi"/>
          <w:iCs/>
          <w:color w:val="000000"/>
        </w:rPr>
      </w:pPr>
      <w:r>
        <w:rPr>
          <w:i/>
          <w:iCs/>
        </w:rPr>
        <w:t>WCDT</w:t>
      </w:r>
      <w:r>
        <w:t xml:space="preserve"> Campaign Brand</w:t>
      </w:r>
      <w:r w:rsidR="002A06EE">
        <w:t xml:space="preserve"> </w:t>
      </w:r>
      <w:r w:rsidR="00B86D22">
        <w:t>Perception</w:t>
      </w:r>
      <w:r w:rsidR="00A9361A">
        <w:t xml:space="preserve"> (</w:t>
      </w:r>
      <w:r w:rsidR="000C54F0">
        <w:t>5</w:t>
      </w:r>
      <w:r w:rsidR="00A13BC6">
        <w:t>0</w:t>
      </w:r>
      <w:r>
        <w:t xml:space="preserve"> min.)</w:t>
      </w:r>
      <w:r>
        <w:rPr>
          <w:rFonts w:eastAsia="Arial" w:cstheme="minorHAnsi"/>
          <w:iCs/>
          <w:color w:val="000000"/>
        </w:rPr>
        <w:tab/>
      </w:r>
    </w:p>
    <w:p w:rsidR="001F00D3" w:rsidP="00DD02B4" w14:paraId="3F6E881E" w14:textId="5AC14079">
      <w:pPr>
        <w:spacing w:after="0" w:line="240" w:lineRule="auto"/>
        <w:rPr>
          <w:rFonts w:eastAsia="Arial"/>
          <w:color w:val="auto"/>
          <w:sz w:val="24"/>
          <w:szCs w:val="24"/>
        </w:rPr>
      </w:pPr>
      <w:r w:rsidRPr="00FF12EB">
        <w:rPr>
          <w:rFonts w:eastAsia="Arial"/>
          <w:color w:val="auto"/>
          <w:sz w:val="24"/>
          <w:szCs w:val="24"/>
        </w:rPr>
        <w:t xml:space="preserve">Now, I’m going to ask you </w:t>
      </w:r>
      <w:r w:rsidR="00EC3959">
        <w:rPr>
          <w:rFonts w:eastAsia="Arial"/>
          <w:color w:val="auto"/>
          <w:sz w:val="24"/>
          <w:szCs w:val="24"/>
        </w:rPr>
        <w:t xml:space="preserve">a few </w:t>
      </w:r>
      <w:r w:rsidRPr="00FF12EB">
        <w:rPr>
          <w:rFonts w:eastAsia="Arial"/>
          <w:color w:val="auto"/>
          <w:sz w:val="24"/>
          <w:szCs w:val="24"/>
        </w:rPr>
        <w:t xml:space="preserve">more questions </w:t>
      </w:r>
      <w:r w:rsidR="00EC3959">
        <w:rPr>
          <w:rFonts w:eastAsia="Arial"/>
          <w:color w:val="auto"/>
          <w:sz w:val="24"/>
          <w:szCs w:val="24"/>
        </w:rPr>
        <w:t>to dig a little deeper about your thoughts and opinions about</w:t>
      </w:r>
      <w:r w:rsidRPr="00FF12EB">
        <w:rPr>
          <w:rFonts w:eastAsia="Arial"/>
          <w:color w:val="auto"/>
          <w:sz w:val="24"/>
          <w:szCs w:val="24"/>
        </w:rPr>
        <w:t xml:space="preserve"> </w:t>
      </w:r>
      <w:r w:rsidR="00520FCD">
        <w:rPr>
          <w:rFonts w:eastAsia="Arial"/>
          <w:color w:val="auto"/>
          <w:sz w:val="24"/>
          <w:szCs w:val="24"/>
        </w:rPr>
        <w:t xml:space="preserve">a </w:t>
      </w:r>
      <w:r w:rsidR="00E45820">
        <w:rPr>
          <w:rFonts w:eastAsia="Arial"/>
          <w:color w:val="auto"/>
          <w:sz w:val="24"/>
          <w:szCs w:val="24"/>
        </w:rPr>
        <w:t>public education campaign</w:t>
      </w:r>
      <w:r w:rsidRPr="00FF12EB">
        <w:rPr>
          <w:rFonts w:eastAsia="Arial"/>
          <w:color w:val="auto"/>
          <w:sz w:val="24"/>
          <w:szCs w:val="24"/>
        </w:rPr>
        <w:t>.</w:t>
      </w:r>
      <w:r w:rsidR="00E45820">
        <w:rPr>
          <w:rFonts w:eastAsia="Arial"/>
          <w:color w:val="auto"/>
          <w:sz w:val="24"/>
          <w:szCs w:val="24"/>
        </w:rPr>
        <w:t xml:space="preserve"> </w:t>
      </w:r>
      <w:r w:rsidRPr="00FF12EB">
        <w:rPr>
          <w:rFonts w:eastAsia="Arial"/>
          <w:color w:val="auto"/>
          <w:sz w:val="24"/>
          <w:szCs w:val="24"/>
        </w:rPr>
        <w:t xml:space="preserve"> </w:t>
      </w:r>
    </w:p>
    <w:p w:rsidR="00E47657" w:rsidP="00E47657" w14:paraId="0C0B076A" w14:textId="77777777">
      <w:pPr>
        <w:spacing w:after="0" w:line="240" w:lineRule="auto"/>
        <w:rPr>
          <w:sz w:val="24"/>
          <w:szCs w:val="24"/>
        </w:rPr>
      </w:pPr>
    </w:p>
    <w:p w:rsidR="00E47657" w:rsidP="00E47657" w14:paraId="4D58BEF0" w14:textId="1477518A">
      <w:pPr>
        <w:spacing w:after="0" w:line="240" w:lineRule="auto"/>
        <w:rPr>
          <w:sz w:val="24"/>
          <w:szCs w:val="24"/>
        </w:rPr>
      </w:pPr>
    </w:p>
    <w:p w:rsidR="008D376A" w:rsidP="00E47657" w14:paraId="7EAAA280" w14:textId="77777777">
      <w:pPr>
        <w:spacing w:after="0" w:line="240" w:lineRule="auto"/>
        <w:rPr>
          <w:sz w:val="24"/>
          <w:szCs w:val="24"/>
        </w:rPr>
      </w:pPr>
    </w:p>
    <w:p w:rsidR="008D376A" w:rsidP="00804201" w14:paraId="5F43D166" w14:textId="2032580E">
      <w:pPr>
        <w:pStyle w:val="Heading3"/>
      </w:pPr>
      <w:r>
        <w:t>General Brands (</w:t>
      </w:r>
      <w:r w:rsidR="00465CE0">
        <w:t>10</w:t>
      </w:r>
      <w:r>
        <w:t xml:space="preserve"> min.)</w:t>
      </w:r>
    </w:p>
    <w:p w:rsidR="008D376A" w:rsidRPr="00625487" w:rsidP="008D376A" w14:paraId="47C53176" w14:textId="0DC9623F">
      <w:pPr>
        <w:rPr>
          <w:sz w:val="24"/>
          <w:szCs w:val="24"/>
        </w:rPr>
      </w:pPr>
      <w:r>
        <w:rPr>
          <w:sz w:val="24"/>
          <w:szCs w:val="24"/>
        </w:rPr>
        <w:t xml:space="preserve">First, let’s make sure we all know what we’re thinking about when we’re talking about a brand. </w:t>
      </w:r>
    </w:p>
    <w:p w:rsidR="008D376A" w:rsidP="008D376A" w14:paraId="73075BEC" w14:textId="3369F13A">
      <w:pPr>
        <w:pStyle w:val="ListParagraph"/>
        <w:numPr>
          <w:ilvl w:val="0"/>
          <w:numId w:val="10"/>
        </w:numPr>
        <w:spacing w:after="0"/>
        <w:rPr>
          <w:b/>
          <w:bCs/>
          <w:sz w:val="24"/>
          <w:szCs w:val="24"/>
        </w:rPr>
      </w:pPr>
      <w:r w:rsidRPr="00311738">
        <w:rPr>
          <w:b/>
          <w:bCs/>
          <w:sz w:val="24"/>
          <w:szCs w:val="24"/>
        </w:rPr>
        <w:t xml:space="preserve">Briefly, </w:t>
      </w:r>
      <w:r>
        <w:rPr>
          <w:b/>
          <w:bCs/>
          <w:sz w:val="24"/>
          <w:szCs w:val="24"/>
        </w:rPr>
        <w:t xml:space="preserve">in your own words, </w:t>
      </w:r>
      <w:r w:rsidRPr="00311738">
        <w:rPr>
          <w:b/>
          <w:bCs/>
          <w:sz w:val="24"/>
          <w:szCs w:val="24"/>
        </w:rPr>
        <w:t xml:space="preserve">what </w:t>
      </w:r>
      <w:r w:rsidR="00631372">
        <w:rPr>
          <w:b/>
          <w:bCs/>
          <w:sz w:val="24"/>
          <w:szCs w:val="24"/>
        </w:rPr>
        <w:t xml:space="preserve">is a </w:t>
      </w:r>
      <w:r w:rsidR="00C15024">
        <w:rPr>
          <w:b/>
          <w:bCs/>
          <w:sz w:val="24"/>
          <w:szCs w:val="24"/>
        </w:rPr>
        <w:t xml:space="preserve">campaign </w:t>
      </w:r>
      <w:r w:rsidR="00631372">
        <w:rPr>
          <w:b/>
          <w:bCs/>
          <w:sz w:val="24"/>
          <w:szCs w:val="24"/>
        </w:rPr>
        <w:t xml:space="preserve">brand? </w:t>
      </w:r>
    </w:p>
    <w:p w:rsidR="00631372" w:rsidRPr="00FF12EB" w:rsidP="00631372" w14:paraId="5388D812" w14:textId="63FF22D8">
      <w:pPr>
        <w:pStyle w:val="ListParagraph"/>
        <w:numPr>
          <w:ilvl w:val="1"/>
          <w:numId w:val="10"/>
        </w:num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  <w:r>
        <w:rPr>
          <w:rFonts w:eastAsia="Arial"/>
          <w:color w:val="auto"/>
          <w:sz w:val="24"/>
          <w:szCs w:val="24"/>
        </w:rPr>
        <w:t xml:space="preserve">Probe: </w:t>
      </w:r>
      <w:r w:rsidR="001658CE">
        <w:rPr>
          <w:rFonts w:eastAsia="Arial"/>
          <w:color w:val="auto"/>
          <w:sz w:val="24"/>
          <w:szCs w:val="24"/>
        </w:rPr>
        <w:t>What things do you think about when you think of a brand</w:t>
      </w:r>
      <w:r>
        <w:rPr>
          <w:rFonts w:eastAsia="Arial"/>
          <w:color w:val="auto"/>
          <w:sz w:val="24"/>
          <w:szCs w:val="24"/>
        </w:rPr>
        <w:t>?</w:t>
      </w:r>
      <w:r w:rsidR="001658CE">
        <w:rPr>
          <w:rFonts w:eastAsia="Arial"/>
          <w:color w:val="auto"/>
          <w:sz w:val="24"/>
          <w:szCs w:val="24"/>
        </w:rPr>
        <w:t xml:space="preserve"> Logo? Tagline? </w:t>
      </w:r>
      <w:r w:rsidR="005E4138">
        <w:rPr>
          <w:rFonts w:eastAsia="Arial"/>
          <w:color w:val="auto"/>
          <w:sz w:val="24"/>
          <w:szCs w:val="24"/>
        </w:rPr>
        <w:t xml:space="preserve">Look and feel of ads? </w:t>
      </w:r>
      <w:r w:rsidR="00C961E3">
        <w:rPr>
          <w:rFonts w:eastAsia="Arial"/>
          <w:color w:val="auto"/>
          <w:sz w:val="24"/>
          <w:szCs w:val="24"/>
        </w:rPr>
        <w:t>What about purpose, mission, or focus?</w:t>
      </w:r>
    </w:p>
    <w:p w:rsidR="001658CE" w:rsidRPr="00FF12EB" w:rsidP="00631372" w14:paraId="00801662" w14:textId="2B256DAA">
      <w:pPr>
        <w:pStyle w:val="ListParagraph"/>
        <w:numPr>
          <w:ilvl w:val="1"/>
          <w:numId w:val="10"/>
        </w:num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  <w:r>
        <w:rPr>
          <w:rFonts w:eastAsia="Arial"/>
          <w:color w:val="auto"/>
          <w:sz w:val="24"/>
          <w:szCs w:val="24"/>
        </w:rPr>
        <w:t xml:space="preserve">What do you think makes a good brand? </w:t>
      </w:r>
    </w:p>
    <w:p w:rsidR="00BF092F" w:rsidP="00564190" w14:paraId="36A54980" w14:textId="5799F12B">
      <w:pPr>
        <w:pStyle w:val="ListParagraph"/>
        <w:numPr>
          <w:ilvl w:val="1"/>
          <w:numId w:val="10"/>
        </w:numPr>
        <w:spacing w:after="0" w:line="240" w:lineRule="auto"/>
        <w:rPr>
          <w:rFonts w:eastAsia="Arial"/>
          <w:color w:val="auto"/>
          <w:sz w:val="24"/>
          <w:szCs w:val="24"/>
        </w:rPr>
      </w:pPr>
      <w:r w:rsidRPr="00BF092F">
        <w:rPr>
          <w:rFonts w:eastAsia="Arial"/>
          <w:color w:val="auto"/>
          <w:sz w:val="24"/>
          <w:szCs w:val="24"/>
        </w:rPr>
        <w:t xml:space="preserve">What </w:t>
      </w:r>
      <w:r w:rsidR="004B5F30">
        <w:rPr>
          <w:rFonts w:eastAsia="Arial"/>
          <w:color w:val="auto"/>
          <w:sz w:val="24"/>
          <w:szCs w:val="24"/>
        </w:rPr>
        <w:t xml:space="preserve">brands </w:t>
      </w:r>
      <w:r w:rsidR="00564190">
        <w:rPr>
          <w:rFonts w:eastAsia="Arial"/>
          <w:color w:val="auto"/>
          <w:sz w:val="24"/>
          <w:szCs w:val="24"/>
        </w:rPr>
        <w:t xml:space="preserve">are you familiar with? </w:t>
      </w:r>
    </w:p>
    <w:p w:rsidR="00564190" w:rsidRPr="00BF092F" w:rsidP="00564190" w14:paraId="0DF0E2D1" w14:textId="57503F5C">
      <w:pPr>
        <w:pStyle w:val="ListParagraph"/>
        <w:numPr>
          <w:ilvl w:val="2"/>
          <w:numId w:val="10"/>
        </w:numPr>
        <w:spacing w:after="0" w:line="240" w:lineRule="auto"/>
        <w:rPr>
          <w:rFonts w:eastAsia="Arial"/>
          <w:color w:val="auto"/>
          <w:sz w:val="24"/>
          <w:szCs w:val="24"/>
        </w:rPr>
      </w:pPr>
      <w:r>
        <w:rPr>
          <w:rFonts w:eastAsia="Arial"/>
          <w:color w:val="auto"/>
          <w:sz w:val="24"/>
          <w:szCs w:val="24"/>
        </w:rPr>
        <w:t xml:space="preserve">Do you have a favorite brand? What makes it your favorite? </w:t>
      </w:r>
    </w:p>
    <w:p w:rsidR="001658CE" w:rsidRPr="00FF12EB" w:rsidP="00631372" w14:paraId="60A2A325" w14:textId="33C3BB3C">
      <w:pPr>
        <w:pStyle w:val="ListParagraph"/>
        <w:numPr>
          <w:ilvl w:val="1"/>
          <w:numId w:val="10"/>
        </w:num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  <w:r>
        <w:rPr>
          <w:rFonts w:eastAsia="Arial"/>
          <w:color w:val="auto"/>
          <w:sz w:val="24"/>
          <w:szCs w:val="24"/>
        </w:rPr>
        <w:t>Do you remember an</w:t>
      </w:r>
      <w:r w:rsidR="009F3437">
        <w:rPr>
          <w:rFonts w:eastAsia="Arial"/>
          <w:color w:val="auto"/>
          <w:sz w:val="24"/>
          <w:szCs w:val="24"/>
        </w:rPr>
        <w:t>y</w:t>
      </w:r>
      <w:r>
        <w:rPr>
          <w:rFonts w:eastAsia="Arial"/>
          <w:color w:val="auto"/>
          <w:sz w:val="24"/>
          <w:szCs w:val="24"/>
        </w:rPr>
        <w:t xml:space="preserve"> big health </w:t>
      </w:r>
      <w:r w:rsidR="001E3113">
        <w:rPr>
          <w:rFonts w:eastAsia="Arial"/>
          <w:color w:val="auto"/>
          <w:sz w:val="24"/>
          <w:szCs w:val="24"/>
        </w:rPr>
        <w:t xml:space="preserve">campaign </w:t>
      </w:r>
      <w:r>
        <w:rPr>
          <w:rFonts w:eastAsia="Arial"/>
          <w:color w:val="auto"/>
          <w:sz w:val="24"/>
          <w:szCs w:val="24"/>
        </w:rPr>
        <w:t xml:space="preserve">brands? </w:t>
      </w:r>
    </w:p>
    <w:p w:rsidR="007B1577" w:rsidRPr="00FF12EB" w:rsidP="00FF12EB" w14:paraId="0D10BCE8" w14:textId="0783FA18">
      <w:pPr>
        <w:pStyle w:val="ListParagraph"/>
        <w:numPr>
          <w:ilvl w:val="2"/>
          <w:numId w:val="10"/>
        </w:num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  <w:r>
        <w:rPr>
          <w:rFonts w:eastAsia="Arial"/>
          <w:color w:val="auto"/>
          <w:sz w:val="24"/>
          <w:szCs w:val="24"/>
        </w:rPr>
        <w:t>(</w:t>
      </w:r>
      <w:r>
        <w:rPr>
          <w:rFonts w:eastAsia="Arial"/>
          <w:color w:val="auto"/>
          <w:sz w:val="24"/>
          <w:szCs w:val="24"/>
        </w:rPr>
        <w:t xml:space="preserve">Probe if participants can’t remember any): </w:t>
      </w:r>
      <w:r w:rsidRPr="00CA65B9">
        <w:rPr>
          <w:rFonts w:eastAsia="Arial"/>
          <w:i/>
          <w:color w:val="auto"/>
          <w:sz w:val="24"/>
          <w:szCs w:val="24"/>
        </w:rPr>
        <w:t xml:space="preserve">Act Against </w:t>
      </w:r>
      <w:r w:rsidRPr="00CA65B9" w:rsidR="001E15B7">
        <w:rPr>
          <w:rFonts w:eastAsia="Arial"/>
          <w:i/>
          <w:iCs/>
          <w:color w:val="auto"/>
          <w:sz w:val="24"/>
          <w:szCs w:val="24"/>
        </w:rPr>
        <w:t>AIDS</w:t>
      </w:r>
      <w:r w:rsidR="001E15B7">
        <w:rPr>
          <w:rFonts w:eastAsia="Arial"/>
          <w:color w:val="auto"/>
          <w:sz w:val="24"/>
          <w:szCs w:val="24"/>
        </w:rPr>
        <w:t xml:space="preserve"> </w:t>
      </w:r>
      <w:r w:rsidR="0016077D">
        <w:rPr>
          <w:rFonts w:eastAsia="Arial"/>
          <w:color w:val="auto"/>
          <w:sz w:val="24"/>
          <w:szCs w:val="24"/>
        </w:rPr>
        <w:t xml:space="preserve">or </w:t>
      </w:r>
      <w:r w:rsidRPr="00CA65B9" w:rsidR="0016077D">
        <w:rPr>
          <w:rFonts w:eastAsia="Arial"/>
          <w:i/>
          <w:color w:val="auto"/>
          <w:sz w:val="24"/>
          <w:szCs w:val="24"/>
        </w:rPr>
        <w:t>Let’s Stop HIV Together</w:t>
      </w:r>
      <w:r>
        <w:rPr>
          <w:rFonts w:eastAsia="Arial"/>
          <w:color w:val="auto"/>
          <w:sz w:val="24"/>
          <w:szCs w:val="24"/>
        </w:rPr>
        <w:t xml:space="preserve">, </w:t>
      </w:r>
      <w:r w:rsidRPr="00CA65B9" w:rsidR="00FD45B9">
        <w:rPr>
          <w:rFonts w:eastAsia="Arial"/>
          <w:i/>
          <w:color w:val="auto"/>
          <w:sz w:val="24"/>
          <w:szCs w:val="24"/>
        </w:rPr>
        <w:t xml:space="preserve">Tips </w:t>
      </w:r>
      <w:r w:rsidRPr="00CA65B9" w:rsidR="002C23CC">
        <w:rPr>
          <w:rFonts w:eastAsia="Arial"/>
          <w:i/>
          <w:iCs/>
          <w:color w:val="auto"/>
          <w:sz w:val="24"/>
          <w:szCs w:val="24"/>
        </w:rPr>
        <w:t>From</w:t>
      </w:r>
      <w:r w:rsidRPr="00CA65B9" w:rsidR="002C23CC">
        <w:rPr>
          <w:rFonts w:eastAsia="Arial"/>
          <w:i/>
          <w:iCs/>
          <w:color w:val="auto"/>
          <w:sz w:val="24"/>
          <w:szCs w:val="24"/>
        </w:rPr>
        <w:t xml:space="preserve"> </w:t>
      </w:r>
      <w:r w:rsidRPr="00CA65B9" w:rsidR="00FD45B9">
        <w:rPr>
          <w:rFonts w:eastAsia="Arial"/>
          <w:i/>
          <w:color w:val="auto"/>
          <w:sz w:val="24"/>
          <w:szCs w:val="24"/>
        </w:rPr>
        <w:t>Former Smokers</w:t>
      </w:r>
      <w:r>
        <w:rPr>
          <w:rFonts w:eastAsia="Arial"/>
          <w:color w:val="auto"/>
          <w:sz w:val="24"/>
          <w:szCs w:val="24"/>
        </w:rPr>
        <w:t xml:space="preserve">, </w:t>
      </w:r>
      <w:r w:rsidRPr="00CA65B9" w:rsidR="00B24B33">
        <w:rPr>
          <w:rFonts w:eastAsia="Arial"/>
          <w:i/>
          <w:color w:val="auto"/>
          <w:sz w:val="24"/>
          <w:szCs w:val="24"/>
        </w:rPr>
        <w:t>Bring Your Brave</w:t>
      </w:r>
      <w:r w:rsidR="00514DDB">
        <w:rPr>
          <w:rFonts w:eastAsia="Arial"/>
          <w:color w:val="auto"/>
          <w:sz w:val="24"/>
          <w:szCs w:val="24"/>
        </w:rPr>
        <w:t>,</w:t>
      </w:r>
      <w:r w:rsidR="00B24B33">
        <w:rPr>
          <w:rFonts w:eastAsia="Arial"/>
          <w:color w:val="auto"/>
          <w:sz w:val="24"/>
          <w:szCs w:val="24"/>
        </w:rPr>
        <w:t xml:space="preserve"> breast cancer awareness</w:t>
      </w:r>
      <w:r w:rsidR="00F20BA1">
        <w:rPr>
          <w:rFonts w:eastAsia="Arial"/>
          <w:color w:val="auto"/>
          <w:sz w:val="24"/>
          <w:szCs w:val="24"/>
        </w:rPr>
        <w:t xml:space="preserve"> (e.g., Susan G. Komen brand)</w:t>
      </w:r>
    </w:p>
    <w:p w:rsidR="007216E9" w:rsidRPr="00FF12EB" w:rsidP="00631372" w14:paraId="17F970DF" w14:textId="184079FF">
      <w:pPr>
        <w:pStyle w:val="ListParagraph"/>
        <w:numPr>
          <w:ilvl w:val="1"/>
          <w:numId w:val="10"/>
        </w:num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  <w:r>
        <w:rPr>
          <w:rFonts w:eastAsia="Arial"/>
          <w:color w:val="auto"/>
          <w:sz w:val="24"/>
          <w:szCs w:val="24"/>
        </w:rPr>
        <w:t xml:space="preserve">What makes a </w:t>
      </w:r>
      <w:r w:rsidR="002C23CC">
        <w:rPr>
          <w:rFonts w:eastAsia="Arial"/>
          <w:color w:val="auto"/>
          <w:sz w:val="24"/>
          <w:szCs w:val="24"/>
        </w:rPr>
        <w:t xml:space="preserve">campaign </w:t>
      </w:r>
      <w:r>
        <w:rPr>
          <w:rFonts w:eastAsia="Arial"/>
          <w:color w:val="auto"/>
          <w:sz w:val="24"/>
          <w:szCs w:val="24"/>
        </w:rPr>
        <w:t>or brand memorable to you?</w:t>
      </w:r>
    </w:p>
    <w:p w:rsidR="00465CE0" w:rsidP="00E47657" w14:paraId="3C290676" w14:textId="77777777">
      <w:pPr>
        <w:spacing w:after="0" w:line="240" w:lineRule="auto"/>
        <w:rPr>
          <w:sz w:val="24"/>
          <w:szCs w:val="24"/>
        </w:rPr>
      </w:pPr>
    </w:p>
    <w:p w:rsidR="002B0776" w:rsidP="00804201" w14:paraId="25CB1DD2" w14:textId="42D346E3">
      <w:pPr>
        <w:pStyle w:val="Heading3"/>
      </w:pPr>
      <w:r w:rsidRPr="00FF12EB">
        <w:rPr>
          <w:i/>
          <w:iCs/>
        </w:rPr>
        <w:t>WCDT</w:t>
      </w:r>
      <w:r>
        <w:t xml:space="preserve"> </w:t>
      </w:r>
      <w:r w:rsidR="00E47657">
        <w:t>Brand</w:t>
      </w:r>
      <w:r w:rsidR="00CF6A22">
        <w:t xml:space="preserve"> </w:t>
      </w:r>
      <w:r w:rsidR="001A45FE">
        <w:t>Reactions</w:t>
      </w:r>
      <w:r w:rsidR="00E47657">
        <w:t xml:space="preserve"> (</w:t>
      </w:r>
      <w:r w:rsidR="0084498F">
        <w:t>1</w:t>
      </w:r>
      <w:r w:rsidR="006A757F">
        <w:t>2</w:t>
      </w:r>
      <w:r w:rsidR="00E47657">
        <w:t xml:space="preserve"> min.)</w:t>
      </w:r>
    </w:p>
    <w:p w:rsidR="00425B25" w:rsidRPr="00425B25" w:rsidP="00B8419B" w14:paraId="56BCFF3D" w14:textId="24752EF8">
      <w:pPr>
        <w:rPr>
          <w:b/>
          <w:bCs/>
          <w:sz w:val="24"/>
          <w:szCs w:val="24"/>
        </w:rPr>
      </w:pPr>
      <w:r w:rsidRPr="00425B25">
        <w:rPr>
          <w:b/>
          <w:bCs/>
          <w:sz w:val="24"/>
          <w:szCs w:val="24"/>
          <w:highlight w:val="yellow"/>
        </w:rPr>
        <w:t xml:space="preserve">[Moderators: Screenshare the </w:t>
      </w:r>
      <w:r w:rsidRPr="00425B25">
        <w:rPr>
          <w:b/>
          <w:bCs/>
          <w:i/>
          <w:iCs/>
          <w:sz w:val="24"/>
          <w:szCs w:val="24"/>
          <w:highlight w:val="yellow"/>
        </w:rPr>
        <w:t>WCDT</w:t>
      </w:r>
      <w:r w:rsidRPr="00425B25">
        <w:rPr>
          <w:b/>
          <w:bCs/>
          <w:sz w:val="24"/>
          <w:szCs w:val="24"/>
          <w:highlight w:val="yellow"/>
        </w:rPr>
        <w:t xml:space="preserve"> campaign slide with description and images in the </w:t>
      </w:r>
      <w:r w:rsidRPr="00425B25">
        <w:rPr>
          <w:b/>
          <w:bCs/>
          <w:i/>
          <w:iCs/>
          <w:sz w:val="24"/>
          <w:szCs w:val="24"/>
          <w:highlight w:val="yellow"/>
        </w:rPr>
        <w:t>WCDT</w:t>
      </w:r>
      <w:r w:rsidRPr="00425B25">
        <w:rPr>
          <w:b/>
          <w:bCs/>
          <w:sz w:val="24"/>
          <w:szCs w:val="24"/>
          <w:highlight w:val="yellow"/>
        </w:rPr>
        <w:t xml:space="preserve"> Campaign Brand Overview deck</w:t>
      </w:r>
      <w:r w:rsidRPr="00425B25">
        <w:rPr>
          <w:b/>
          <w:bCs/>
          <w:sz w:val="24"/>
          <w:szCs w:val="24"/>
        </w:rPr>
        <w:t>.]</w:t>
      </w:r>
    </w:p>
    <w:p w:rsidR="004757EE" w:rsidP="00B8419B" w14:paraId="7917F881" w14:textId="1E9BB6B5">
      <w:pPr>
        <w:rPr>
          <w:sz w:val="24"/>
          <w:szCs w:val="24"/>
        </w:rPr>
      </w:pPr>
      <w:r>
        <w:rPr>
          <w:sz w:val="24"/>
          <w:szCs w:val="24"/>
        </w:rPr>
        <w:t xml:space="preserve">Now, we’re going to think about a specific brand. </w:t>
      </w:r>
      <w:r w:rsidRPr="00FF12EB" w:rsidR="0053725F">
        <w:rPr>
          <w:sz w:val="24"/>
          <w:szCs w:val="24"/>
        </w:rPr>
        <w:t>You’</w:t>
      </w:r>
      <w:r w:rsidR="00FA56F5">
        <w:rPr>
          <w:sz w:val="24"/>
          <w:szCs w:val="24"/>
        </w:rPr>
        <w:t>ll see</w:t>
      </w:r>
      <w:r w:rsidRPr="00FF12EB" w:rsidR="0053725F">
        <w:rPr>
          <w:sz w:val="24"/>
          <w:szCs w:val="24"/>
        </w:rPr>
        <w:t xml:space="preserve"> </w:t>
      </w:r>
      <w:r w:rsidR="0052677F">
        <w:rPr>
          <w:sz w:val="24"/>
          <w:szCs w:val="24"/>
        </w:rPr>
        <w:t xml:space="preserve">some examples of a </w:t>
      </w:r>
      <w:r w:rsidRPr="00FF12EB" w:rsidR="0053725F">
        <w:rPr>
          <w:sz w:val="24"/>
          <w:szCs w:val="24"/>
        </w:rPr>
        <w:t>COVID</w:t>
      </w:r>
      <w:r w:rsidR="001F7189">
        <w:rPr>
          <w:sz w:val="24"/>
          <w:szCs w:val="24"/>
        </w:rPr>
        <w:t xml:space="preserve"> communication</w:t>
      </w:r>
      <w:r w:rsidRPr="00FF12EB" w:rsidR="0053725F">
        <w:rPr>
          <w:sz w:val="24"/>
          <w:szCs w:val="24"/>
        </w:rPr>
        <w:t xml:space="preserve"> </w:t>
      </w:r>
      <w:r w:rsidR="00FA57A1">
        <w:rPr>
          <w:sz w:val="24"/>
          <w:szCs w:val="24"/>
        </w:rPr>
        <w:t>c</w:t>
      </w:r>
      <w:r w:rsidRPr="00FF12EB" w:rsidR="0053725F">
        <w:rPr>
          <w:sz w:val="24"/>
          <w:szCs w:val="24"/>
        </w:rPr>
        <w:t>ampaign brand</w:t>
      </w:r>
      <w:r w:rsidRPr="00FF12EB" w:rsidR="002C2698">
        <w:rPr>
          <w:sz w:val="24"/>
          <w:szCs w:val="24"/>
        </w:rPr>
        <w:t xml:space="preserve"> and its logo. </w:t>
      </w:r>
      <w:r w:rsidR="0052677F">
        <w:rPr>
          <w:sz w:val="24"/>
          <w:szCs w:val="24"/>
        </w:rPr>
        <w:t xml:space="preserve">Take a few minutes to look over the materials on the screen. </w:t>
      </w:r>
      <w:r w:rsidR="00EF4952">
        <w:rPr>
          <w:sz w:val="24"/>
          <w:szCs w:val="24"/>
        </w:rPr>
        <w:t>[</w:t>
      </w:r>
      <w:r w:rsidRPr="00FF12EB" w:rsidR="00EF4952">
        <w:rPr>
          <w:sz w:val="24"/>
          <w:szCs w:val="24"/>
          <w:highlight w:val="yellow"/>
        </w:rPr>
        <w:t xml:space="preserve">Moderators: </w:t>
      </w:r>
      <w:r w:rsidR="00EF4952">
        <w:rPr>
          <w:sz w:val="24"/>
          <w:szCs w:val="24"/>
          <w:highlight w:val="yellow"/>
        </w:rPr>
        <w:t>G</w:t>
      </w:r>
      <w:r w:rsidRPr="00FF12EB" w:rsidR="00EF4952">
        <w:rPr>
          <w:sz w:val="24"/>
          <w:szCs w:val="24"/>
          <w:highlight w:val="yellow"/>
        </w:rPr>
        <w:t>ive participants 1</w:t>
      </w:r>
      <w:r w:rsidR="00623057">
        <w:rPr>
          <w:sz w:val="24"/>
          <w:szCs w:val="24"/>
          <w:highlight w:val="yellow"/>
        </w:rPr>
        <w:t>–</w:t>
      </w:r>
      <w:r w:rsidRPr="00FF12EB" w:rsidR="00EF4952">
        <w:rPr>
          <w:sz w:val="24"/>
          <w:szCs w:val="24"/>
          <w:highlight w:val="yellow"/>
        </w:rPr>
        <w:t xml:space="preserve">2 minutes to read over the </w:t>
      </w:r>
      <w:r w:rsidR="00773669">
        <w:rPr>
          <w:sz w:val="24"/>
          <w:szCs w:val="24"/>
          <w:highlight w:val="yellow"/>
        </w:rPr>
        <w:t>Campaign overview slide</w:t>
      </w:r>
      <w:r w:rsidRPr="00FF12EB" w:rsidR="00EF4952">
        <w:rPr>
          <w:sz w:val="24"/>
          <w:szCs w:val="24"/>
          <w:highlight w:val="yellow"/>
        </w:rPr>
        <w:t xml:space="preserve">. </w:t>
      </w:r>
      <w:r w:rsidR="00735224">
        <w:rPr>
          <w:sz w:val="24"/>
          <w:szCs w:val="24"/>
          <w:highlight w:val="yellow"/>
        </w:rPr>
        <w:t xml:space="preserve">Have participants give you a thumbs up when they’re finished reviewing and proceed with the </w:t>
      </w:r>
      <w:r w:rsidR="00AD6657">
        <w:rPr>
          <w:sz w:val="24"/>
          <w:szCs w:val="24"/>
          <w:highlight w:val="yellow"/>
        </w:rPr>
        <w:t>questions</w:t>
      </w:r>
      <w:r w:rsidR="00735224">
        <w:rPr>
          <w:sz w:val="24"/>
          <w:szCs w:val="24"/>
          <w:highlight w:val="yellow"/>
        </w:rPr>
        <w:t>.</w:t>
      </w:r>
      <w:r w:rsidR="00EF4952">
        <w:rPr>
          <w:sz w:val="24"/>
          <w:szCs w:val="24"/>
        </w:rPr>
        <w:t>]</w:t>
      </w:r>
    </w:p>
    <w:p w:rsidR="00A01C5F" w:rsidRPr="00625487" w:rsidP="00A01C5F" w14:paraId="330222BD" w14:textId="6F64BFA3">
      <w:pPr>
        <w:numPr>
          <w:ilvl w:val="0"/>
          <w:numId w:val="2"/>
        </w:num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  <w:r w:rsidRPr="5DCBCF2E">
        <w:rPr>
          <w:rFonts w:eastAsia="Arial"/>
          <w:b/>
          <w:color w:val="auto"/>
          <w:sz w:val="24"/>
          <w:szCs w:val="24"/>
        </w:rPr>
        <w:t xml:space="preserve">First, can I get a show of hands of how many of you have seen this </w:t>
      </w:r>
      <w:r w:rsidR="00822220">
        <w:rPr>
          <w:rFonts w:eastAsia="Arial"/>
          <w:b/>
          <w:color w:val="auto"/>
          <w:sz w:val="24"/>
          <w:szCs w:val="24"/>
        </w:rPr>
        <w:t>C</w:t>
      </w:r>
      <w:r w:rsidRPr="5DCBCF2E" w:rsidR="00822220">
        <w:rPr>
          <w:rFonts w:eastAsia="Arial"/>
          <w:b/>
          <w:color w:val="auto"/>
          <w:sz w:val="24"/>
          <w:szCs w:val="24"/>
        </w:rPr>
        <w:t xml:space="preserve">ampaign </w:t>
      </w:r>
      <w:r w:rsidRPr="5DCBCF2E">
        <w:rPr>
          <w:rFonts w:eastAsia="Arial"/>
          <w:b/>
          <w:color w:val="auto"/>
          <w:sz w:val="24"/>
          <w:szCs w:val="24"/>
        </w:rPr>
        <w:t xml:space="preserve">before? </w:t>
      </w:r>
      <w:r w:rsidRPr="5DCBCF2E">
        <w:rPr>
          <w:rFonts w:eastAsia="Arial"/>
          <w:color w:val="auto"/>
          <w:sz w:val="24"/>
          <w:szCs w:val="24"/>
        </w:rPr>
        <w:t>[</w:t>
      </w:r>
      <w:r w:rsidRPr="5DCBCF2E">
        <w:rPr>
          <w:rFonts w:eastAsia="Arial"/>
          <w:color w:val="auto"/>
          <w:sz w:val="24"/>
          <w:szCs w:val="24"/>
          <w:highlight w:val="yellow"/>
        </w:rPr>
        <w:t xml:space="preserve">Moderators: </w:t>
      </w:r>
      <w:r w:rsidR="00F956BD">
        <w:rPr>
          <w:rFonts w:eastAsia="Arial"/>
          <w:color w:val="auto"/>
          <w:sz w:val="24"/>
          <w:szCs w:val="24"/>
          <w:highlight w:val="yellow"/>
        </w:rPr>
        <w:t>Orally</w:t>
      </w:r>
      <w:r w:rsidRPr="5DCBCF2E" w:rsidR="00F956BD">
        <w:rPr>
          <w:rFonts w:eastAsia="Arial"/>
          <w:color w:val="auto"/>
          <w:sz w:val="24"/>
          <w:szCs w:val="24"/>
          <w:highlight w:val="yellow"/>
        </w:rPr>
        <w:t xml:space="preserve"> </w:t>
      </w:r>
      <w:r w:rsidRPr="5DCBCF2E">
        <w:rPr>
          <w:rFonts w:eastAsia="Arial"/>
          <w:color w:val="auto"/>
          <w:sz w:val="24"/>
          <w:szCs w:val="24"/>
          <w:highlight w:val="yellow"/>
        </w:rPr>
        <w:t>count how many people raise their hands</w:t>
      </w:r>
      <w:r w:rsidRPr="5DCBCF2E">
        <w:rPr>
          <w:rFonts w:eastAsia="Arial"/>
          <w:color w:val="auto"/>
          <w:sz w:val="24"/>
          <w:szCs w:val="24"/>
        </w:rPr>
        <w:t>]</w:t>
      </w:r>
    </w:p>
    <w:p w:rsidR="00A01C5F" w:rsidRPr="00625487" w:rsidP="00A01C5F" w14:paraId="73FB6946" w14:textId="77777777">
      <w:p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</w:p>
    <w:p w:rsidR="00A01C5F" w:rsidRPr="00625487" w:rsidP="00A01C5F" w14:paraId="0F02A09D" w14:textId="42B3D85E">
      <w:pPr>
        <w:numPr>
          <w:ilvl w:val="0"/>
          <w:numId w:val="2"/>
        </w:num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  <w:r>
        <w:rPr>
          <w:rFonts w:eastAsia="Arial" w:cstheme="minorHAnsi"/>
          <w:b/>
          <w:bCs/>
          <w:color w:val="auto"/>
          <w:sz w:val="24"/>
          <w:szCs w:val="24"/>
        </w:rPr>
        <w:t>Ok, can I get a show of hands of how many people have not seen this before?</w:t>
      </w:r>
      <w:r>
        <w:rPr>
          <w:rFonts w:eastAsia="Arial"/>
          <w:b/>
          <w:bCs/>
          <w:color w:val="auto"/>
          <w:sz w:val="24"/>
          <w:szCs w:val="24"/>
        </w:rPr>
        <w:t xml:space="preserve"> </w:t>
      </w:r>
      <w:r>
        <w:rPr>
          <w:rFonts w:eastAsia="Arial" w:cstheme="minorHAnsi"/>
          <w:color w:val="auto"/>
          <w:sz w:val="24"/>
          <w:szCs w:val="24"/>
        </w:rPr>
        <w:t>[</w:t>
      </w:r>
      <w:r w:rsidRPr="00625487">
        <w:rPr>
          <w:rFonts w:eastAsia="Arial" w:cstheme="minorHAnsi"/>
          <w:color w:val="auto"/>
          <w:sz w:val="24"/>
          <w:szCs w:val="24"/>
          <w:highlight w:val="yellow"/>
        </w:rPr>
        <w:t xml:space="preserve">Moderators: </w:t>
      </w:r>
      <w:r w:rsidR="00F956BD">
        <w:rPr>
          <w:rFonts w:eastAsia="Arial" w:cstheme="minorHAnsi"/>
          <w:color w:val="auto"/>
          <w:sz w:val="24"/>
          <w:szCs w:val="24"/>
          <w:highlight w:val="yellow"/>
        </w:rPr>
        <w:t>Orally</w:t>
      </w:r>
      <w:r w:rsidRPr="00625487">
        <w:rPr>
          <w:rFonts w:eastAsia="Arial" w:cstheme="minorHAnsi"/>
          <w:color w:val="auto"/>
          <w:sz w:val="24"/>
          <w:szCs w:val="24"/>
          <w:highlight w:val="yellow"/>
        </w:rPr>
        <w:t xml:space="preserve"> count how many people raise their hands</w:t>
      </w:r>
      <w:r>
        <w:rPr>
          <w:rFonts w:eastAsia="Arial" w:cstheme="minorHAnsi"/>
          <w:color w:val="auto"/>
          <w:sz w:val="24"/>
          <w:szCs w:val="24"/>
        </w:rPr>
        <w:t>]</w:t>
      </w:r>
    </w:p>
    <w:p w:rsidR="00A01C5F" w:rsidP="00A01C5F" w14:paraId="72D85603" w14:textId="77777777">
      <w:p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</w:p>
    <w:p w:rsidR="00A01C5F" w:rsidRPr="00625487" w:rsidP="00A01C5F" w14:paraId="7068AD05" w14:textId="406D8CCF">
      <w:pPr>
        <w:pStyle w:val="ListParagraph"/>
        <w:numPr>
          <w:ilvl w:val="0"/>
          <w:numId w:val="2"/>
        </w:numPr>
        <w:spacing w:after="0" w:line="240" w:lineRule="auto"/>
        <w:rPr>
          <w:rFonts w:eastAsia="Arial"/>
          <w:b/>
          <w:bCs/>
          <w:color w:val="auto"/>
          <w:sz w:val="24"/>
          <w:szCs w:val="24"/>
        </w:rPr>
      </w:pPr>
      <w:r w:rsidRPr="00625487">
        <w:rPr>
          <w:rFonts w:eastAsia="Arial"/>
          <w:color w:val="auto"/>
          <w:sz w:val="24"/>
          <w:szCs w:val="24"/>
        </w:rPr>
        <w:t>[</w:t>
      </w:r>
      <w:r w:rsidRPr="00625487">
        <w:rPr>
          <w:rFonts w:eastAsia="Arial"/>
          <w:color w:val="auto"/>
          <w:sz w:val="24"/>
          <w:szCs w:val="24"/>
          <w:highlight w:val="yellow"/>
        </w:rPr>
        <w:t>If there are participants who have not raised their hands yet</w:t>
      </w:r>
      <w:r w:rsidRPr="00625487">
        <w:rPr>
          <w:rFonts w:eastAsia="Arial"/>
          <w:color w:val="auto"/>
          <w:sz w:val="24"/>
          <w:szCs w:val="24"/>
        </w:rPr>
        <w:t>]</w:t>
      </w:r>
      <w:r>
        <w:rPr>
          <w:rFonts w:eastAsia="Arial"/>
          <w:color w:val="auto"/>
          <w:sz w:val="24"/>
          <w:szCs w:val="24"/>
        </w:rPr>
        <w:t xml:space="preserve"> </w:t>
      </w:r>
      <w:r w:rsidRPr="00625487">
        <w:rPr>
          <w:rFonts w:eastAsia="Arial"/>
          <w:b/>
          <w:bCs/>
          <w:color w:val="auto"/>
          <w:sz w:val="24"/>
          <w:szCs w:val="24"/>
        </w:rPr>
        <w:t xml:space="preserve">Ok, how many of you are unsure </w:t>
      </w:r>
      <w:r w:rsidRPr="00625487" w:rsidR="00F62FC2">
        <w:rPr>
          <w:rFonts w:eastAsia="Arial"/>
          <w:b/>
          <w:bCs/>
          <w:color w:val="auto"/>
          <w:sz w:val="24"/>
          <w:szCs w:val="24"/>
        </w:rPr>
        <w:t>whether</w:t>
      </w:r>
      <w:r w:rsidRPr="00625487">
        <w:rPr>
          <w:rFonts w:eastAsia="Arial"/>
          <w:b/>
          <w:bCs/>
          <w:color w:val="auto"/>
          <w:sz w:val="24"/>
          <w:szCs w:val="24"/>
        </w:rPr>
        <w:t xml:space="preserve"> you’ve seen this before?</w:t>
      </w:r>
      <w:r w:rsidRPr="00625487">
        <w:rPr>
          <w:rFonts w:eastAsia="Arial" w:cstheme="minorHAnsi"/>
          <w:color w:val="auto"/>
          <w:sz w:val="24"/>
          <w:szCs w:val="24"/>
        </w:rPr>
        <w:t xml:space="preserve"> [</w:t>
      </w:r>
      <w:r w:rsidRPr="00625487">
        <w:rPr>
          <w:rFonts w:eastAsia="Arial" w:cstheme="minorHAnsi"/>
          <w:color w:val="auto"/>
          <w:sz w:val="24"/>
          <w:szCs w:val="24"/>
          <w:highlight w:val="yellow"/>
        </w:rPr>
        <w:t xml:space="preserve">Moderators: </w:t>
      </w:r>
      <w:r w:rsidR="00F956BD">
        <w:rPr>
          <w:rFonts w:eastAsia="Arial" w:cstheme="minorHAnsi"/>
          <w:color w:val="auto"/>
          <w:sz w:val="24"/>
          <w:szCs w:val="24"/>
          <w:highlight w:val="yellow"/>
        </w:rPr>
        <w:t>Orally</w:t>
      </w:r>
      <w:r w:rsidRPr="00625487">
        <w:rPr>
          <w:rFonts w:eastAsia="Arial" w:cstheme="minorHAnsi"/>
          <w:color w:val="auto"/>
          <w:sz w:val="24"/>
          <w:szCs w:val="24"/>
          <w:highlight w:val="yellow"/>
        </w:rPr>
        <w:t xml:space="preserve"> count how many people raise their hands</w:t>
      </w:r>
      <w:r w:rsidRPr="00625487">
        <w:rPr>
          <w:rFonts w:eastAsia="Arial" w:cstheme="minorHAnsi"/>
          <w:color w:val="auto"/>
          <w:sz w:val="24"/>
          <w:szCs w:val="24"/>
        </w:rPr>
        <w:t>]</w:t>
      </w:r>
    </w:p>
    <w:p w:rsidR="00710CFE" w:rsidP="00FF12EB" w14:paraId="5D197D53" w14:textId="77777777">
      <w:pPr>
        <w:pStyle w:val="ListParagraph"/>
        <w:spacing w:after="0"/>
        <w:ind w:left="720"/>
        <w:rPr>
          <w:b/>
          <w:bCs/>
          <w:sz w:val="24"/>
          <w:szCs w:val="24"/>
        </w:rPr>
      </w:pPr>
    </w:p>
    <w:p w:rsidR="0068734D" w:rsidP="0068734D" w14:paraId="72AB9A0E" w14:textId="08A2801D">
      <w:pPr>
        <w:pStyle w:val="ListParagraph"/>
        <w:numPr>
          <w:ilvl w:val="0"/>
          <w:numId w:val="10"/>
        </w:numPr>
        <w:spacing w:after="0"/>
        <w:rPr>
          <w:b/>
          <w:bCs/>
          <w:sz w:val="24"/>
          <w:szCs w:val="24"/>
        </w:rPr>
      </w:pPr>
      <w:r w:rsidRPr="00311738">
        <w:rPr>
          <w:b/>
          <w:bCs/>
          <w:sz w:val="24"/>
          <w:szCs w:val="24"/>
        </w:rPr>
        <w:t xml:space="preserve">Briefly, </w:t>
      </w:r>
      <w:r>
        <w:rPr>
          <w:b/>
          <w:bCs/>
          <w:sz w:val="24"/>
          <w:szCs w:val="24"/>
        </w:rPr>
        <w:t xml:space="preserve">in your own words, </w:t>
      </w:r>
      <w:r w:rsidRPr="00311738">
        <w:rPr>
          <w:b/>
          <w:bCs/>
          <w:sz w:val="24"/>
          <w:szCs w:val="24"/>
        </w:rPr>
        <w:t>what is the main message</w:t>
      </w:r>
      <w:r w:rsidR="00436A50">
        <w:rPr>
          <w:b/>
          <w:bCs/>
          <w:sz w:val="24"/>
          <w:szCs w:val="24"/>
        </w:rPr>
        <w:t xml:space="preserve"> or “big idea”</w:t>
      </w:r>
      <w:r w:rsidRPr="00311738">
        <w:rPr>
          <w:b/>
          <w:bCs/>
          <w:sz w:val="24"/>
          <w:szCs w:val="24"/>
        </w:rPr>
        <w:t xml:space="preserve"> of </w:t>
      </w:r>
      <w:r>
        <w:rPr>
          <w:b/>
          <w:bCs/>
          <w:sz w:val="24"/>
          <w:szCs w:val="24"/>
        </w:rPr>
        <w:t>this</w:t>
      </w:r>
      <w:r w:rsidRPr="00311738">
        <w:rPr>
          <w:b/>
          <w:bCs/>
          <w:sz w:val="24"/>
          <w:szCs w:val="24"/>
        </w:rPr>
        <w:t xml:space="preserve"> brand?</w:t>
      </w:r>
    </w:p>
    <w:p w:rsidR="00EA57F9" w:rsidRPr="00FF12EB" w:rsidP="00FF12EB" w14:paraId="6D09DA7B" w14:textId="4516E440">
      <w:pPr>
        <w:pStyle w:val="ListParagraph"/>
        <w:numPr>
          <w:ilvl w:val="1"/>
          <w:numId w:val="10"/>
        </w:numPr>
        <w:spacing w:after="0"/>
        <w:rPr>
          <w:sz w:val="24"/>
          <w:szCs w:val="24"/>
        </w:rPr>
      </w:pPr>
      <w:r w:rsidRPr="00FF12EB">
        <w:rPr>
          <w:sz w:val="24"/>
          <w:szCs w:val="24"/>
        </w:rPr>
        <w:t xml:space="preserve">How important is it for a brand about COVID vaccines to communicate the “big idea” you described? </w:t>
      </w:r>
    </w:p>
    <w:p w:rsidR="0068734D" w:rsidRPr="00FF12EB" w:rsidP="00FF12EB" w14:paraId="61445BCC" w14:textId="77777777">
      <w:pPr>
        <w:spacing w:after="0"/>
        <w:rPr>
          <w:b/>
          <w:bCs/>
          <w:sz w:val="24"/>
          <w:szCs w:val="24"/>
        </w:rPr>
      </w:pPr>
    </w:p>
    <w:p w:rsidR="0068734D" w:rsidP="0068734D" w14:paraId="4CE60CD4" w14:textId="7273D6D7">
      <w:pPr>
        <w:pStyle w:val="ListParagraph"/>
        <w:numPr>
          <w:ilvl w:val="0"/>
          <w:numId w:val="10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ased on the description, w</w:t>
      </w:r>
      <w:r w:rsidRPr="008A1DA3">
        <w:rPr>
          <w:b/>
          <w:bCs/>
          <w:sz w:val="24"/>
          <w:szCs w:val="24"/>
        </w:rPr>
        <w:t>hat are your initial impressions of the brand?</w:t>
      </w:r>
    </w:p>
    <w:p w:rsidR="0068734D" w:rsidRPr="0071743F" w:rsidP="00FF12EB" w14:paraId="5BFF3880" w14:textId="77777777">
      <w:pPr>
        <w:pStyle w:val="ListParagraph"/>
        <w:spacing w:after="0"/>
        <w:ind w:left="720"/>
        <w:rPr>
          <w:b/>
          <w:bCs/>
          <w:sz w:val="24"/>
          <w:szCs w:val="24"/>
        </w:rPr>
      </w:pPr>
    </w:p>
    <w:p w:rsidR="0071743F" w:rsidP="0068734D" w14:paraId="71373D50" w14:textId="0948318F">
      <w:pPr>
        <w:pStyle w:val="ListParagraph"/>
        <w:numPr>
          <w:ilvl w:val="0"/>
          <w:numId w:val="10"/>
        </w:numPr>
        <w:spacing w:after="0"/>
        <w:rPr>
          <w:sz w:val="24"/>
          <w:szCs w:val="24"/>
        </w:rPr>
      </w:pPr>
      <w:r w:rsidRPr="008C6EFF">
        <w:rPr>
          <w:b/>
          <w:bCs/>
          <w:sz w:val="24"/>
          <w:szCs w:val="24"/>
        </w:rPr>
        <w:t xml:space="preserve">What are some </w:t>
      </w:r>
      <w:r>
        <w:rPr>
          <w:b/>
          <w:bCs/>
          <w:sz w:val="24"/>
          <w:szCs w:val="24"/>
        </w:rPr>
        <w:t>words</w:t>
      </w:r>
      <w:r w:rsidRPr="008C6EFF">
        <w:rPr>
          <w:b/>
          <w:bCs/>
          <w:sz w:val="24"/>
          <w:szCs w:val="24"/>
        </w:rPr>
        <w:t xml:space="preserve"> you would use to describe this brand?</w:t>
      </w:r>
      <w:r>
        <w:rPr>
          <w:sz w:val="24"/>
          <w:szCs w:val="24"/>
        </w:rPr>
        <w:t xml:space="preserve"> </w:t>
      </w:r>
      <w:r w:rsidRPr="002D2E8F">
        <w:rPr>
          <w:sz w:val="24"/>
          <w:szCs w:val="24"/>
        </w:rPr>
        <w:t>[</w:t>
      </w:r>
      <w:r w:rsidRPr="002D2E8F">
        <w:rPr>
          <w:sz w:val="24"/>
          <w:szCs w:val="24"/>
          <w:highlight w:val="yellow"/>
        </w:rPr>
        <w:t xml:space="preserve">Moderators: </w:t>
      </w:r>
      <w:r>
        <w:rPr>
          <w:sz w:val="24"/>
          <w:szCs w:val="24"/>
          <w:highlight w:val="yellow"/>
        </w:rPr>
        <w:t>if needed, e</w:t>
      </w:r>
      <w:r w:rsidRPr="002D2E8F">
        <w:rPr>
          <w:sz w:val="24"/>
          <w:szCs w:val="24"/>
          <w:highlight w:val="yellow"/>
        </w:rPr>
        <w:t>ncourage the participants to be honest. Their answers won’t affect you either way</w:t>
      </w:r>
      <w:r w:rsidRPr="002D2E8F">
        <w:rPr>
          <w:sz w:val="24"/>
          <w:szCs w:val="24"/>
        </w:rPr>
        <w:t>]</w:t>
      </w:r>
    </w:p>
    <w:p w:rsidR="0071743F" w:rsidP="0071743F" w14:paraId="6F381794" w14:textId="0BF2E9E7">
      <w:pPr>
        <w:pStyle w:val="ListParagraph"/>
        <w:numPr>
          <w:ilvl w:val="1"/>
          <w:numId w:val="10"/>
        </w:numPr>
        <w:spacing w:after="0"/>
        <w:rPr>
          <w:sz w:val="24"/>
          <w:szCs w:val="24"/>
        </w:rPr>
      </w:pPr>
      <w:r w:rsidRPr="0AA34A3D">
        <w:rPr>
          <w:sz w:val="24"/>
          <w:szCs w:val="24"/>
        </w:rPr>
        <w:t>Probe: What are some positive things about this brand?</w:t>
      </w:r>
      <w:r w:rsidRPr="0AA34A3D" w:rsidR="00602E8E">
        <w:rPr>
          <w:sz w:val="24"/>
          <w:szCs w:val="24"/>
        </w:rPr>
        <w:t xml:space="preserve"> </w:t>
      </w:r>
      <w:r w:rsidRPr="0AA34A3D" w:rsidR="00AC5A27">
        <w:rPr>
          <w:sz w:val="24"/>
          <w:szCs w:val="24"/>
        </w:rPr>
        <w:t>Please explain why you chose those positive things.</w:t>
      </w:r>
    </w:p>
    <w:p w:rsidR="0071743F" w:rsidP="0071743F" w14:paraId="55ED69CC" w14:textId="3C16FD77">
      <w:pPr>
        <w:pStyle w:val="ListParagraph"/>
        <w:numPr>
          <w:ilvl w:val="1"/>
          <w:numId w:val="10"/>
        </w:numPr>
        <w:spacing w:after="0"/>
        <w:rPr>
          <w:sz w:val="24"/>
          <w:szCs w:val="24"/>
        </w:rPr>
      </w:pPr>
      <w:r w:rsidRPr="0AA34A3D">
        <w:rPr>
          <w:sz w:val="24"/>
          <w:szCs w:val="24"/>
        </w:rPr>
        <w:t>Probe: What are some negative things?</w:t>
      </w:r>
      <w:r w:rsidRPr="0AA34A3D" w:rsidR="00AC5A27">
        <w:rPr>
          <w:sz w:val="24"/>
          <w:szCs w:val="24"/>
        </w:rPr>
        <w:t xml:space="preserve"> Please explain why you chose those negative things.</w:t>
      </w:r>
    </w:p>
    <w:p w:rsidR="0071743F" w:rsidP="00FF12EB" w14:paraId="2CCDF5E1" w14:textId="77777777">
      <w:pPr>
        <w:pStyle w:val="ListParagraph"/>
        <w:spacing w:after="0"/>
        <w:ind w:left="720"/>
        <w:rPr>
          <w:b/>
          <w:bCs/>
          <w:sz w:val="24"/>
          <w:szCs w:val="24"/>
        </w:rPr>
      </w:pPr>
    </w:p>
    <w:p w:rsidR="00844E59" w:rsidP="00FA7EFC" w14:paraId="6B3A8929" w14:textId="38E10D74">
      <w:pPr>
        <w:pStyle w:val="ListParagraph"/>
        <w:numPr>
          <w:ilvl w:val="0"/>
          <w:numId w:val="10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hat are some of the things </w:t>
      </w:r>
      <w:r w:rsidR="0022178D">
        <w:rPr>
          <w:b/>
          <w:bCs/>
          <w:sz w:val="24"/>
          <w:szCs w:val="24"/>
        </w:rPr>
        <w:t>about the brand</w:t>
      </w:r>
      <w:r>
        <w:rPr>
          <w:b/>
          <w:bCs/>
          <w:sz w:val="24"/>
          <w:szCs w:val="24"/>
        </w:rPr>
        <w:t xml:space="preserve"> that </w:t>
      </w:r>
      <w:r w:rsidR="007B3309">
        <w:rPr>
          <w:b/>
          <w:bCs/>
          <w:sz w:val="24"/>
          <w:szCs w:val="24"/>
        </w:rPr>
        <w:t>catch your attention</w:t>
      </w:r>
      <w:r>
        <w:rPr>
          <w:b/>
          <w:bCs/>
          <w:sz w:val="24"/>
          <w:szCs w:val="24"/>
        </w:rPr>
        <w:t>?</w:t>
      </w:r>
    </w:p>
    <w:p w:rsidR="007B3309" w:rsidRPr="007B3309" w:rsidP="0072699E" w14:paraId="0BB678F1" w14:textId="7794142C">
      <w:pPr>
        <w:pStyle w:val="ListParagraph"/>
        <w:numPr>
          <w:ilvl w:val="1"/>
          <w:numId w:val="10"/>
        </w:numPr>
        <w:spacing w:after="0"/>
        <w:rPr>
          <w:sz w:val="24"/>
          <w:szCs w:val="24"/>
        </w:rPr>
      </w:pPr>
      <w:r w:rsidRPr="00FF12EB">
        <w:rPr>
          <w:sz w:val="24"/>
          <w:szCs w:val="24"/>
        </w:rPr>
        <w:t xml:space="preserve">Probe: Why does that </w:t>
      </w:r>
      <w:r>
        <w:rPr>
          <w:sz w:val="24"/>
          <w:szCs w:val="24"/>
        </w:rPr>
        <w:t>stand out to you</w:t>
      </w:r>
      <w:r w:rsidRPr="00FF12EB">
        <w:rPr>
          <w:sz w:val="24"/>
          <w:szCs w:val="24"/>
        </w:rPr>
        <w:t>?</w:t>
      </w:r>
    </w:p>
    <w:p w:rsidR="0072699E" w:rsidRPr="00FF12EB" w:rsidP="0072699E" w14:paraId="37C5E58B" w14:textId="6358BEC3">
      <w:pPr>
        <w:pStyle w:val="ListParagraph"/>
        <w:numPr>
          <w:ilvl w:val="1"/>
          <w:numId w:val="10"/>
        </w:numPr>
        <w:spacing w:after="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Probe: </w:t>
      </w:r>
      <w:r>
        <w:rPr>
          <w:sz w:val="24"/>
          <w:szCs w:val="24"/>
        </w:rPr>
        <w:t xml:space="preserve">What are some things you </w:t>
      </w:r>
      <w:r w:rsidR="002F7F91">
        <w:rPr>
          <w:sz w:val="24"/>
          <w:szCs w:val="24"/>
        </w:rPr>
        <w:t>like</w:t>
      </w:r>
      <w:r w:rsidR="00F17B85">
        <w:rPr>
          <w:sz w:val="24"/>
          <w:szCs w:val="24"/>
        </w:rPr>
        <w:t xml:space="preserve"> or </w:t>
      </w:r>
      <w:r>
        <w:rPr>
          <w:sz w:val="24"/>
          <w:szCs w:val="24"/>
        </w:rPr>
        <w:t>can relate to?</w:t>
      </w:r>
    </w:p>
    <w:p w:rsidR="0072699E" w:rsidP="00FF12EB" w14:paraId="53D9DD1C" w14:textId="48C24647">
      <w:pPr>
        <w:pStyle w:val="ListParagraph"/>
        <w:numPr>
          <w:ilvl w:val="1"/>
          <w:numId w:val="10"/>
        </w:numPr>
        <w:spacing w:after="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Probe: </w:t>
      </w:r>
      <w:r>
        <w:rPr>
          <w:sz w:val="24"/>
          <w:szCs w:val="24"/>
        </w:rPr>
        <w:t>What are some things that you</w:t>
      </w:r>
      <w:r w:rsidR="002F7F91">
        <w:rPr>
          <w:sz w:val="24"/>
          <w:szCs w:val="24"/>
        </w:rPr>
        <w:t xml:space="preserve"> don’t like</w:t>
      </w:r>
      <w:r w:rsidR="00F17B85">
        <w:rPr>
          <w:sz w:val="24"/>
          <w:szCs w:val="24"/>
        </w:rPr>
        <w:t xml:space="preserve"> or </w:t>
      </w:r>
      <w:r>
        <w:rPr>
          <w:sz w:val="24"/>
          <w:szCs w:val="24"/>
        </w:rPr>
        <w:t>can’t really relate to?</w:t>
      </w:r>
    </w:p>
    <w:p w:rsidR="00844E59" w:rsidRPr="00FF12EB" w:rsidP="00FF12EB" w14:paraId="3FACE7B3" w14:textId="77777777">
      <w:pPr>
        <w:pStyle w:val="ListParagraph"/>
        <w:rPr>
          <w:b/>
          <w:bCs/>
          <w:sz w:val="24"/>
          <w:szCs w:val="24"/>
        </w:rPr>
      </w:pPr>
    </w:p>
    <w:p w:rsidR="00A13474" w:rsidP="00A13474" w14:paraId="2E1207E3" w14:textId="77777777">
      <w:pPr>
        <w:pStyle w:val="ListParagraph"/>
        <w:numPr>
          <w:ilvl w:val="0"/>
          <w:numId w:val="10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o do you think this brand is for?</w:t>
      </w:r>
    </w:p>
    <w:p w:rsidR="00A13474" w:rsidRPr="00854EED" w:rsidP="00FD722B" w14:paraId="223DBFD7" w14:textId="35D0F5F3">
      <w:pPr>
        <w:pStyle w:val="ListParagraph"/>
        <w:numPr>
          <w:ilvl w:val="1"/>
          <w:numId w:val="10"/>
        </w:numPr>
        <w:spacing w:after="0"/>
        <w:rPr>
          <w:b/>
          <w:bCs/>
          <w:sz w:val="24"/>
          <w:szCs w:val="24"/>
        </w:rPr>
      </w:pPr>
      <w:r w:rsidRPr="00854EED">
        <w:rPr>
          <w:sz w:val="24"/>
          <w:szCs w:val="24"/>
        </w:rPr>
        <w:t>Probe: Do you think this brand is for you?</w:t>
      </w:r>
      <w:r w:rsidR="00C34786">
        <w:rPr>
          <w:sz w:val="24"/>
          <w:szCs w:val="24"/>
        </w:rPr>
        <w:t xml:space="preserve"> </w:t>
      </w:r>
      <w:r w:rsidRPr="00854EED">
        <w:rPr>
          <w:sz w:val="24"/>
          <w:szCs w:val="24"/>
        </w:rPr>
        <w:t>Why</w:t>
      </w:r>
      <w:r w:rsidRPr="00854EED" w:rsidR="00F17B85">
        <w:rPr>
          <w:sz w:val="24"/>
          <w:szCs w:val="24"/>
        </w:rPr>
        <w:t xml:space="preserve"> or why not</w:t>
      </w:r>
      <w:r w:rsidRPr="00854EED">
        <w:rPr>
          <w:sz w:val="24"/>
          <w:szCs w:val="24"/>
        </w:rPr>
        <w:t>?</w:t>
      </w:r>
    </w:p>
    <w:p w:rsidR="00135EA3" w:rsidRPr="00C34786" w:rsidP="00C34786" w14:paraId="45A9A15B" w14:textId="73E5296E">
      <w:pPr>
        <w:numPr>
          <w:ilvl w:val="1"/>
          <w:numId w:val="10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>
        <w:rPr>
          <w:rFonts w:eastAsia="Arial" w:cstheme="minorHAnsi"/>
          <w:b/>
          <w:bCs/>
          <w:color w:val="000000"/>
          <w:sz w:val="24"/>
          <w:szCs w:val="24"/>
        </w:rPr>
        <w:t>[</w:t>
      </w:r>
      <w:r w:rsidRPr="00ED27F5">
        <w:rPr>
          <w:rFonts w:eastAsia="Arial" w:cstheme="minorHAnsi"/>
          <w:b/>
          <w:bCs/>
          <w:color w:val="000000"/>
          <w:sz w:val="24"/>
          <w:szCs w:val="24"/>
          <w:highlight w:val="yellow"/>
        </w:rPr>
        <w:t>ASK IN PARENT GROUP ONLY</w:t>
      </w:r>
      <w:r>
        <w:rPr>
          <w:rFonts w:eastAsia="Arial" w:cstheme="minorHAnsi"/>
          <w:b/>
          <w:bCs/>
          <w:color w:val="000000"/>
          <w:sz w:val="24"/>
          <w:szCs w:val="24"/>
        </w:rPr>
        <w:t xml:space="preserve">]: </w:t>
      </w:r>
      <w:r w:rsidRPr="00854EED" w:rsidR="00854EED">
        <w:rPr>
          <w:rFonts w:eastAsia="Arial" w:cstheme="minorHAnsi"/>
          <w:color w:val="000000"/>
          <w:sz w:val="24"/>
          <w:szCs w:val="24"/>
        </w:rPr>
        <w:t>Do you think this brand applies to your child? Why or why not?</w:t>
      </w:r>
    </w:p>
    <w:p w:rsidR="00A13474" w:rsidRPr="00FF12EB" w:rsidP="00FF12EB" w14:paraId="02D23690" w14:textId="77777777">
      <w:pPr>
        <w:spacing w:after="0"/>
        <w:rPr>
          <w:b/>
          <w:bCs/>
          <w:sz w:val="24"/>
          <w:szCs w:val="24"/>
        </w:rPr>
      </w:pPr>
    </w:p>
    <w:p w:rsidR="00FA7EFC" w:rsidRPr="00FF12EB" w:rsidP="00FA7EFC" w14:paraId="13B35A3D" w14:textId="3BA6A008">
      <w:pPr>
        <w:pStyle w:val="ListParagraph"/>
        <w:numPr>
          <w:ilvl w:val="0"/>
          <w:numId w:val="10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How does this </w:t>
      </w:r>
      <w:r w:rsidR="00D25978">
        <w:rPr>
          <w:b/>
          <w:bCs/>
          <w:sz w:val="24"/>
          <w:szCs w:val="24"/>
        </w:rPr>
        <w:t>brand</w:t>
      </w:r>
      <w:r>
        <w:rPr>
          <w:b/>
          <w:bCs/>
          <w:sz w:val="24"/>
          <w:szCs w:val="24"/>
        </w:rPr>
        <w:t xml:space="preserve"> make you feel? </w:t>
      </w:r>
      <w:r w:rsidRPr="00FF12EB" w:rsidR="00E8504E">
        <w:rPr>
          <w:sz w:val="24"/>
          <w:szCs w:val="24"/>
        </w:rPr>
        <w:t>[</w:t>
      </w:r>
      <w:r w:rsidRPr="00FF12EB" w:rsidR="00E8504E">
        <w:rPr>
          <w:sz w:val="24"/>
          <w:szCs w:val="24"/>
          <w:highlight w:val="yellow"/>
        </w:rPr>
        <w:t xml:space="preserve">Moderators: </w:t>
      </w:r>
      <w:r w:rsidR="009C3664">
        <w:rPr>
          <w:sz w:val="24"/>
          <w:szCs w:val="24"/>
          <w:highlight w:val="yellow"/>
        </w:rPr>
        <w:t>if needed, e</w:t>
      </w:r>
      <w:r w:rsidRPr="00FF12EB" w:rsidR="00E8504E">
        <w:rPr>
          <w:sz w:val="24"/>
          <w:szCs w:val="24"/>
          <w:highlight w:val="yellow"/>
        </w:rPr>
        <w:t>ncourage the participants to be honest. Their answers won’t affect you either way</w:t>
      </w:r>
      <w:r w:rsidRPr="00FF12EB" w:rsidR="00E8504E">
        <w:rPr>
          <w:sz w:val="24"/>
          <w:szCs w:val="24"/>
        </w:rPr>
        <w:t>]</w:t>
      </w:r>
    </w:p>
    <w:p w:rsidR="00FE368F" w:rsidP="00FE368F" w14:paraId="0E3E4E88" w14:textId="77777777">
      <w:pPr>
        <w:spacing w:after="0"/>
        <w:rPr>
          <w:b/>
          <w:bCs/>
          <w:sz w:val="24"/>
          <w:szCs w:val="24"/>
        </w:rPr>
      </w:pPr>
    </w:p>
    <w:p w:rsidR="00FE368F" w:rsidP="00FE368F" w14:paraId="1C2E7D69" w14:textId="3EF6847C">
      <w:pPr>
        <w:pStyle w:val="ListParagraph"/>
        <w:numPr>
          <w:ilvl w:val="0"/>
          <w:numId w:val="10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How much would you trust </w:t>
      </w:r>
      <w:r>
        <w:rPr>
          <w:b/>
          <w:bCs/>
          <w:sz w:val="24"/>
          <w:szCs w:val="24"/>
        </w:rPr>
        <w:t>information</w:t>
      </w:r>
      <w:r>
        <w:rPr>
          <w:b/>
          <w:bCs/>
          <w:sz w:val="24"/>
          <w:szCs w:val="24"/>
        </w:rPr>
        <w:t xml:space="preserve"> provided by this brand?</w:t>
      </w:r>
    </w:p>
    <w:p w:rsidR="00FE368F" w:rsidRPr="00D1388A" w:rsidP="00FE368F" w14:paraId="3E8DE1D6" w14:textId="761A64A5">
      <w:pPr>
        <w:pStyle w:val="ListParagraph"/>
        <w:numPr>
          <w:ilvl w:val="1"/>
          <w:numId w:val="10"/>
        </w:numPr>
        <w:spacing w:after="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Probe: Do you think this brand is </w:t>
      </w:r>
      <w:r w:rsidR="008562EC">
        <w:rPr>
          <w:sz w:val="24"/>
          <w:szCs w:val="24"/>
        </w:rPr>
        <w:t>trustworthy</w:t>
      </w:r>
      <w:r>
        <w:rPr>
          <w:sz w:val="24"/>
          <w:szCs w:val="24"/>
        </w:rPr>
        <w:t>?</w:t>
      </w:r>
    </w:p>
    <w:p w:rsidR="00FE368F" w:rsidRPr="00FF12EB" w:rsidP="00FE368F" w14:paraId="641DAD86" w14:textId="3F63B7E9">
      <w:pPr>
        <w:pStyle w:val="ListParagraph"/>
        <w:numPr>
          <w:ilvl w:val="1"/>
          <w:numId w:val="10"/>
        </w:numPr>
        <w:spacing w:after="0"/>
        <w:rPr>
          <w:b/>
          <w:bCs/>
          <w:sz w:val="24"/>
          <w:szCs w:val="24"/>
        </w:rPr>
      </w:pPr>
      <w:r>
        <w:rPr>
          <w:sz w:val="24"/>
          <w:szCs w:val="24"/>
        </w:rPr>
        <w:t>Why</w:t>
      </w:r>
      <w:r w:rsidR="00E64DBF">
        <w:rPr>
          <w:sz w:val="24"/>
          <w:szCs w:val="24"/>
        </w:rPr>
        <w:t xml:space="preserve"> or why </w:t>
      </w:r>
      <w:r w:rsidR="008562EC">
        <w:rPr>
          <w:sz w:val="24"/>
          <w:szCs w:val="24"/>
        </w:rPr>
        <w:t>not?</w:t>
      </w:r>
    </w:p>
    <w:p w:rsidR="00820A12" w:rsidRPr="00FF12EB" w:rsidP="00FF12EB" w14:paraId="419ACF4D" w14:textId="77777777">
      <w:pPr>
        <w:pStyle w:val="ListParagraph"/>
        <w:spacing w:after="0"/>
        <w:ind w:left="1440"/>
        <w:rPr>
          <w:b/>
          <w:bCs/>
          <w:sz w:val="24"/>
          <w:szCs w:val="24"/>
        </w:rPr>
      </w:pPr>
    </w:p>
    <w:p w:rsidR="005E6997" w:rsidRPr="00FF12EB" w:rsidP="005E6997" w14:paraId="4E6AE7A1" w14:textId="50D8A130">
      <w:pPr>
        <w:pStyle w:val="ListParagraph"/>
        <w:numPr>
          <w:ilvl w:val="0"/>
          <w:numId w:val="10"/>
        </w:numPr>
        <w:spacing w:after="0"/>
        <w:rPr>
          <w:b/>
          <w:bCs/>
          <w:sz w:val="24"/>
          <w:szCs w:val="24"/>
        </w:rPr>
      </w:pPr>
      <w:r w:rsidRPr="0AA34A3D">
        <w:rPr>
          <w:b/>
          <w:bCs/>
          <w:sz w:val="24"/>
          <w:szCs w:val="24"/>
        </w:rPr>
        <w:t>If you saw this brand a couple of years ago at the start of the COVID</w:t>
      </w:r>
      <w:r w:rsidRPr="0AA34A3D" w:rsidR="0A6F0D4D">
        <w:rPr>
          <w:b/>
          <w:bCs/>
          <w:sz w:val="24"/>
          <w:szCs w:val="24"/>
        </w:rPr>
        <w:t xml:space="preserve"> </w:t>
      </w:r>
      <w:r w:rsidRPr="0AA34A3D">
        <w:rPr>
          <w:b/>
          <w:bCs/>
          <w:sz w:val="24"/>
          <w:szCs w:val="24"/>
        </w:rPr>
        <w:t xml:space="preserve">pandemic, would you think about it differently than you do now? </w:t>
      </w:r>
    </w:p>
    <w:p w:rsidR="0004225C" w:rsidRPr="00FF12EB" w:rsidP="00710CFE" w14:paraId="36258DFE" w14:textId="19836E03">
      <w:pPr>
        <w:pStyle w:val="ListParagraph"/>
        <w:numPr>
          <w:ilvl w:val="1"/>
          <w:numId w:val="10"/>
        </w:numPr>
        <w:spacing w:after="0"/>
        <w:rPr>
          <w:b/>
          <w:bCs/>
          <w:sz w:val="24"/>
          <w:szCs w:val="24"/>
        </w:rPr>
      </w:pPr>
      <w:r w:rsidRPr="00710CFE">
        <w:rPr>
          <w:sz w:val="24"/>
          <w:szCs w:val="24"/>
        </w:rPr>
        <w:t xml:space="preserve">Probe: </w:t>
      </w:r>
      <w:r>
        <w:rPr>
          <w:sz w:val="24"/>
          <w:szCs w:val="24"/>
        </w:rPr>
        <w:t xml:space="preserve">What would feel different about the Campaign a few years ago? </w:t>
      </w:r>
    </w:p>
    <w:p w:rsidR="005E6997" w:rsidRPr="00710CFE" w:rsidP="00710CFE" w14:paraId="1E8F6B74" w14:textId="4D2694DC">
      <w:pPr>
        <w:pStyle w:val="ListParagraph"/>
        <w:numPr>
          <w:ilvl w:val="1"/>
          <w:numId w:val="10"/>
        </w:numPr>
        <w:spacing w:after="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Probe: </w:t>
      </w:r>
      <w:r w:rsidRPr="00710CFE" w:rsidR="00710CFE">
        <w:rPr>
          <w:sz w:val="24"/>
          <w:szCs w:val="24"/>
        </w:rPr>
        <w:t xml:space="preserve">Would you </w:t>
      </w:r>
      <w:r w:rsidR="00340943">
        <w:rPr>
          <w:sz w:val="24"/>
          <w:szCs w:val="24"/>
        </w:rPr>
        <w:t>have thought</w:t>
      </w:r>
      <w:r w:rsidRPr="00710CFE" w:rsidR="00340943">
        <w:rPr>
          <w:sz w:val="24"/>
          <w:szCs w:val="24"/>
        </w:rPr>
        <w:t xml:space="preserve"> </w:t>
      </w:r>
      <w:r w:rsidRPr="00710CFE" w:rsidR="00710CFE">
        <w:rPr>
          <w:sz w:val="24"/>
          <w:szCs w:val="24"/>
        </w:rPr>
        <w:t xml:space="preserve">more positively about the brand? More negatively? About the same? </w:t>
      </w:r>
    </w:p>
    <w:p w:rsidR="00CF6A22" w:rsidP="00804201" w14:paraId="78C549C1" w14:textId="38616DF9">
      <w:pPr>
        <w:pStyle w:val="Heading3"/>
      </w:pPr>
      <w:r w:rsidRPr="00FF12EB">
        <w:rPr>
          <w:i/>
          <w:iCs/>
        </w:rPr>
        <w:t>WCDT</w:t>
      </w:r>
      <w:r>
        <w:t xml:space="preserve"> </w:t>
      </w:r>
      <w:r>
        <w:t xml:space="preserve">Brand </w:t>
      </w:r>
      <w:r w:rsidR="00510DA3">
        <w:t>Logo</w:t>
      </w:r>
      <w:r>
        <w:t xml:space="preserve"> (</w:t>
      </w:r>
      <w:r>
        <w:t>10</w:t>
      </w:r>
      <w:r>
        <w:t xml:space="preserve"> min.)</w:t>
      </w:r>
    </w:p>
    <w:p w:rsidR="00AF1D43" w:rsidP="00E14AD5" w14:paraId="72178BDC" w14:textId="112FEE1B">
      <w:pPr>
        <w:spacing w:after="0"/>
        <w:rPr>
          <w:sz w:val="24"/>
          <w:szCs w:val="24"/>
        </w:rPr>
      </w:pPr>
      <w:r>
        <w:rPr>
          <w:sz w:val="24"/>
          <w:szCs w:val="24"/>
        </w:rPr>
        <w:t>Now, I want you to focus on</w:t>
      </w:r>
      <w:r w:rsidR="00C5392C">
        <w:rPr>
          <w:sz w:val="24"/>
          <w:szCs w:val="24"/>
        </w:rPr>
        <w:t xml:space="preserve"> just</w:t>
      </w:r>
      <w:r>
        <w:rPr>
          <w:sz w:val="24"/>
          <w:szCs w:val="24"/>
        </w:rPr>
        <w:t xml:space="preserve"> t</w:t>
      </w:r>
      <w:r w:rsidR="00A84E99">
        <w:rPr>
          <w:sz w:val="24"/>
          <w:szCs w:val="24"/>
        </w:rPr>
        <w:t xml:space="preserve">he Campaign’s logo. </w:t>
      </w:r>
      <w:r>
        <w:rPr>
          <w:sz w:val="24"/>
          <w:szCs w:val="24"/>
        </w:rPr>
        <w:t>[</w:t>
      </w:r>
      <w:r w:rsidRPr="00FF12EB">
        <w:rPr>
          <w:sz w:val="24"/>
          <w:szCs w:val="24"/>
          <w:highlight w:val="yellow"/>
        </w:rPr>
        <w:t>Moderator: Screensha</w:t>
      </w:r>
      <w:r w:rsidR="00A01C5F">
        <w:rPr>
          <w:sz w:val="24"/>
          <w:szCs w:val="24"/>
          <w:highlight w:val="yellow"/>
        </w:rPr>
        <w:t xml:space="preserve">re the logo </w:t>
      </w:r>
      <w:r w:rsidR="00023FCE">
        <w:rPr>
          <w:sz w:val="24"/>
          <w:szCs w:val="24"/>
          <w:highlight w:val="yellow"/>
        </w:rPr>
        <w:t>slide</w:t>
      </w:r>
      <w:r w:rsidR="00A01C5F">
        <w:rPr>
          <w:sz w:val="24"/>
          <w:szCs w:val="24"/>
          <w:highlight w:val="yellow"/>
        </w:rPr>
        <w:t>.</w:t>
      </w:r>
      <w:r w:rsidRPr="00FF12EB">
        <w:rPr>
          <w:sz w:val="24"/>
          <w:szCs w:val="24"/>
          <w:highlight w:val="yellow"/>
        </w:rPr>
        <w:t>]</w:t>
      </w:r>
    </w:p>
    <w:p w:rsidR="00F3530F" w:rsidP="00FF12EB" w14:paraId="760CEAB3" w14:textId="77777777">
      <w:pPr>
        <w:spacing w:after="0"/>
        <w:rPr>
          <w:sz w:val="24"/>
          <w:szCs w:val="24"/>
        </w:rPr>
      </w:pPr>
    </w:p>
    <w:p w:rsidR="007E11C8" w:rsidP="007E11C8" w14:paraId="4609399A" w14:textId="77777777">
      <w:pPr>
        <w:pStyle w:val="ListParagraph"/>
        <w:numPr>
          <w:ilvl w:val="0"/>
          <w:numId w:val="13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at are your initial reactions to the logo?</w:t>
      </w:r>
    </w:p>
    <w:p w:rsidR="007E11C8" w:rsidRPr="00FF12EB" w:rsidP="007E11C8" w14:paraId="0D2ABDE1" w14:textId="6F7B440C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FF12EB">
        <w:rPr>
          <w:sz w:val="24"/>
          <w:szCs w:val="24"/>
        </w:rPr>
        <w:t>Probe: What do you like about it?</w:t>
      </w:r>
    </w:p>
    <w:p w:rsidR="007E11C8" w:rsidRPr="00FF12EB" w:rsidP="007E11C8" w14:paraId="3BF98145" w14:textId="3CEACEE5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FF12EB">
        <w:rPr>
          <w:sz w:val="24"/>
          <w:szCs w:val="24"/>
        </w:rPr>
        <w:t>Probe: What don’t you like about it?</w:t>
      </w:r>
    </w:p>
    <w:p w:rsidR="00CF6A22" w:rsidRPr="00FF12EB" w:rsidP="00FF12EB" w14:paraId="1AC8DE9B" w14:textId="61121133">
      <w:pPr>
        <w:pStyle w:val="ListParagraph"/>
        <w:numPr>
          <w:ilvl w:val="1"/>
          <w:numId w:val="13"/>
        </w:numPr>
        <w:spacing w:after="0"/>
        <w:rPr>
          <w:b/>
          <w:bCs/>
          <w:sz w:val="24"/>
          <w:szCs w:val="24"/>
        </w:rPr>
      </w:pPr>
      <w:r w:rsidRPr="00FF12EB">
        <w:rPr>
          <w:b/>
          <w:bCs/>
          <w:sz w:val="24"/>
          <w:szCs w:val="24"/>
        </w:rPr>
        <w:t xml:space="preserve">What does the </w:t>
      </w:r>
      <w:r w:rsidRPr="00FF12EB" w:rsidR="007E11C8">
        <w:rPr>
          <w:b/>
          <w:bCs/>
          <w:sz w:val="24"/>
          <w:szCs w:val="24"/>
        </w:rPr>
        <w:t>logo</w:t>
      </w:r>
      <w:r w:rsidRPr="00FF12EB" w:rsidR="00E14AD5">
        <w:rPr>
          <w:b/>
          <w:bCs/>
          <w:sz w:val="24"/>
          <w:szCs w:val="24"/>
        </w:rPr>
        <w:t xml:space="preserve"> convey to you?</w:t>
      </w:r>
    </w:p>
    <w:p w:rsidR="00E14AD5" w:rsidP="00E14AD5" w14:paraId="088E6777" w14:textId="4301DBF4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robe: What are some words that come to mind when you see the logo?</w:t>
      </w:r>
    </w:p>
    <w:p w:rsidR="00B86D22" w:rsidP="00FF12EB" w14:paraId="7DE1A3EB" w14:textId="77777777">
      <w:pPr>
        <w:pStyle w:val="ListParagraph"/>
        <w:spacing w:after="0"/>
        <w:ind w:left="1508"/>
        <w:rPr>
          <w:sz w:val="24"/>
          <w:szCs w:val="24"/>
        </w:rPr>
      </w:pPr>
    </w:p>
    <w:p w:rsidR="00B86D22" w:rsidP="00B86D22" w14:paraId="31B2F530" w14:textId="775AFFE4">
      <w:pPr>
        <w:pStyle w:val="ListParagraph"/>
        <w:numPr>
          <w:ilvl w:val="0"/>
          <w:numId w:val="13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at does this image make you think of?</w:t>
      </w:r>
    </w:p>
    <w:p w:rsidR="00B86D22" w:rsidP="00FF12EB" w14:paraId="7539BB46" w14:textId="77777777">
      <w:pPr>
        <w:pStyle w:val="ListParagraph"/>
        <w:spacing w:after="0"/>
        <w:ind w:left="788"/>
        <w:rPr>
          <w:b/>
          <w:bCs/>
          <w:sz w:val="24"/>
          <w:szCs w:val="24"/>
        </w:rPr>
      </w:pPr>
    </w:p>
    <w:p w:rsidR="0084498F" w:rsidRPr="00FF12EB" w:rsidP="0084498F" w14:paraId="4B3F6419" w14:textId="75E4AC93">
      <w:pPr>
        <w:pStyle w:val="ListParagraph"/>
        <w:numPr>
          <w:ilvl w:val="0"/>
          <w:numId w:val="13"/>
        </w:numPr>
        <w:spacing w:after="0"/>
        <w:rPr>
          <w:b/>
          <w:bCs/>
          <w:sz w:val="24"/>
          <w:szCs w:val="24"/>
        </w:rPr>
      </w:pPr>
      <w:r w:rsidRPr="00FF12EB">
        <w:rPr>
          <w:b/>
          <w:bCs/>
          <w:sz w:val="24"/>
          <w:szCs w:val="24"/>
        </w:rPr>
        <w:t>How does the image make you feel?</w:t>
      </w:r>
    </w:p>
    <w:p w:rsidR="0084498F" w:rsidRPr="00FF12EB" w:rsidP="00FF12EB" w14:paraId="071EFF93" w14:textId="55911007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2D2E8F">
        <w:rPr>
          <w:sz w:val="24"/>
          <w:szCs w:val="24"/>
        </w:rPr>
        <w:t xml:space="preserve">Probe: What kinds of emotions does it </w:t>
      </w:r>
      <w:r w:rsidR="000721DE">
        <w:rPr>
          <w:sz w:val="24"/>
          <w:szCs w:val="24"/>
        </w:rPr>
        <w:t>raise</w:t>
      </w:r>
      <w:r>
        <w:rPr>
          <w:sz w:val="24"/>
          <w:szCs w:val="24"/>
        </w:rPr>
        <w:t>, if any</w:t>
      </w:r>
      <w:r w:rsidRPr="002D2E8F">
        <w:rPr>
          <w:sz w:val="24"/>
          <w:szCs w:val="24"/>
        </w:rPr>
        <w:t>?</w:t>
      </w:r>
    </w:p>
    <w:p w:rsidR="007E11C8" w:rsidRPr="00FF12EB" w:rsidP="00FF12EB" w14:paraId="534718AE" w14:textId="77777777">
      <w:pPr>
        <w:pStyle w:val="ListParagraph"/>
        <w:rPr>
          <w:b/>
          <w:bCs/>
          <w:sz w:val="24"/>
          <w:szCs w:val="24"/>
        </w:rPr>
      </w:pPr>
    </w:p>
    <w:p w:rsidR="00C5392C" w:rsidP="007E11C8" w14:paraId="5FCD1201" w14:textId="18F4F46C">
      <w:pPr>
        <w:pStyle w:val="ListParagraph"/>
        <w:numPr>
          <w:ilvl w:val="0"/>
          <w:numId w:val="13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en you think of COVID</w:t>
      </w:r>
      <w:r w:rsidR="000721DE">
        <w:rPr>
          <w:b/>
          <w:bCs/>
          <w:sz w:val="24"/>
          <w:szCs w:val="24"/>
        </w:rPr>
        <w:t xml:space="preserve"> vaccines</w:t>
      </w:r>
      <w:r>
        <w:rPr>
          <w:b/>
          <w:bCs/>
          <w:sz w:val="24"/>
          <w:szCs w:val="24"/>
        </w:rPr>
        <w:t>, how does this image relate, if at all?</w:t>
      </w:r>
    </w:p>
    <w:p w:rsidR="007E11C8" w:rsidP="007E11C8" w14:paraId="72D0F1A4" w14:textId="6BF03AD5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FF12EB">
        <w:rPr>
          <w:sz w:val="24"/>
          <w:szCs w:val="24"/>
        </w:rPr>
        <w:t xml:space="preserve">Probe: </w:t>
      </w:r>
      <w:r w:rsidR="004710E2">
        <w:rPr>
          <w:sz w:val="24"/>
          <w:szCs w:val="24"/>
        </w:rPr>
        <w:t>Why or why not?</w:t>
      </w:r>
    </w:p>
    <w:p w:rsidR="004710E2" w:rsidRPr="00FF12EB" w:rsidP="00FF12EB" w14:paraId="1C8C3230" w14:textId="76CE4145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2D2E8F">
        <w:rPr>
          <w:b/>
          <w:bCs/>
          <w:sz w:val="24"/>
          <w:szCs w:val="24"/>
        </w:rPr>
        <w:t xml:space="preserve">When you think of the pandemic now, what would you change, if anything, about this </w:t>
      </w:r>
      <w:r w:rsidR="00B11E88">
        <w:rPr>
          <w:b/>
          <w:bCs/>
          <w:sz w:val="24"/>
          <w:szCs w:val="24"/>
        </w:rPr>
        <w:t>logo</w:t>
      </w:r>
      <w:r w:rsidRPr="002D2E8F">
        <w:rPr>
          <w:b/>
          <w:bCs/>
          <w:sz w:val="24"/>
          <w:szCs w:val="24"/>
        </w:rPr>
        <w:t xml:space="preserve"> to make it more </w:t>
      </w:r>
      <w:r>
        <w:rPr>
          <w:b/>
          <w:bCs/>
          <w:sz w:val="24"/>
          <w:szCs w:val="24"/>
        </w:rPr>
        <w:t>relevant</w:t>
      </w:r>
      <w:r w:rsidRPr="002D2E8F">
        <w:rPr>
          <w:b/>
          <w:bCs/>
          <w:sz w:val="24"/>
          <w:szCs w:val="24"/>
        </w:rPr>
        <w:t>?</w:t>
      </w:r>
    </w:p>
    <w:p w:rsidR="0084498F" w:rsidP="00804201" w14:paraId="21ECB923" w14:textId="15DD30BF">
      <w:pPr>
        <w:pStyle w:val="Heading3"/>
      </w:pPr>
      <w:r w:rsidRPr="00FF12EB">
        <w:rPr>
          <w:i/>
          <w:iCs/>
        </w:rPr>
        <w:t>WCDT</w:t>
      </w:r>
      <w:r>
        <w:t xml:space="preserve"> Brand </w:t>
      </w:r>
      <w:r w:rsidR="00C84B26">
        <w:t xml:space="preserve">Name </w:t>
      </w:r>
      <w:r>
        <w:t>(10 min.)</w:t>
      </w:r>
    </w:p>
    <w:p w:rsidR="00AF1D43" w:rsidP="00AF1D43" w14:paraId="6CD4ED42" w14:textId="78F89555">
      <w:pPr>
        <w:spacing w:after="0"/>
        <w:rPr>
          <w:sz w:val="24"/>
          <w:szCs w:val="24"/>
        </w:rPr>
      </w:pPr>
      <w:r w:rsidRPr="00C5392C">
        <w:rPr>
          <w:sz w:val="24"/>
          <w:szCs w:val="24"/>
        </w:rPr>
        <w:t>Next, let</w:t>
      </w:r>
      <w:r w:rsidRPr="00FF12EB">
        <w:rPr>
          <w:sz w:val="24"/>
          <w:szCs w:val="24"/>
        </w:rPr>
        <w:t xml:space="preserve">’s shift our focus </w:t>
      </w:r>
      <w:r w:rsidRPr="5DCBCF2E" w:rsidR="7419F51F">
        <w:rPr>
          <w:sz w:val="24"/>
          <w:szCs w:val="24"/>
        </w:rPr>
        <w:t>to</w:t>
      </w:r>
      <w:r w:rsidRPr="00FF12EB">
        <w:rPr>
          <w:sz w:val="24"/>
          <w:szCs w:val="24"/>
        </w:rPr>
        <w:t xml:space="preserve"> the </w:t>
      </w:r>
      <w:r w:rsidR="00C84B26">
        <w:rPr>
          <w:sz w:val="24"/>
          <w:szCs w:val="24"/>
        </w:rPr>
        <w:t>name</w:t>
      </w:r>
      <w:r w:rsidR="001E79C5">
        <w:rPr>
          <w:sz w:val="24"/>
          <w:szCs w:val="24"/>
        </w:rPr>
        <w:t>:</w:t>
      </w:r>
      <w:r w:rsidRPr="00FF12EB" w:rsidR="00C84B26">
        <w:rPr>
          <w:sz w:val="24"/>
          <w:szCs w:val="24"/>
        </w:rPr>
        <w:t xml:space="preserve"> </w:t>
      </w:r>
      <w:r w:rsidRPr="00397E78">
        <w:rPr>
          <w:i/>
          <w:sz w:val="24"/>
          <w:szCs w:val="24"/>
        </w:rPr>
        <w:t>We Can Do This</w:t>
      </w:r>
      <w:r>
        <w:rPr>
          <w:sz w:val="24"/>
          <w:szCs w:val="24"/>
        </w:rPr>
        <w:t xml:space="preserve"> [</w:t>
      </w:r>
      <w:r w:rsidRPr="002D2E8F">
        <w:rPr>
          <w:sz w:val="24"/>
          <w:szCs w:val="24"/>
          <w:highlight w:val="yellow"/>
        </w:rPr>
        <w:t>Moderator: Screenshare</w:t>
      </w:r>
      <w:r w:rsidR="00BF2DAA">
        <w:rPr>
          <w:sz w:val="24"/>
          <w:szCs w:val="24"/>
          <w:highlight w:val="yellow"/>
        </w:rPr>
        <w:t xml:space="preserve"> the logo slide.</w:t>
      </w:r>
      <w:r w:rsidRPr="002D2E8F">
        <w:rPr>
          <w:sz w:val="24"/>
          <w:szCs w:val="24"/>
          <w:highlight w:val="yellow"/>
        </w:rPr>
        <w:t>]</w:t>
      </w:r>
    </w:p>
    <w:p w:rsidR="00C5392C" w:rsidP="00C5392C" w14:paraId="19F8D848" w14:textId="77777777">
      <w:pPr>
        <w:spacing w:after="0"/>
        <w:rPr>
          <w:sz w:val="24"/>
          <w:szCs w:val="24"/>
        </w:rPr>
      </w:pPr>
    </w:p>
    <w:p w:rsidR="001619E5" w:rsidP="001619E5" w14:paraId="0F3B58E0" w14:textId="05229AF8">
      <w:pPr>
        <w:pStyle w:val="ListParagraph"/>
        <w:numPr>
          <w:ilvl w:val="0"/>
          <w:numId w:val="13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hat are your initial reactions to the </w:t>
      </w:r>
      <w:r w:rsidR="00C84B26">
        <w:rPr>
          <w:b/>
          <w:bCs/>
          <w:sz w:val="24"/>
          <w:szCs w:val="24"/>
        </w:rPr>
        <w:t>name</w:t>
      </w:r>
      <w:r>
        <w:rPr>
          <w:b/>
          <w:bCs/>
          <w:sz w:val="24"/>
          <w:szCs w:val="24"/>
        </w:rPr>
        <w:t xml:space="preserve"> </w:t>
      </w:r>
      <w:r w:rsidRPr="00397E78">
        <w:rPr>
          <w:b/>
          <w:i/>
          <w:sz w:val="24"/>
          <w:szCs w:val="24"/>
        </w:rPr>
        <w:t>We Can Do This</w:t>
      </w:r>
      <w:r>
        <w:rPr>
          <w:b/>
          <w:bCs/>
          <w:sz w:val="24"/>
          <w:szCs w:val="24"/>
        </w:rPr>
        <w:t>?</w:t>
      </w:r>
    </w:p>
    <w:p w:rsidR="001619E5" w:rsidRPr="002D2E8F" w:rsidP="001619E5" w14:paraId="72CD31D5" w14:textId="77777777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2D2E8F">
        <w:rPr>
          <w:sz w:val="24"/>
          <w:szCs w:val="24"/>
        </w:rPr>
        <w:t>Probe: What do you like about it?</w:t>
      </w:r>
    </w:p>
    <w:p w:rsidR="001619E5" w:rsidRPr="002D2E8F" w:rsidP="001619E5" w14:paraId="44FDBBE1" w14:textId="77777777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2D2E8F">
        <w:rPr>
          <w:sz w:val="24"/>
          <w:szCs w:val="24"/>
        </w:rPr>
        <w:t>Probe: What don’t you like about it?</w:t>
      </w:r>
    </w:p>
    <w:p w:rsidR="001619E5" w:rsidRPr="002D2E8F" w:rsidP="001619E5" w14:paraId="551D782F" w14:textId="4BCC1FF3">
      <w:pPr>
        <w:pStyle w:val="ListParagraph"/>
        <w:numPr>
          <w:ilvl w:val="1"/>
          <w:numId w:val="13"/>
        </w:numPr>
        <w:spacing w:after="0"/>
        <w:rPr>
          <w:b/>
          <w:bCs/>
          <w:sz w:val="24"/>
          <w:szCs w:val="24"/>
        </w:rPr>
      </w:pPr>
      <w:r w:rsidRPr="002D2E8F">
        <w:rPr>
          <w:b/>
          <w:bCs/>
          <w:sz w:val="24"/>
          <w:szCs w:val="24"/>
        </w:rPr>
        <w:t xml:space="preserve">What does the </w:t>
      </w:r>
      <w:r w:rsidR="00C84B26">
        <w:rPr>
          <w:b/>
          <w:bCs/>
          <w:sz w:val="24"/>
          <w:szCs w:val="24"/>
        </w:rPr>
        <w:t>name</w:t>
      </w:r>
      <w:r w:rsidRPr="002D2E8F" w:rsidR="00C84B26">
        <w:rPr>
          <w:b/>
          <w:bCs/>
          <w:sz w:val="24"/>
          <w:szCs w:val="24"/>
        </w:rPr>
        <w:t xml:space="preserve"> </w:t>
      </w:r>
      <w:r w:rsidRPr="002D2E8F">
        <w:rPr>
          <w:b/>
          <w:bCs/>
          <w:sz w:val="24"/>
          <w:szCs w:val="24"/>
        </w:rPr>
        <w:t>convey to you?</w:t>
      </w:r>
    </w:p>
    <w:p w:rsidR="001619E5" w:rsidP="001619E5" w14:paraId="05897154" w14:textId="77777777">
      <w:pPr>
        <w:pStyle w:val="ListParagraph"/>
        <w:spacing w:after="0"/>
        <w:ind w:left="1508"/>
        <w:rPr>
          <w:sz w:val="24"/>
          <w:szCs w:val="24"/>
        </w:rPr>
      </w:pPr>
    </w:p>
    <w:p w:rsidR="001619E5" w:rsidP="001619E5" w14:paraId="04CD47C9" w14:textId="7EC991BA">
      <w:pPr>
        <w:pStyle w:val="ListParagraph"/>
        <w:numPr>
          <w:ilvl w:val="0"/>
          <w:numId w:val="13"/>
        </w:num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hat does this </w:t>
      </w:r>
      <w:r w:rsidR="00C84B26">
        <w:rPr>
          <w:b/>
          <w:bCs/>
          <w:sz w:val="24"/>
          <w:szCs w:val="24"/>
        </w:rPr>
        <w:t xml:space="preserve">name </w:t>
      </w:r>
      <w:r>
        <w:rPr>
          <w:b/>
          <w:bCs/>
          <w:sz w:val="24"/>
          <w:szCs w:val="24"/>
        </w:rPr>
        <w:t>make you think of?</w:t>
      </w:r>
    </w:p>
    <w:p w:rsidR="001619E5" w:rsidP="001619E5" w14:paraId="7C2FFFEB" w14:textId="4C3A68EA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robe: What are some words that come to mind when you see the </w:t>
      </w:r>
      <w:r w:rsidR="00C84B26">
        <w:rPr>
          <w:sz w:val="24"/>
          <w:szCs w:val="24"/>
        </w:rPr>
        <w:t>name</w:t>
      </w:r>
      <w:r>
        <w:rPr>
          <w:sz w:val="24"/>
          <w:szCs w:val="24"/>
        </w:rPr>
        <w:t>?</w:t>
      </w:r>
    </w:p>
    <w:p w:rsidR="001619E5" w:rsidP="001619E5" w14:paraId="52479A33" w14:textId="77777777">
      <w:pPr>
        <w:pStyle w:val="ListParagraph"/>
        <w:spacing w:after="0"/>
        <w:ind w:left="788"/>
        <w:rPr>
          <w:b/>
          <w:bCs/>
          <w:sz w:val="24"/>
          <w:szCs w:val="24"/>
        </w:rPr>
      </w:pPr>
    </w:p>
    <w:p w:rsidR="001619E5" w:rsidP="001619E5" w14:paraId="1FF36880" w14:textId="62C60798">
      <w:pPr>
        <w:pStyle w:val="ListParagraph"/>
        <w:numPr>
          <w:ilvl w:val="0"/>
          <w:numId w:val="13"/>
        </w:numPr>
        <w:spacing w:after="0"/>
        <w:rPr>
          <w:b/>
          <w:bCs/>
          <w:sz w:val="24"/>
          <w:szCs w:val="24"/>
        </w:rPr>
      </w:pPr>
      <w:r w:rsidRPr="002D2E8F">
        <w:rPr>
          <w:b/>
          <w:bCs/>
          <w:sz w:val="24"/>
          <w:szCs w:val="24"/>
        </w:rPr>
        <w:t xml:space="preserve">How does the </w:t>
      </w:r>
      <w:r w:rsidR="00C84B26">
        <w:rPr>
          <w:b/>
          <w:bCs/>
          <w:sz w:val="24"/>
          <w:szCs w:val="24"/>
        </w:rPr>
        <w:t>name</w:t>
      </w:r>
      <w:r w:rsidRPr="002D2E8F" w:rsidR="00C84B26">
        <w:rPr>
          <w:b/>
          <w:bCs/>
          <w:sz w:val="24"/>
          <w:szCs w:val="24"/>
        </w:rPr>
        <w:t xml:space="preserve"> </w:t>
      </w:r>
      <w:r w:rsidRPr="002D2E8F">
        <w:rPr>
          <w:b/>
          <w:bCs/>
          <w:sz w:val="24"/>
          <w:szCs w:val="24"/>
        </w:rPr>
        <w:t>make you feel?</w:t>
      </w:r>
    </w:p>
    <w:p w:rsidR="004710E2" w:rsidRPr="00FF12EB" w:rsidP="00FF12EB" w14:paraId="45790687" w14:textId="50336DDA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FF12EB">
        <w:rPr>
          <w:sz w:val="24"/>
          <w:szCs w:val="24"/>
        </w:rPr>
        <w:t xml:space="preserve">Probe: What kinds of emotions does it </w:t>
      </w:r>
      <w:r w:rsidR="00672378">
        <w:rPr>
          <w:sz w:val="24"/>
          <w:szCs w:val="24"/>
        </w:rPr>
        <w:t>raise</w:t>
      </w:r>
      <w:r w:rsidR="0084498F">
        <w:rPr>
          <w:sz w:val="24"/>
          <w:szCs w:val="24"/>
        </w:rPr>
        <w:t>, if any</w:t>
      </w:r>
      <w:r w:rsidRPr="00FF12EB">
        <w:rPr>
          <w:sz w:val="24"/>
          <w:szCs w:val="24"/>
        </w:rPr>
        <w:t>?</w:t>
      </w:r>
    </w:p>
    <w:p w:rsidR="001619E5" w:rsidRPr="002D2E8F" w:rsidP="001619E5" w14:paraId="57FCC566" w14:textId="77777777">
      <w:pPr>
        <w:pStyle w:val="ListParagraph"/>
        <w:rPr>
          <w:b/>
          <w:bCs/>
          <w:sz w:val="24"/>
          <w:szCs w:val="24"/>
        </w:rPr>
      </w:pPr>
    </w:p>
    <w:p w:rsidR="001619E5" w:rsidP="001619E5" w14:paraId="172DBE29" w14:textId="407FD175">
      <w:pPr>
        <w:pStyle w:val="ListParagraph"/>
        <w:numPr>
          <w:ilvl w:val="0"/>
          <w:numId w:val="13"/>
        </w:numPr>
        <w:spacing w:after="0"/>
        <w:rPr>
          <w:b/>
          <w:bCs/>
          <w:sz w:val="24"/>
          <w:szCs w:val="24"/>
        </w:rPr>
      </w:pPr>
      <w:r w:rsidRPr="0428F87E">
        <w:rPr>
          <w:b/>
          <w:bCs/>
          <w:sz w:val="24"/>
          <w:szCs w:val="24"/>
        </w:rPr>
        <w:t>H</w:t>
      </w:r>
      <w:r w:rsidRPr="0428F87E" w:rsidR="6344A9B1">
        <w:rPr>
          <w:b/>
          <w:bCs/>
          <w:sz w:val="24"/>
          <w:szCs w:val="24"/>
        </w:rPr>
        <w:t xml:space="preserve">ow does this </w:t>
      </w:r>
      <w:r w:rsidRPr="0428F87E" w:rsidR="2FF039F7">
        <w:rPr>
          <w:b/>
          <w:bCs/>
          <w:sz w:val="24"/>
          <w:szCs w:val="24"/>
        </w:rPr>
        <w:t xml:space="preserve">name </w:t>
      </w:r>
      <w:r w:rsidRPr="0428F87E" w:rsidR="6344A9B1">
        <w:rPr>
          <w:b/>
          <w:bCs/>
          <w:sz w:val="24"/>
          <w:szCs w:val="24"/>
        </w:rPr>
        <w:t>relate</w:t>
      </w:r>
      <w:r w:rsidRPr="0428F87E" w:rsidR="3EB902E6">
        <w:rPr>
          <w:b/>
          <w:bCs/>
          <w:sz w:val="24"/>
          <w:szCs w:val="24"/>
        </w:rPr>
        <w:t xml:space="preserve"> to COVID</w:t>
      </w:r>
      <w:r w:rsidRPr="0428F87E" w:rsidR="6344A9B1">
        <w:rPr>
          <w:b/>
          <w:bCs/>
          <w:sz w:val="24"/>
          <w:szCs w:val="24"/>
        </w:rPr>
        <w:t>, if at all?</w:t>
      </w:r>
    </w:p>
    <w:p w:rsidR="004710E2" w:rsidP="004710E2" w14:paraId="09C82B36" w14:textId="77777777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2D2E8F">
        <w:rPr>
          <w:sz w:val="24"/>
          <w:szCs w:val="24"/>
        </w:rPr>
        <w:t xml:space="preserve">Probe: </w:t>
      </w:r>
      <w:r>
        <w:rPr>
          <w:sz w:val="24"/>
          <w:szCs w:val="24"/>
        </w:rPr>
        <w:t>Why or why not?</w:t>
      </w:r>
    </w:p>
    <w:p w:rsidR="00C5392C" w:rsidRPr="00FF12EB" w:rsidP="00FF12EB" w14:paraId="5E4FF4F4" w14:textId="6C545CE5">
      <w:pPr>
        <w:pStyle w:val="ListParagraph"/>
        <w:numPr>
          <w:ilvl w:val="1"/>
          <w:numId w:val="13"/>
        </w:numPr>
        <w:spacing w:after="0"/>
        <w:rPr>
          <w:sz w:val="24"/>
          <w:szCs w:val="24"/>
        </w:rPr>
      </w:pPr>
      <w:r w:rsidRPr="00FF12EB">
        <w:rPr>
          <w:b/>
          <w:bCs/>
          <w:sz w:val="24"/>
          <w:szCs w:val="24"/>
        </w:rPr>
        <w:t xml:space="preserve">When you think of the pandemic now, what would you change, if anything, about this </w:t>
      </w:r>
      <w:r w:rsidR="00C84B26">
        <w:rPr>
          <w:b/>
          <w:bCs/>
          <w:sz w:val="24"/>
          <w:szCs w:val="24"/>
        </w:rPr>
        <w:t>name</w:t>
      </w:r>
      <w:r w:rsidRPr="00FF12EB" w:rsidR="00C84B26">
        <w:rPr>
          <w:b/>
          <w:bCs/>
          <w:sz w:val="24"/>
          <w:szCs w:val="24"/>
        </w:rPr>
        <w:t xml:space="preserve"> </w:t>
      </w:r>
      <w:r w:rsidRPr="00FF12EB">
        <w:rPr>
          <w:b/>
          <w:bCs/>
          <w:sz w:val="24"/>
          <w:szCs w:val="24"/>
        </w:rPr>
        <w:t xml:space="preserve">to make it more </w:t>
      </w:r>
      <w:r w:rsidR="004710E2">
        <w:rPr>
          <w:b/>
          <w:bCs/>
          <w:sz w:val="24"/>
          <w:szCs w:val="24"/>
        </w:rPr>
        <w:t>relevant</w:t>
      </w:r>
      <w:r w:rsidRPr="00FF12EB">
        <w:rPr>
          <w:b/>
          <w:bCs/>
          <w:sz w:val="24"/>
          <w:szCs w:val="24"/>
        </w:rPr>
        <w:t>?</w:t>
      </w:r>
    </w:p>
    <w:p w:rsidR="00CF6A22" w:rsidP="00804201" w14:paraId="61E658B2" w14:textId="0153ACFD">
      <w:pPr>
        <w:pStyle w:val="Heading3"/>
      </w:pPr>
      <w:r w:rsidRPr="004A704A">
        <w:t>Future Branding (</w:t>
      </w:r>
      <w:r w:rsidR="006A757F">
        <w:t>8</w:t>
      </w:r>
      <w:r>
        <w:t xml:space="preserve"> min.)</w:t>
      </w:r>
    </w:p>
    <w:p w:rsidR="00AF1D43" w:rsidP="00AF1D43" w14:paraId="2AB43EDF" w14:textId="28B82E36">
      <w:pPr>
        <w:spacing w:after="0"/>
        <w:rPr>
          <w:sz w:val="24"/>
          <w:szCs w:val="24"/>
        </w:rPr>
      </w:pPr>
      <w:r w:rsidRPr="00FF12EB">
        <w:rPr>
          <w:sz w:val="24"/>
          <w:szCs w:val="24"/>
        </w:rPr>
        <w:t xml:space="preserve">Now, </w:t>
      </w:r>
      <w:r>
        <w:rPr>
          <w:sz w:val="24"/>
          <w:szCs w:val="24"/>
        </w:rPr>
        <w:t xml:space="preserve">I want you to </w:t>
      </w:r>
      <w:r w:rsidRPr="00FF12EB">
        <w:rPr>
          <w:sz w:val="24"/>
          <w:szCs w:val="24"/>
        </w:rPr>
        <w:t xml:space="preserve">think of the </w:t>
      </w:r>
      <w:r w:rsidRPr="00FF12EB">
        <w:rPr>
          <w:sz w:val="24"/>
          <w:szCs w:val="24"/>
        </w:rPr>
        <w:t>brand as a whole, with</w:t>
      </w:r>
      <w:r w:rsidRPr="00FF12EB">
        <w:rPr>
          <w:sz w:val="24"/>
          <w:szCs w:val="24"/>
        </w:rPr>
        <w:t xml:space="preserve"> the logo, the tagline</w:t>
      </w:r>
      <w:r w:rsidR="005E4B0A">
        <w:rPr>
          <w:sz w:val="24"/>
          <w:szCs w:val="24"/>
        </w:rPr>
        <w:t xml:space="preserve">, the </w:t>
      </w:r>
      <w:r w:rsidR="00E06F36">
        <w:rPr>
          <w:sz w:val="24"/>
          <w:szCs w:val="24"/>
        </w:rPr>
        <w:t>tone, and the communication approach</w:t>
      </w:r>
      <w:r w:rsidRPr="00FF12EB">
        <w:rPr>
          <w:sz w:val="24"/>
          <w:szCs w:val="24"/>
        </w:rPr>
        <w:t>.</w:t>
      </w:r>
      <w:r>
        <w:rPr>
          <w:sz w:val="24"/>
          <w:szCs w:val="24"/>
        </w:rPr>
        <w:t xml:space="preserve"> [</w:t>
      </w:r>
      <w:r w:rsidRPr="002D2E8F">
        <w:rPr>
          <w:sz w:val="24"/>
          <w:szCs w:val="24"/>
          <w:highlight w:val="yellow"/>
        </w:rPr>
        <w:t>Moderator: Screenshare</w:t>
      </w:r>
      <w:r w:rsidR="00735224">
        <w:rPr>
          <w:sz w:val="24"/>
          <w:szCs w:val="24"/>
          <w:highlight w:val="yellow"/>
        </w:rPr>
        <w:t xml:space="preserve"> </w:t>
      </w:r>
      <w:r w:rsidR="00AB04EE">
        <w:rPr>
          <w:sz w:val="24"/>
          <w:szCs w:val="24"/>
          <w:highlight w:val="yellow"/>
        </w:rPr>
        <w:t>Campaign overview slide.</w:t>
      </w:r>
      <w:r w:rsidRPr="002D2E8F">
        <w:rPr>
          <w:sz w:val="24"/>
          <w:szCs w:val="24"/>
          <w:highlight w:val="yellow"/>
        </w:rPr>
        <w:t>]</w:t>
      </w:r>
    </w:p>
    <w:p w:rsidR="00F80F03" w:rsidP="00F80F03" w14:paraId="02CEF823" w14:textId="77777777">
      <w:pPr>
        <w:pStyle w:val="ListParagraph"/>
        <w:numPr>
          <w:ilvl w:val="0"/>
          <w:numId w:val="10"/>
        </w:numPr>
        <w:spacing w:after="0"/>
        <w:rPr>
          <w:b/>
          <w:bCs/>
          <w:color w:val="auto"/>
          <w:sz w:val="24"/>
          <w:szCs w:val="24"/>
        </w:rPr>
      </w:pPr>
      <w:r w:rsidRPr="00FF12EB">
        <w:rPr>
          <w:b/>
          <w:bCs/>
          <w:color w:val="auto"/>
          <w:sz w:val="24"/>
          <w:szCs w:val="24"/>
        </w:rPr>
        <w:t xml:space="preserve">Thinking about where we are in the pandemic, what aspects of this </w:t>
      </w:r>
      <w:r>
        <w:rPr>
          <w:b/>
          <w:bCs/>
          <w:color w:val="auto"/>
          <w:sz w:val="24"/>
          <w:szCs w:val="24"/>
        </w:rPr>
        <w:t>brand</w:t>
      </w:r>
      <w:r w:rsidRPr="00FF12EB">
        <w:rPr>
          <w:b/>
          <w:bCs/>
          <w:color w:val="auto"/>
          <w:sz w:val="24"/>
          <w:szCs w:val="24"/>
        </w:rPr>
        <w:t xml:space="preserve"> are relevant to you?</w:t>
      </w:r>
    </w:p>
    <w:p w:rsidR="00F80F03" w:rsidRPr="00FF12EB" w:rsidP="00F80F03" w14:paraId="1B3ECDDA" w14:textId="31A504D8">
      <w:pPr>
        <w:pStyle w:val="ListParagraph"/>
        <w:numPr>
          <w:ilvl w:val="1"/>
          <w:numId w:val="10"/>
        </w:numPr>
        <w:spacing w:after="0"/>
        <w:rPr>
          <w:color w:val="auto"/>
          <w:sz w:val="24"/>
          <w:szCs w:val="24"/>
        </w:rPr>
      </w:pPr>
      <w:r w:rsidRPr="00FF12EB">
        <w:rPr>
          <w:color w:val="auto"/>
          <w:sz w:val="24"/>
          <w:szCs w:val="24"/>
        </w:rPr>
        <w:t>Probe: Why?</w:t>
      </w:r>
    </w:p>
    <w:p w:rsidR="00F80F03" w:rsidP="00FF12EB" w14:paraId="49AE382C" w14:textId="5A0BE2AA">
      <w:pPr>
        <w:pStyle w:val="ListParagraph"/>
        <w:numPr>
          <w:ilvl w:val="1"/>
          <w:numId w:val="10"/>
        </w:numPr>
        <w:spacing w:after="0"/>
        <w:rPr>
          <w:b/>
          <w:bCs/>
          <w:color w:val="auto"/>
          <w:sz w:val="24"/>
          <w:szCs w:val="24"/>
        </w:rPr>
      </w:pPr>
      <w:r>
        <w:rPr>
          <w:b/>
          <w:bCs/>
          <w:color w:val="auto"/>
          <w:sz w:val="24"/>
          <w:szCs w:val="24"/>
        </w:rPr>
        <w:t>What would you do, if anything, to improve on it?</w:t>
      </w:r>
    </w:p>
    <w:p w:rsidR="00F80F03" w:rsidP="00FF12EB" w14:paraId="6EC4B7B2" w14:textId="77777777">
      <w:pPr>
        <w:pStyle w:val="ListParagraph"/>
        <w:spacing w:after="0"/>
        <w:ind w:left="720"/>
        <w:rPr>
          <w:b/>
          <w:bCs/>
          <w:color w:val="auto"/>
          <w:sz w:val="24"/>
          <w:szCs w:val="24"/>
        </w:rPr>
      </w:pPr>
    </w:p>
    <w:p w:rsidR="004A728E" w:rsidRPr="00FF12EB" w:rsidP="00F80F03" w14:paraId="4E025FEB" w14:textId="6EB063B8">
      <w:pPr>
        <w:pStyle w:val="ListParagraph"/>
        <w:numPr>
          <w:ilvl w:val="0"/>
          <w:numId w:val="10"/>
        </w:numPr>
        <w:spacing w:after="0"/>
        <w:rPr>
          <w:b/>
          <w:bCs/>
          <w:color w:val="auto"/>
          <w:sz w:val="24"/>
          <w:szCs w:val="24"/>
        </w:rPr>
      </w:pPr>
      <w:r w:rsidRPr="00FF12EB">
        <w:rPr>
          <w:b/>
          <w:bCs/>
          <w:sz w:val="24"/>
          <w:szCs w:val="24"/>
        </w:rPr>
        <w:t>What aspects feel irrelevant</w:t>
      </w:r>
      <w:r w:rsidR="009F1AA4">
        <w:rPr>
          <w:b/>
          <w:bCs/>
          <w:sz w:val="24"/>
          <w:szCs w:val="24"/>
        </w:rPr>
        <w:t xml:space="preserve"> or</w:t>
      </w:r>
      <w:r w:rsidRPr="00FF12EB" w:rsidR="009F1AA4">
        <w:rPr>
          <w:b/>
          <w:bCs/>
          <w:sz w:val="24"/>
          <w:szCs w:val="24"/>
        </w:rPr>
        <w:t xml:space="preserve"> </w:t>
      </w:r>
      <w:r w:rsidRPr="00FF12EB">
        <w:rPr>
          <w:b/>
          <w:bCs/>
          <w:sz w:val="24"/>
          <w:szCs w:val="24"/>
        </w:rPr>
        <w:t>outdated?</w:t>
      </w:r>
    </w:p>
    <w:p w:rsidR="00F80F03" w:rsidRPr="00FF12EB" w:rsidP="00F80F03" w14:paraId="59909E70" w14:textId="2C41AF59">
      <w:pPr>
        <w:pStyle w:val="ListParagraph"/>
        <w:numPr>
          <w:ilvl w:val="1"/>
          <w:numId w:val="10"/>
        </w:numPr>
        <w:spacing w:after="0"/>
        <w:rPr>
          <w:color w:val="auto"/>
          <w:sz w:val="24"/>
          <w:szCs w:val="24"/>
        </w:rPr>
      </w:pPr>
      <w:r w:rsidRPr="00FF12EB">
        <w:rPr>
          <w:sz w:val="24"/>
          <w:szCs w:val="24"/>
        </w:rPr>
        <w:t>Probe: Why?</w:t>
      </w:r>
    </w:p>
    <w:p w:rsidR="00704414" w:rsidRPr="00704414" w:rsidP="00704414" w14:paraId="1606A0E1" w14:textId="2BB624F0">
      <w:pPr>
        <w:pStyle w:val="ListParagraph"/>
        <w:numPr>
          <w:ilvl w:val="1"/>
          <w:numId w:val="10"/>
        </w:numPr>
        <w:spacing w:after="0"/>
        <w:rPr>
          <w:b/>
          <w:bCs/>
          <w:color w:val="auto"/>
          <w:sz w:val="24"/>
          <w:szCs w:val="24"/>
        </w:rPr>
      </w:pPr>
      <w:r>
        <w:rPr>
          <w:b/>
          <w:bCs/>
          <w:sz w:val="24"/>
          <w:szCs w:val="24"/>
        </w:rPr>
        <w:t>How would you change it to make it more relevant?</w:t>
      </w:r>
    </w:p>
    <w:p w:rsidR="00D15D5E" w:rsidRPr="00977BFE" w:rsidP="00FF12EB" w14:paraId="6710F494" w14:textId="23F93C3C">
      <w:pPr>
        <w:pStyle w:val="Heading1"/>
        <w:spacing w:before="200" w:after="120" w:line="240" w:lineRule="auto"/>
      </w:pPr>
      <w:r w:rsidRPr="00977BFE">
        <w:t>Whiteboard Exercise</w:t>
      </w:r>
      <w:r w:rsidR="009F1AA4">
        <w:t>—</w:t>
      </w:r>
      <w:r w:rsidRPr="00977BFE" w:rsidR="00C50DB1">
        <w:t xml:space="preserve">Brand Qualities </w:t>
      </w:r>
      <w:r w:rsidRPr="00977BFE" w:rsidR="00ED34F6">
        <w:t>(</w:t>
      </w:r>
      <w:r w:rsidR="0084498F">
        <w:t>1</w:t>
      </w:r>
      <w:r w:rsidR="00A54AB7">
        <w:t>5</w:t>
      </w:r>
      <w:r w:rsidRPr="00977BFE" w:rsidR="00ED34F6">
        <w:t xml:space="preserve"> min.)</w:t>
      </w:r>
    </w:p>
    <w:p w:rsidR="00387F99" w:rsidP="00387F99" w14:paraId="1C13DCAF" w14:textId="5A240F34">
      <w:pPr>
        <w:spacing w:after="0"/>
        <w:rPr>
          <w:sz w:val="24"/>
          <w:szCs w:val="24"/>
        </w:rPr>
      </w:pPr>
      <w:r w:rsidRPr="00FF12EB">
        <w:rPr>
          <w:sz w:val="24"/>
          <w:szCs w:val="24"/>
        </w:rPr>
        <w:t>Ok, now with all that in mind, we’re going to do a quick activity.</w:t>
      </w:r>
      <w:r w:rsidR="00BE23DB">
        <w:rPr>
          <w:sz w:val="24"/>
          <w:szCs w:val="24"/>
        </w:rPr>
        <w:t xml:space="preserve"> I’m going to ask you all to think a bit creatively.</w:t>
      </w:r>
      <w:r w:rsidR="00AD5494">
        <w:rPr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 w:rsidRPr="00DC48DC">
        <w:rPr>
          <w:sz w:val="24"/>
          <w:szCs w:val="24"/>
        </w:rPr>
        <w:t>magine that you have creative control</w:t>
      </w:r>
      <w:r w:rsidR="00946EC2">
        <w:rPr>
          <w:sz w:val="24"/>
          <w:szCs w:val="24"/>
        </w:rPr>
        <w:t>:</w:t>
      </w:r>
      <w:r w:rsidRPr="00DC48DC" w:rsidR="00946EC2">
        <w:rPr>
          <w:sz w:val="24"/>
          <w:szCs w:val="24"/>
        </w:rPr>
        <w:t xml:space="preserve"> </w:t>
      </w:r>
      <w:r w:rsidRPr="00DC48DC">
        <w:rPr>
          <w:sz w:val="24"/>
          <w:szCs w:val="24"/>
        </w:rPr>
        <w:t>you’re in charge of creating a brand</w:t>
      </w:r>
      <w:r w:rsidR="00A8355C">
        <w:rPr>
          <w:sz w:val="24"/>
          <w:szCs w:val="24"/>
        </w:rPr>
        <w:t xml:space="preserve"> or campaign</w:t>
      </w:r>
      <w:r w:rsidRPr="00DC48DC">
        <w:rPr>
          <w:sz w:val="24"/>
          <w:szCs w:val="24"/>
        </w:rPr>
        <w:t xml:space="preserve"> that will communicate COVID</w:t>
      </w:r>
      <w:r w:rsidR="004C192F">
        <w:rPr>
          <w:sz w:val="24"/>
          <w:szCs w:val="24"/>
        </w:rPr>
        <w:t xml:space="preserve"> </w:t>
      </w:r>
      <w:r w:rsidR="006C0D81">
        <w:rPr>
          <w:sz w:val="24"/>
          <w:szCs w:val="24"/>
        </w:rPr>
        <w:t xml:space="preserve">treatment, prevention, </w:t>
      </w:r>
      <w:r w:rsidR="004C192F">
        <w:rPr>
          <w:sz w:val="24"/>
          <w:szCs w:val="24"/>
        </w:rPr>
        <w:t xml:space="preserve">and </w:t>
      </w:r>
      <w:r w:rsidR="00514FC5">
        <w:rPr>
          <w:sz w:val="24"/>
          <w:szCs w:val="24"/>
        </w:rPr>
        <w:t>vaccine</w:t>
      </w:r>
      <w:r w:rsidRPr="00DC48DC">
        <w:rPr>
          <w:sz w:val="24"/>
          <w:szCs w:val="24"/>
        </w:rPr>
        <w:t xml:space="preserve"> information to </w:t>
      </w:r>
      <w:r w:rsidR="00A8355C">
        <w:rPr>
          <w:sz w:val="24"/>
          <w:szCs w:val="24"/>
        </w:rPr>
        <w:t>people like you</w:t>
      </w:r>
      <w:r w:rsidRPr="00DC48DC">
        <w:rPr>
          <w:sz w:val="24"/>
          <w:szCs w:val="24"/>
        </w:rPr>
        <w:t>.</w:t>
      </w:r>
    </w:p>
    <w:p w:rsidR="00387F99" w:rsidP="00FF12EB" w14:paraId="69EFFD63" w14:textId="5E7A7CD5">
      <w:pPr>
        <w:spacing w:after="0"/>
        <w:rPr>
          <w:sz w:val="24"/>
          <w:szCs w:val="24"/>
        </w:rPr>
      </w:pPr>
      <w:r w:rsidRPr="00DC48DC">
        <w:rPr>
          <w:sz w:val="24"/>
          <w:szCs w:val="24"/>
        </w:rPr>
        <w:t xml:space="preserve"> </w:t>
      </w:r>
    </w:p>
    <w:p w:rsidR="00404E5F" w:rsidP="00404E5F" w14:paraId="28DF6C6C" w14:textId="545256E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[</w:t>
      </w:r>
      <w:r w:rsidRPr="002D2E8F">
        <w:rPr>
          <w:sz w:val="24"/>
          <w:szCs w:val="24"/>
          <w:highlight w:val="yellow"/>
        </w:rPr>
        <w:t>Moderators: Screenshare the</w:t>
      </w:r>
      <w:r>
        <w:rPr>
          <w:sz w:val="24"/>
          <w:szCs w:val="24"/>
          <w:highlight w:val="yellow"/>
        </w:rPr>
        <w:t xml:space="preserve"> </w:t>
      </w:r>
      <w:r w:rsidR="00BF26FC">
        <w:rPr>
          <w:sz w:val="24"/>
          <w:szCs w:val="24"/>
          <w:highlight w:val="yellow"/>
        </w:rPr>
        <w:t xml:space="preserve">first </w:t>
      </w:r>
      <w:r w:rsidR="00946EC2">
        <w:rPr>
          <w:sz w:val="24"/>
          <w:szCs w:val="24"/>
          <w:highlight w:val="yellow"/>
        </w:rPr>
        <w:t xml:space="preserve">whiteboard </w:t>
      </w:r>
      <w:r>
        <w:rPr>
          <w:sz w:val="24"/>
          <w:szCs w:val="24"/>
          <w:highlight w:val="yellow"/>
        </w:rPr>
        <w:t>slide</w:t>
      </w:r>
      <w:r>
        <w:rPr>
          <w:sz w:val="24"/>
          <w:szCs w:val="24"/>
          <w:highlight w:val="yellow"/>
        </w:rPr>
        <w:t xml:space="preserve"> in the</w:t>
      </w:r>
      <w:r w:rsidRPr="002D2E8F">
        <w:rPr>
          <w:sz w:val="24"/>
          <w:szCs w:val="24"/>
          <w:highlight w:val="yellow"/>
        </w:rPr>
        <w:t xml:space="preserve"> </w:t>
      </w:r>
      <w:r w:rsidRPr="00DA0775">
        <w:rPr>
          <w:i/>
          <w:sz w:val="24"/>
          <w:szCs w:val="24"/>
          <w:highlight w:val="yellow"/>
        </w:rPr>
        <w:t>WCDT</w:t>
      </w:r>
      <w:r w:rsidRPr="002D2E8F">
        <w:rPr>
          <w:sz w:val="24"/>
          <w:szCs w:val="24"/>
          <w:highlight w:val="yellow"/>
        </w:rPr>
        <w:t xml:space="preserve"> Campaign Brand Overview deck</w:t>
      </w:r>
      <w:r>
        <w:rPr>
          <w:sz w:val="24"/>
          <w:szCs w:val="24"/>
        </w:rPr>
        <w:t>]</w:t>
      </w:r>
    </w:p>
    <w:p w:rsidR="00A8355C" w:rsidP="00404E5F" w14:paraId="12B8028C" w14:textId="77777777">
      <w:pPr>
        <w:spacing w:after="0" w:line="240" w:lineRule="auto"/>
        <w:rPr>
          <w:sz w:val="24"/>
          <w:szCs w:val="24"/>
        </w:rPr>
      </w:pPr>
    </w:p>
    <w:p w:rsidR="00ED34F6" w:rsidRPr="00FF12EB" w:rsidP="00BF26FC" w14:paraId="3B2FA622" w14:textId="268C2023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</w:t>
      </w:r>
      <w:r w:rsidRPr="00FF12EB" w:rsidR="00AD5494">
        <w:rPr>
          <w:b/>
          <w:bCs/>
          <w:sz w:val="24"/>
          <w:szCs w:val="24"/>
        </w:rPr>
        <w:t xml:space="preserve">hat are </w:t>
      </w:r>
      <w:r w:rsidR="00AC17C7">
        <w:rPr>
          <w:b/>
          <w:bCs/>
          <w:sz w:val="24"/>
          <w:szCs w:val="24"/>
        </w:rPr>
        <w:t xml:space="preserve">some of </w:t>
      </w:r>
      <w:r w:rsidRPr="00FF12EB" w:rsidR="00AD5494">
        <w:rPr>
          <w:b/>
          <w:bCs/>
          <w:sz w:val="24"/>
          <w:szCs w:val="24"/>
        </w:rPr>
        <w:t xml:space="preserve">the qualities </w:t>
      </w:r>
      <w:r w:rsidRPr="00FF12EB" w:rsidR="00404E5F">
        <w:rPr>
          <w:b/>
          <w:bCs/>
          <w:sz w:val="24"/>
          <w:szCs w:val="24"/>
        </w:rPr>
        <w:t xml:space="preserve">and characteristics </w:t>
      </w:r>
      <w:r w:rsidR="00AC17C7">
        <w:rPr>
          <w:b/>
          <w:bCs/>
          <w:sz w:val="24"/>
          <w:szCs w:val="24"/>
        </w:rPr>
        <w:t>that you think this brand should have</w:t>
      </w:r>
      <w:r w:rsidRPr="00FF12EB" w:rsidR="002F0AB4">
        <w:rPr>
          <w:b/>
          <w:bCs/>
          <w:sz w:val="24"/>
          <w:szCs w:val="24"/>
        </w:rPr>
        <w:t xml:space="preserve">? </w:t>
      </w:r>
      <w:r w:rsidRPr="00444742" w:rsidR="00BF26FC">
        <w:rPr>
          <w:rFonts w:eastAsiaTheme="minorEastAsia"/>
          <w:sz w:val="24"/>
          <w:szCs w:val="24"/>
          <w:highlight w:val="yellow"/>
        </w:rPr>
        <w:t>[</w:t>
      </w:r>
      <w:r w:rsidRPr="00BF26FC" w:rsidR="00BF26FC">
        <w:rPr>
          <w:rFonts w:eastAsiaTheme="minorEastAsia"/>
          <w:sz w:val="24"/>
          <w:szCs w:val="24"/>
          <w:highlight w:val="yellow"/>
        </w:rPr>
        <w:t>Moderators: Type ou</w:t>
      </w:r>
      <w:r w:rsidR="00DA0775">
        <w:rPr>
          <w:rFonts w:eastAsiaTheme="minorEastAsia"/>
          <w:sz w:val="24"/>
          <w:szCs w:val="24"/>
          <w:highlight w:val="yellow"/>
        </w:rPr>
        <w:t>t</w:t>
      </w:r>
      <w:r w:rsidRPr="00BF26FC" w:rsidR="00BF26FC">
        <w:rPr>
          <w:rFonts w:eastAsiaTheme="minorEastAsia"/>
          <w:sz w:val="24"/>
          <w:szCs w:val="24"/>
          <w:highlight w:val="yellow"/>
        </w:rPr>
        <w:t xml:space="preserve"> participants’ responses </w:t>
      </w:r>
      <w:r w:rsidRPr="00FF12EB" w:rsidR="00BF26FC">
        <w:rPr>
          <w:rFonts w:eastAsiaTheme="minorEastAsia"/>
          <w:sz w:val="24"/>
          <w:szCs w:val="24"/>
          <w:highlight w:val="yellow"/>
        </w:rPr>
        <w:t>in real time on the slide</w:t>
      </w:r>
      <w:r w:rsidR="00BF26FC">
        <w:rPr>
          <w:rFonts w:eastAsiaTheme="minorEastAsia"/>
          <w:sz w:val="24"/>
          <w:szCs w:val="24"/>
        </w:rPr>
        <w:t>]</w:t>
      </w:r>
    </w:p>
    <w:p w:rsidR="002F0AB4" w:rsidRPr="00FB0516" w:rsidP="00ED34F6" w14:paraId="179227BE" w14:textId="67499F08">
      <w:pPr>
        <w:pStyle w:val="ListParagraph"/>
        <w:numPr>
          <w:ilvl w:val="1"/>
          <w:numId w:val="1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Can you explain why you listed this quality</w:t>
      </w:r>
      <w:r w:rsidR="00946EC2">
        <w:rPr>
          <w:sz w:val="24"/>
          <w:szCs w:val="24"/>
        </w:rPr>
        <w:t xml:space="preserve"> or </w:t>
      </w:r>
      <w:r>
        <w:rPr>
          <w:sz w:val="24"/>
          <w:szCs w:val="24"/>
        </w:rPr>
        <w:t>characteristic?</w:t>
      </w:r>
    </w:p>
    <w:p w:rsidR="00FB0516" w:rsidRPr="00FB0516" w:rsidP="00FB0516" w14:paraId="5239E0FE" w14:textId="77777777">
      <w:pPr>
        <w:pStyle w:val="ListParagraph"/>
        <w:ind w:left="1440"/>
        <w:rPr>
          <w:b/>
          <w:bCs/>
          <w:sz w:val="24"/>
          <w:szCs w:val="24"/>
        </w:rPr>
      </w:pPr>
    </w:p>
    <w:p w:rsidR="00FB0516" w:rsidRPr="00FF12EB" w:rsidP="00FB0516" w14:paraId="766103A6" w14:textId="27DDE3A6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</w:t>
      </w:r>
      <w:r w:rsidRPr="00FF12EB">
        <w:rPr>
          <w:b/>
          <w:bCs/>
          <w:sz w:val="24"/>
          <w:szCs w:val="24"/>
        </w:rPr>
        <w:t xml:space="preserve">hat </w:t>
      </w:r>
      <w:r>
        <w:rPr>
          <w:b/>
          <w:bCs/>
          <w:sz w:val="24"/>
          <w:szCs w:val="24"/>
        </w:rPr>
        <w:t>words or phrases would appeal to you</w:t>
      </w:r>
      <w:r w:rsidR="007D09E7">
        <w:rPr>
          <w:b/>
          <w:bCs/>
          <w:sz w:val="24"/>
          <w:szCs w:val="24"/>
        </w:rPr>
        <w:t xml:space="preserve"> for a brand about COVID treatment, prevention, and vaccine information</w:t>
      </w:r>
      <w:r w:rsidRPr="00FF12EB">
        <w:rPr>
          <w:b/>
          <w:bCs/>
          <w:sz w:val="24"/>
          <w:szCs w:val="24"/>
        </w:rPr>
        <w:t xml:space="preserve">? </w:t>
      </w:r>
      <w:r w:rsidRPr="00444742">
        <w:rPr>
          <w:rFonts w:eastAsiaTheme="minorEastAsia"/>
          <w:sz w:val="24"/>
          <w:szCs w:val="24"/>
          <w:highlight w:val="yellow"/>
        </w:rPr>
        <w:t>[</w:t>
      </w:r>
      <w:r w:rsidRPr="00BF26FC">
        <w:rPr>
          <w:rFonts w:eastAsiaTheme="minorEastAsia"/>
          <w:sz w:val="24"/>
          <w:szCs w:val="24"/>
          <w:highlight w:val="yellow"/>
        </w:rPr>
        <w:t xml:space="preserve">Moderators: Type </w:t>
      </w:r>
      <w:r w:rsidRPr="00BF26FC" w:rsidR="00E61555">
        <w:rPr>
          <w:rFonts w:eastAsiaTheme="minorEastAsia"/>
          <w:sz w:val="24"/>
          <w:szCs w:val="24"/>
          <w:highlight w:val="yellow"/>
        </w:rPr>
        <w:t>ou</w:t>
      </w:r>
      <w:r w:rsidR="00E61555">
        <w:rPr>
          <w:rFonts w:eastAsiaTheme="minorEastAsia"/>
          <w:sz w:val="24"/>
          <w:szCs w:val="24"/>
          <w:highlight w:val="yellow"/>
        </w:rPr>
        <w:t>t</w:t>
      </w:r>
      <w:r w:rsidRPr="00BF26FC" w:rsidR="00E61555">
        <w:rPr>
          <w:rFonts w:eastAsiaTheme="minorEastAsia"/>
          <w:sz w:val="24"/>
          <w:szCs w:val="24"/>
          <w:highlight w:val="yellow"/>
        </w:rPr>
        <w:t xml:space="preserve"> </w:t>
      </w:r>
      <w:r w:rsidRPr="00BF26FC">
        <w:rPr>
          <w:rFonts w:eastAsiaTheme="minorEastAsia"/>
          <w:sz w:val="24"/>
          <w:szCs w:val="24"/>
          <w:highlight w:val="yellow"/>
        </w:rPr>
        <w:t xml:space="preserve">participants’ responses </w:t>
      </w:r>
      <w:r w:rsidRPr="00FF12EB">
        <w:rPr>
          <w:rFonts w:eastAsiaTheme="minorEastAsia"/>
          <w:sz w:val="24"/>
          <w:szCs w:val="24"/>
          <w:highlight w:val="yellow"/>
        </w:rPr>
        <w:t>in real time on the slide</w:t>
      </w:r>
      <w:r>
        <w:rPr>
          <w:rFonts w:eastAsiaTheme="minorEastAsia"/>
          <w:sz w:val="24"/>
          <w:szCs w:val="24"/>
        </w:rPr>
        <w:t>]</w:t>
      </w:r>
    </w:p>
    <w:p w:rsidR="00FB0516" w:rsidRPr="00FB0516" w:rsidP="00FB0516" w14:paraId="02D5E036" w14:textId="74944339">
      <w:pPr>
        <w:pStyle w:val="ListParagraph"/>
        <w:numPr>
          <w:ilvl w:val="1"/>
          <w:numId w:val="1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Can you explain why you listed this </w:t>
      </w:r>
      <w:r w:rsidR="007D09E7">
        <w:rPr>
          <w:sz w:val="24"/>
          <w:szCs w:val="24"/>
        </w:rPr>
        <w:t>word or phrase</w:t>
      </w:r>
      <w:r>
        <w:rPr>
          <w:sz w:val="24"/>
          <w:szCs w:val="24"/>
        </w:rPr>
        <w:t>?</w:t>
      </w:r>
    </w:p>
    <w:p w:rsidR="002A06EE" w:rsidRPr="00FF12EB" w:rsidP="00FF12EB" w14:paraId="0D6DBDFE" w14:textId="77777777">
      <w:pPr>
        <w:spacing w:after="0"/>
        <w:rPr>
          <w:b/>
          <w:bCs/>
          <w:sz w:val="24"/>
          <w:szCs w:val="24"/>
        </w:rPr>
      </w:pPr>
    </w:p>
    <w:p w:rsidR="002A06EE" w:rsidRPr="002D2E8F" w:rsidP="002A06EE" w14:paraId="48B8A21B" w14:textId="06733126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w, on the flip side, w</w:t>
      </w:r>
      <w:r w:rsidRPr="002D2E8F">
        <w:rPr>
          <w:b/>
          <w:bCs/>
          <w:sz w:val="24"/>
          <w:szCs w:val="24"/>
        </w:rPr>
        <w:t xml:space="preserve">hat are </w:t>
      </w:r>
      <w:r>
        <w:rPr>
          <w:b/>
          <w:bCs/>
          <w:sz w:val="24"/>
          <w:szCs w:val="24"/>
        </w:rPr>
        <w:t xml:space="preserve">some of </w:t>
      </w:r>
      <w:r w:rsidRPr="002D2E8F">
        <w:rPr>
          <w:b/>
          <w:bCs/>
          <w:sz w:val="24"/>
          <w:szCs w:val="24"/>
        </w:rPr>
        <w:t xml:space="preserve">the qualities and characteristics </w:t>
      </w:r>
      <w:r>
        <w:rPr>
          <w:b/>
          <w:bCs/>
          <w:sz w:val="24"/>
          <w:szCs w:val="24"/>
        </w:rPr>
        <w:t xml:space="preserve">that you think this brand should </w:t>
      </w:r>
      <w:r w:rsidRPr="00FF12EB">
        <w:rPr>
          <w:b/>
          <w:bCs/>
          <w:sz w:val="24"/>
          <w:szCs w:val="24"/>
          <w:u w:val="single"/>
        </w:rPr>
        <w:t>not</w:t>
      </w:r>
      <w:r>
        <w:rPr>
          <w:b/>
          <w:bCs/>
          <w:sz w:val="24"/>
          <w:szCs w:val="24"/>
        </w:rPr>
        <w:t xml:space="preserve"> have</w:t>
      </w:r>
      <w:r w:rsidRPr="002D2E8F">
        <w:rPr>
          <w:b/>
          <w:bCs/>
          <w:sz w:val="24"/>
          <w:szCs w:val="24"/>
        </w:rPr>
        <w:t xml:space="preserve">? </w:t>
      </w:r>
      <w:r w:rsidRPr="00444742">
        <w:rPr>
          <w:rFonts w:eastAsiaTheme="minorEastAsia"/>
          <w:sz w:val="24"/>
          <w:szCs w:val="24"/>
          <w:highlight w:val="yellow"/>
        </w:rPr>
        <w:t>[</w:t>
      </w:r>
      <w:r w:rsidRPr="00BF26FC">
        <w:rPr>
          <w:rFonts w:eastAsiaTheme="minorEastAsia"/>
          <w:sz w:val="24"/>
          <w:szCs w:val="24"/>
          <w:highlight w:val="yellow"/>
        </w:rPr>
        <w:t>Moderators: Type ou</w:t>
      </w:r>
      <w:r w:rsidR="005A5256">
        <w:rPr>
          <w:rFonts w:eastAsiaTheme="minorEastAsia"/>
          <w:sz w:val="24"/>
          <w:szCs w:val="24"/>
          <w:highlight w:val="yellow"/>
        </w:rPr>
        <w:t>t</w:t>
      </w:r>
      <w:r w:rsidRPr="00BF26FC">
        <w:rPr>
          <w:rFonts w:eastAsiaTheme="minorEastAsia"/>
          <w:sz w:val="24"/>
          <w:szCs w:val="24"/>
          <w:highlight w:val="yellow"/>
        </w:rPr>
        <w:t xml:space="preserve"> participants’ responses </w:t>
      </w:r>
      <w:r w:rsidRPr="002D2E8F">
        <w:rPr>
          <w:rFonts w:eastAsiaTheme="minorEastAsia"/>
          <w:sz w:val="24"/>
          <w:szCs w:val="24"/>
          <w:highlight w:val="yellow"/>
        </w:rPr>
        <w:t>in real time on the slide</w:t>
      </w:r>
      <w:r>
        <w:rPr>
          <w:rFonts w:eastAsiaTheme="minorEastAsia"/>
          <w:sz w:val="24"/>
          <w:szCs w:val="24"/>
        </w:rPr>
        <w:t>]</w:t>
      </w:r>
    </w:p>
    <w:p w:rsidR="002A06EE" w:rsidRPr="00FF12EB" w:rsidP="00FF12EB" w14:paraId="20B5A357" w14:textId="66035D72">
      <w:pPr>
        <w:pStyle w:val="ListParagraph"/>
        <w:numPr>
          <w:ilvl w:val="1"/>
          <w:numId w:val="1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Can you explain why you listed this quality</w:t>
      </w:r>
      <w:r w:rsidR="007F01B5">
        <w:rPr>
          <w:sz w:val="24"/>
          <w:szCs w:val="24"/>
        </w:rPr>
        <w:t xml:space="preserve"> or </w:t>
      </w:r>
      <w:r>
        <w:rPr>
          <w:sz w:val="24"/>
          <w:szCs w:val="24"/>
        </w:rPr>
        <w:t>characteristic?</w:t>
      </w:r>
    </w:p>
    <w:p w:rsidR="004619B6" w:rsidP="004619B6" w14:paraId="32856B13" w14:textId="77777777">
      <w:pPr>
        <w:pStyle w:val="ListParagraph"/>
        <w:ind w:left="720"/>
        <w:rPr>
          <w:b/>
          <w:bCs/>
          <w:sz w:val="24"/>
          <w:szCs w:val="24"/>
        </w:rPr>
      </w:pPr>
    </w:p>
    <w:p w:rsidR="004619B6" w:rsidRPr="00FF12EB" w:rsidP="004619B6" w14:paraId="557B305E" w14:textId="12A5C72C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 a scale from 1 to 5, </w:t>
      </w:r>
      <w:r w:rsidRPr="00DA0775" w:rsidR="00781BA0">
        <w:rPr>
          <w:rStyle w:val="normaltextrun"/>
          <w:rFonts w:ascii="Arial" w:hAnsi="Arial" w:cs="Arial"/>
          <w:b/>
          <w:color w:val="000000"/>
          <w:sz w:val="24"/>
          <w:szCs w:val="24"/>
        </w:rPr>
        <w:t>where 1 is not at all important and 5 is very important,</w:t>
      </w:r>
      <w:r w:rsidR="00781BA0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how important is it for a campaign name or tagline to include the word COVID</w:t>
      </w:r>
      <w:r w:rsidRPr="00FF12EB">
        <w:rPr>
          <w:b/>
          <w:bCs/>
          <w:sz w:val="24"/>
          <w:szCs w:val="24"/>
        </w:rPr>
        <w:t xml:space="preserve">? </w:t>
      </w:r>
      <w:r w:rsidRPr="00444742">
        <w:rPr>
          <w:rFonts w:eastAsiaTheme="minorEastAsia"/>
          <w:sz w:val="24"/>
          <w:szCs w:val="24"/>
          <w:highlight w:val="yellow"/>
        </w:rPr>
        <w:t>[</w:t>
      </w:r>
      <w:r w:rsidRPr="004619B6">
        <w:rPr>
          <w:rFonts w:eastAsiaTheme="minorEastAsia"/>
          <w:sz w:val="24"/>
          <w:szCs w:val="24"/>
          <w:highlight w:val="yellow"/>
        </w:rPr>
        <w:t>Moderators: Show question and scale slide.</w:t>
      </w:r>
      <w:r>
        <w:rPr>
          <w:rFonts w:eastAsiaTheme="minorEastAsia"/>
          <w:sz w:val="24"/>
          <w:szCs w:val="24"/>
        </w:rPr>
        <w:t>]</w:t>
      </w:r>
    </w:p>
    <w:p w:rsidR="00D73765" w:rsidRPr="00D73765" w:rsidP="00D73765" w14:paraId="7EBC3F90" w14:textId="77777777">
      <w:pPr>
        <w:pStyle w:val="ListParagraph"/>
        <w:numPr>
          <w:ilvl w:val="1"/>
          <w:numId w:val="11"/>
        </w:numPr>
        <w:rPr>
          <w:sz w:val="24"/>
          <w:szCs w:val="24"/>
        </w:rPr>
      </w:pPr>
      <w:r w:rsidRPr="00D73765">
        <w:rPr>
          <w:sz w:val="24"/>
          <w:szCs w:val="24"/>
        </w:rPr>
        <w:t xml:space="preserve">Can you tell me why you ranked it that way? </w:t>
      </w:r>
    </w:p>
    <w:p w:rsidR="0034211C" w:rsidRPr="00FF12EB" w:rsidP="00FF12EB" w14:paraId="1B04B0BC" w14:textId="76783178">
      <w:pPr>
        <w:spacing w:after="0" w:line="240" w:lineRule="auto"/>
        <w:ind w:left="2160"/>
        <w:rPr>
          <w:rFonts w:eastAsia="Arial" w:cstheme="minorHAnsi"/>
          <w:b/>
          <w:bCs/>
          <w:color w:val="auto"/>
          <w:sz w:val="24"/>
          <w:szCs w:val="24"/>
        </w:rPr>
      </w:pPr>
    </w:p>
    <w:p w:rsidR="008942A2" w:rsidRPr="00903AA1" w:rsidP="005A1499" w14:paraId="0099A8AA" w14:textId="5518B546">
      <w:pPr>
        <w:pStyle w:val="Heading1"/>
        <w:tabs>
          <w:tab w:val="right" w:pos="9360"/>
        </w:tabs>
        <w:spacing w:before="200" w:after="120" w:line="240" w:lineRule="auto"/>
        <w:rPr>
          <w:rFonts w:cstheme="minorHAnsi"/>
        </w:rPr>
      </w:pPr>
      <w:r>
        <w:rPr>
          <w:rFonts w:cstheme="minorHAnsi"/>
        </w:rPr>
        <w:t>Follow-</w:t>
      </w:r>
      <w:r w:rsidR="00086076">
        <w:rPr>
          <w:rFonts w:cstheme="minorHAnsi"/>
        </w:rPr>
        <w:t xml:space="preserve">Up </w:t>
      </w:r>
      <w:r>
        <w:rPr>
          <w:rFonts w:cstheme="minorHAnsi"/>
        </w:rPr>
        <w:t>Questions/W</w:t>
      </w:r>
      <w:r w:rsidR="00A8300B">
        <w:rPr>
          <w:rFonts w:cstheme="minorHAnsi"/>
        </w:rPr>
        <w:t xml:space="preserve">rap-Up </w:t>
      </w:r>
      <w:r w:rsidRPr="00903AA1">
        <w:rPr>
          <w:rFonts w:cstheme="minorHAnsi"/>
        </w:rPr>
        <w:t>(</w:t>
      </w:r>
      <w:r w:rsidR="004B6AF2">
        <w:rPr>
          <w:rFonts w:cstheme="minorHAnsi"/>
        </w:rPr>
        <w:t>5</w:t>
      </w:r>
      <w:r w:rsidRPr="00903AA1">
        <w:rPr>
          <w:rFonts w:cstheme="minorHAnsi"/>
        </w:rPr>
        <w:t xml:space="preserve"> </w:t>
      </w:r>
      <w:r w:rsidR="00A8300B">
        <w:rPr>
          <w:rFonts w:cstheme="minorHAnsi"/>
        </w:rPr>
        <w:t>min.</w:t>
      </w:r>
      <w:r w:rsidRPr="00903AA1">
        <w:rPr>
          <w:rFonts w:cstheme="minorHAnsi"/>
        </w:rPr>
        <w:t>)</w:t>
      </w:r>
    </w:p>
    <w:p w:rsidR="001F1322" w:rsidRPr="00903AA1" w:rsidP="00E241F9" w14:paraId="475CB548" w14:textId="653DCC47">
      <w:pPr>
        <w:numPr>
          <w:ilvl w:val="0"/>
          <w:numId w:val="4"/>
        </w:numPr>
        <w:spacing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>Those are all the questions I have for you. I just want to check to see if any of my colleagues have any final questions.</w:t>
      </w:r>
    </w:p>
    <w:p w:rsidR="001F1322" w:rsidRPr="00903AA1" w:rsidP="00E241F9" w14:paraId="4AA35735" w14:textId="4F121926">
      <w:pPr>
        <w:numPr>
          <w:ilvl w:val="0"/>
          <w:numId w:val="4"/>
        </w:numPr>
        <w:spacing w:before="4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/>
          <w:sz w:val="24"/>
          <w:szCs w:val="24"/>
        </w:rPr>
        <w:t xml:space="preserve">Is there anything you would like to share that you have not had the chance to </w:t>
      </w:r>
      <w:r w:rsidR="00DA313A">
        <w:rPr>
          <w:rFonts w:eastAsia="Arial" w:cstheme="minorHAnsi"/>
          <w:color w:val="000000"/>
          <w:sz w:val="24"/>
          <w:szCs w:val="24"/>
        </w:rPr>
        <w:t xml:space="preserve">share </w:t>
      </w:r>
      <w:r w:rsidRPr="00903AA1">
        <w:rPr>
          <w:rFonts w:eastAsia="Arial" w:cstheme="minorHAnsi"/>
          <w:color w:val="000000"/>
          <w:sz w:val="24"/>
          <w:szCs w:val="24"/>
        </w:rPr>
        <w:t>before we wrap up?</w:t>
      </w:r>
    </w:p>
    <w:p w:rsidR="001F1322" w:rsidP="00E241F9" w14:paraId="7755741A" w14:textId="75DD66FF">
      <w:pPr>
        <w:numPr>
          <w:ilvl w:val="0"/>
          <w:numId w:val="4"/>
        </w:numPr>
        <w:spacing w:before="40"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I appreciate </w:t>
      </w:r>
      <w:r w:rsidR="00C91C7C">
        <w:rPr>
          <w:rFonts w:ascii="Arial" w:eastAsia="Arial" w:hAnsi="Arial" w:cs="Arial"/>
          <w:color w:val="000000"/>
          <w:sz w:val="24"/>
          <w:szCs w:val="24"/>
        </w:rPr>
        <w:t xml:space="preserve">you 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sharing </w:t>
      </w:r>
      <w:r w:rsidR="00C91C7C">
        <w:rPr>
          <w:rFonts w:ascii="Arial" w:eastAsia="Arial" w:hAnsi="Arial" w:cs="Arial"/>
          <w:color w:val="000000"/>
          <w:sz w:val="24"/>
          <w:szCs w:val="24"/>
        </w:rPr>
        <w:t>your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 views </w:t>
      </w:r>
      <w:r w:rsidR="00365F64">
        <w:rPr>
          <w:rFonts w:ascii="Arial" w:eastAsia="Arial" w:hAnsi="Arial" w:cs="Arial"/>
          <w:color w:val="000000"/>
          <w:sz w:val="24"/>
          <w:szCs w:val="24"/>
        </w:rPr>
        <w:t>about</w:t>
      </w:r>
      <w:r w:rsidRPr="00396ED0" w:rsidR="00365F64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>COVID</w:t>
      </w:r>
      <w:r w:rsidR="00FF3C84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>and vaccines. As you know, there are a lot of myths and misinformation around this topic being shared</w:t>
      </w:r>
      <w:r w:rsidR="008868DE">
        <w:rPr>
          <w:rFonts w:ascii="Arial" w:eastAsia="Arial" w:hAnsi="Arial" w:cs="Arial"/>
          <w:color w:val="000000"/>
          <w:sz w:val="24"/>
          <w:szCs w:val="24"/>
        </w:rPr>
        <w:t>.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 We would encourage you to go to </w:t>
      </w:r>
      <w:r w:rsidRPr="00396ED0">
        <w:rPr>
          <w:rFonts w:ascii="Arial" w:eastAsia="Arial" w:hAnsi="Arial" w:cs="Arial"/>
          <w:b/>
          <w:bCs/>
          <w:color w:val="000000"/>
          <w:sz w:val="24"/>
          <w:szCs w:val="24"/>
        </w:rPr>
        <w:t>cdc.gov/coronavirus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 xml:space="preserve"> for the latest scientific evidence regarding COVID</w:t>
      </w:r>
      <w:r w:rsidR="00536DA2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Pr="00396ED0">
        <w:rPr>
          <w:rFonts w:ascii="Arial" w:eastAsia="Arial" w:hAnsi="Arial" w:cs="Arial"/>
          <w:color w:val="000000"/>
          <w:sz w:val="24"/>
          <w:szCs w:val="24"/>
        </w:rPr>
        <w:t>vaccines.</w:t>
      </w:r>
      <w:r w:rsidR="00AD207D"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="00CE180A">
        <w:rPr>
          <w:rFonts w:ascii="Arial" w:eastAsia="Arial" w:hAnsi="Arial" w:cs="Arial"/>
          <w:color w:val="000000"/>
          <w:sz w:val="24"/>
          <w:szCs w:val="24"/>
        </w:rPr>
        <w:t>We</w:t>
      </w:r>
      <w:r w:rsidR="00AD207D">
        <w:rPr>
          <w:rFonts w:ascii="Arial" w:eastAsia="Arial" w:hAnsi="Arial" w:cs="Arial"/>
          <w:color w:val="000000"/>
          <w:sz w:val="24"/>
          <w:szCs w:val="24"/>
        </w:rPr>
        <w:t xml:space="preserve"> have </w:t>
      </w:r>
      <w:r w:rsidR="00CE180A">
        <w:rPr>
          <w:rFonts w:ascii="Arial" w:eastAsia="Arial" w:hAnsi="Arial" w:cs="Arial"/>
          <w:color w:val="000000"/>
          <w:sz w:val="24"/>
          <w:szCs w:val="24"/>
        </w:rPr>
        <w:t xml:space="preserve">also </w:t>
      </w:r>
      <w:r w:rsidR="00AD207D">
        <w:rPr>
          <w:rFonts w:ascii="Arial" w:eastAsia="Arial" w:hAnsi="Arial" w:cs="Arial"/>
          <w:color w:val="000000"/>
          <w:sz w:val="24"/>
          <w:szCs w:val="24"/>
        </w:rPr>
        <w:t>created an FAQ that</w:t>
      </w:r>
      <w:r w:rsidR="00AD1B96">
        <w:rPr>
          <w:rFonts w:ascii="Arial" w:eastAsia="Arial" w:hAnsi="Arial" w:cs="Arial"/>
          <w:color w:val="000000"/>
          <w:sz w:val="24"/>
          <w:szCs w:val="24"/>
        </w:rPr>
        <w:t xml:space="preserve"> will be emailed to you following this interview.</w:t>
      </w:r>
    </w:p>
    <w:p w:rsidR="002B0B64" w:rsidRPr="0011545F" w:rsidP="00E241F9" w14:paraId="63F8EA18" w14:textId="1043AF0E">
      <w:pPr>
        <w:pStyle w:val="ListParagraph"/>
        <w:numPr>
          <w:ilvl w:val="0"/>
          <w:numId w:val="4"/>
        </w:numPr>
        <w:spacing w:before="40" w:after="0" w:line="240" w:lineRule="auto"/>
        <w:rPr>
          <w:rFonts w:eastAsia="Arial"/>
          <w:color w:val="000000"/>
          <w:sz w:val="24"/>
          <w:szCs w:val="24"/>
        </w:rPr>
      </w:pPr>
      <w:r w:rsidRPr="002B0B64">
        <w:rPr>
          <w:rFonts w:eastAsia="Arial"/>
          <w:color w:val="000000" w:themeColor="text1"/>
          <w:sz w:val="24"/>
          <w:szCs w:val="24"/>
        </w:rPr>
        <w:t>Please remember not to share anything we’ve discussed here today.</w:t>
      </w:r>
    </w:p>
    <w:p w:rsidR="0003185E" w:rsidRPr="00105BD2" w:rsidP="00E241F9" w14:paraId="2F3194FC" w14:textId="49C52A8A">
      <w:pPr>
        <w:numPr>
          <w:ilvl w:val="0"/>
          <w:numId w:val="4"/>
        </w:numPr>
        <w:spacing w:before="40" w:after="0" w:line="240" w:lineRule="auto"/>
        <w:rPr>
          <w:rFonts w:eastAsia="Arial" w:cstheme="minorHAnsi"/>
          <w:color w:val="000000"/>
          <w:sz w:val="24"/>
          <w:szCs w:val="24"/>
        </w:rPr>
      </w:pPr>
      <w:r w:rsidRPr="00903AA1">
        <w:rPr>
          <w:rFonts w:eastAsia="Arial" w:cstheme="minorHAnsi"/>
          <w:color w:val="000000" w:themeColor="text1"/>
          <w:sz w:val="24"/>
          <w:szCs w:val="24"/>
        </w:rPr>
        <w:t xml:space="preserve">Thank you very much for participating in this discussion. I appreciate your time, and your feedback has been extremely helpful, </w:t>
      </w:r>
      <w:r w:rsidR="00FE17CA">
        <w:rPr>
          <w:rFonts w:eastAsia="Arial" w:cstheme="minorHAnsi"/>
          <w:color w:val="000000" w:themeColor="text1"/>
          <w:sz w:val="24"/>
          <w:szCs w:val="24"/>
        </w:rPr>
        <w:t>because</w:t>
      </w:r>
      <w:r w:rsidRPr="00903AA1" w:rsidR="00FE17CA">
        <w:rPr>
          <w:rFonts w:eastAsia="Arial" w:cstheme="minorHAnsi"/>
          <w:color w:val="000000" w:themeColor="text1"/>
          <w:sz w:val="24"/>
          <w:szCs w:val="24"/>
        </w:rPr>
        <w:t xml:space="preserve"> </w:t>
      </w:r>
      <w:r w:rsidRPr="00903AA1" w:rsidR="63CBB9E3">
        <w:rPr>
          <w:rFonts w:eastAsia="Arial" w:cstheme="minorHAnsi"/>
          <w:color w:val="000000" w:themeColor="text1"/>
          <w:sz w:val="24"/>
          <w:szCs w:val="24"/>
        </w:rPr>
        <w:t>it</w:t>
      </w:r>
      <w:r w:rsidRPr="00903AA1">
        <w:rPr>
          <w:rFonts w:eastAsia="Arial" w:cstheme="minorHAnsi"/>
          <w:color w:val="000000" w:themeColor="text1"/>
          <w:sz w:val="24"/>
          <w:szCs w:val="24"/>
        </w:rPr>
        <w:t xml:space="preserve"> will help the country to deal with </w:t>
      </w:r>
      <w:r w:rsidR="008C4669">
        <w:rPr>
          <w:rFonts w:eastAsia="Arial" w:cstheme="minorHAnsi"/>
          <w:color w:val="000000" w:themeColor="text1"/>
          <w:sz w:val="24"/>
          <w:szCs w:val="24"/>
        </w:rPr>
        <w:t>the COVID</w:t>
      </w:r>
      <w:r w:rsidR="00536DA2">
        <w:rPr>
          <w:rFonts w:eastAsia="Arial" w:cstheme="minorHAnsi"/>
          <w:color w:val="000000" w:themeColor="text1"/>
          <w:sz w:val="24"/>
          <w:szCs w:val="24"/>
        </w:rPr>
        <w:t xml:space="preserve"> </w:t>
      </w:r>
      <w:r w:rsidRPr="00903AA1">
        <w:rPr>
          <w:rFonts w:eastAsia="Arial" w:cstheme="minorHAnsi"/>
          <w:color w:val="000000" w:themeColor="text1"/>
          <w:sz w:val="24"/>
          <w:szCs w:val="24"/>
        </w:rPr>
        <w:t>pandemic more effectively.</w:t>
      </w:r>
    </w:p>
    <w:sectPr w:rsidSect="00F86207"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598" w:right="1440" w:bottom="1440" w:left="1440" w:header="0" w:footer="720" w:gutter="0"/>
      <w:cols w:space="64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 (Body CS)">
    <w:altName w:val="Tahoma"/>
    <w:panose1 w:val="00000000000000000000"/>
    <w:charset w:val="00"/>
    <w:family w:val="roman"/>
    <w:notTrueType/>
    <w:pitch w:val="default"/>
  </w:font>
  <w:font w:name="Tahoma (Headings CS)">
    <w:altName w:val="Tahoma"/>
    <w:charset w:val="00"/>
    <w:family w:val="roman"/>
    <w:pitch w:val="default"/>
  </w:font>
  <w:font w:name="Franklin Gothic Boo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012FA5" w:rsidP="00120537" w14:paraId="1BDCED2C" w14:textId="522F272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2018E">
      <w:rPr>
        <w:rStyle w:val="PageNumber"/>
        <w:noProof/>
      </w:rPr>
      <w:t>2</w:t>
    </w:r>
    <w:r>
      <w:rPr>
        <w:rStyle w:val="PageNumber"/>
      </w:rPr>
      <w:fldChar w:fldCharType="end"/>
    </w:r>
  </w:p>
  <w:p w:rsidR="00F86207" w:rsidP="00012FA5" w14:paraId="11D01CE9" w14:textId="0020C809">
    <w:pPr>
      <w:pStyle w:val="Footer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2018E">
      <w:rPr>
        <w:rStyle w:val="PageNumber"/>
        <w:noProof/>
      </w:rPr>
      <w:t>2</w:t>
    </w:r>
    <w:r>
      <w:rPr>
        <w:rStyle w:val="PageNumber"/>
      </w:rPr>
      <w:fldChar w:fldCharType="end"/>
    </w:r>
  </w:p>
  <w:p w:rsidR="00E76A35" w:rsidP="00C549DC" w14:paraId="22C0FA99" w14:textId="094F02E2">
    <w:pPr>
      <w:pStyle w:val="Footer"/>
      <w:rPr>
        <w:rStyle w:val="PageNumber"/>
      </w:rPr>
    </w:pPr>
  </w:p>
  <w:p w:rsidR="00C82E68" w:rsidP="00C549DC" w14:paraId="37B20CB1" w14:textId="777E7126">
    <w:pPr>
      <w:pStyle w:val="Footer"/>
      <w:rPr>
        <w:rStyle w:val="PageNumber"/>
      </w:rPr>
    </w:pPr>
  </w:p>
  <w:p w:rsidR="00C82E68" w:rsidP="00C549DC" w14:paraId="449DA33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rPr>
        <w:rStyle w:val="PageNumber"/>
        <w:color w:val="0056B9"/>
        <w:sz w:val="24"/>
        <w:szCs w:val="24"/>
      </w:rPr>
      <w:id w:val="-429578755"/>
      <w:docPartObj>
        <w:docPartGallery w:val="Page Numbers (Bottom of Page)"/>
        <w:docPartUnique/>
      </w:docPartObj>
    </w:sdtPr>
    <w:sdtEndPr>
      <w:rPr>
        <w:rStyle w:val="PageNumber"/>
        <w:sz w:val="22"/>
        <w:szCs w:val="22"/>
      </w:rPr>
    </w:sdtEndPr>
    <w:sdtContent>
      <w:p w:rsidR="00012FA5" w:rsidRPr="008B0568" w:rsidP="00120537" w14:paraId="5B176705" w14:textId="3D810136">
        <w:pPr>
          <w:pStyle w:val="Footer"/>
          <w:framePr w:wrap="none" w:vAnchor="text" w:hAnchor="margin" w:xAlign="right" w:y="1"/>
          <w:rPr>
            <w:rStyle w:val="PageNumber"/>
            <w:color w:val="0056B9"/>
            <w:sz w:val="24"/>
            <w:szCs w:val="24"/>
          </w:rPr>
        </w:pPr>
        <w:r w:rsidRPr="008B0568">
          <w:rPr>
            <w:rStyle w:val="PageNumber"/>
            <w:b/>
            <w:color w:val="0056B9"/>
          </w:rPr>
          <w:fldChar w:fldCharType="begin"/>
        </w:r>
        <w:r w:rsidRPr="008B0568">
          <w:rPr>
            <w:rStyle w:val="PageNumber"/>
            <w:b/>
            <w:color w:val="0056B9"/>
          </w:rPr>
          <w:instrText xml:space="preserve"> PAGE </w:instrText>
        </w:r>
        <w:r w:rsidRPr="008B0568">
          <w:rPr>
            <w:rStyle w:val="PageNumber"/>
            <w:b/>
            <w:color w:val="0056B9"/>
          </w:rPr>
          <w:fldChar w:fldCharType="separate"/>
        </w:r>
        <w:r w:rsidRPr="008B0568">
          <w:rPr>
            <w:rStyle w:val="PageNumber"/>
            <w:b/>
            <w:color w:val="0056B9"/>
          </w:rPr>
          <w:t>2</w:t>
        </w:r>
        <w:r w:rsidRPr="008B0568">
          <w:rPr>
            <w:rStyle w:val="PageNumber"/>
            <w:b/>
            <w:color w:val="0056B9"/>
          </w:rPr>
          <w:fldChar w:fldCharType="end"/>
        </w:r>
      </w:p>
    </w:sdtContent>
  </w:sdt>
  <w:p w:rsidR="00535EFC" w:rsidRPr="008B0568" w:rsidP="00012FA5" w14:paraId="5FA5B4C8" w14:textId="024AE4A8">
    <w:pPr>
      <w:pStyle w:val="Footer"/>
      <w:ind w:right="360"/>
      <w:rPr>
        <w:color w:val="3800F0"/>
        <w:sz w:val="20"/>
        <w:szCs w:val="20"/>
      </w:rPr>
    </w:pPr>
    <w:r w:rsidRPr="00FF12EB">
      <w:rPr>
        <w:i/>
        <w:iCs/>
        <w:noProof/>
        <w:color w:val="0056B9"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19125</wp:posOffset>
              </wp:positionH>
              <wp:positionV relativeFrom="paragraph">
                <wp:posOffset>-154940</wp:posOffset>
              </wp:positionV>
              <wp:extent cx="5978973" cy="0"/>
              <wp:effectExtent l="0" t="0" r="15875" b="1270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>
                        <a:off x="0" y="0"/>
                        <a:ext cx="5978973" cy="0"/>
                      </a:xfrm>
                      <a:prstGeom prst="line">
                        <a:avLst/>
                      </a:prstGeom>
                      <a:ln w="9525">
                        <a:solidFill>
                          <a:srgbClr val="0056B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26" o:spid="_x0000_s2049" style="mso-width-percent:0;mso-width-relative:margin;mso-wrap-distance-bottom:0;mso-wrap-distance-left:9pt;mso-wrap-distance-right:9pt;mso-wrap-distance-top:0;mso-wrap-style:square;position:absolute;visibility:visible;z-index:251659264" from="-1.5pt,-12.2pt" to="469.3pt,-12.2pt" strokecolor="#0056b9"/>
          </w:pict>
        </mc:Fallback>
      </mc:AlternateContent>
    </w:r>
    <w:r w:rsidRPr="00FF12EB" w:rsidR="00F83CDE">
      <w:rPr>
        <w:i/>
        <w:iCs/>
        <w:color w:val="0056B9"/>
        <w:sz w:val="20"/>
        <w:szCs w:val="20"/>
      </w:rPr>
      <w:t>WCDT</w:t>
    </w:r>
    <w:r w:rsidR="00F83CDE">
      <w:rPr>
        <w:color w:val="0056B9"/>
        <w:sz w:val="20"/>
        <w:szCs w:val="20"/>
      </w:rPr>
      <w:t xml:space="preserve"> Campaign Brand</w:t>
    </w:r>
    <w:r w:rsidRPr="008B0568" w:rsidR="008B72E9">
      <w:rPr>
        <w:color w:val="0056B9"/>
        <w:sz w:val="20"/>
        <w:szCs w:val="20"/>
      </w:rPr>
      <w:t xml:space="preserve"> </w:t>
    </w:r>
    <w:r w:rsidRPr="008B0568" w:rsidR="00CB00A7">
      <w:rPr>
        <w:color w:val="0056B9"/>
        <w:sz w:val="20"/>
        <w:szCs w:val="20"/>
      </w:rPr>
      <w:t xml:space="preserve">Focus Groups </w:t>
    </w:r>
    <w:r w:rsidRPr="008B0568" w:rsidR="008B72E9">
      <w:rPr>
        <w:color w:val="0056B9"/>
        <w:sz w:val="20"/>
        <w:szCs w:val="20"/>
      </w:rPr>
      <w:t>Discussion Guid</w:t>
    </w:r>
    <w:r w:rsidRPr="008B0568">
      <w:rPr>
        <w:color w:val="0056B9"/>
        <w:sz w:val="20"/>
        <w:szCs w:val="20"/>
      </w:rPr>
      <w:t>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883CCC" w:rsidP="00C549DC" w14:paraId="7076F64E" w14:textId="188EB9BA">
    <w:pPr>
      <w:pStyle w:val="Footer"/>
      <w:ind w:right="360"/>
      <w:rPr>
        <w:rStyle w:val="PageNumber"/>
      </w:rPr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5459170</wp:posOffset>
          </wp:positionH>
          <wp:positionV relativeFrom="paragraph">
            <wp:posOffset>150495</wp:posOffset>
          </wp:positionV>
          <wp:extent cx="502920" cy="502920"/>
          <wp:effectExtent l="0" t="0" r="5080" b="5080"/>
          <wp:wrapSquare wrapText="bothSides"/>
          <wp:docPr id="7" name="Picture 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 with medium confidence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2920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2F2E17F">
      <w:rPr>
        <w:noProof/>
      </w:rPr>
      <w:t xml:space="preserve"> </w:t>
    </w:r>
    <w:r w:rsidR="00135D39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914400</wp:posOffset>
              </wp:positionH>
              <wp:positionV relativeFrom="paragraph">
                <wp:posOffset>53078</wp:posOffset>
              </wp:positionV>
              <wp:extent cx="7772400" cy="720090"/>
              <wp:effectExtent l="0" t="0" r="0" b="381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/>
                    <wps:spPr>
                      <a:xfrm>
                        <a:off x="0" y="0"/>
                        <a:ext cx="7772400" cy="720090"/>
                      </a:xfrm>
                      <a:prstGeom prst="rect">
                        <a:avLst/>
                      </a:prstGeom>
                      <a:solidFill>
                        <a:srgbClr val="0055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rect id="Rectangle 1" o:spid="_x0000_s2050" style="width:612pt;height:56.7pt;margin-top:4.2pt;margin-left:-1in;mso-wrap-distance-bottom:0;mso-wrap-distance-left:9pt;mso-wrap-distance-right:9pt;mso-wrap-distance-top:0;mso-wrap-style:square;position:absolute;visibility:visible;v-text-anchor:middle;z-index:251661312" fillcolor="#0055b8" stroked="f" strokeweight="2pt"/>
          </w:pict>
        </mc:Fallback>
      </mc:AlternateContent>
    </w:r>
  </w:p>
  <w:p w:rsidR="009F143E" w:rsidP="00C549DC" w14:paraId="5A8EA8D6" w14:textId="6CCD3C49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E14F4" w:rsidP="00C549DC" w14:paraId="4CF6B990" w14:textId="1A69E4CD"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388788</wp:posOffset>
          </wp:positionH>
          <wp:positionV relativeFrom="paragraph">
            <wp:posOffset>113792</wp:posOffset>
          </wp:positionV>
          <wp:extent cx="1030941" cy="79995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941" cy="799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409931</wp:posOffset>
          </wp:positionH>
          <wp:positionV relativeFrom="paragraph">
            <wp:posOffset>0</wp:posOffset>
          </wp:positionV>
          <wp:extent cx="5705856" cy="856580"/>
          <wp:effectExtent l="0" t="0" r="0" b="0"/>
          <wp:wrapNone/>
          <wp:docPr id="5" name="Picture 5" descr="A picture containing black, darknes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black, darkness&#10;&#10;Description automatically generated"/>
                  <pic:cNvPicPr/>
                </pic:nvPicPr>
                <pic:blipFill>
                  <a:blip xmlns:r="http://schemas.openxmlformats.org/officeDocument/2006/relationships" r:embed="rId2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77" r="8854"/>
                  <a:stretch>
                    <a:fillRect/>
                  </a:stretch>
                </pic:blipFill>
                <pic:spPr bwMode="auto">
                  <a:xfrm>
                    <a:off x="0" y="0"/>
                    <a:ext cx="5705856" cy="856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xmlns:a="http://schemas.openxmlformats.org/drawingml/2006/main"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8207194"/>
    <w:multiLevelType w:val="hybridMultilevel"/>
    <w:tmpl w:val="504284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C439F4"/>
    <w:multiLevelType w:val="hybridMultilevel"/>
    <w:tmpl w:val="98BE56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0F11E3"/>
    <w:multiLevelType w:val="hybridMultilevel"/>
    <w:tmpl w:val="E8C6A0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D163B1"/>
    <w:multiLevelType w:val="multilevel"/>
    <w:tmpl w:val="B1442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5F126CD"/>
    <w:multiLevelType w:val="hybridMultilevel"/>
    <w:tmpl w:val="728CD2BA"/>
    <w:lvl w:ilvl="0">
      <w:start w:val="1"/>
      <w:numFmt w:val="bullet"/>
      <w:pStyle w:val="ListParagraphIndented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  <w:sz w:val="1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B3523D"/>
    <w:multiLevelType w:val="hybridMultilevel"/>
    <w:tmpl w:val="697886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F7758D"/>
    <w:multiLevelType w:val="multilevel"/>
    <w:tmpl w:val="D42077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>
    <w:nsid w:val="48034CFD"/>
    <w:multiLevelType w:val="hybridMultilevel"/>
    <w:tmpl w:val="9D2AC11A"/>
    <w:lvl w:ilvl="0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8">
    <w:nsid w:val="50480F31"/>
    <w:multiLevelType w:val="hybridMultilevel"/>
    <w:tmpl w:val="F1782F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390D1B"/>
    <w:multiLevelType w:val="hybridMultilevel"/>
    <w:tmpl w:val="0CFEE3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8D4D06"/>
    <w:multiLevelType w:val="hybridMultilevel"/>
    <w:tmpl w:val="34AAC6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A1774D"/>
    <w:multiLevelType w:val="hybridMultilevel"/>
    <w:tmpl w:val="4F305AC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FE05CEC"/>
    <w:multiLevelType w:val="hybridMultilevel"/>
    <w:tmpl w:val="2EE6A9E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0B2ACB"/>
    <w:multiLevelType w:val="hybridMultilevel"/>
    <w:tmpl w:val="AE64BA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2A7993"/>
    <w:multiLevelType w:val="hybridMultilevel"/>
    <w:tmpl w:val="C2B2C1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2817027">
    <w:abstractNumId w:val="4"/>
  </w:num>
  <w:num w:numId="2" w16cid:durableId="448624554">
    <w:abstractNumId w:val="0"/>
  </w:num>
  <w:num w:numId="3" w16cid:durableId="1553081115">
    <w:abstractNumId w:val="13"/>
  </w:num>
  <w:num w:numId="4" w16cid:durableId="875898247">
    <w:abstractNumId w:val="2"/>
  </w:num>
  <w:num w:numId="5" w16cid:durableId="1793136159">
    <w:abstractNumId w:val="8"/>
  </w:num>
  <w:num w:numId="6" w16cid:durableId="338511519">
    <w:abstractNumId w:val="9"/>
  </w:num>
  <w:num w:numId="7" w16cid:durableId="355079550">
    <w:abstractNumId w:val="10"/>
  </w:num>
  <w:num w:numId="8" w16cid:durableId="1514109178">
    <w:abstractNumId w:val="11"/>
  </w:num>
  <w:num w:numId="9" w16cid:durableId="1445803554">
    <w:abstractNumId w:val="12"/>
  </w:num>
  <w:num w:numId="10" w16cid:durableId="1213342569">
    <w:abstractNumId w:val="5"/>
  </w:num>
  <w:num w:numId="11" w16cid:durableId="870260197">
    <w:abstractNumId w:val="1"/>
  </w:num>
  <w:num w:numId="12" w16cid:durableId="418601989">
    <w:abstractNumId w:val="14"/>
  </w:num>
  <w:num w:numId="13" w16cid:durableId="1178696720">
    <w:abstractNumId w:val="7"/>
  </w:num>
  <w:num w:numId="14" w16cid:durableId="1530725246">
    <w:abstractNumId w:val="3"/>
  </w:num>
  <w:num w:numId="15" w16cid:durableId="934821342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21"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isibleStyles="0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15CA"/>
    <w:rsid w:val="000015C9"/>
    <w:rsid w:val="00001884"/>
    <w:rsid w:val="00001942"/>
    <w:rsid w:val="0000235F"/>
    <w:rsid w:val="00002B6F"/>
    <w:rsid w:val="00002DE4"/>
    <w:rsid w:val="00002F93"/>
    <w:rsid w:val="00005DC3"/>
    <w:rsid w:val="00005E41"/>
    <w:rsid w:val="0000605F"/>
    <w:rsid w:val="00006421"/>
    <w:rsid w:val="00006453"/>
    <w:rsid w:val="00007360"/>
    <w:rsid w:val="00007376"/>
    <w:rsid w:val="00011E8D"/>
    <w:rsid w:val="0001217B"/>
    <w:rsid w:val="000123DF"/>
    <w:rsid w:val="000123E2"/>
    <w:rsid w:val="00012B89"/>
    <w:rsid w:val="00012FA5"/>
    <w:rsid w:val="00012FA8"/>
    <w:rsid w:val="00013A04"/>
    <w:rsid w:val="00013D6E"/>
    <w:rsid w:val="00013DC2"/>
    <w:rsid w:val="000140A1"/>
    <w:rsid w:val="000145A8"/>
    <w:rsid w:val="00014B9C"/>
    <w:rsid w:val="0001631A"/>
    <w:rsid w:val="00017D4B"/>
    <w:rsid w:val="00017FBE"/>
    <w:rsid w:val="0002026B"/>
    <w:rsid w:val="0002043F"/>
    <w:rsid w:val="000204F2"/>
    <w:rsid w:val="00020544"/>
    <w:rsid w:val="00020798"/>
    <w:rsid w:val="00023B9F"/>
    <w:rsid w:val="00023CC2"/>
    <w:rsid w:val="00023FCE"/>
    <w:rsid w:val="00024061"/>
    <w:rsid w:val="00024984"/>
    <w:rsid w:val="00025A9C"/>
    <w:rsid w:val="00026203"/>
    <w:rsid w:val="0003185E"/>
    <w:rsid w:val="00031AE6"/>
    <w:rsid w:val="00031C27"/>
    <w:rsid w:val="00032168"/>
    <w:rsid w:val="00032B1F"/>
    <w:rsid w:val="00034089"/>
    <w:rsid w:val="00034D9D"/>
    <w:rsid w:val="00035AE5"/>
    <w:rsid w:val="00036D35"/>
    <w:rsid w:val="00036F73"/>
    <w:rsid w:val="000370BE"/>
    <w:rsid w:val="000375A6"/>
    <w:rsid w:val="00037BD2"/>
    <w:rsid w:val="00037CE2"/>
    <w:rsid w:val="00040164"/>
    <w:rsid w:val="000408E5"/>
    <w:rsid w:val="000413BA"/>
    <w:rsid w:val="00041F54"/>
    <w:rsid w:val="0004225C"/>
    <w:rsid w:val="00043320"/>
    <w:rsid w:val="000440F7"/>
    <w:rsid w:val="0004465E"/>
    <w:rsid w:val="00044F27"/>
    <w:rsid w:val="00045527"/>
    <w:rsid w:val="00045CB4"/>
    <w:rsid w:val="00046525"/>
    <w:rsid w:val="00046B62"/>
    <w:rsid w:val="0004710E"/>
    <w:rsid w:val="000479EC"/>
    <w:rsid w:val="00047CBB"/>
    <w:rsid w:val="00047DBC"/>
    <w:rsid w:val="00050427"/>
    <w:rsid w:val="00053340"/>
    <w:rsid w:val="000554BD"/>
    <w:rsid w:val="000610CE"/>
    <w:rsid w:val="00061239"/>
    <w:rsid w:val="00061256"/>
    <w:rsid w:val="0006158B"/>
    <w:rsid w:val="0006241F"/>
    <w:rsid w:val="00062BD1"/>
    <w:rsid w:val="000642D9"/>
    <w:rsid w:val="000642F5"/>
    <w:rsid w:val="000648CD"/>
    <w:rsid w:val="00064CAC"/>
    <w:rsid w:val="00065F80"/>
    <w:rsid w:val="00066368"/>
    <w:rsid w:val="0006793C"/>
    <w:rsid w:val="00067A41"/>
    <w:rsid w:val="00067D35"/>
    <w:rsid w:val="0007169A"/>
    <w:rsid w:val="00071EA7"/>
    <w:rsid w:val="000721DE"/>
    <w:rsid w:val="00072378"/>
    <w:rsid w:val="00072475"/>
    <w:rsid w:val="000727F3"/>
    <w:rsid w:val="00072F9A"/>
    <w:rsid w:val="00073097"/>
    <w:rsid w:val="0007361B"/>
    <w:rsid w:val="000737EA"/>
    <w:rsid w:val="00073F9E"/>
    <w:rsid w:val="00074C2E"/>
    <w:rsid w:val="00075143"/>
    <w:rsid w:val="00076DA7"/>
    <w:rsid w:val="00076DB9"/>
    <w:rsid w:val="00077732"/>
    <w:rsid w:val="00080884"/>
    <w:rsid w:val="00081052"/>
    <w:rsid w:val="000845E5"/>
    <w:rsid w:val="0008505D"/>
    <w:rsid w:val="000850A6"/>
    <w:rsid w:val="00085B2B"/>
    <w:rsid w:val="00086076"/>
    <w:rsid w:val="000865CA"/>
    <w:rsid w:val="00086824"/>
    <w:rsid w:val="00086871"/>
    <w:rsid w:val="00086B60"/>
    <w:rsid w:val="00086E8C"/>
    <w:rsid w:val="00087B1D"/>
    <w:rsid w:val="00087F11"/>
    <w:rsid w:val="000904CB"/>
    <w:rsid w:val="00090611"/>
    <w:rsid w:val="00091108"/>
    <w:rsid w:val="000911D7"/>
    <w:rsid w:val="000915FF"/>
    <w:rsid w:val="00092C72"/>
    <w:rsid w:val="00092EC4"/>
    <w:rsid w:val="000936E0"/>
    <w:rsid w:val="00093D8C"/>
    <w:rsid w:val="00093E66"/>
    <w:rsid w:val="00096594"/>
    <w:rsid w:val="00097116"/>
    <w:rsid w:val="000A0C2C"/>
    <w:rsid w:val="000A0D08"/>
    <w:rsid w:val="000A1DAF"/>
    <w:rsid w:val="000A313C"/>
    <w:rsid w:val="000A3179"/>
    <w:rsid w:val="000A55FF"/>
    <w:rsid w:val="000A59E1"/>
    <w:rsid w:val="000A5F82"/>
    <w:rsid w:val="000A68C2"/>
    <w:rsid w:val="000A7F5F"/>
    <w:rsid w:val="000A7F7A"/>
    <w:rsid w:val="000B0C68"/>
    <w:rsid w:val="000B0E4A"/>
    <w:rsid w:val="000B1EB5"/>
    <w:rsid w:val="000B2716"/>
    <w:rsid w:val="000B288F"/>
    <w:rsid w:val="000B355C"/>
    <w:rsid w:val="000B3971"/>
    <w:rsid w:val="000B525E"/>
    <w:rsid w:val="000B5C45"/>
    <w:rsid w:val="000B7022"/>
    <w:rsid w:val="000B7042"/>
    <w:rsid w:val="000B7DBF"/>
    <w:rsid w:val="000C18CA"/>
    <w:rsid w:val="000C206A"/>
    <w:rsid w:val="000C264A"/>
    <w:rsid w:val="000C2A1D"/>
    <w:rsid w:val="000C3EFE"/>
    <w:rsid w:val="000C40BD"/>
    <w:rsid w:val="000C416B"/>
    <w:rsid w:val="000C54F0"/>
    <w:rsid w:val="000C5930"/>
    <w:rsid w:val="000C5B87"/>
    <w:rsid w:val="000C5EE6"/>
    <w:rsid w:val="000C6A2F"/>
    <w:rsid w:val="000C79C0"/>
    <w:rsid w:val="000D0A0A"/>
    <w:rsid w:val="000D30D1"/>
    <w:rsid w:val="000D3D98"/>
    <w:rsid w:val="000D42AB"/>
    <w:rsid w:val="000D6347"/>
    <w:rsid w:val="000D68FD"/>
    <w:rsid w:val="000D6AE6"/>
    <w:rsid w:val="000D72FD"/>
    <w:rsid w:val="000D78F5"/>
    <w:rsid w:val="000D7D78"/>
    <w:rsid w:val="000E000A"/>
    <w:rsid w:val="000E0965"/>
    <w:rsid w:val="000E2852"/>
    <w:rsid w:val="000E3C81"/>
    <w:rsid w:val="000E4849"/>
    <w:rsid w:val="000E5B87"/>
    <w:rsid w:val="000E680B"/>
    <w:rsid w:val="000F0B8F"/>
    <w:rsid w:val="000F1CD9"/>
    <w:rsid w:val="000F1ED2"/>
    <w:rsid w:val="000F244B"/>
    <w:rsid w:val="000F2636"/>
    <w:rsid w:val="000F2872"/>
    <w:rsid w:val="000F3603"/>
    <w:rsid w:val="000F3662"/>
    <w:rsid w:val="000F4871"/>
    <w:rsid w:val="000F4B64"/>
    <w:rsid w:val="000F4C83"/>
    <w:rsid w:val="000F5865"/>
    <w:rsid w:val="000F59F2"/>
    <w:rsid w:val="000F5F2F"/>
    <w:rsid w:val="000F5FFA"/>
    <w:rsid w:val="000F68D6"/>
    <w:rsid w:val="000F6D21"/>
    <w:rsid w:val="000F7D5D"/>
    <w:rsid w:val="000F7DBD"/>
    <w:rsid w:val="0010046E"/>
    <w:rsid w:val="001005F1"/>
    <w:rsid w:val="00100B9E"/>
    <w:rsid w:val="00100FF0"/>
    <w:rsid w:val="001027D8"/>
    <w:rsid w:val="001032CE"/>
    <w:rsid w:val="00103600"/>
    <w:rsid w:val="001036BE"/>
    <w:rsid w:val="001040AE"/>
    <w:rsid w:val="0010421C"/>
    <w:rsid w:val="0010498D"/>
    <w:rsid w:val="00104E4F"/>
    <w:rsid w:val="00105392"/>
    <w:rsid w:val="001057B3"/>
    <w:rsid w:val="00105BD2"/>
    <w:rsid w:val="0010604B"/>
    <w:rsid w:val="001063E7"/>
    <w:rsid w:val="0010648F"/>
    <w:rsid w:val="00106A58"/>
    <w:rsid w:val="00106D0B"/>
    <w:rsid w:val="0010744F"/>
    <w:rsid w:val="00107A23"/>
    <w:rsid w:val="00111054"/>
    <w:rsid w:val="00111B0A"/>
    <w:rsid w:val="001121C2"/>
    <w:rsid w:val="00112852"/>
    <w:rsid w:val="0011295C"/>
    <w:rsid w:val="00113450"/>
    <w:rsid w:val="00114708"/>
    <w:rsid w:val="00114E91"/>
    <w:rsid w:val="00114F72"/>
    <w:rsid w:val="0011505B"/>
    <w:rsid w:val="0011545F"/>
    <w:rsid w:val="00117D5E"/>
    <w:rsid w:val="00117F88"/>
    <w:rsid w:val="00120044"/>
    <w:rsid w:val="0012052D"/>
    <w:rsid w:val="00120537"/>
    <w:rsid w:val="0012199F"/>
    <w:rsid w:val="001230BB"/>
    <w:rsid w:val="001235FE"/>
    <w:rsid w:val="00123E3C"/>
    <w:rsid w:val="00123F9A"/>
    <w:rsid w:val="00124663"/>
    <w:rsid w:val="00124AAF"/>
    <w:rsid w:val="00124F59"/>
    <w:rsid w:val="00125288"/>
    <w:rsid w:val="00125D9A"/>
    <w:rsid w:val="00126B7D"/>
    <w:rsid w:val="0012708A"/>
    <w:rsid w:val="00127273"/>
    <w:rsid w:val="001275EF"/>
    <w:rsid w:val="001279A4"/>
    <w:rsid w:val="001315F3"/>
    <w:rsid w:val="00131A04"/>
    <w:rsid w:val="00131A11"/>
    <w:rsid w:val="00131A12"/>
    <w:rsid w:val="00132543"/>
    <w:rsid w:val="00132C0C"/>
    <w:rsid w:val="00132C8B"/>
    <w:rsid w:val="00135D39"/>
    <w:rsid w:val="00135EA3"/>
    <w:rsid w:val="00136316"/>
    <w:rsid w:val="00136588"/>
    <w:rsid w:val="00137366"/>
    <w:rsid w:val="0013789D"/>
    <w:rsid w:val="0014071F"/>
    <w:rsid w:val="00140DD3"/>
    <w:rsid w:val="001422C0"/>
    <w:rsid w:val="00142597"/>
    <w:rsid w:val="00142A7A"/>
    <w:rsid w:val="00143DA8"/>
    <w:rsid w:val="001440C1"/>
    <w:rsid w:val="00144824"/>
    <w:rsid w:val="0014586F"/>
    <w:rsid w:val="00145CB9"/>
    <w:rsid w:val="00146009"/>
    <w:rsid w:val="0014654B"/>
    <w:rsid w:val="00146843"/>
    <w:rsid w:val="00147090"/>
    <w:rsid w:val="00151D22"/>
    <w:rsid w:val="0015231A"/>
    <w:rsid w:val="00153A6D"/>
    <w:rsid w:val="00153B18"/>
    <w:rsid w:val="0015421E"/>
    <w:rsid w:val="00154862"/>
    <w:rsid w:val="001549B8"/>
    <w:rsid w:val="00154C7E"/>
    <w:rsid w:val="00155499"/>
    <w:rsid w:val="0015554C"/>
    <w:rsid w:val="00155A4A"/>
    <w:rsid w:val="00155C85"/>
    <w:rsid w:val="00156DFD"/>
    <w:rsid w:val="00157CAB"/>
    <w:rsid w:val="0016077D"/>
    <w:rsid w:val="001619E5"/>
    <w:rsid w:val="00161A4D"/>
    <w:rsid w:val="00161B55"/>
    <w:rsid w:val="00163410"/>
    <w:rsid w:val="00163677"/>
    <w:rsid w:val="00163EB6"/>
    <w:rsid w:val="00164051"/>
    <w:rsid w:val="0016508B"/>
    <w:rsid w:val="001658CE"/>
    <w:rsid w:val="00166B30"/>
    <w:rsid w:val="00166C20"/>
    <w:rsid w:val="00167B5D"/>
    <w:rsid w:val="00171A06"/>
    <w:rsid w:val="001722EC"/>
    <w:rsid w:val="001739B8"/>
    <w:rsid w:val="00173EC7"/>
    <w:rsid w:val="001743D9"/>
    <w:rsid w:val="00175D09"/>
    <w:rsid w:val="001772DC"/>
    <w:rsid w:val="0017781C"/>
    <w:rsid w:val="0017787A"/>
    <w:rsid w:val="0018008D"/>
    <w:rsid w:val="001805D7"/>
    <w:rsid w:val="0018190C"/>
    <w:rsid w:val="00183EDA"/>
    <w:rsid w:val="00184262"/>
    <w:rsid w:val="00184B56"/>
    <w:rsid w:val="00184D6B"/>
    <w:rsid w:val="00184FD8"/>
    <w:rsid w:val="00185508"/>
    <w:rsid w:val="0018573E"/>
    <w:rsid w:val="00185F2B"/>
    <w:rsid w:val="00185F7A"/>
    <w:rsid w:val="00190B6B"/>
    <w:rsid w:val="00190C2B"/>
    <w:rsid w:val="00191090"/>
    <w:rsid w:val="00191E8C"/>
    <w:rsid w:val="00191F6D"/>
    <w:rsid w:val="00192088"/>
    <w:rsid w:val="00192122"/>
    <w:rsid w:val="00194D8F"/>
    <w:rsid w:val="001950D6"/>
    <w:rsid w:val="001953BE"/>
    <w:rsid w:val="001975AB"/>
    <w:rsid w:val="001A001F"/>
    <w:rsid w:val="001A0352"/>
    <w:rsid w:val="001A0CC9"/>
    <w:rsid w:val="001A1B4C"/>
    <w:rsid w:val="001A2174"/>
    <w:rsid w:val="001A2178"/>
    <w:rsid w:val="001A4355"/>
    <w:rsid w:val="001A45FE"/>
    <w:rsid w:val="001A507D"/>
    <w:rsid w:val="001A52EB"/>
    <w:rsid w:val="001A5725"/>
    <w:rsid w:val="001A62A7"/>
    <w:rsid w:val="001A6838"/>
    <w:rsid w:val="001A68A7"/>
    <w:rsid w:val="001A6CC5"/>
    <w:rsid w:val="001A759D"/>
    <w:rsid w:val="001B0154"/>
    <w:rsid w:val="001B02CF"/>
    <w:rsid w:val="001B0EDC"/>
    <w:rsid w:val="001B145E"/>
    <w:rsid w:val="001B2127"/>
    <w:rsid w:val="001B252A"/>
    <w:rsid w:val="001B264D"/>
    <w:rsid w:val="001B2A06"/>
    <w:rsid w:val="001B36C9"/>
    <w:rsid w:val="001B4DB0"/>
    <w:rsid w:val="001B5B0D"/>
    <w:rsid w:val="001B61E6"/>
    <w:rsid w:val="001B6EB8"/>
    <w:rsid w:val="001B7CB7"/>
    <w:rsid w:val="001C0245"/>
    <w:rsid w:val="001C0B7B"/>
    <w:rsid w:val="001C2281"/>
    <w:rsid w:val="001C31F7"/>
    <w:rsid w:val="001C37F1"/>
    <w:rsid w:val="001C3892"/>
    <w:rsid w:val="001C412F"/>
    <w:rsid w:val="001C428E"/>
    <w:rsid w:val="001C4B45"/>
    <w:rsid w:val="001C4D9E"/>
    <w:rsid w:val="001C5002"/>
    <w:rsid w:val="001C5B1E"/>
    <w:rsid w:val="001C64B9"/>
    <w:rsid w:val="001C6F0E"/>
    <w:rsid w:val="001C783C"/>
    <w:rsid w:val="001D000A"/>
    <w:rsid w:val="001D0150"/>
    <w:rsid w:val="001D0C1F"/>
    <w:rsid w:val="001D109B"/>
    <w:rsid w:val="001D13A9"/>
    <w:rsid w:val="001D16B0"/>
    <w:rsid w:val="001D2063"/>
    <w:rsid w:val="001D2C8D"/>
    <w:rsid w:val="001D31CF"/>
    <w:rsid w:val="001D324C"/>
    <w:rsid w:val="001D3CB2"/>
    <w:rsid w:val="001D486F"/>
    <w:rsid w:val="001D4AB8"/>
    <w:rsid w:val="001D500E"/>
    <w:rsid w:val="001D572F"/>
    <w:rsid w:val="001D5EBA"/>
    <w:rsid w:val="001D62D3"/>
    <w:rsid w:val="001E08F9"/>
    <w:rsid w:val="001E138C"/>
    <w:rsid w:val="001E15B7"/>
    <w:rsid w:val="001E199F"/>
    <w:rsid w:val="001E2A57"/>
    <w:rsid w:val="001E3113"/>
    <w:rsid w:val="001E36B4"/>
    <w:rsid w:val="001E3795"/>
    <w:rsid w:val="001E3882"/>
    <w:rsid w:val="001E3C82"/>
    <w:rsid w:val="001E4470"/>
    <w:rsid w:val="001E5046"/>
    <w:rsid w:val="001E79C5"/>
    <w:rsid w:val="001F00D3"/>
    <w:rsid w:val="001F1322"/>
    <w:rsid w:val="001F1789"/>
    <w:rsid w:val="001F2297"/>
    <w:rsid w:val="001F29FC"/>
    <w:rsid w:val="001F2F99"/>
    <w:rsid w:val="001F3938"/>
    <w:rsid w:val="001F4908"/>
    <w:rsid w:val="001F4B29"/>
    <w:rsid w:val="001F516D"/>
    <w:rsid w:val="001F5B0D"/>
    <w:rsid w:val="001F619D"/>
    <w:rsid w:val="001F6D54"/>
    <w:rsid w:val="001F7189"/>
    <w:rsid w:val="001F7963"/>
    <w:rsid w:val="001F7BDF"/>
    <w:rsid w:val="002000D1"/>
    <w:rsid w:val="00200A26"/>
    <w:rsid w:val="00202A40"/>
    <w:rsid w:val="00202C43"/>
    <w:rsid w:val="00202C55"/>
    <w:rsid w:val="00202C60"/>
    <w:rsid w:val="0020313E"/>
    <w:rsid w:val="00203D27"/>
    <w:rsid w:val="002047B4"/>
    <w:rsid w:val="002050A1"/>
    <w:rsid w:val="00205524"/>
    <w:rsid w:val="002056FF"/>
    <w:rsid w:val="00205F2E"/>
    <w:rsid w:val="00206065"/>
    <w:rsid w:val="00206444"/>
    <w:rsid w:val="00206924"/>
    <w:rsid w:val="00206D0A"/>
    <w:rsid w:val="00206F07"/>
    <w:rsid w:val="00207292"/>
    <w:rsid w:val="0021067B"/>
    <w:rsid w:val="0021073C"/>
    <w:rsid w:val="00210785"/>
    <w:rsid w:val="00211229"/>
    <w:rsid w:val="00211414"/>
    <w:rsid w:val="00211656"/>
    <w:rsid w:val="00211BEB"/>
    <w:rsid w:val="00212052"/>
    <w:rsid w:val="0021224B"/>
    <w:rsid w:val="00212CA6"/>
    <w:rsid w:val="00213BB3"/>
    <w:rsid w:val="002140FD"/>
    <w:rsid w:val="00214295"/>
    <w:rsid w:val="00214699"/>
    <w:rsid w:val="00214B81"/>
    <w:rsid w:val="00214D86"/>
    <w:rsid w:val="002153AD"/>
    <w:rsid w:val="002160FF"/>
    <w:rsid w:val="00216EA6"/>
    <w:rsid w:val="00216F88"/>
    <w:rsid w:val="0021705C"/>
    <w:rsid w:val="002175BA"/>
    <w:rsid w:val="00217B1C"/>
    <w:rsid w:val="00220CC8"/>
    <w:rsid w:val="00220DCA"/>
    <w:rsid w:val="00220FFE"/>
    <w:rsid w:val="0022178D"/>
    <w:rsid w:val="00222872"/>
    <w:rsid w:val="00222BB7"/>
    <w:rsid w:val="00223142"/>
    <w:rsid w:val="0022314B"/>
    <w:rsid w:val="00223447"/>
    <w:rsid w:val="00227224"/>
    <w:rsid w:val="00230FE7"/>
    <w:rsid w:val="002313F5"/>
    <w:rsid w:val="0023188E"/>
    <w:rsid w:val="002324C7"/>
    <w:rsid w:val="00232CD5"/>
    <w:rsid w:val="00233842"/>
    <w:rsid w:val="00233E50"/>
    <w:rsid w:val="002341D0"/>
    <w:rsid w:val="002348F7"/>
    <w:rsid w:val="00235016"/>
    <w:rsid w:val="002354B1"/>
    <w:rsid w:val="00235914"/>
    <w:rsid w:val="00236119"/>
    <w:rsid w:val="00236263"/>
    <w:rsid w:val="002366FC"/>
    <w:rsid w:val="00237B77"/>
    <w:rsid w:val="00237C7A"/>
    <w:rsid w:val="00241022"/>
    <w:rsid w:val="00242D1E"/>
    <w:rsid w:val="00243207"/>
    <w:rsid w:val="00243EEA"/>
    <w:rsid w:val="00244083"/>
    <w:rsid w:val="00246028"/>
    <w:rsid w:val="0024636C"/>
    <w:rsid w:val="00246573"/>
    <w:rsid w:val="00246C32"/>
    <w:rsid w:val="00246DD1"/>
    <w:rsid w:val="0024717A"/>
    <w:rsid w:val="002472D3"/>
    <w:rsid w:val="00247A88"/>
    <w:rsid w:val="00250CEA"/>
    <w:rsid w:val="0025137F"/>
    <w:rsid w:val="002516D0"/>
    <w:rsid w:val="00251CD3"/>
    <w:rsid w:val="00254216"/>
    <w:rsid w:val="00254644"/>
    <w:rsid w:val="002549E5"/>
    <w:rsid w:val="00254B5C"/>
    <w:rsid w:val="00255663"/>
    <w:rsid w:val="00255664"/>
    <w:rsid w:val="002567E6"/>
    <w:rsid w:val="00256C10"/>
    <w:rsid w:val="00257434"/>
    <w:rsid w:val="00260A6C"/>
    <w:rsid w:val="00261B85"/>
    <w:rsid w:val="00261F18"/>
    <w:rsid w:val="00262AEC"/>
    <w:rsid w:val="0026430E"/>
    <w:rsid w:val="002648C8"/>
    <w:rsid w:val="00264A86"/>
    <w:rsid w:val="00265AC6"/>
    <w:rsid w:val="0026604E"/>
    <w:rsid w:val="00266CD5"/>
    <w:rsid w:val="0027149B"/>
    <w:rsid w:val="00271BCB"/>
    <w:rsid w:val="00272B15"/>
    <w:rsid w:val="00272CA4"/>
    <w:rsid w:val="00272F16"/>
    <w:rsid w:val="002736BB"/>
    <w:rsid w:val="00273981"/>
    <w:rsid w:val="00273D54"/>
    <w:rsid w:val="0027421A"/>
    <w:rsid w:val="00274477"/>
    <w:rsid w:val="002745C2"/>
    <w:rsid w:val="00274AAE"/>
    <w:rsid w:val="00275070"/>
    <w:rsid w:val="002753CE"/>
    <w:rsid w:val="00275421"/>
    <w:rsid w:val="002755B8"/>
    <w:rsid w:val="00275ADA"/>
    <w:rsid w:val="0027673D"/>
    <w:rsid w:val="002805B1"/>
    <w:rsid w:val="002814D5"/>
    <w:rsid w:val="0028160D"/>
    <w:rsid w:val="002820D3"/>
    <w:rsid w:val="002822C0"/>
    <w:rsid w:val="00282DDF"/>
    <w:rsid w:val="00282E35"/>
    <w:rsid w:val="002839CB"/>
    <w:rsid w:val="00283C63"/>
    <w:rsid w:val="002846D0"/>
    <w:rsid w:val="0028629D"/>
    <w:rsid w:val="002862EE"/>
    <w:rsid w:val="00286426"/>
    <w:rsid w:val="002870F8"/>
    <w:rsid w:val="0029105B"/>
    <w:rsid w:val="00291E94"/>
    <w:rsid w:val="00292138"/>
    <w:rsid w:val="0029256C"/>
    <w:rsid w:val="00292C37"/>
    <w:rsid w:val="00293828"/>
    <w:rsid w:val="002943FE"/>
    <w:rsid w:val="00294EC8"/>
    <w:rsid w:val="002950C9"/>
    <w:rsid w:val="00295959"/>
    <w:rsid w:val="0029629F"/>
    <w:rsid w:val="00296318"/>
    <w:rsid w:val="00296564"/>
    <w:rsid w:val="00296821"/>
    <w:rsid w:val="00296EE7"/>
    <w:rsid w:val="002A06EE"/>
    <w:rsid w:val="002A133B"/>
    <w:rsid w:val="002A237E"/>
    <w:rsid w:val="002A35C2"/>
    <w:rsid w:val="002A37CC"/>
    <w:rsid w:val="002A3C7C"/>
    <w:rsid w:val="002A3DB3"/>
    <w:rsid w:val="002A4743"/>
    <w:rsid w:val="002A4838"/>
    <w:rsid w:val="002A517C"/>
    <w:rsid w:val="002A5648"/>
    <w:rsid w:val="002A6102"/>
    <w:rsid w:val="002A6EBB"/>
    <w:rsid w:val="002A74AF"/>
    <w:rsid w:val="002A758B"/>
    <w:rsid w:val="002A7D0A"/>
    <w:rsid w:val="002B002F"/>
    <w:rsid w:val="002B0776"/>
    <w:rsid w:val="002B0B64"/>
    <w:rsid w:val="002B0D1A"/>
    <w:rsid w:val="002B0E9C"/>
    <w:rsid w:val="002B11D9"/>
    <w:rsid w:val="002B1937"/>
    <w:rsid w:val="002B1B09"/>
    <w:rsid w:val="002B1BD7"/>
    <w:rsid w:val="002B1CF5"/>
    <w:rsid w:val="002B1F67"/>
    <w:rsid w:val="002B21D7"/>
    <w:rsid w:val="002B2796"/>
    <w:rsid w:val="002B2D9C"/>
    <w:rsid w:val="002B2EE3"/>
    <w:rsid w:val="002B32C9"/>
    <w:rsid w:val="002B3305"/>
    <w:rsid w:val="002B4F0F"/>
    <w:rsid w:val="002B5312"/>
    <w:rsid w:val="002B5D01"/>
    <w:rsid w:val="002B62CA"/>
    <w:rsid w:val="002B77D1"/>
    <w:rsid w:val="002C1D08"/>
    <w:rsid w:val="002C1F7F"/>
    <w:rsid w:val="002C23CC"/>
    <w:rsid w:val="002C2665"/>
    <w:rsid w:val="002C2698"/>
    <w:rsid w:val="002C7D28"/>
    <w:rsid w:val="002C7E0C"/>
    <w:rsid w:val="002D0FB0"/>
    <w:rsid w:val="002D10D4"/>
    <w:rsid w:val="002D2910"/>
    <w:rsid w:val="002D2AC4"/>
    <w:rsid w:val="002D2E8F"/>
    <w:rsid w:val="002D3432"/>
    <w:rsid w:val="002D4180"/>
    <w:rsid w:val="002D45C9"/>
    <w:rsid w:val="002D4933"/>
    <w:rsid w:val="002D505C"/>
    <w:rsid w:val="002D51C1"/>
    <w:rsid w:val="002D6BAA"/>
    <w:rsid w:val="002D6C4B"/>
    <w:rsid w:val="002D6EAB"/>
    <w:rsid w:val="002D7145"/>
    <w:rsid w:val="002D757F"/>
    <w:rsid w:val="002D772D"/>
    <w:rsid w:val="002E13F7"/>
    <w:rsid w:val="002E14FA"/>
    <w:rsid w:val="002E1D64"/>
    <w:rsid w:val="002E215E"/>
    <w:rsid w:val="002E2C8A"/>
    <w:rsid w:val="002E300B"/>
    <w:rsid w:val="002E3A8E"/>
    <w:rsid w:val="002E4823"/>
    <w:rsid w:val="002E5631"/>
    <w:rsid w:val="002E664D"/>
    <w:rsid w:val="002F0222"/>
    <w:rsid w:val="002F06D8"/>
    <w:rsid w:val="002F0AB4"/>
    <w:rsid w:val="002F0F82"/>
    <w:rsid w:val="002F24F6"/>
    <w:rsid w:val="002F5DE4"/>
    <w:rsid w:val="002F7585"/>
    <w:rsid w:val="002F7F91"/>
    <w:rsid w:val="0030098C"/>
    <w:rsid w:val="00300DB7"/>
    <w:rsid w:val="0030189D"/>
    <w:rsid w:val="00302099"/>
    <w:rsid w:val="00302116"/>
    <w:rsid w:val="00302431"/>
    <w:rsid w:val="00302556"/>
    <w:rsid w:val="00306209"/>
    <w:rsid w:val="003078CF"/>
    <w:rsid w:val="003103C9"/>
    <w:rsid w:val="00311738"/>
    <w:rsid w:val="00311AD2"/>
    <w:rsid w:val="00311E36"/>
    <w:rsid w:val="003120FC"/>
    <w:rsid w:val="00312FC3"/>
    <w:rsid w:val="00314105"/>
    <w:rsid w:val="0031443F"/>
    <w:rsid w:val="003152BA"/>
    <w:rsid w:val="00316166"/>
    <w:rsid w:val="003175CD"/>
    <w:rsid w:val="003179AC"/>
    <w:rsid w:val="00320227"/>
    <w:rsid w:val="00320A1B"/>
    <w:rsid w:val="0032105F"/>
    <w:rsid w:val="00321195"/>
    <w:rsid w:val="0032261F"/>
    <w:rsid w:val="0032433E"/>
    <w:rsid w:val="0032445F"/>
    <w:rsid w:val="0032448C"/>
    <w:rsid w:val="003248E2"/>
    <w:rsid w:val="00324DAF"/>
    <w:rsid w:val="0032533C"/>
    <w:rsid w:val="00326329"/>
    <w:rsid w:val="00326466"/>
    <w:rsid w:val="0032717F"/>
    <w:rsid w:val="00327DF5"/>
    <w:rsid w:val="00327FD6"/>
    <w:rsid w:val="003301FC"/>
    <w:rsid w:val="00330614"/>
    <w:rsid w:val="00330C26"/>
    <w:rsid w:val="003313F4"/>
    <w:rsid w:val="003317EE"/>
    <w:rsid w:val="00332F84"/>
    <w:rsid w:val="0033415C"/>
    <w:rsid w:val="00334861"/>
    <w:rsid w:val="00334B0C"/>
    <w:rsid w:val="0033526C"/>
    <w:rsid w:val="00337FF0"/>
    <w:rsid w:val="00340943"/>
    <w:rsid w:val="00340EBE"/>
    <w:rsid w:val="00341087"/>
    <w:rsid w:val="00341AC6"/>
    <w:rsid w:val="0034211C"/>
    <w:rsid w:val="00343AF8"/>
    <w:rsid w:val="00343C69"/>
    <w:rsid w:val="0034618A"/>
    <w:rsid w:val="0034696A"/>
    <w:rsid w:val="00350856"/>
    <w:rsid w:val="00350B23"/>
    <w:rsid w:val="00350F6B"/>
    <w:rsid w:val="0035251D"/>
    <w:rsid w:val="003529BA"/>
    <w:rsid w:val="00352E04"/>
    <w:rsid w:val="00352E6C"/>
    <w:rsid w:val="00352F2F"/>
    <w:rsid w:val="00352F52"/>
    <w:rsid w:val="00353181"/>
    <w:rsid w:val="00353208"/>
    <w:rsid w:val="0035425D"/>
    <w:rsid w:val="0035438B"/>
    <w:rsid w:val="003548A8"/>
    <w:rsid w:val="00354F95"/>
    <w:rsid w:val="00355467"/>
    <w:rsid w:val="00355CFE"/>
    <w:rsid w:val="003573E6"/>
    <w:rsid w:val="00357578"/>
    <w:rsid w:val="003617E8"/>
    <w:rsid w:val="003620DD"/>
    <w:rsid w:val="003627E7"/>
    <w:rsid w:val="0036328D"/>
    <w:rsid w:val="00363573"/>
    <w:rsid w:val="0036357C"/>
    <w:rsid w:val="00363636"/>
    <w:rsid w:val="00363F90"/>
    <w:rsid w:val="0036460D"/>
    <w:rsid w:val="00365EB5"/>
    <w:rsid w:val="00365F64"/>
    <w:rsid w:val="00366586"/>
    <w:rsid w:val="00366F02"/>
    <w:rsid w:val="0036703E"/>
    <w:rsid w:val="003702B0"/>
    <w:rsid w:val="003705AE"/>
    <w:rsid w:val="00370882"/>
    <w:rsid w:val="00370909"/>
    <w:rsid w:val="003719BE"/>
    <w:rsid w:val="00371FC2"/>
    <w:rsid w:val="00372271"/>
    <w:rsid w:val="003728F8"/>
    <w:rsid w:val="00372B33"/>
    <w:rsid w:val="0037330D"/>
    <w:rsid w:val="00373AF3"/>
    <w:rsid w:val="00373E11"/>
    <w:rsid w:val="00374040"/>
    <w:rsid w:val="00374663"/>
    <w:rsid w:val="0037533A"/>
    <w:rsid w:val="00376D44"/>
    <w:rsid w:val="00377C16"/>
    <w:rsid w:val="003801F4"/>
    <w:rsid w:val="00380A4E"/>
    <w:rsid w:val="00380C45"/>
    <w:rsid w:val="00380D20"/>
    <w:rsid w:val="00381880"/>
    <w:rsid w:val="00381EAB"/>
    <w:rsid w:val="003825FC"/>
    <w:rsid w:val="003848B1"/>
    <w:rsid w:val="00385C8F"/>
    <w:rsid w:val="00387F99"/>
    <w:rsid w:val="003902F0"/>
    <w:rsid w:val="00391ACD"/>
    <w:rsid w:val="00392173"/>
    <w:rsid w:val="003930C0"/>
    <w:rsid w:val="00393222"/>
    <w:rsid w:val="00393705"/>
    <w:rsid w:val="0039383B"/>
    <w:rsid w:val="003941C4"/>
    <w:rsid w:val="003942A8"/>
    <w:rsid w:val="00394492"/>
    <w:rsid w:val="003945C3"/>
    <w:rsid w:val="00394E2D"/>
    <w:rsid w:val="0039572B"/>
    <w:rsid w:val="00395FD9"/>
    <w:rsid w:val="00396669"/>
    <w:rsid w:val="00396ED0"/>
    <w:rsid w:val="00397E78"/>
    <w:rsid w:val="003A069F"/>
    <w:rsid w:val="003A189A"/>
    <w:rsid w:val="003A1B2D"/>
    <w:rsid w:val="003A3127"/>
    <w:rsid w:val="003A32C7"/>
    <w:rsid w:val="003A377B"/>
    <w:rsid w:val="003A572F"/>
    <w:rsid w:val="003A697E"/>
    <w:rsid w:val="003A6ACA"/>
    <w:rsid w:val="003A78D2"/>
    <w:rsid w:val="003A7DF7"/>
    <w:rsid w:val="003B0316"/>
    <w:rsid w:val="003B0BDD"/>
    <w:rsid w:val="003B1C27"/>
    <w:rsid w:val="003B1F61"/>
    <w:rsid w:val="003B2694"/>
    <w:rsid w:val="003B2736"/>
    <w:rsid w:val="003B28A2"/>
    <w:rsid w:val="003B302C"/>
    <w:rsid w:val="003B3914"/>
    <w:rsid w:val="003B3EC5"/>
    <w:rsid w:val="003B4C4C"/>
    <w:rsid w:val="003B4E37"/>
    <w:rsid w:val="003B528D"/>
    <w:rsid w:val="003B5411"/>
    <w:rsid w:val="003B5B29"/>
    <w:rsid w:val="003B6093"/>
    <w:rsid w:val="003B6E3A"/>
    <w:rsid w:val="003C01C4"/>
    <w:rsid w:val="003C0436"/>
    <w:rsid w:val="003C0684"/>
    <w:rsid w:val="003C0B69"/>
    <w:rsid w:val="003C253E"/>
    <w:rsid w:val="003C268E"/>
    <w:rsid w:val="003C2DBA"/>
    <w:rsid w:val="003C3808"/>
    <w:rsid w:val="003C3B7E"/>
    <w:rsid w:val="003C40E0"/>
    <w:rsid w:val="003C4608"/>
    <w:rsid w:val="003C61BD"/>
    <w:rsid w:val="003C666A"/>
    <w:rsid w:val="003C74B4"/>
    <w:rsid w:val="003D003D"/>
    <w:rsid w:val="003D084F"/>
    <w:rsid w:val="003D09A1"/>
    <w:rsid w:val="003D1F16"/>
    <w:rsid w:val="003D2388"/>
    <w:rsid w:val="003D2785"/>
    <w:rsid w:val="003D2831"/>
    <w:rsid w:val="003D2F6E"/>
    <w:rsid w:val="003D4140"/>
    <w:rsid w:val="003D4C9A"/>
    <w:rsid w:val="003D5A78"/>
    <w:rsid w:val="003D7372"/>
    <w:rsid w:val="003D7F0C"/>
    <w:rsid w:val="003D7FDD"/>
    <w:rsid w:val="003E03C7"/>
    <w:rsid w:val="003E0BE7"/>
    <w:rsid w:val="003E13E0"/>
    <w:rsid w:val="003E1D77"/>
    <w:rsid w:val="003E1D8E"/>
    <w:rsid w:val="003E2B4F"/>
    <w:rsid w:val="003E2B81"/>
    <w:rsid w:val="003E319C"/>
    <w:rsid w:val="003E396F"/>
    <w:rsid w:val="003E4EDF"/>
    <w:rsid w:val="003E6F13"/>
    <w:rsid w:val="003F1570"/>
    <w:rsid w:val="003F1970"/>
    <w:rsid w:val="003F1B14"/>
    <w:rsid w:val="003F1FE9"/>
    <w:rsid w:val="003F3534"/>
    <w:rsid w:val="003F3F32"/>
    <w:rsid w:val="003F4AB1"/>
    <w:rsid w:val="003F510B"/>
    <w:rsid w:val="003F548A"/>
    <w:rsid w:val="003F5E4A"/>
    <w:rsid w:val="003F6291"/>
    <w:rsid w:val="003F64A5"/>
    <w:rsid w:val="003F6F3B"/>
    <w:rsid w:val="004001E3"/>
    <w:rsid w:val="00400765"/>
    <w:rsid w:val="00400769"/>
    <w:rsid w:val="004021AE"/>
    <w:rsid w:val="00402C3A"/>
    <w:rsid w:val="0040399C"/>
    <w:rsid w:val="00403EF8"/>
    <w:rsid w:val="00404121"/>
    <w:rsid w:val="00404E5F"/>
    <w:rsid w:val="004056ED"/>
    <w:rsid w:val="00405963"/>
    <w:rsid w:val="00405E64"/>
    <w:rsid w:val="004060DF"/>
    <w:rsid w:val="004066D8"/>
    <w:rsid w:val="00407079"/>
    <w:rsid w:val="00407645"/>
    <w:rsid w:val="0040784F"/>
    <w:rsid w:val="004079B4"/>
    <w:rsid w:val="0041015D"/>
    <w:rsid w:val="00410933"/>
    <w:rsid w:val="00410E09"/>
    <w:rsid w:val="004110DF"/>
    <w:rsid w:val="0041238C"/>
    <w:rsid w:val="00412E27"/>
    <w:rsid w:val="00413237"/>
    <w:rsid w:val="004135EF"/>
    <w:rsid w:val="004161CF"/>
    <w:rsid w:val="00416859"/>
    <w:rsid w:val="004172F6"/>
    <w:rsid w:val="00417AFD"/>
    <w:rsid w:val="0042050B"/>
    <w:rsid w:val="004227E4"/>
    <w:rsid w:val="00422D41"/>
    <w:rsid w:val="004242B4"/>
    <w:rsid w:val="00424DE2"/>
    <w:rsid w:val="00425B25"/>
    <w:rsid w:val="00425BC1"/>
    <w:rsid w:val="00425C98"/>
    <w:rsid w:val="0042636C"/>
    <w:rsid w:val="00427145"/>
    <w:rsid w:val="00427527"/>
    <w:rsid w:val="004279AF"/>
    <w:rsid w:val="00427A67"/>
    <w:rsid w:val="00427EA4"/>
    <w:rsid w:val="00432CF2"/>
    <w:rsid w:val="00433215"/>
    <w:rsid w:val="0043332A"/>
    <w:rsid w:val="00433E04"/>
    <w:rsid w:val="0043421D"/>
    <w:rsid w:val="004344C0"/>
    <w:rsid w:val="00434E5C"/>
    <w:rsid w:val="00435046"/>
    <w:rsid w:val="00435574"/>
    <w:rsid w:val="00436534"/>
    <w:rsid w:val="00436A50"/>
    <w:rsid w:val="00436B42"/>
    <w:rsid w:val="00436C5F"/>
    <w:rsid w:val="00436D42"/>
    <w:rsid w:val="0044013B"/>
    <w:rsid w:val="00440264"/>
    <w:rsid w:val="00440647"/>
    <w:rsid w:val="00443B6C"/>
    <w:rsid w:val="00443ED1"/>
    <w:rsid w:val="0044405A"/>
    <w:rsid w:val="00444742"/>
    <w:rsid w:val="00444B28"/>
    <w:rsid w:val="004451BD"/>
    <w:rsid w:val="0044577D"/>
    <w:rsid w:val="00446552"/>
    <w:rsid w:val="00450EDA"/>
    <w:rsid w:val="00451062"/>
    <w:rsid w:val="0045133C"/>
    <w:rsid w:val="00451956"/>
    <w:rsid w:val="0045202D"/>
    <w:rsid w:val="004525B1"/>
    <w:rsid w:val="00454EEE"/>
    <w:rsid w:val="0045540D"/>
    <w:rsid w:val="00456127"/>
    <w:rsid w:val="00456370"/>
    <w:rsid w:val="0045663F"/>
    <w:rsid w:val="004574D9"/>
    <w:rsid w:val="004578EA"/>
    <w:rsid w:val="00460F5A"/>
    <w:rsid w:val="004619B6"/>
    <w:rsid w:val="00461FC0"/>
    <w:rsid w:val="00462BFD"/>
    <w:rsid w:val="00463F95"/>
    <w:rsid w:val="00465CE0"/>
    <w:rsid w:val="00465EAC"/>
    <w:rsid w:val="00467261"/>
    <w:rsid w:val="00467DEA"/>
    <w:rsid w:val="00467FD2"/>
    <w:rsid w:val="004709A2"/>
    <w:rsid w:val="004709DA"/>
    <w:rsid w:val="004710E2"/>
    <w:rsid w:val="00471BD1"/>
    <w:rsid w:val="00471D39"/>
    <w:rsid w:val="0047238A"/>
    <w:rsid w:val="00472F55"/>
    <w:rsid w:val="00473B82"/>
    <w:rsid w:val="00474554"/>
    <w:rsid w:val="00474C4B"/>
    <w:rsid w:val="00474E25"/>
    <w:rsid w:val="004757EE"/>
    <w:rsid w:val="00475AD2"/>
    <w:rsid w:val="00476B57"/>
    <w:rsid w:val="00477785"/>
    <w:rsid w:val="00477F56"/>
    <w:rsid w:val="004837A4"/>
    <w:rsid w:val="00483D4D"/>
    <w:rsid w:val="0048574D"/>
    <w:rsid w:val="00485BD1"/>
    <w:rsid w:val="00486467"/>
    <w:rsid w:val="00486FF9"/>
    <w:rsid w:val="00487710"/>
    <w:rsid w:val="00490FAF"/>
    <w:rsid w:val="00491A43"/>
    <w:rsid w:val="00493B70"/>
    <w:rsid w:val="00493E03"/>
    <w:rsid w:val="004946C5"/>
    <w:rsid w:val="00494814"/>
    <w:rsid w:val="00495223"/>
    <w:rsid w:val="0049603B"/>
    <w:rsid w:val="0049750B"/>
    <w:rsid w:val="00497B10"/>
    <w:rsid w:val="004A246E"/>
    <w:rsid w:val="004A28B0"/>
    <w:rsid w:val="004A3DD4"/>
    <w:rsid w:val="004A4430"/>
    <w:rsid w:val="004A46C9"/>
    <w:rsid w:val="004A481F"/>
    <w:rsid w:val="004A4C82"/>
    <w:rsid w:val="004A4E64"/>
    <w:rsid w:val="004A57F7"/>
    <w:rsid w:val="004A704A"/>
    <w:rsid w:val="004A728E"/>
    <w:rsid w:val="004A799A"/>
    <w:rsid w:val="004B03BA"/>
    <w:rsid w:val="004B088E"/>
    <w:rsid w:val="004B0DC5"/>
    <w:rsid w:val="004B2E2C"/>
    <w:rsid w:val="004B3BEB"/>
    <w:rsid w:val="004B3C9B"/>
    <w:rsid w:val="004B3CBA"/>
    <w:rsid w:val="004B3D43"/>
    <w:rsid w:val="004B42B2"/>
    <w:rsid w:val="004B4FAF"/>
    <w:rsid w:val="004B5F30"/>
    <w:rsid w:val="004B67AE"/>
    <w:rsid w:val="004B6834"/>
    <w:rsid w:val="004B6AF2"/>
    <w:rsid w:val="004C0632"/>
    <w:rsid w:val="004C0DC2"/>
    <w:rsid w:val="004C1196"/>
    <w:rsid w:val="004C192F"/>
    <w:rsid w:val="004C1AF6"/>
    <w:rsid w:val="004C24AD"/>
    <w:rsid w:val="004C2795"/>
    <w:rsid w:val="004C3B9A"/>
    <w:rsid w:val="004C45C6"/>
    <w:rsid w:val="004C5BF4"/>
    <w:rsid w:val="004C692D"/>
    <w:rsid w:val="004C6B7D"/>
    <w:rsid w:val="004C718A"/>
    <w:rsid w:val="004C74B0"/>
    <w:rsid w:val="004C7C24"/>
    <w:rsid w:val="004C7E9E"/>
    <w:rsid w:val="004D0C99"/>
    <w:rsid w:val="004D0FD3"/>
    <w:rsid w:val="004D2AEC"/>
    <w:rsid w:val="004D335A"/>
    <w:rsid w:val="004D3ED4"/>
    <w:rsid w:val="004D40CC"/>
    <w:rsid w:val="004D4414"/>
    <w:rsid w:val="004D45B3"/>
    <w:rsid w:val="004D54D3"/>
    <w:rsid w:val="004D56DB"/>
    <w:rsid w:val="004D56F5"/>
    <w:rsid w:val="004D5E1E"/>
    <w:rsid w:val="004D5EA4"/>
    <w:rsid w:val="004D64E7"/>
    <w:rsid w:val="004D68B0"/>
    <w:rsid w:val="004D6C6B"/>
    <w:rsid w:val="004D7191"/>
    <w:rsid w:val="004E05CD"/>
    <w:rsid w:val="004E091C"/>
    <w:rsid w:val="004E14F4"/>
    <w:rsid w:val="004E1B0A"/>
    <w:rsid w:val="004E3304"/>
    <w:rsid w:val="004E42C6"/>
    <w:rsid w:val="004E4A38"/>
    <w:rsid w:val="004E549B"/>
    <w:rsid w:val="004E6054"/>
    <w:rsid w:val="004E6670"/>
    <w:rsid w:val="004E686C"/>
    <w:rsid w:val="004E6C0B"/>
    <w:rsid w:val="004E6CEC"/>
    <w:rsid w:val="004E716B"/>
    <w:rsid w:val="004E7D5B"/>
    <w:rsid w:val="004E7EB1"/>
    <w:rsid w:val="004F0A89"/>
    <w:rsid w:val="004F0C33"/>
    <w:rsid w:val="004F1254"/>
    <w:rsid w:val="004F14F6"/>
    <w:rsid w:val="004F2272"/>
    <w:rsid w:val="004F2516"/>
    <w:rsid w:val="004F2D1F"/>
    <w:rsid w:val="004F33BA"/>
    <w:rsid w:val="004F344B"/>
    <w:rsid w:val="004F37C6"/>
    <w:rsid w:val="004F44FD"/>
    <w:rsid w:val="004F4C87"/>
    <w:rsid w:val="004F5830"/>
    <w:rsid w:val="004F5CF9"/>
    <w:rsid w:val="004F68EC"/>
    <w:rsid w:val="00501756"/>
    <w:rsid w:val="005019D9"/>
    <w:rsid w:val="00502E1E"/>
    <w:rsid w:val="00503070"/>
    <w:rsid w:val="005038AA"/>
    <w:rsid w:val="005038C9"/>
    <w:rsid w:val="00504870"/>
    <w:rsid w:val="00505202"/>
    <w:rsid w:val="00505ACE"/>
    <w:rsid w:val="00506F94"/>
    <w:rsid w:val="005071FE"/>
    <w:rsid w:val="00507C57"/>
    <w:rsid w:val="00510007"/>
    <w:rsid w:val="00510013"/>
    <w:rsid w:val="00510257"/>
    <w:rsid w:val="00510374"/>
    <w:rsid w:val="00510DA3"/>
    <w:rsid w:val="00511326"/>
    <w:rsid w:val="00511638"/>
    <w:rsid w:val="0051274D"/>
    <w:rsid w:val="00512B66"/>
    <w:rsid w:val="00513749"/>
    <w:rsid w:val="00513C28"/>
    <w:rsid w:val="0051446A"/>
    <w:rsid w:val="00514DDB"/>
    <w:rsid w:val="00514FC5"/>
    <w:rsid w:val="005158D6"/>
    <w:rsid w:val="00515BF8"/>
    <w:rsid w:val="00515CEC"/>
    <w:rsid w:val="00516E4E"/>
    <w:rsid w:val="00517066"/>
    <w:rsid w:val="005174E3"/>
    <w:rsid w:val="0052018E"/>
    <w:rsid w:val="00520FCD"/>
    <w:rsid w:val="005214AC"/>
    <w:rsid w:val="00521852"/>
    <w:rsid w:val="005221F0"/>
    <w:rsid w:val="0052379B"/>
    <w:rsid w:val="0052384C"/>
    <w:rsid w:val="00523933"/>
    <w:rsid w:val="00523C84"/>
    <w:rsid w:val="0052540B"/>
    <w:rsid w:val="00525762"/>
    <w:rsid w:val="0052677F"/>
    <w:rsid w:val="00526860"/>
    <w:rsid w:val="00527551"/>
    <w:rsid w:val="005276D6"/>
    <w:rsid w:val="00530440"/>
    <w:rsid w:val="00530F06"/>
    <w:rsid w:val="00532093"/>
    <w:rsid w:val="0053234F"/>
    <w:rsid w:val="005323DE"/>
    <w:rsid w:val="00532697"/>
    <w:rsid w:val="005329BA"/>
    <w:rsid w:val="00533AFD"/>
    <w:rsid w:val="005356CF"/>
    <w:rsid w:val="0053595B"/>
    <w:rsid w:val="00535EFC"/>
    <w:rsid w:val="005361EE"/>
    <w:rsid w:val="0053685D"/>
    <w:rsid w:val="00536C19"/>
    <w:rsid w:val="00536DA2"/>
    <w:rsid w:val="00536E78"/>
    <w:rsid w:val="0053725F"/>
    <w:rsid w:val="00540D0F"/>
    <w:rsid w:val="00541599"/>
    <w:rsid w:val="005444B4"/>
    <w:rsid w:val="005445D3"/>
    <w:rsid w:val="00544636"/>
    <w:rsid w:val="005449BA"/>
    <w:rsid w:val="00545E56"/>
    <w:rsid w:val="00546A7D"/>
    <w:rsid w:val="00547049"/>
    <w:rsid w:val="005501E3"/>
    <w:rsid w:val="00550BA1"/>
    <w:rsid w:val="00551911"/>
    <w:rsid w:val="00551F07"/>
    <w:rsid w:val="00552082"/>
    <w:rsid w:val="00552C82"/>
    <w:rsid w:val="00552F88"/>
    <w:rsid w:val="00554514"/>
    <w:rsid w:val="00554641"/>
    <w:rsid w:val="00554BF1"/>
    <w:rsid w:val="0055575D"/>
    <w:rsid w:val="00555941"/>
    <w:rsid w:val="00555EDD"/>
    <w:rsid w:val="00556A17"/>
    <w:rsid w:val="00556BBF"/>
    <w:rsid w:val="00557C65"/>
    <w:rsid w:val="005609B5"/>
    <w:rsid w:val="00561F70"/>
    <w:rsid w:val="00562013"/>
    <w:rsid w:val="00563593"/>
    <w:rsid w:val="00564190"/>
    <w:rsid w:val="00564688"/>
    <w:rsid w:val="0056501C"/>
    <w:rsid w:val="005655E8"/>
    <w:rsid w:val="0056609F"/>
    <w:rsid w:val="00566810"/>
    <w:rsid w:val="00567AC4"/>
    <w:rsid w:val="00567F39"/>
    <w:rsid w:val="00570647"/>
    <w:rsid w:val="005708C6"/>
    <w:rsid w:val="00570D1B"/>
    <w:rsid w:val="00571544"/>
    <w:rsid w:val="005717AD"/>
    <w:rsid w:val="00571ACE"/>
    <w:rsid w:val="00571CB5"/>
    <w:rsid w:val="005724A2"/>
    <w:rsid w:val="00573178"/>
    <w:rsid w:val="005733B0"/>
    <w:rsid w:val="00573DFF"/>
    <w:rsid w:val="00574498"/>
    <w:rsid w:val="0057495A"/>
    <w:rsid w:val="00574DB8"/>
    <w:rsid w:val="0057529A"/>
    <w:rsid w:val="005754F7"/>
    <w:rsid w:val="0057618D"/>
    <w:rsid w:val="00580694"/>
    <w:rsid w:val="00581305"/>
    <w:rsid w:val="00583D42"/>
    <w:rsid w:val="00583DAF"/>
    <w:rsid w:val="00583E30"/>
    <w:rsid w:val="00585D8D"/>
    <w:rsid w:val="00586474"/>
    <w:rsid w:val="005900F2"/>
    <w:rsid w:val="00591595"/>
    <w:rsid w:val="005919CE"/>
    <w:rsid w:val="005930DB"/>
    <w:rsid w:val="005934DF"/>
    <w:rsid w:val="00594012"/>
    <w:rsid w:val="0059439F"/>
    <w:rsid w:val="005946EB"/>
    <w:rsid w:val="00594ABE"/>
    <w:rsid w:val="00594DC5"/>
    <w:rsid w:val="005958E5"/>
    <w:rsid w:val="00595AAB"/>
    <w:rsid w:val="005962DA"/>
    <w:rsid w:val="005963F0"/>
    <w:rsid w:val="00596B16"/>
    <w:rsid w:val="00596BF7"/>
    <w:rsid w:val="00597B0D"/>
    <w:rsid w:val="00597B8C"/>
    <w:rsid w:val="00597E62"/>
    <w:rsid w:val="005A0358"/>
    <w:rsid w:val="005A1187"/>
    <w:rsid w:val="005A1338"/>
    <w:rsid w:val="005A1499"/>
    <w:rsid w:val="005A15C4"/>
    <w:rsid w:val="005A1690"/>
    <w:rsid w:val="005A17A8"/>
    <w:rsid w:val="005A1BBA"/>
    <w:rsid w:val="005A25DE"/>
    <w:rsid w:val="005A3957"/>
    <w:rsid w:val="005A4431"/>
    <w:rsid w:val="005A4624"/>
    <w:rsid w:val="005A472E"/>
    <w:rsid w:val="005A5256"/>
    <w:rsid w:val="005A5A26"/>
    <w:rsid w:val="005A5D68"/>
    <w:rsid w:val="005A68D4"/>
    <w:rsid w:val="005A74A2"/>
    <w:rsid w:val="005A7A0D"/>
    <w:rsid w:val="005B147E"/>
    <w:rsid w:val="005B1FF0"/>
    <w:rsid w:val="005B2D05"/>
    <w:rsid w:val="005B355F"/>
    <w:rsid w:val="005B4944"/>
    <w:rsid w:val="005B56A6"/>
    <w:rsid w:val="005B6026"/>
    <w:rsid w:val="005B6236"/>
    <w:rsid w:val="005B62AB"/>
    <w:rsid w:val="005B6594"/>
    <w:rsid w:val="005B6B22"/>
    <w:rsid w:val="005B74C0"/>
    <w:rsid w:val="005B7C25"/>
    <w:rsid w:val="005C124B"/>
    <w:rsid w:val="005C1D4D"/>
    <w:rsid w:val="005C25E5"/>
    <w:rsid w:val="005C2AE6"/>
    <w:rsid w:val="005C2D48"/>
    <w:rsid w:val="005C44EF"/>
    <w:rsid w:val="005C4965"/>
    <w:rsid w:val="005C799D"/>
    <w:rsid w:val="005C7AEB"/>
    <w:rsid w:val="005D08BF"/>
    <w:rsid w:val="005D097F"/>
    <w:rsid w:val="005D0B6C"/>
    <w:rsid w:val="005D0DC0"/>
    <w:rsid w:val="005D1023"/>
    <w:rsid w:val="005D1354"/>
    <w:rsid w:val="005D294A"/>
    <w:rsid w:val="005D3EA1"/>
    <w:rsid w:val="005D4099"/>
    <w:rsid w:val="005D448E"/>
    <w:rsid w:val="005D50F1"/>
    <w:rsid w:val="005D5C19"/>
    <w:rsid w:val="005D6FED"/>
    <w:rsid w:val="005D7471"/>
    <w:rsid w:val="005D763D"/>
    <w:rsid w:val="005E00FB"/>
    <w:rsid w:val="005E19FA"/>
    <w:rsid w:val="005E279A"/>
    <w:rsid w:val="005E2924"/>
    <w:rsid w:val="005E3534"/>
    <w:rsid w:val="005E39E0"/>
    <w:rsid w:val="005E3D1C"/>
    <w:rsid w:val="005E3FE7"/>
    <w:rsid w:val="005E4138"/>
    <w:rsid w:val="005E4169"/>
    <w:rsid w:val="005E4630"/>
    <w:rsid w:val="005E4B0A"/>
    <w:rsid w:val="005E5CF5"/>
    <w:rsid w:val="005E656D"/>
    <w:rsid w:val="005E6781"/>
    <w:rsid w:val="005E6997"/>
    <w:rsid w:val="005E74FE"/>
    <w:rsid w:val="005E786C"/>
    <w:rsid w:val="005F00D7"/>
    <w:rsid w:val="005F0628"/>
    <w:rsid w:val="005F103D"/>
    <w:rsid w:val="005F1F5E"/>
    <w:rsid w:val="005F3B88"/>
    <w:rsid w:val="005F3D16"/>
    <w:rsid w:val="005F3D8A"/>
    <w:rsid w:val="005F48A1"/>
    <w:rsid w:val="005F5701"/>
    <w:rsid w:val="005F5A6B"/>
    <w:rsid w:val="005F5C4C"/>
    <w:rsid w:val="005F6E13"/>
    <w:rsid w:val="005F7A89"/>
    <w:rsid w:val="0060012A"/>
    <w:rsid w:val="0060048C"/>
    <w:rsid w:val="006019F2"/>
    <w:rsid w:val="00601A47"/>
    <w:rsid w:val="00601C64"/>
    <w:rsid w:val="00601DDF"/>
    <w:rsid w:val="006025D8"/>
    <w:rsid w:val="0060288C"/>
    <w:rsid w:val="00602E8E"/>
    <w:rsid w:val="00603BA3"/>
    <w:rsid w:val="0060426C"/>
    <w:rsid w:val="00604474"/>
    <w:rsid w:val="00604EB1"/>
    <w:rsid w:val="00605484"/>
    <w:rsid w:val="00605502"/>
    <w:rsid w:val="00606409"/>
    <w:rsid w:val="00607070"/>
    <w:rsid w:val="006071C6"/>
    <w:rsid w:val="00610A6B"/>
    <w:rsid w:val="00610B27"/>
    <w:rsid w:val="0061107E"/>
    <w:rsid w:val="006127D7"/>
    <w:rsid w:val="006134FD"/>
    <w:rsid w:val="006138B8"/>
    <w:rsid w:val="00614BCE"/>
    <w:rsid w:val="00615904"/>
    <w:rsid w:val="00615EC2"/>
    <w:rsid w:val="00616331"/>
    <w:rsid w:val="00616CC2"/>
    <w:rsid w:val="006172C3"/>
    <w:rsid w:val="006201E0"/>
    <w:rsid w:val="00620409"/>
    <w:rsid w:val="00620E1E"/>
    <w:rsid w:val="00620F11"/>
    <w:rsid w:val="00621700"/>
    <w:rsid w:val="00621848"/>
    <w:rsid w:val="00622B83"/>
    <w:rsid w:val="00622F9C"/>
    <w:rsid w:val="00623057"/>
    <w:rsid w:val="00623496"/>
    <w:rsid w:val="00623EEA"/>
    <w:rsid w:val="00625487"/>
    <w:rsid w:val="00626820"/>
    <w:rsid w:val="00626CDC"/>
    <w:rsid w:val="006303B8"/>
    <w:rsid w:val="00630AE1"/>
    <w:rsid w:val="0063103C"/>
    <w:rsid w:val="006311E5"/>
    <w:rsid w:val="00631372"/>
    <w:rsid w:val="006314D2"/>
    <w:rsid w:val="00631F74"/>
    <w:rsid w:val="00632C6D"/>
    <w:rsid w:val="006333B4"/>
    <w:rsid w:val="00633455"/>
    <w:rsid w:val="0063491E"/>
    <w:rsid w:val="00634FC1"/>
    <w:rsid w:val="00635259"/>
    <w:rsid w:val="00635493"/>
    <w:rsid w:val="006361FA"/>
    <w:rsid w:val="0063636F"/>
    <w:rsid w:val="006365D5"/>
    <w:rsid w:val="006365E7"/>
    <w:rsid w:val="0063680E"/>
    <w:rsid w:val="006368BA"/>
    <w:rsid w:val="00636AE0"/>
    <w:rsid w:val="00636D9A"/>
    <w:rsid w:val="00636E23"/>
    <w:rsid w:val="00637680"/>
    <w:rsid w:val="0064094F"/>
    <w:rsid w:val="00640CB4"/>
    <w:rsid w:val="00640DAE"/>
    <w:rsid w:val="00643C68"/>
    <w:rsid w:val="006445F1"/>
    <w:rsid w:val="00645D4F"/>
    <w:rsid w:val="0064619A"/>
    <w:rsid w:val="00646A7B"/>
    <w:rsid w:val="00646ACA"/>
    <w:rsid w:val="00647614"/>
    <w:rsid w:val="0065103A"/>
    <w:rsid w:val="0065186B"/>
    <w:rsid w:val="00651B46"/>
    <w:rsid w:val="00651C8A"/>
    <w:rsid w:val="006532AB"/>
    <w:rsid w:val="00653FC5"/>
    <w:rsid w:val="006543E1"/>
    <w:rsid w:val="0065471B"/>
    <w:rsid w:val="006558EB"/>
    <w:rsid w:val="00655B5A"/>
    <w:rsid w:val="0065659C"/>
    <w:rsid w:val="00657483"/>
    <w:rsid w:val="006575DA"/>
    <w:rsid w:val="0065785D"/>
    <w:rsid w:val="00657DBC"/>
    <w:rsid w:val="0066125F"/>
    <w:rsid w:val="00661CD2"/>
    <w:rsid w:val="006624B2"/>
    <w:rsid w:val="0066291A"/>
    <w:rsid w:val="00662AD5"/>
    <w:rsid w:val="00662FB8"/>
    <w:rsid w:val="006647B8"/>
    <w:rsid w:val="00664BC1"/>
    <w:rsid w:val="006655A0"/>
    <w:rsid w:val="00666098"/>
    <w:rsid w:val="006663DE"/>
    <w:rsid w:val="006668F4"/>
    <w:rsid w:val="00666968"/>
    <w:rsid w:val="00666B60"/>
    <w:rsid w:val="00667974"/>
    <w:rsid w:val="006701F0"/>
    <w:rsid w:val="006706F7"/>
    <w:rsid w:val="00671A12"/>
    <w:rsid w:val="00672378"/>
    <w:rsid w:val="00672CA0"/>
    <w:rsid w:val="00673211"/>
    <w:rsid w:val="00674692"/>
    <w:rsid w:val="006748C3"/>
    <w:rsid w:val="00675175"/>
    <w:rsid w:val="00675184"/>
    <w:rsid w:val="006753A6"/>
    <w:rsid w:val="006755D2"/>
    <w:rsid w:val="00676687"/>
    <w:rsid w:val="006769E3"/>
    <w:rsid w:val="0067724E"/>
    <w:rsid w:val="00677AB5"/>
    <w:rsid w:val="006801AD"/>
    <w:rsid w:val="00680660"/>
    <w:rsid w:val="00680687"/>
    <w:rsid w:val="00680AAA"/>
    <w:rsid w:val="00680B70"/>
    <w:rsid w:val="00680B89"/>
    <w:rsid w:val="00681AE5"/>
    <w:rsid w:val="00681C43"/>
    <w:rsid w:val="00681EEA"/>
    <w:rsid w:val="00683102"/>
    <w:rsid w:val="006831B8"/>
    <w:rsid w:val="006840A0"/>
    <w:rsid w:val="006846FB"/>
    <w:rsid w:val="006850CB"/>
    <w:rsid w:val="00685B55"/>
    <w:rsid w:val="0068734D"/>
    <w:rsid w:val="006879A5"/>
    <w:rsid w:val="00687D92"/>
    <w:rsid w:val="006902D6"/>
    <w:rsid w:val="00690A72"/>
    <w:rsid w:val="00692BFC"/>
    <w:rsid w:val="0069335A"/>
    <w:rsid w:val="00693CC8"/>
    <w:rsid w:val="00693F65"/>
    <w:rsid w:val="00694247"/>
    <w:rsid w:val="00694BE5"/>
    <w:rsid w:val="00694DBC"/>
    <w:rsid w:val="00695CE0"/>
    <w:rsid w:val="006963C8"/>
    <w:rsid w:val="00697FE9"/>
    <w:rsid w:val="006A115D"/>
    <w:rsid w:val="006A17E6"/>
    <w:rsid w:val="006A197C"/>
    <w:rsid w:val="006A1AAA"/>
    <w:rsid w:val="006A2791"/>
    <w:rsid w:val="006A2B5B"/>
    <w:rsid w:val="006A37D6"/>
    <w:rsid w:val="006A4851"/>
    <w:rsid w:val="006A5207"/>
    <w:rsid w:val="006A5441"/>
    <w:rsid w:val="006A56A8"/>
    <w:rsid w:val="006A5DC3"/>
    <w:rsid w:val="006A62C2"/>
    <w:rsid w:val="006A65AF"/>
    <w:rsid w:val="006A67BE"/>
    <w:rsid w:val="006A67D2"/>
    <w:rsid w:val="006A757F"/>
    <w:rsid w:val="006A7B1D"/>
    <w:rsid w:val="006B0604"/>
    <w:rsid w:val="006B0E7C"/>
    <w:rsid w:val="006B114E"/>
    <w:rsid w:val="006B211A"/>
    <w:rsid w:val="006B2276"/>
    <w:rsid w:val="006B2637"/>
    <w:rsid w:val="006B2D51"/>
    <w:rsid w:val="006B34AC"/>
    <w:rsid w:val="006B36C3"/>
    <w:rsid w:val="006B39BE"/>
    <w:rsid w:val="006B3A38"/>
    <w:rsid w:val="006B4109"/>
    <w:rsid w:val="006B471E"/>
    <w:rsid w:val="006B50E6"/>
    <w:rsid w:val="006B5CF4"/>
    <w:rsid w:val="006B657A"/>
    <w:rsid w:val="006B7795"/>
    <w:rsid w:val="006C0236"/>
    <w:rsid w:val="006C0A9D"/>
    <w:rsid w:val="006C0D81"/>
    <w:rsid w:val="006C0E42"/>
    <w:rsid w:val="006C1F6C"/>
    <w:rsid w:val="006C3E74"/>
    <w:rsid w:val="006C4361"/>
    <w:rsid w:val="006C4423"/>
    <w:rsid w:val="006C4C29"/>
    <w:rsid w:val="006C604A"/>
    <w:rsid w:val="006C75AE"/>
    <w:rsid w:val="006C79D3"/>
    <w:rsid w:val="006D0714"/>
    <w:rsid w:val="006D105C"/>
    <w:rsid w:val="006D1E47"/>
    <w:rsid w:val="006D30B5"/>
    <w:rsid w:val="006D3541"/>
    <w:rsid w:val="006D3804"/>
    <w:rsid w:val="006D4985"/>
    <w:rsid w:val="006D4E2E"/>
    <w:rsid w:val="006D5366"/>
    <w:rsid w:val="006D5B97"/>
    <w:rsid w:val="006D6250"/>
    <w:rsid w:val="006D782C"/>
    <w:rsid w:val="006D78BC"/>
    <w:rsid w:val="006E1091"/>
    <w:rsid w:val="006E17A1"/>
    <w:rsid w:val="006E270C"/>
    <w:rsid w:val="006E2F89"/>
    <w:rsid w:val="006E30DC"/>
    <w:rsid w:val="006E3558"/>
    <w:rsid w:val="006E4EF6"/>
    <w:rsid w:val="006E50CF"/>
    <w:rsid w:val="006E5176"/>
    <w:rsid w:val="006E5B39"/>
    <w:rsid w:val="006E6EA8"/>
    <w:rsid w:val="006E7F54"/>
    <w:rsid w:val="006F0AD6"/>
    <w:rsid w:val="006F0FB3"/>
    <w:rsid w:val="006F3621"/>
    <w:rsid w:val="006F3FD3"/>
    <w:rsid w:val="006F4A2B"/>
    <w:rsid w:val="006F51C3"/>
    <w:rsid w:val="006F6BF6"/>
    <w:rsid w:val="006F7673"/>
    <w:rsid w:val="00700388"/>
    <w:rsid w:val="0070097E"/>
    <w:rsid w:val="00701213"/>
    <w:rsid w:val="007017F5"/>
    <w:rsid w:val="00702816"/>
    <w:rsid w:val="00702E13"/>
    <w:rsid w:val="00703FEB"/>
    <w:rsid w:val="007042D8"/>
    <w:rsid w:val="00704414"/>
    <w:rsid w:val="00704F79"/>
    <w:rsid w:val="00705BDB"/>
    <w:rsid w:val="007079D4"/>
    <w:rsid w:val="00707D4A"/>
    <w:rsid w:val="00710163"/>
    <w:rsid w:val="007104EF"/>
    <w:rsid w:val="00710639"/>
    <w:rsid w:val="00710725"/>
    <w:rsid w:val="007107C4"/>
    <w:rsid w:val="00710CFE"/>
    <w:rsid w:val="00710F5F"/>
    <w:rsid w:val="00712C39"/>
    <w:rsid w:val="00713A5B"/>
    <w:rsid w:val="00713FF4"/>
    <w:rsid w:val="00714445"/>
    <w:rsid w:val="0071576E"/>
    <w:rsid w:val="0071640F"/>
    <w:rsid w:val="00716D11"/>
    <w:rsid w:val="00716EF7"/>
    <w:rsid w:val="00717416"/>
    <w:rsid w:val="0071743F"/>
    <w:rsid w:val="00717A47"/>
    <w:rsid w:val="0072070D"/>
    <w:rsid w:val="00720B71"/>
    <w:rsid w:val="0072126B"/>
    <w:rsid w:val="007216E9"/>
    <w:rsid w:val="00722EE0"/>
    <w:rsid w:val="00724725"/>
    <w:rsid w:val="00725958"/>
    <w:rsid w:val="00725B87"/>
    <w:rsid w:val="0072699E"/>
    <w:rsid w:val="00727340"/>
    <w:rsid w:val="00730322"/>
    <w:rsid w:val="007307B4"/>
    <w:rsid w:val="007308B9"/>
    <w:rsid w:val="00731223"/>
    <w:rsid w:val="00731680"/>
    <w:rsid w:val="007323E9"/>
    <w:rsid w:val="00732DF7"/>
    <w:rsid w:val="00733B82"/>
    <w:rsid w:val="00734633"/>
    <w:rsid w:val="00734655"/>
    <w:rsid w:val="00734A29"/>
    <w:rsid w:val="007350F2"/>
    <w:rsid w:val="00735224"/>
    <w:rsid w:val="00735230"/>
    <w:rsid w:val="00736BF4"/>
    <w:rsid w:val="00737177"/>
    <w:rsid w:val="00737344"/>
    <w:rsid w:val="007376D8"/>
    <w:rsid w:val="00740745"/>
    <w:rsid w:val="00741465"/>
    <w:rsid w:val="00741F82"/>
    <w:rsid w:val="007429F0"/>
    <w:rsid w:val="007433A0"/>
    <w:rsid w:val="00743644"/>
    <w:rsid w:val="00743CD6"/>
    <w:rsid w:val="00743E5E"/>
    <w:rsid w:val="00744673"/>
    <w:rsid w:val="007449E7"/>
    <w:rsid w:val="00745364"/>
    <w:rsid w:val="00745D24"/>
    <w:rsid w:val="0074603C"/>
    <w:rsid w:val="007464C9"/>
    <w:rsid w:val="00746682"/>
    <w:rsid w:val="00746E42"/>
    <w:rsid w:val="00747AC8"/>
    <w:rsid w:val="0075060B"/>
    <w:rsid w:val="00752F5B"/>
    <w:rsid w:val="00753A1A"/>
    <w:rsid w:val="0075471F"/>
    <w:rsid w:val="00755FEB"/>
    <w:rsid w:val="007563E8"/>
    <w:rsid w:val="007565E3"/>
    <w:rsid w:val="00761BB8"/>
    <w:rsid w:val="00762C95"/>
    <w:rsid w:val="0076316A"/>
    <w:rsid w:val="00763718"/>
    <w:rsid w:val="00763CC6"/>
    <w:rsid w:val="00763E35"/>
    <w:rsid w:val="00764669"/>
    <w:rsid w:val="00764E91"/>
    <w:rsid w:val="00765CCD"/>
    <w:rsid w:val="00765D95"/>
    <w:rsid w:val="007662CF"/>
    <w:rsid w:val="00766A08"/>
    <w:rsid w:val="0076799B"/>
    <w:rsid w:val="0077026B"/>
    <w:rsid w:val="00771264"/>
    <w:rsid w:val="007712F8"/>
    <w:rsid w:val="0077250E"/>
    <w:rsid w:val="0077267A"/>
    <w:rsid w:val="00773669"/>
    <w:rsid w:val="00773AC1"/>
    <w:rsid w:val="00774FB2"/>
    <w:rsid w:val="007758DB"/>
    <w:rsid w:val="00776108"/>
    <w:rsid w:val="0077676B"/>
    <w:rsid w:val="00777096"/>
    <w:rsid w:val="007806E8"/>
    <w:rsid w:val="0078095C"/>
    <w:rsid w:val="00780ED3"/>
    <w:rsid w:val="0078115D"/>
    <w:rsid w:val="00781167"/>
    <w:rsid w:val="0078147F"/>
    <w:rsid w:val="007815D3"/>
    <w:rsid w:val="00781BA0"/>
    <w:rsid w:val="007821D3"/>
    <w:rsid w:val="00782449"/>
    <w:rsid w:val="00782F06"/>
    <w:rsid w:val="0078373A"/>
    <w:rsid w:val="00783B69"/>
    <w:rsid w:val="00784A4E"/>
    <w:rsid w:val="007852B1"/>
    <w:rsid w:val="0078736C"/>
    <w:rsid w:val="00787C8E"/>
    <w:rsid w:val="00791B97"/>
    <w:rsid w:val="00791D8C"/>
    <w:rsid w:val="00793009"/>
    <w:rsid w:val="00794122"/>
    <w:rsid w:val="007944E2"/>
    <w:rsid w:val="00794FEB"/>
    <w:rsid w:val="0079600F"/>
    <w:rsid w:val="0079612A"/>
    <w:rsid w:val="00796582"/>
    <w:rsid w:val="00796C66"/>
    <w:rsid w:val="007A03D5"/>
    <w:rsid w:val="007A0E77"/>
    <w:rsid w:val="007A2A11"/>
    <w:rsid w:val="007A2C23"/>
    <w:rsid w:val="007A508E"/>
    <w:rsid w:val="007A5CEE"/>
    <w:rsid w:val="007A5D1C"/>
    <w:rsid w:val="007A628A"/>
    <w:rsid w:val="007A7A2B"/>
    <w:rsid w:val="007B0821"/>
    <w:rsid w:val="007B0B19"/>
    <w:rsid w:val="007B0C3D"/>
    <w:rsid w:val="007B109D"/>
    <w:rsid w:val="007B1577"/>
    <w:rsid w:val="007B15E7"/>
    <w:rsid w:val="007B25CC"/>
    <w:rsid w:val="007B2912"/>
    <w:rsid w:val="007B2A73"/>
    <w:rsid w:val="007B2D72"/>
    <w:rsid w:val="007B2E61"/>
    <w:rsid w:val="007B3309"/>
    <w:rsid w:val="007B3B94"/>
    <w:rsid w:val="007B3CF9"/>
    <w:rsid w:val="007B5587"/>
    <w:rsid w:val="007B5D65"/>
    <w:rsid w:val="007B6494"/>
    <w:rsid w:val="007B73B3"/>
    <w:rsid w:val="007B77FC"/>
    <w:rsid w:val="007C07E5"/>
    <w:rsid w:val="007C080F"/>
    <w:rsid w:val="007C15D5"/>
    <w:rsid w:val="007C1AB6"/>
    <w:rsid w:val="007C21BA"/>
    <w:rsid w:val="007C2ACC"/>
    <w:rsid w:val="007C2C7B"/>
    <w:rsid w:val="007C30EB"/>
    <w:rsid w:val="007C3C6E"/>
    <w:rsid w:val="007C5C24"/>
    <w:rsid w:val="007C5E39"/>
    <w:rsid w:val="007C5E3E"/>
    <w:rsid w:val="007C5FDD"/>
    <w:rsid w:val="007C61A2"/>
    <w:rsid w:val="007C7078"/>
    <w:rsid w:val="007C7B1E"/>
    <w:rsid w:val="007C7EB8"/>
    <w:rsid w:val="007D09E7"/>
    <w:rsid w:val="007D0E5F"/>
    <w:rsid w:val="007D10F0"/>
    <w:rsid w:val="007D12AF"/>
    <w:rsid w:val="007D13D0"/>
    <w:rsid w:val="007D1645"/>
    <w:rsid w:val="007D17AA"/>
    <w:rsid w:val="007D37A3"/>
    <w:rsid w:val="007D41F6"/>
    <w:rsid w:val="007D4A0B"/>
    <w:rsid w:val="007D5356"/>
    <w:rsid w:val="007D5562"/>
    <w:rsid w:val="007D69CA"/>
    <w:rsid w:val="007E11C8"/>
    <w:rsid w:val="007E30EC"/>
    <w:rsid w:val="007E338E"/>
    <w:rsid w:val="007E361E"/>
    <w:rsid w:val="007E3904"/>
    <w:rsid w:val="007E3C61"/>
    <w:rsid w:val="007E49FF"/>
    <w:rsid w:val="007E6DEE"/>
    <w:rsid w:val="007E7289"/>
    <w:rsid w:val="007E7E08"/>
    <w:rsid w:val="007F01B5"/>
    <w:rsid w:val="007F020D"/>
    <w:rsid w:val="007F0292"/>
    <w:rsid w:val="007F0604"/>
    <w:rsid w:val="007F09AE"/>
    <w:rsid w:val="007F10E7"/>
    <w:rsid w:val="007F13CC"/>
    <w:rsid w:val="007F1727"/>
    <w:rsid w:val="007F1BC3"/>
    <w:rsid w:val="007F1EFD"/>
    <w:rsid w:val="007F1F5E"/>
    <w:rsid w:val="007F2C7E"/>
    <w:rsid w:val="007F3B1C"/>
    <w:rsid w:val="007F47B4"/>
    <w:rsid w:val="007F51C6"/>
    <w:rsid w:val="007F51D0"/>
    <w:rsid w:val="007F6472"/>
    <w:rsid w:val="007F71FE"/>
    <w:rsid w:val="007F7603"/>
    <w:rsid w:val="007F7649"/>
    <w:rsid w:val="00800146"/>
    <w:rsid w:val="008005FF"/>
    <w:rsid w:val="00800615"/>
    <w:rsid w:val="008006EC"/>
    <w:rsid w:val="008013FB"/>
    <w:rsid w:val="008018D1"/>
    <w:rsid w:val="00801D65"/>
    <w:rsid w:val="008021FF"/>
    <w:rsid w:val="008033B1"/>
    <w:rsid w:val="00803699"/>
    <w:rsid w:val="00803817"/>
    <w:rsid w:val="00804201"/>
    <w:rsid w:val="0080427E"/>
    <w:rsid w:val="008044E6"/>
    <w:rsid w:val="00804566"/>
    <w:rsid w:val="00804730"/>
    <w:rsid w:val="008054D2"/>
    <w:rsid w:val="00805D5B"/>
    <w:rsid w:val="00806291"/>
    <w:rsid w:val="00806305"/>
    <w:rsid w:val="008070A6"/>
    <w:rsid w:val="00807D31"/>
    <w:rsid w:val="008115FF"/>
    <w:rsid w:val="0081168F"/>
    <w:rsid w:val="00812877"/>
    <w:rsid w:val="0081305D"/>
    <w:rsid w:val="0081328E"/>
    <w:rsid w:val="00813641"/>
    <w:rsid w:val="00813C4F"/>
    <w:rsid w:val="008151BC"/>
    <w:rsid w:val="008158F2"/>
    <w:rsid w:val="008165BF"/>
    <w:rsid w:val="00816EA9"/>
    <w:rsid w:val="008175BC"/>
    <w:rsid w:val="00817975"/>
    <w:rsid w:val="0082007D"/>
    <w:rsid w:val="00820333"/>
    <w:rsid w:val="008206AB"/>
    <w:rsid w:val="008206F9"/>
    <w:rsid w:val="00820A12"/>
    <w:rsid w:val="00820B2E"/>
    <w:rsid w:val="008218BE"/>
    <w:rsid w:val="0082209A"/>
    <w:rsid w:val="00822220"/>
    <w:rsid w:val="00822458"/>
    <w:rsid w:val="008235A1"/>
    <w:rsid w:val="00823CF8"/>
    <w:rsid w:val="00823E89"/>
    <w:rsid w:val="008255B2"/>
    <w:rsid w:val="00825907"/>
    <w:rsid w:val="00825AB2"/>
    <w:rsid w:val="008261AA"/>
    <w:rsid w:val="00830261"/>
    <w:rsid w:val="00830AB7"/>
    <w:rsid w:val="00831DAD"/>
    <w:rsid w:val="00831E63"/>
    <w:rsid w:val="00833CE2"/>
    <w:rsid w:val="00834AFC"/>
    <w:rsid w:val="00834C99"/>
    <w:rsid w:val="00835A14"/>
    <w:rsid w:val="008365DC"/>
    <w:rsid w:val="00836C72"/>
    <w:rsid w:val="008373F3"/>
    <w:rsid w:val="00837F95"/>
    <w:rsid w:val="00841372"/>
    <w:rsid w:val="0084161B"/>
    <w:rsid w:val="008420D0"/>
    <w:rsid w:val="008429F7"/>
    <w:rsid w:val="00842C80"/>
    <w:rsid w:val="00844333"/>
    <w:rsid w:val="0084498F"/>
    <w:rsid w:val="00844E59"/>
    <w:rsid w:val="0084534F"/>
    <w:rsid w:val="00846E19"/>
    <w:rsid w:val="008507EB"/>
    <w:rsid w:val="00850872"/>
    <w:rsid w:val="00851A20"/>
    <w:rsid w:val="00851D64"/>
    <w:rsid w:val="00852B7B"/>
    <w:rsid w:val="008534B4"/>
    <w:rsid w:val="008541DB"/>
    <w:rsid w:val="00854EED"/>
    <w:rsid w:val="0085572B"/>
    <w:rsid w:val="00855787"/>
    <w:rsid w:val="008562EC"/>
    <w:rsid w:val="0085659D"/>
    <w:rsid w:val="00857558"/>
    <w:rsid w:val="00857B9E"/>
    <w:rsid w:val="00857F11"/>
    <w:rsid w:val="008602CC"/>
    <w:rsid w:val="00861E2F"/>
    <w:rsid w:val="00861FEF"/>
    <w:rsid w:val="00862EF6"/>
    <w:rsid w:val="008638AB"/>
    <w:rsid w:val="00865EA2"/>
    <w:rsid w:val="00867725"/>
    <w:rsid w:val="0087259A"/>
    <w:rsid w:val="00872A42"/>
    <w:rsid w:val="00872F10"/>
    <w:rsid w:val="0087346B"/>
    <w:rsid w:val="0087384B"/>
    <w:rsid w:val="00874182"/>
    <w:rsid w:val="008752A2"/>
    <w:rsid w:val="00875478"/>
    <w:rsid w:val="00875DB3"/>
    <w:rsid w:val="00876481"/>
    <w:rsid w:val="00877EB7"/>
    <w:rsid w:val="00880055"/>
    <w:rsid w:val="00880218"/>
    <w:rsid w:val="00880B79"/>
    <w:rsid w:val="008813E9"/>
    <w:rsid w:val="008815CA"/>
    <w:rsid w:val="008816D2"/>
    <w:rsid w:val="008822D4"/>
    <w:rsid w:val="00883CCC"/>
    <w:rsid w:val="00884B32"/>
    <w:rsid w:val="00885362"/>
    <w:rsid w:val="00885693"/>
    <w:rsid w:val="008864B4"/>
    <w:rsid w:val="008868DE"/>
    <w:rsid w:val="0088693A"/>
    <w:rsid w:val="008876B0"/>
    <w:rsid w:val="0089077C"/>
    <w:rsid w:val="0089077F"/>
    <w:rsid w:val="00890C2A"/>
    <w:rsid w:val="0089203F"/>
    <w:rsid w:val="0089270D"/>
    <w:rsid w:val="00893F4B"/>
    <w:rsid w:val="008941CC"/>
    <w:rsid w:val="008942A2"/>
    <w:rsid w:val="00894C3B"/>
    <w:rsid w:val="008954E8"/>
    <w:rsid w:val="00895D02"/>
    <w:rsid w:val="00896026"/>
    <w:rsid w:val="008964E4"/>
    <w:rsid w:val="008A1429"/>
    <w:rsid w:val="008A1DA3"/>
    <w:rsid w:val="008A24E3"/>
    <w:rsid w:val="008A2C3C"/>
    <w:rsid w:val="008A2CA9"/>
    <w:rsid w:val="008A412B"/>
    <w:rsid w:val="008A52B9"/>
    <w:rsid w:val="008A7268"/>
    <w:rsid w:val="008A72BE"/>
    <w:rsid w:val="008A7A60"/>
    <w:rsid w:val="008B052A"/>
    <w:rsid w:val="008B0568"/>
    <w:rsid w:val="008B0FB8"/>
    <w:rsid w:val="008B2E4C"/>
    <w:rsid w:val="008B34BD"/>
    <w:rsid w:val="008B3724"/>
    <w:rsid w:val="008B429D"/>
    <w:rsid w:val="008B4924"/>
    <w:rsid w:val="008B4C01"/>
    <w:rsid w:val="008B60FB"/>
    <w:rsid w:val="008B6FEA"/>
    <w:rsid w:val="008B72E9"/>
    <w:rsid w:val="008B75F8"/>
    <w:rsid w:val="008B7CF8"/>
    <w:rsid w:val="008C1888"/>
    <w:rsid w:val="008C21BB"/>
    <w:rsid w:val="008C2681"/>
    <w:rsid w:val="008C282B"/>
    <w:rsid w:val="008C2A79"/>
    <w:rsid w:val="008C4669"/>
    <w:rsid w:val="008C493B"/>
    <w:rsid w:val="008C5330"/>
    <w:rsid w:val="008C54B7"/>
    <w:rsid w:val="008C551E"/>
    <w:rsid w:val="008C5E0B"/>
    <w:rsid w:val="008C65B5"/>
    <w:rsid w:val="008C6EFF"/>
    <w:rsid w:val="008C6F34"/>
    <w:rsid w:val="008C76CB"/>
    <w:rsid w:val="008D08D5"/>
    <w:rsid w:val="008D1368"/>
    <w:rsid w:val="008D14D6"/>
    <w:rsid w:val="008D1612"/>
    <w:rsid w:val="008D21E3"/>
    <w:rsid w:val="008D2861"/>
    <w:rsid w:val="008D376A"/>
    <w:rsid w:val="008D4737"/>
    <w:rsid w:val="008D5263"/>
    <w:rsid w:val="008D53F4"/>
    <w:rsid w:val="008D665A"/>
    <w:rsid w:val="008D6A70"/>
    <w:rsid w:val="008E0C99"/>
    <w:rsid w:val="008E0F12"/>
    <w:rsid w:val="008E1C41"/>
    <w:rsid w:val="008E4C92"/>
    <w:rsid w:val="008E5BD5"/>
    <w:rsid w:val="008E5E47"/>
    <w:rsid w:val="008E7371"/>
    <w:rsid w:val="008E760E"/>
    <w:rsid w:val="008E77C0"/>
    <w:rsid w:val="008F11F3"/>
    <w:rsid w:val="008F16DA"/>
    <w:rsid w:val="008F368C"/>
    <w:rsid w:val="008F381E"/>
    <w:rsid w:val="008F52C6"/>
    <w:rsid w:val="008F6266"/>
    <w:rsid w:val="008F6427"/>
    <w:rsid w:val="008F70D4"/>
    <w:rsid w:val="008F726C"/>
    <w:rsid w:val="009003F2"/>
    <w:rsid w:val="0090152C"/>
    <w:rsid w:val="00901591"/>
    <w:rsid w:val="0090170D"/>
    <w:rsid w:val="00901A16"/>
    <w:rsid w:val="00903475"/>
    <w:rsid w:val="00903AA1"/>
    <w:rsid w:val="009040AB"/>
    <w:rsid w:val="00905063"/>
    <w:rsid w:val="0090533D"/>
    <w:rsid w:val="00905C6E"/>
    <w:rsid w:val="009077F8"/>
    <w:rsid w:val="00907FB3"/>
    <w:rsid w:val="0091091A"/>
    <w:rsid w:val="00910C4D"/>
    <w:rsid w:val="0091138A"/>
    <w:rsid w:val="009117D9"/>
    <w:rsid w:val="009123C9"/>
    <w:rsid w:val="009145ED"/>
    <w:rsid w:val="00915582"/>
    <w:rsid w:val="00916364"/>
    <w:rsid w:val="0091710F"/>
    <w:rsid w:val="00920CEC"/>
    <w:rsid w:val="00921826"/>
    <w:rsid w:val="00921BE6"/>
    <w:rsid w:val="00922873"/>
    <w:rsid w:val="00922B58"/>
    <w:rsid w:val="00923A55"/>
    <w:rsid w:val="00924397"/>
    <w:rsid w:val="00924953"/>
    <w:rsid w:val="00924B6C"/>
    <w:rsid w:val="0092578A"/>
    <w:rsid w:val="00927493"/>
    <w:rsid w:val="00927768"/>
    <w:rsid w:val="009279D1"/>
    <w:rsid w:val="009304DB"/>
    <w:rsid w:val="009306D2"/>
    <w:rsid w:val="00930E89"/>
    <w:rsid w:val="00930FD6"/>
    <w:rsid w:val="00931923"/>
    <w:rsid w:val="009325CB"/>
    <w:rsid w:val="00932ED3"/>
    <w:rsid w:val="009330D3"/>
    <w:rsid w:val="0093587B"/>
    <w:rsid w:val="0093746A"/>
    <w:rsid w:val="00937998"/>
    <w:rsid w:val="00937BF2"/>
    <w:rsid w:val="00940DA1"/>
    <w:rsid w:val="009415B0"/>
    <w:rsid w:val="00941853"/>
    <w:rsid w:val="009421C7"/>
    <w:rsid w:val="00942515"/>
    <w:rsid w:val="00942683"/>
    <w:rsid w:val="00942C15"/>
    <w:rsid w:val="00943347"/>
    <w:rsid w:val="0094341D"/>
    <w:rsid w:val="009445D2"/>
    <w:rsid w:val="009449BE"/>
    <w:rsid w:val="00945023"/>
    <w:rsid w:val="009456C9"/>
    <w:rsid w:val="00946EC2"/>
    <w:rsid w:val="00947DFC"/>
    <w:rsid w:val="00950441"/>
    <w:rsid w:val="009518DD"/>
    <w:rsid w:val="00951AD3"/>
    <w:rsid w:val="00951EE0"/>
    <w:rsid w:val="00952139"/>
    <w:rsid w:val="0095315B"/>
    <w:rsid w:val="0095417E"/>
    <w:rsid w:val="00954214"/>
    <w:rsid w:val="0095439B"/>
    <w:rsid w:val="00954D30"/>
    <w:rsid w:val="00955492"/>
    <w:rsid w:val="00955B79"/>
    <w:rsid w:val="00955DA3"/>
    <w:rsid w:val="00956459"/>
    <w:rsid w:val="00956E83"/>
    <w:rsid w:val="00957515"/>
    <w:rsid w:val="009575D8"/>
    <w:rsid w:val="009613D2"/>
    <w:rsid w:val="00961B01"/>
    <w:rsid w:val="00962BBC"/>
    <w:rsid w:val="0096303D"/>
    <w:rsid w:val="009633C8"/>
    <w:rsid w:val="009636F6"/>
    <w:rsid w:val="00963991"/>
    <w:rsid w:val="00963ACF"/>
    <w:rsid w:val="009645B7"/>
    <w:rsid w:val="009647B0"/>
    <w:rsid w:val="00965B02"/>
    <w:rsid w:val="00965C16"/>
    <w:rsid w:val="00966E7C"/>
    <w:rsid w:val="009672F2"/>
    <w:rsid w:val="00967444"/>
    <w:rsid w:val="0097098E"/>
    <w:rsid w:val="009712CB"/>
    <w:rsid w:val="0097134A"/>
    <w:rsid w:val="009714FB"/>
    <w:rsid w:val="00971EE9"/>
    <w:rsid w:val="00972EC7"/>
    <w:rsid w:val="009732B6"/>
    <w:rsid w:val="0097351E"/>
    <w:rsid w:val="009738EF"/>
    <w:rsid w:val="00974086"/>
    <w:rsid w:val="00974C07"/>
    <w:rsid w:val="00974E20"/>
    <w:rsid w:val="00974E7A"/>
    <w:rsid w:val="0097540F"/>
    <w:rsid w:val="0097576D"/>
    <w:rsid w:val="00975FA1"/>
    <w:rsid w:val="009760C5"/>
    <w:rsid w:val="00976797"/>
    <w:rsid w:val="00976AB6"/>
    <w:rsid w:val="00976B8E"/>
    <w:rsid w:val="00977BFE"/>
    <w:rsid w:val="00980328"/>
    <w:rsid w:val="009813F8"/>
    <w:rsid w:val="00981A6A"/>
    <w:rsid w:val="009821D9"/>
    <w:rsid w:val="00982231"/>
    <w:rsid w:val="00982A1C"/>
    <w:rsid w:val="00983B59"/>
    <w:rsid w:val="00984627"/>
    <w:rsid w:val="00984AF9"/>
    <w:rsid w:val="00985681"/>
    <w:rsid w:val="0098694B"/>
    <w:rsid w:val="00986ED1"/>
    <w:rsid w:val="009870DA"/>
    <w:rsid w:val="009873FF"/>
    <w:rsid w:val="00987794"/>
    <w:rsid w:val="00987A57"/>
    <w:rsid w:val="00987DAC"/>
    <w:rsid w:val="00990017"/>
    <w:rsid w:val="00990F80"/>
    <w:rsid w:val="009911DC"/>
    <w:rsid w:val="00993332"/>
    <w:rsid w:val="00993A47"/>
    <w:rsid w:val="00993E86"/>
    <w:rsid w:val="00993ED3"/>
    <w:rsid w:val="009947E8"/>
    <w:rsid w:val="00994D9E"/>
    <w:rsid w:val="00995104"/>
    <w:rsid w:val="00996104"/>
    <w:rsid w:val="00996475"/>
    <w:rsid w:val="00996718"/>
    <w:rsid w:val="009A0610"/>
    <w:rsid w:val="009A1629"/>
    <w:rsid w:val="009A1E5A"/>
    <w:rsid w:val="009A2126"/>
    <w:rsid w:val="009A2514"/>
    <w:rsid w:val="009A2906"/>
    <w:rsid w:val="009A3373"/>
    <w:rsid w:val="009A33ED"/>
    <w:rsid w:val="009A4110"/>
    <w:rsid w:val="009A474F"/>
    <w:rsid w:val="009A4812"/>
    <w:rsid w:val="009A4CDC"/>
    <w:rsid w:val="009A527B"/>
    <w:rsid w:val="009A52BB"/>
    <w:rsid w:val="009A558F"/>
    <w:rsid w:val="009A5C55"/>
    <w:rsid w:val="009A5F59"/>
    <w:rsid w:val="009A61C2"/>
    <w:rsid w:val="009A6791"/>
    <w:rsid w:val="009A6FEA"/>
    <w:rsid w:val="009A7437"/>
    <w:rsid w:val="009B0389"/>
    <w:rsid w:val="009B0664"/>
    <w:rsid w:val="009B0E1F"/>
    <w:rsid w:val="009B0F8B"/>
    <w:rsid w:val="009B1197"/>
    <w:rsid w:val="009B22BA"/>
    <w:rsid w:val="009B23BD"/>
    <w:rsid w:val="009B4753"/>
    <w:rsid w:val="009B5CCF"/>
    <w:rsid w:val="009B6362"/>
    <w:rsid w:val="009B6842"/>
    <w:rsid w:val="009B6BF8"/>
    <w:rsid w:val="009B6D1D"/>
    <w:rsid w:val="009B74B4"/>
    <w:rsid w:val="009B7D54"/>
    <w:rsid w:val="009B7DB5"/>
    <w:rsid w:val="009B7DBE"/>
    <w:rsid w:val="009C0533"/>
    <w:rsid w:val="009C07F8"/>
    <w:rsid w:val="009C0D20"/>
    <w:rsid w:val="009C1496"/>
    <w:rsid w:val="009C1891"/>
    <w:rsid w:val="009C2035"/>
    <w:rsid w:val="009C325C"/>
    <w:rsid w:val="009C35E9"/>
    <w:rsid w:val="009C3664"/>
    <w:rsid w:val="009C3755"/>
    <w:rsid w:val="009C4EE8"/>
    <w:rsid w:val="009C5116"/>
    <w:rsid w:val="009C5275"/>
    <w:rsid w:val="009C58E5"/>
    <w:rsid w:val="009C691B"/>
    <w:rsid w:val="009C7606"/>
    <w:rsid w:val="009C7842"/>
    <w:rsid w:val="009C7F0C"/>
    <w:rsid w:val="009D0964"/>
    <w:rsid w:val="009D1CC2"/>
    <w:rsid w:val="009D1EDD"/>
    <w:rsid w:val="009D22D9"/>
    <w:rsid w:val="009D441C"/>
    <w:rsid w:val="009D5787"/>
    <w:rsid w:val="009D585A"/>
    <w:rsid w:val="009D74C9"/>
    <w:rsid w:val="009D7681"/>
    <w:rsid w:val="009D7716"/>
    <w:rsid w:val="009E0780"/>
    <w:rsid w:val="009E1565"/>
    <w:rsid w:val="009E1B06"/>
    <w:rsid w:val="009E1F2B"/>
    <w:rsid w:val="009E2123"/>
    <w:rsid w:val="009E2858"/>
    <w:rsid w:val="009E3C1A"/>
    <w:rsid w:val="009E3D9C"/>
    <w:rsid w:val="009E44F8"/>
    <w:rsid w:val="009E4E86"/>
    <w:rsid w:val="009E4ED9"/>
    <w:rsid w:val="009E4F4D"/>
    <w:rsid w:val="009E5129"/>
    <w:rsid w:val="009E57CD"/>
    <w:rsid w:val="009E5A30"/>
    <w:rsid w:val="009E5B67"/>
    <w:rsid w:val="009E6844"/>
    <w:rsid w:val="009E6D64"/>
    <w:rsid w:val="009E7272"/>
    <w:rsid w:val="009E7BA8"/>
    <w:rsid w:val="009E7C93"/>
    <w:rsid w:val="009E7D11"/>
    <w:rsid w:val="009F04D0"/>
    <w:rsid w:val="009F0605"/>
    <w:rsid w:val="009F0D0B"/>
    <w:rsid w:val="009F1403"/>
    <w:rsid w:val="009F143E"/>
    <w:rsid w:val="009F1AA4"/>
    <w:rsid w:val="009F1EAC"/>
    <w:rsid w:val="009F1FB0"/>
    <w:rsid w:val="009F29C4"/>
    <w:rsid w:val="009F3060"/>
    <w:rsid w:val="009F33CB"/>
    <w:rsid w:val="009F3437"/>
    <w:rsid w:val="009F3B6C"/>
    <w:rsid w:val="009F476B"/>
    <w:rsid w:val="009F50A6"/>
    <w:rsid w:val="009F55F9"/>
    <w:rsid w:val="009F57EF"/>
    <w:rsid w:val="009F5A94"/>
    <w:rsid w:val="009F5D3F"/>
    <w:rsid w:val="009F5F08"/>
    <w:rsid w:val="009F6732"/>
    <w:rsid w:val="009F6FFA"/>
    <w:rsid w:val="00A010F0"/>
    <w:rsid w:val="00A01903"/>
    <w:rsid w:val="00A01C5F"/>
    <w:rsid w:val="00A02B92"/>
    <w:rsid w:val="00A02ED9"/>
    <w:rsid w:val="00A0314B"/>
    <w:rsid w:val="00A04F65"/>
    <w:rsid w:val="00A0503A"/>
    <w:rsid w:val="00A05908"/>
    <w:rsid w:val="00A05C06"/>
    <w:rsid w:val="00A062A3"/>
    <w:rsid w:val="00A062BD"/>
    <w:rsid w:val="00A06D2C"/>
    <w:rsid w:val="00A108BB"/>
    <w:rsid w:val="00A1094E"/>
    <w:rsid w:val="00A110E1"/>
    <w:rsid w:val="00A11E54"/>
    <w:rsid w:val="00A12D3B"/>
    <w:rsid w:val="00A12ECC"/>
    <w:rsid w:val="00A13474"/>
    <w:rsid w:val="00A13BC6"/>
    <w:rsid w:val="00A147DE"/>
    <w:rsid w:val="00A14815"/>
    <w:rsid w:val="00A15BD4"/>
    <w:rsid w:val="00A1623C"/>
    <w:rsid w:val="00A16C83"/>
    <w:rsid w:val="00A17780"/>
    <w:rsid w:val="00A202DE"/>
    <w:rsid w:val="00A20642"/>
    <w:rsid w:val="00A2114C"/>
    <w:rsid w:val="00A23264"/>
    <w:rsid w:val="00A23BA4"/>
    <w:rsid w:val="00A250F9"/>
    <w:rsid w:val="00A2620F"/>
    <w:rsid w:val="00A2706B"/>
    <w:rsid w:val="00A27C36"/>
    <w:rsid w:val="00A30480"/>
    <w:rsid w:val="00A31FEF"/>
    <w:rsid w:val="00A327D6"/>
    <w:rsid w:val="00A3288B"/>
    <w:rsid w:val="00A3320C"/>
    <w:rsid w:val="00A33F1D"/>
    <w:rsid w:val="00A3675E"/>
    <w:rsid w:val="00A37B14"/>
    <w:rsid w:val="00A37FB5"/>
    <w:rsid w:val="00A40F6D"/>
    <w:rsid w:val="00A410B3"/>
    <w:rsid w:val="00A410B9"/>
    <w:rsid w:val="00A424AD"/>
    <w:rsid w:val="00A426CA"/>
    <w:rsid w:val="00A427D8"/>
    <w:rsid w:val="00A42811"/>
    <w:rsid w:val="00A44270"/>
    <w:rsid w:val="00A44B57"/>
    <w:rsid w:val="00A44DEB"/>
    <w:rsid w:val="00A4508F"/>
    <w:rsid w:val="00A45204"/>
    <w:rsid w:val="00A45CB1"/>
    <w:rsid w:val="00A461B1"/>
    <w:rsid w:val="00A466B1"/>
    <w:rsid w:val="00A47FFA"/>
    <w:rsid w:val="00A50852"/>
    <w:rsid w:val="00A50908"/>
    <w:rsid w:val="00A5103A"/>
    <w:rsid w:val="00A51909"/>
    <w:rsid w:val="00A51F2F"/>
    <w:rsid w:val="00A527F5"/>
    <w:rsid w:val="00A52835"/>
    <w:rsid w:val="00A53361"/>
    <w:rsid w:val="00A53C05"/>
    <w:rsid w:val="00A54AB7"/>
    <w:rsid w:val="00A55186"/>
    <w:rsid w:val="00A561E6"/>
    <w:rsid w:val="00A56FDF"/>
    <w:rsid w:val="00A57104"/>
    <w:rsid w:val="00A573B3"/>
    <w:rsid w:val="00A574E4"/>
    <w:rsid w:val="00A60CCE"/>
    <w:rsid w:val="00A6163B"/>
    <w:rsid w:val="00A6236E"/>
    <w:rsid w:val="00A6266F"/>
    <w:rsid w:val="00A6379E"/>
    <w:rsid w:val="00A64181"/>
    <w:rsid w:val="00A64817"/>
    <w:rsid w:val="00A64837"/>
    <w:rsid w:val="00A661ED"/>
    <w:rsid w:val="00A66C79"/>
    <w:rsid w:val="00A66FED"/>
    <w:rsid w:val="00A67308"/>
    <w:rsid w:val="00A67716"/>
    <w:rsid w:val="00A70159"/>
    <w:rsid w:val="00A70337"/>
    <w:rsid w:val="00A711ED"/>
    <w:rsid w:val="00A714D9"/>
    <w:rsid w:val="00A715BB"/>
    <w:rsid w:val="00A71944"/>
    <w:rsid w:val="00A71D63"/>
    <w:rsid w:val="00A71DF3"/>
    <w:rsid w:val="00A72544"/>
    <w:rsid w:val="00A727F4"/>
    <w:rsid w:val="00A729CB"/>
    <w:rsid w:val="00A74016"/>
    <w:rsid w:val="00A7461F"/>
    <w:rsid w:val="00A74749"/>
    <w:rsid w:val="00A752C8"/>
    <w:rsid w:val="00A75720"/>
    <w:rsid w:val="00A75782"/>
    <w:rsid w:val="00A7654D"/>
    <w:rsid w:val="00A77137"/>
    <w:rsid w:val="00A774C2"/>
    <w:rsid w:val="00A774FD"/>
    <w:rsid w:val="00A77CA0"/>
    <w:rsid w:val="00A80A99"/>
    <w:rsid w:val="00A80B8A"/>
    <w:rsid w:val="00A82141"/>
    <w:rsid w:val="00A823B5"/>
    <w:rsid w:val="00A8300B"/>
    <w:rsid w:val="00A8355C"/>
    <w:rsid w:val="00A83C9F"/>
    <w:rsid w:val="00A8420C"/>
    <w:rsid w:val="00A84E99"/>
    <w:rsid w:val="00A85221"/>
    <w:rsid w:val="00A85253"/>
    <w:rsid w:val="00A861D5"/>
    <w:rsid w:val="00A87355"/>
    <w:rsid w:val="00A87B4C"/>
    <w:rsid w:val="00A908A9"/>
    <w:rsid w:val="00A91269"/>
    <w:rsid w:val="00A914DE"/>
    <w:rsid w:val="00A915BF"/>
    <w:rsid w:val="00A91888"/>
    <w:rsid w:val="00A919B2"/>
    <w:rsid w:val="00A919BF"/>
    <w:rsid w:val="00A92392"/>
    <w:rsid w:val="00A928EE"/>
    <w:rsid w:val="00A9361A"/>
    <w:rsid w:val="00A94D1F"/>
    <w:rsid w:val="00A95015"/>
    <w:rsid w:val="00A95462"/>
    <w:rsid w:val="00A95631"/>
    <w:rsid w:val="00A96A3C"/>
    <w:rsid w:val="00A96D1C"/>
    <w:rsid w:val="00A96DA9"/>
    <w:rsid w:val="00A971D7"/>
    <w:rsid w:val="00A9756C"/>
    <w:rsid w:val="00A97E3A"/>
    <w:rsid w:val="00AA1687"/>
    <w:rsid w:val="00AA1A95"/>
    <w:rsid w:val="00AA1BD6"/>
    <w:rsid w:val="00AA2432"/>
    <w:rsid w:val="00AA2F7F"/>
    <w:rsid w:val="00AA3047"/>
    <w:rsid w:val="00AA4740"/>
    <w:rsid w:val="00AA6145"/>
    <w:rsid w:val="00AA67CB"/>
    <w:rsid w:val="00AA74DD"/>
    <w:rsid w:val="00AB04EE"/>
    <w:rsid w:val="00AB090C"/>
    <w:rsid w:val="00AB12ED"/>
    <w:rsid w:val="00AB1627"/>
    <w:rsid w:val="00AB1934"/>
    <w:rsid w:val="00AB2591"/>
    <w:rsid w:val="00AB2E28"/>
    <w:rsid w:val="00AB2E80"/>
    <w:rsid w:val="00AB2FF5"/>
    <w:rsid w:val="00AB35A2"/>
    <w:rsid w:val="00AB364D"/>
    <w:rsid w:val="00AB3783"/>
    <w:rsid w:val="00AB3BD2"/>
    <w:rsid w:val="00AB3E90"/>
    <w:rsid w:val="00AB3FB1"/>
    <w:rsid w:val="00AB4CCD"/>
    <w:rsid w:val="00AB4D72"/>
    <w:rsid w:val="00AB5752"/>
    <w:rsid w:val="00AB6C64"/>
    <w:rsid w:val="00AB6C9F"/>
    <w:rsid w:val="00AB77D5"/>
    <w:rsid w:val="00AB7802"/>
    <w:rsid w:val="00AB7EB9"/>
    <w:rsid w:val="00AC0E9A"/>
    <w:rsid w:val="00AC17C7"/>
    <w:rsid w:val="00AC18AE"/>
    <w:rsid w:val="00AC1983"/>
    <w:rsid w:val="00AC255E"/>
    <w:rsid w:val="00AC25A0"/>
    <w:rsid w:val="00AC2ED2"/>
    <w:rsid w:val="00AC4153"/>
    <w:rsid w:val="00AC448F"/>
    <w:rsid w:val="00AC5328"/>
    <w:rsid w:val="00AC5A27"/>
    <w:rsid w:val="00AC5E56"/>
    <w:rsid w:val="00AC7313"/>
    <w:rsid w:val="00AD1340"/>
    <w:rsid w:val="00AD179C"/>
    <w:rsid w:val="00AD1B96"/>
    <w:rsid w:val="00AD207D"/>
    <w:rsid w:val="00AD23CB"/>
    <w:rsid w:val="00AD2C9C"/>
    <w:rsid w:val="00AD3278"/>
    <w:rsid w:val="00AD32F9"/>
    <w:rsid w:val="00AD367D"/>
    <w:rsid w:val="00AD3B90"/>
    <w:rsid w:val="00AD3E20"/>
    <w:rsid w:val="00AD53AB"/>
    <w:rsid w:val="00AD5494"/>
    <w:rsid w:val="00AD562A"/>
    <w:rsid w:val="00AD6657"/>
    <w:rsid w:val="00AD6FB9"/>
    <w:rsid w:val="00AD7075"/>
    <w:rsid w:val="00AD766C"/>
    <w:rsid w:val="00AE080E"/>
    <w:rsid w:val="00AE16D5"/>
    <w:rsid w:val="00AE17E5"/>
    <w:rsid w:val="00AE3E10"/>
    <w:rsid w:val="00AE43A0"/>
    <w:rsid w:val="00AE47D2"/>
    <w:rsid w:val="00AE4E60"/>
    <w:rsid w:val="00AE5C36"/>
    <w:rsid w:val="00AE5D93"/>
    <w:rsid w:val="00AE5F93"/>
    <w:rsid w:val="00AE6232"/>
    <w:rsid w:val="00AE65E7"/>
    <w:rsid w:val="00AE67B4"/>
    <w:rsid w:val="00AE747A"/>
    <w:rsid w:val="00AF0353"/>
    <w:rsid w:val="00AF1D43"/>
    <w:rsid w:val="00AF2029"/>
    <w:rsid w:val="00AF362E"/>
    <w:rsid w:val="00AF38A0"/>
    <w:rsid w:val="00AF3A55"/>
    <w:rsid w:val="00AF3BF1"/>
    <w:rsid w:val="00AF4F92"/>
    <w:rsid w:val="00AF65A0"/>
    <w:rsid w:val="00AF6EAC"/>
    <w:rsid w:val="00AF6ED2"/>
    <w:rsid w:val="00AF7EAC"/>
    <w:rsid w:val="00B00660"/>
    <w:rsid w:val="00B012A8"/>
    <w:rsid w:val="00B0146C"/>
    <w:rsid w:val="00B01AB8"/>
    <w:rsid w:val="00B02124"/>
    <w:rsid w:val="00B02AFE"/>
    <w:rsid w:val="00B02F62"/>
    <w:rsid w:val="00B03191"/>
    <w:rsid w:val="00B0422C"/>
    <w:rsid w:val="00B05069"/>
    <w:rsid w:val="00B05289"/>
    <w:rsid w:val="00B0632B"/>
    <w:rsid w:val="00B06F88"/>
    <w:rsid w:val="00B07442"/>
    <w:rsid w:val="00B07A46"/>
    <w:rsid w:val="00B07DEA"/>
    <w:rsid w:val="00B10976"/>
    <w:rsid w:val="00B10C17"/>
    <w:rsid w:val="00B10EE9"/>
    <w:rsid w:val="00B110B4"/>
    <w:rsid w:val="00B11E4E"/>
    <w:rsid w:val="00B11E88"/>
    <w:rsid w:val="00B12896"/>
    <w:rsid w:val="00B1340D"/>
    <w:rsid w:val="00B13AF7"/>
    <w:rsid w:val="00B16158"/>
    <w:rsid w:val="00B16193"/>
    <w:rsid w:val="00B16ACB"/>
    <w:rsid w:val="00B17014"/>
    <w:rsid w:val="00B171E5"/>
    <w:rsid w:val="00B176F1"/>
    <w:rsid w:val="00B17F29"/>
    <w:rsid w:val="00B20CDF"/>
    <w:rsid w:val="00B21426"/>
    <w:rsid w:val="00B237A3"/>
    <w:rsid w:val="00B23A13"/>
    <w:rsid w:val="00B24156"/>
    <w:rsid w:val="00B242AE"/>
    <w:rsid w:val="00B245E3"/>
    <w:rsid w:val="00B24B33"/>
    <w:rsid w:val="00B2542B"/>
    <w:rsid w:val="00B25DDC"/>
    <w:rsid w:val="00B261B7"/>
    <w:rsid w:val="00B2651A"/>
    <w:rsid w:val="00B26F25"/>
    <w:rsid w:val="00B27044"/>
    <w:rsid w:val="00B3076C"/>
    <w:rsid w:val="00B30DA9"/>
    <w:rsid w:val="00B31DFF"/>
    <w:rsid w:val="00B33B32"/>
    <w:rsid w:val="00B33FA3"/>
    <w:rsid w:val="00B3539F"/>
    <w:rsid w:val="00B3622D"/>
    <w:rsid w:val="00B36F33"/>
    <w:rsid w:val="00B3708F"/>
    <w:rsid w:val="00B37372"/>
    <w:rsid w:val="00B37ECD"/>
    <w:rsid w:val="00B37F2D"/>
    <w:rsid w:val="00B40570"/>
    <w:rsid w:val="00B40634"/>
    <w:rsid w:val="00B408BF"/>
    <w:rsid w:val="00B428F9"/>
    <w:rsid w:val="00B42997"/>
    <w:rsid w:val="00B42B36"/>
    <w:rsid w:val="00B444A8"/>
    <w:rsid w:val="00B444BD"/>
    <w:rsid w:val="00B44B2A"/>
    <w:rsid w:val="00B44DA2"/>
    <w:rsid w:val="00B47F91"/>
    <w:rsid w:val="00B50614"/>
    <w:rsid w:val="00B52512"/>
    <w:rsid w:val="00B52D2A"/>
    <w:rsid w:val="00B54384"/>
    <w:rsid w:val="00B54F13"/>
    <w:rsid w:val="00B54F4F"/>
    <w:rsid w:val="00B55C4A"/>
    <w:rsid w:val="00B565B3"/>
    <w:rsid w:val="00B5677A"/>
    <w:rsid w:val="00B56C5E"/>
    <w:rsid w:val="00B56E31"/>
    <w:rsid w:val="00B5724C"/>
    <w:rsid w:val="00B611AA"/>
    <w:rsid w:val="00B611E7"/>
    <w:rsid w:val="00B61E3B"/>
    <w:rsid w:val="00B62141"/>
    <w:rsid w:val="00B6254C"/>
    <w:rsid w:val="00B62EA5"/>
    <w:rsid w:val="00B6364C"/>
    <w:rsid w:val="00B63B68"/>
    <w:rsid w:val="00B64548"/>
    <w:rsid w:val="00B64BBB"/>
    <w:rsid w:val="00B659CF"/>
    <w:rsid w:val="00B66D1F"/>
    <w:rsid w:val="00B67C15"/>
    <w:rsid w:val="00B67D33"/>
    <w:rsid w:val="00B705E0"/>
    <w:rsid w:val="00B710E7"/>
    <w:rsid w:val="00B7179A"/>
    <w:rsid w:val="00B72849"/>
    <w:rsid w:val="00B7312D"/>
    <w:rsid w:val="00B73517"/>
    <w:rsid w:val="00B73625"/>
    <w:rsid w:val="00B76B63"/>
    <w:rsid w:val="00B8004B"/>
    <w:rsid w:val="00B807E9"/>
    <w:rsid w:val="00B81245"/>
    <w:rsid w:val="00B814DD"/>
    <w:rsid w:val="00B81DF8"/>
    <w:rsid w:val="00B8268B"/>
    <w:rsid w:val="00B8419B"/>
    <w:rsid w:val="00B844FE"/>
    <w:rsid w:val="00B84B3B"/>
    <w:rsid w:val="00B857CC"/>
    <w:rsid w:val="00B85FE9"/>
    <w:rsid w:val="00B86D22"/>
    <w:rsid w:val="00B86F09"/>
    <w:rsid w:val="00B8732D"/>
    <w:rsid w:val="00B8765F"/>
    <w:rsid w:val="00B90982"/>
    <w:rsid w:val="00B90BAA"/>
    <w:rsid w:val="00B90CB4"/>
    <w:rsid w:val="00B90E3F"/>
    <w:rsid w:val="00B92E73"/>
    <w:rsid w:val="00B93060"/>
    <w:rsid w:val="00B93143"/>
    <w:rsid w:val="00B935B7"/>
    <w:rsid w:val="00B93A79"/>
    <w:rsid w:val="00B9403E"/>
    <w:rsid w:val="00B945DA"/>
    <w:rsid w:val="00B94650"/>
    <w:rsid w:val="00B95073"/>
    <w:rsid w:val="00B955E1"/>
    <w:rsid w:val="00B97210"/>
    <w:rsid w:val="00BA12C2"/>
    <w:rsid w:val="00BA1449"/>
    <w:rsid w:val="00BA1F33"/>
    <w:rsid w:val="00BA2C16"/>
    <w:rsid w:val="00BA3778"/>
    <w:rsid w:val="00BA4C63"/>
    <w:rsid w:val="00BA5375"/>
    <w:rsid w:val="00BA5987"/>
    <w:rsid w:val="00BA5C8D"/>
    <w:rsid w:val="00BA5F42"/>
    <w:rsid w:val="00BA6D2C"/>
    <w:rsid w:val="00BA7161"/>
    <w:rsid w:val="00BB0853"/>
    <w:rsid w:val="00BB0C61"/>
    <w:rsid w:val="00BB1C10"/>
    <w:rsid w:val="00BB1FFC"/>
    <w:rsid w:val="00BB2F41"/>
    <w:rsid w:val="00BB32F5"/>
    <w:rsid w:val="00BB3D15"/>
    <w:rsid w:val="00BB3F9E"/>
    <w:rsid w:val="00BB57B1"/>
    <w:rsid w:val="00BB5CB3"/>
    <w:rsid w:val="00BB613D"/>
    <w:rsid w:val="00BB6259"/>
    <w:rsid w:val="00BB63A9"/>
    <w:rsid w:val="00BB6931"/>
    <w:rsid w:val="00BB69DA"/>
    <w:rsid w:val="00BB6C9C"/>
    <w:rsid w:val="00BB7433"/>
    <w:rsid w:val="00BB74C8"/>
    <w:rsid w:val="00BC0A5C"/>
    <w:rsid w:val="00BC1F55"/>
    <w:rsid w:val="00BC24D4"/>
    <w:rsid w:val="00BC2564"/>
    <w:rsid w:val="00BC2F66"/>
    <w:rsid w:val="00BC3CE7"/>
    <w:rsid w:val="00BC3D71"/>
    <w:rsid w:val="00BC4396"/>
    <w:rsid w:val="00BC44F8"/>
    <w:rsid w:val="00BC4B24"/>
    <w:rsid w:val="00BC4BD6"/>
    <w:rsid w:val="00BC5164"/>
    <w:rsid w:val="00BC532D"/>
    <w:rsid w:val="00BC686E"/>
    <w:rsid w:val="00BC6C06"/>
    <w:rsid w:val="00BC7AC4"/>
    <w:rsid w:val="00BD0550"/>
    <w:rsid w:val="00BD13DD"/>
    <w:rsid w:val="00BD20DE"/>
    <w:rsid w:val="00BD520D"/>
    <w:rsid w:val="00BD522D"/>
    <w:rsid w:val="00BD54A0"/>
    <w:rsid w:val="00BD5900"/>
    <w:rsid w:val="00BD5E05"/>
    <w:rsid w:val="00BD63CC"/>
    <w:rsid w:val="00BD640D"/>
    <w:rsid w:val="00BD6EF8"/>
    <w:rsid w:val="00BE0190"/>
    <w:rsid w:val="00BE08A3"/>
    <w:rsid w:val="00BE0D78"/>
    <w:rsid w:val="00BE1062"/>
    <w:rsid w:val="00BE1335"/>
    <w:rsid w:val="00BE1409"/>
    <w:rsid w:val="00BE23DB"/>
    <w:rsid w:val="00BE4170"/>
    <w:rsid w:val="00BE45E0"/>
    <w:rsid w:val="00BE5101"/>
    <w:rsid w:val="00BE5F03"/>
    <w:rsid w:val="00BE5FEC"/>
    <w:rsid w:val="00BE633E"/>
    <w:rsid w:val="00BE6D30"/>
    <w:rsid w:val="00BE6F0A"/>
    <w:rsid w:val="00BE74D5"/>
    <w:rsid w:val="00BE7C17"/>
    <w:rsid w:val="00BE7D11"/>
    <w:rsid w:val="00BF092F"/>
    <w:rsid w:val="00BF1C9D"/>
    <w:rsid w:val="00BF1F21"/>
    <w:rsid w:val="00BF26FC"/>
    <w:rsid w:val="00BF2DAA"/>
    <w:rsid w:val="00BF35DD"/>
    <w:rsid w:val="00BF3B66"/>
    <w:rsid w:val="00BF440B"/>
    <w:rsid w:val="00BF482D"/>
    <w:rsid w:val="00BF55AF"/>
    <w:rsid w:val="00BF57C5"/>
    <w:rsid w:val="00BF5E96"/>
    <w:rsid w:val="00BF5EC9"/>
    <w:rsid w:val="00BF69CD"/>
    <w:rsid w:val="00BF6B97"/>
    <w:rsid w:val="00C0082E"/>
    <w:rsid w:val="00C02964"/>
    <w:rsid w:val="00C02C3C"/>
    <w:rsid w:val="00C032B1"/>
    <w:rsid w:val="00C037E4"/>
    <w:rsid w:val="00C038C5"/>
    <w:rsid w:val="00C04EE3"/>
    <w:rsid w:val="00C0501B"/>
    <w:rsid w:val="00C05AA7"/>
    <w:rsid w:val="00C06312"/>
    <w:rsid w:val="00C06BD6"/>
    <w:rsid w:val="00C07309"/>
    <w:rsid w:val="00C074CA"/>
    <w:rsid w:val="00C0781A"/>
    <w:rsid w:val="00C07877"/>
    <w:rsid w:val="00C07E7A"/>
    <w:rsid w:val="00C10033"/>
    <w:rsid w:val="00C10D65"/>
    <w:rsid w:val="00C110BB"/>
    <w:rsid w:val="00C11A03"/>
    <w:rsid w:val="00C129B6"/>
    <w:rsid w:val="00C12BA7"/>
    <w:rsid w:val="00C136B0"/>
    <w:rsid w:val="00C14034"/>
    <w:rsid w:val="00C147EB"/>
    <w:rsid w:val="00C14CE1"/>
    <w:rsid w:val="00C15024"/>
    <w:rsid w:val="00C15471"/>
    <w:rsid w:val="00C157F0"/>
    <w:rsid w:val="00C1725B"/>
    <w:rsid w:val="00C17898"/>
    <w:rsid w:val="00C17E27"/>
    <w:rsid w:val="00C21FE2"/>
    <w:rsid w:val="00C234B5"/>
    <w:rsid w:val="00C24E08"/>
    <w:rsid w:val="00C25573"/>
    <w:rsid w:val="00C2682A"/>
    <w:rsid w:val="00C2724C"/>
    <w:rsid w:val="00C27635"/>
    <w:rsid w:val="00C27D90"/>
    <w:rsid w:val="00C300AF"/>
    <w:rsid w:val="00C303D5"/>
    <w:rsid w:val="00C30DE9"/>
    <w:rsid w:val="00C31763"/>
    <w:rsid w:val="00C31D80"/>
    <w:rsid w:val="00C320B7"/>
    <w:rsid w:val="00C32683"/>
    <w:rsid w:val="00C336B9"/>
    <w:rsid w:val="00C33855"/>
    <w:rsid w:val="00C3451E"/>
    <w:rsid w:val="00C34786"/>
    <w:rsid w:val="00C34970"/>
    <w:rsid w:val="00C359E5"/>
    <w:rsid w:val="00C37FB6"/>
    <w:rsid w:val="00C40892"/>
    <w:rsid w:val="00C40FEB"/>
    <w:rsid w:val="00C4111D"/>
    <w:rsid w:val="00C41E8E"/>
    <w:rsid w:val="00C42380"/>
    <w:rsid w:val="00C4243E"/>
    <w:rsid w:val="00C43579"/>
    <w:rsid w:val="00C43DAC"/>
    <w:rsid w:val="00C43F4B"/>
    <w:rsid w:val="00C44694"/>
    <w:rsid w:val="00C44D90"/>
    <w:rsid w:val="00C4505E"/>
    <w:rsid w:val="00C468A5"/>
    <w:rsid w:val="00C46A38"/>
    <w:rsid w:val="00C50831"/>
    <w:rsid w:val="00C50A1C"/>
    <w:rsid w:val="00C50A8B"/>
    <w:rsid w:val="00C50DA3"/>
    <w:rsid w:val="00C50DB1"/>
    <w:rsid w:val="00C50DF7"/>
    <w:rsid w:val="00C50EFD"/>
    <w:rsid w:val="00C5155F"/>
    <w:rsid w:val="00C52A6E"/>
    <w:rsid w:val="00C52F1F"/>
    <w:rsid w:val="00C53713"/>
    <w:rsid w:val="00C5392C"/>
    <w:rsid w:val="00C549DC"/>
    <w:rsid w:val="00C5520F"/>
    <w:rsid w:val="00C5664C"/>
    <w:rsid w:val="00C573DB"/>
    <w:rsid w:val="00C57491"/>
    <w:rsid w:val="00C57AC0"/>
    <w:rsid w:val="00C57CC9"/>
    <w:rsid w:val="00C604F9"/>
    <w:rsid w:val="00C60A15"/>
    <w:rsid w:val="00C61167"/>
    <w:rsid w:val="00C61A77"/>
    <w:rsid w:val="00C61B4F"/>
    <w:rsid w:val="00C62AE3"/>
    <w:rsid w:val="00C63407"/>
    <w:rsid w:val="00C63FEF"/>
    <w:rsid w:val="00C6493E"/>
    <w:rsid w:val="00C64EEE"/>
    <w:rsid w:val="00C652D0"/>
    <w:rsid w:val="00C65D1C"/>
    <w:rsid w:val="00C6651A"/>
    <w:rsid w:val="00C667F3"/>
    <w:rsid w:val="00C67EB3"/>
    <w:rsid w:val="00C70191"/>
    <w:rsid w:val="00C707FB"/>
    <w:rsid w:val="00C718B3"/>
    <w:rsid w:val="00C719E5"/>
    <w:rsid w:val="00C72E0F"/>
    <w:rsid w:val="00C73744"/>
    <w:rsid w:val="00C74006"/>
    <w:rsid w:val="00C74265"/>
    <w:rsid w:val="00C74623"/>
    <w:rsid w:val="00C7593F"/>
    <w:rsid w:val="00C76422"/>
    <w:rsid w:val="00C77209"/>
    <w:rsid w:val="00C80468"/>
    <w:rsid w:val="00C804B8"/>
    <w:rsid w:val="00C80C65"/>
    <w:rsid w:val="00C80C8D"/>
    <w:rsid w:val="00C82C16"/>
    <w:rsid w:val="00C82E68"/>
    <w:rsid w:val="00C82EBE"/>
    <w:rsid w:val="00C83FDA"/>
    <w:rsid w:val="00C84843"/>
    <w:rsid w:val="00C84B26"/>
    <w:rsid w:val="00C8585A"/>
    <w:rsid w:val="00C85A81"/>
    <w:rsid w:val="00C85D89"/>
    <w:rsid w:val="00C861B6"/>
    <w:rsid w:val="00C86201"/>
    <w:rsid w:val="00C878B8"/>
    <w:rsid w:val="00C90C51"/>
    <w:rsid w:val="00C90F92"/>
    <w:rsid w:val="00C91356"/>
    <w:rsid w:val="00C91531"/>
    <w:rsid w:val="00C91C7C"/>
    <w:rsid w:val="00C92C31"/>
    <w:rsid w:val="00C93270"/>
    <w:rsid w:val="00C93791"/>
    <w:rsid w:val="00C9419A"/>
    <w:rsid w:val="00C95815"/>
    <w:rsid w:val="00C95A88"/>
    <w:rsid w:val="00C95BF6"/>
    <w:rsid w:val="00C961E3"/>
    <w:rsid w:val="00C9640B"/>
    <w:rsid w:val="00C967DA"/>
    <w:rsid w:val="00C97927"/>
    <w:rsid w:val="00C97CAF"/>
    <w:rsid w:val="00C97EB3"/>
    <w:rsid w:val="00CA14BD"/>
    <w:rsid w:val="00CA18EC"/>
    <w:rsid w:val="00CA3160"/>
    <w:rsid w:val="00CA45B4"/>
    <w:rsid w:val="00CA56C1"/>
    <w:rsid w:val="00CA59A4"/>
    <w:rsid w:val="00CA65B9"/>
    <w:rsid w:val="00CA65DA"/>
    <w:rsid w:val="00CA7BCA"/>
    <w:rsid w:val="00CA7E59"/>
    <w:rsid w:val="00CB00A7"/>
    <w:rsid w:val="00CB23F5"/>
    <w:rsid w:val="00CB2A42"/>
    <w:rsid w:val="00CB3E30"/>
    <w:rsid w:val="00CB3FE5"/>
    <w:rsid w:val="00CB52CE"/>
    <w:rsid w:val="00CB551B"/>
    <w:rsid w:val="00CB6BC3"/>
    <w:rsid w:val="00CB79EF"/>
    <w:rsid w:val="00CB7F2F"/>
    <w:rsid w:val="00CB7F81"/>
    <w:rsid w:val="00CC0646"/>
    <w:rsid w:val="00CC0F5F"/>
    <w:rsid w:val="00CC21C5"/>
    <w:rsid w:val="00CC3076"/>
    <w:rsid w:val="00CC3BF7"/>
    <w:rsid w:val="00CC4D13"/>
    <w:rsid w:val="00CC508E"/>
    <w:rsid w:val="00CC6C24"/>
    <w:rsid w:val="00CC735A"/>
    <w:rsid w:val="00CC7412"/>
    <w:rsid w:val="00CC7686"/>
    <w:rsid w:val="00CD0327"/>
    <w:rsid w:val="00CD06DB"/>
    <w:rsid w:val="00CD0C43"/>
    <w:rsid w:val="00CD1168"/>
    <w:rsid w:val="00CD11D3"/>
    <w:rsid w:val="00CD121F"/>
    <w:rsid w:val="00CD15D0"/>
    <w:rsid w:val="00CD21E0"/>
    <w:rsid w:val="00CD22D0"/>
    <w:rsid w:val="00CD2FED"/>
    <w:rsid w:val="00CD3796"/>
    <w:rsid w:val="00CD4D2E"/>
    <w:rsid w:val="00CD4F2C"/>
    <w:rsid w:val="00CD6CE8"/>
    <w:rsid w:val="00CD7451"/>
    <w:rsid w:val="00CD750C"/>
    <w:rsid w:val="00CD7C4B"/>
    <w:rsid w:val="00CE0288"/>
    <w:rsid w:val="00CE033F"/>
    <w:rsid w:val="00CE14E8"/>
    <w:rsid w:val="00CE180A"/>
    <w:rsid w:val="00CE2705"/>
    <w:rsid w:val="00CE2B76"/>
    <w:rsid w:val="00CE3930"/>
    <w:rsid w:val="00CE3C25"/>
    <w:rsid w:val="00CE3F63"/>
    <w:rsid w:val="00CE52C4"/>
    <w:rsid w:val="00CE5460"/>
    <w:rsid w:val="00CE546B"/>
    <w:rsid w:val="00CE557C"/>
    <w:rsid w:val="00CE5BC9"/>
    <w:rsid w:val="00CE60F2"/>
    <w:rsid w:val="00CE642B"/>
    <w:rsid w:val="00CE7B23"/>
    <w:rsid w:val="00CE7F0D"/>
    <w:rsid w:val="00CF0996"/>
    <w:rsid w:val="00CF1368"/>
    <w:rsid w:val="00CF13B3"/>
    <w:rsid w:val="00CF21BC"/>
    <w:rsid w:val="00CF24AE"/>
    <w:rsid w:val="00CF28F6"/>
    <w:rsid w:val="00CF3332"/>
    <w:rsid w:val="00CF394B"/>
    <w:rsid w:val="00CF403B"/>
    <w:rsid w:val="00CF433B"/>
    <w:rsid w:val="00CF4356"/>
    <w:rsid w:val="00CF4E67"/>
    <w:rsid w:val="00CF5FB0"/>
    <w:rsid w:val="00CF6A22"/>
    <w:rsid w:val="00CF76D6"/>
    <w:rsid w:val="00CF7820"/>
    <w:rsid w:val="00CF7D9E"/>
    <w:rsid w:val="00CF7DC6"/>
    <w:rsid w:val="00D00860"/>
    <w:rsid w:val="00D02BEA"/>
    <w:rsid w:val="00D02C66"/>
    <w:rsid w:val="00D05916"/>
    <w:rsid w:val="00D05DFE"/>
    <w:rsid w:val="00D0635A"/>
    <w:rsid w:val="00D069D8"/>
    <w:rsid w:val="00D06B46"/>
    <w:rsid w:val="00D07CF7"/>
    <w:rsid w:val="00D10416"/>
    <w:rsid w:val="00D10482"/>
    <w:rsid w:val="00D117C4"/>
    <w:rsid w:val="00D11C3A"/>
    <w:rsid w:val="00D1388A"/>
    <w:rsid w:val="00D1469B"/>
    <w:rsid w:val="00D147DC"/>
    <w:rsid w:val="00D14F56"/>
    <w:rsid w:val="00D152FC"/>
    <w:rsid w:val="00D15912"/>
    <w:rsid w:val="00D15D5E"/>
    <w:rsid w:val="00D160F2"/>
    <w:rsid w:val="00D16249"/>
    <w:rsid w:val="00D16D3A"/>
    <w:rsid w:val="00D17835"/>
    <w:rsid w:val="00D17B47"/>
    <w:rsid w:val="00D20204"/>
    <w:rsid w:val="00D21008"/>
    <w:rsid w:val="00D21C1D"/>
    <w:rsid w:val="00D21E84"/>
    <w:rsid w:val="00D22160"/>
    <w:rsid w:val="00D2226C"/>
    <w:rsid w:val="00D228F5"/>
    <w:rsid w:val="00D230BF"/>
    <w:rsid w:val="00D23CD5"/>
    <w:rsid w:val="00D241E2"/>
    <w:rsid w:val="00D24F47"/>
    <w:rsid w:val="00D25978"/>
    <w:rsid w:val="00D25FBD"/>
    <w:rsid w:val="00D27AC7"/>
    <w:rsid w:val="00D32487"/>
    <w:rsid w:val="00D32511"/>
    <w:rsid w:val="00D32677"/>
    <w:rsid w:val="00D32A19"/>
    <w:rsid w:val="00D33E58"/>
    <w:rsid w:val="00D3581D"/>
    <w:rsid w:val="00D3648A"/>
    <w:rsid w:val="00D36E4E"/>
    <w:rsid w:val="00D37E2F"/>
    <w:rsid w:val="00D40552"/>
    <w:rsid w:val="00D40B32"/>
    <w:rsid w:val="00D40FEF"/>
    <w:rsid w:val="00D4217A"/>
    <w:rsid w:val="00D431FD"/>
    <w:rsid w:val="00D435DB"/>
    <w:rsid w:val="00D43736"/>
    <w:rsid w:val="00D44BA4"/>
    <w:rsid w:val="00D44C01"/>
    <w:rsid w:val="00D4580C"/>
    <w:rsid w:val="00D50904"/>
    <w:rsid w:val="00D50A59"/>
    <w:rsid w:val="00D50CD1"/>
    <w:rsid w:val="00D52AAA"/>
    <w:rsid w:val="00D53213"/>
    <w:rsid w:val="00D54011"/>
    <w:rsid w:val="00D54A1A"/>
    <w:rsid w:val="00D56A83"/>
    <w:rsid w:val="00D57686"/>
    <w:rsid w:val="00D6001E"/>
    <w:rsid w:val="00D6024A"/>
    <w:rsid w:val="00D605E5"/>
    <w:rsid w:val="00D6087D"/>
    <w:rsid w:val="00D613B2"/>
    <w:rsid w:val="00D61D93"/>
    <w:rsid w:val="00D62E8B"/>
    <w:rsid w:val="00D632F8"/>
    <w:rsid w:val="00D6334B"/>
    <w:rsid w:val="00D63440"/>
    <w:rsid w:val="00D6475A"/>
    <w:rsid w:val="00D64CF2"/>
    <w:rsid w:val="00D659A3"/>
    <w:rsid w:val="00D66B01"/>
    <w:rsid w:val="00D675A0"/>
    <w:rsid w:val="00D70A54"/>
    <w:rsid w:val="00D711B8"/>
    <w:rsid w:val="00D716B0"/>
    <w:rsid w:val="00D73765"/>
    <w:rsid w:val="00D738C4"/>
    <w:rsid w:val="00D774F8"/>
    <w:rsid w:val="00D8092C"/>
    <w:rsid w:val="00D80B13"/>
    <w:rsid w:val="00D80DCF"/>
    <w:rsid w:val="00D8188C"/>
    <w:rsid w:val="00D81F39"/>
    <w:rsid w:val="00D8323C"/>
    <w:rsid w:val="00D83D20"/>
    <w:rsid w:val="00D850FD"/>
    <w:rsid w:val="00D86B9B"/>
    <w:rsid w:val="00D86BE1"/>
    <w:rsid w:val="00D8704F"/>
    <w:rsid w:val="00D8742D"/>
    <w:rsid w:val="00D87939"/>
    <w:rsid w:val="00D90D4D"/>
    <w:rsid w:val="00D912E0"/>
    <w:rsid w:val="00D913B9"/>
    <w:rsid w:val="00D91B2B"/>
    <w:rsid w:val="00D923DE"/>
    <w:rsid w:val="00D924BE"/>
    <w:rsid w:val="00D9261E"/>
    <w:rsid w:val="00D9286A"/>
    <w:rsid w:val="00D93DD5"/>
    <w:rsid w:val="00D9579F"/>
    <w:rsid w:val="00D965AA"/>
    <w:rsid w:val="00D96F87"/>
    <w:rsid w:val="00D9708A"/>
    <w:rsid w:val="00D97301"/>
    <w:rsid w:val="00D973A8"/>
    <w:rsid w:val="00DA0309"/>
    <w:rsid w:val="00DA0684"/>
    <w:rsid w:val="00DA0775"/>
    <w:rsid w:val="00DA0B34"/>
    <w:rsid w:val="00DA15A5"/>
    <w:rsid w:val="00DA168F"/>
    <w:rsid w:val="00DA2024"/>
    <w:rsid w:val="00DA313A"/>
    <w:rsid w:val="00DA3391"/>
    <w:rsid w:val="00DA33D4"/>
    <w:rsid w:val="00DA4443"/>
    <w:rsid w:val="00DA4B8D"/>
    <w:rsid w:val="00DA5886"/>
    <w:rsid w:val="00DA604C"/>
    <w:rsid w:val="00DA624E"/>
    <w:rsid w:val="00DA71C1"/>
    <w:rsid w:val="00DA76E4"/>
    <w:rsid w:val="00DB09FC"/>
    <w:rsid w:val="00DB122D"/>
    <w:rsid w:val="00DB14F2"/>
    <w:rsid w:val="00DB5082"/>
    <w:rsid w:val="00DB5ABE"/>
    <w:rsid w:val="00DB5D03"/>
    <w:rsid w:val="00DB6150"/>
    <w:rsid w:val="00DB7082"/>
    <w:rsid w:val="00DB716E"/>
    <w:rsid w:val="00DB7780"/>
    <w:rsid w:val="00DB7AFC"/>
    <w:rsid w:val="00DB7DC9"/>
    <w:rsid w:val="00DC0BEC"/>
    <w:rsid w:val="00DC0C1D"/>
    <w:rsid w:val="00DC0C58"/>
    <w:rsid w:val="00DC2CDC"/>
    <w:rsid w:val="00DC40BA"/>
    <w:rsid w:val="00DC48DC"/>
    <w:rsid w:val="00DC53A7"/>
    <w:rsid w:val="00DC769C"/>
    <w:rsid w:val="00DC7E8B"/>
    <w:rsid w:val="00DD005F"/>
    <w:rsid w:val="00DD02B4"/>
    <w:rsid w:val="00DD0302"/>
    <w:rsid w:val="00DD06B4"/>
    <w:rsid w:val="00DD0874"/>
    <w:rsid w:val="00DD09B0"/>
    <w:rsid w:val="00DD1277"/>
    <w:rsid w:val="00DD22DF"/>
    <w:rsid w:val="00DD2893"/>
    <w:rsid w:val="00DD2E9E"/>
    <w:rsid w:val="00DD35C7"/>
    <w:rsid w:val="00DD550A"/>
    <w:rsid w:val="00DD56F4"/>
    <w:rsid w:val="00DD5EC5"/>
    <w:rsid w:val="00DD7FFB"/>
    <w:rsid w:val="00DE0B1F"/>
    <w:rsid w:val="00DE1078"/>
    <w:rsid w:val="00DE14F4"/>
    <w:rsid w:val="00DE2C4F"/>
    <w:rsid w:val="00DE3FC6"/>
    <w:rsid w:val="00DE4366"/>
    <w:rsid w:val="00DE436B"/>
    <w:rsid w:val="00DE4A1C"/>
    <w:rsid w:val="00DE51B7"/>
    <w:rsid w:val="00DE590A"/>
    <w:rsid w:val="00DE670F"/>
    <w:rsid w:val="00DE6E95"/>
    <w:rsid w:val="00DE773C"/>
    <w:rsid w:val="00DE7DAE"/>
    <w:rsid w:val="00DF0693"/>
    <w:rsid w:val="00DF0AC3"/>
    <w:rsid w:val="00DF0E6A"/>
    <w:rsid w:val="00DF104D"/>
    <w:rsid w:val="00DF2445"/>
    <w:rsid w:val="00DF2EA1"/>
    <w:rsid w:val="00DF2F1F"/>
    <w:rsid w:val="00DF3AC3"/>
    <w:rsid w:val="00DF3D6A"/>
    <w:rsid w:val="00DF49B5"/>
    <w:rsid w:val="00DF5276"/>
    <w:rsid w:val="00DF55A0"/>
    <w:rsid w:val="00DF5B43"/>
    <w:rsid w:val="00DF5C84"/>
    <w:rsid w:val="00DF6FC8"/>
    <w:rsid w:val="00E001AA"/>
    <w:rsid w:val="00E0038F"/>
    <w:rsid w:val="00E00872"/>
    <w:rsid w:val="00E01115"/>
    <w:rsid w:val="00E01709"/>
    <w:rsid w:val="00E01B15"/>
    <w:rsid w:val="00E02113"/>
    <w:rsid w:val="00E02326"/>
    <w:rsid w:val="00E0265A"/>
    <w:rsid w:val="00E03448"/>
    <w:rsid w:val="00E04BA9"/>
    <w:rsid w:val="00E04F12"/>
    <w:rsid w:val="00E055FB"/>
    <w:rsid w:val="00E05771"/>
    <w:rsid w:val="00E05E9D"/>
    <w:rsid w:val="00E0629C"/>
    <w:rsid w:val="00E0675B"/>
    <w:rsid w:val="00E06F36"/>
    <w:rsid w:val="00E10356"/>
    <w:rsid w:val="00E10F76"/>
    <w:rsid w:val="00E11339"/>
    <w:rsid w:val="00E1139C"/>
    <w:rsid w:val="00E11B45"/>
    <w:rsid w:val="00E11F53"/>
    <w:rsid w:val="00E12966"/>
    <w:rsid w:val="00E13873"/>
    <w:rsid w:val="00E13A5D"/>
    <w:rsid w:val="00E13EAF"/>
    <w:rsid w:val="00E143E3"/>
    <w:rsid w:val="00E14427"/>
    <w:rsid w:val="00E146B7"/>
    <w:rsid w:val="00E14AD5"/>
    <w:rsid w:val="00E17FB5"/>
    <w:rsid w:val="00E2090A"/>
    <w:rsid w:val="00E211B9"/>
    <w:rsid w:val="00E2146B"/>
    <w:rsid w:val="00E21B41"/>
    <w:rsid w:val="00E21C31"/>
    <w:rsid w:val="00E2288A"/>
    <w:rsid w:val="00E22DC6"/>
    <w:rsid w:val="00E23B29"/>
    <w:rsid w:val="00E23D7E"/>
    <w:rsid w:val="00E241F9"/>
    <w:rsid w:val="00E2490C"/>
    <w:rsid w:val="00E24A7C"/>
    <w:rsid w:val="00E263A1"/>
    <w:rsid w:val="00E2666F"/>
    <w:rsid w:val="00E26AC6"/>
    <w:rsid w:val="00E26CD9"/>
    <w:rsid w:val="00E275C5"/>
    <w:rsid w:val="00E27ADD"/>
    <w:rsid w:val="00E30279"/>
    <w:rsid w:val="00E30CC1"/>
    <w:rsid w:val="00E314D5"/>
    <w:rsid w:val="00E319C8"/>
    <w:rsid w:val="00E32A02"/>
    <w:rsid w:val="00E32C53"/>
    <w:rsid w:val="00E33058"/>
    <w:rsid w:val="00E33670"/>
    <w:rsid w:val="00E33FC5"/>
    <w:rsid w:val="00E3472F"/>
    <w:rsid w:val="00E359CA"/>
    <w:rsid w:val="00E35CCA"/>
    <w:rsid w:val="00E35D9C"/>
    <w:rsid w:val="00E362FA"/>
    <w:rsid w:val="00E3716C"/>
    <w:rsid w:val="00E37225"/>
    <w:rsid w:val="00E37FD0"/>
    <w:rsid w:val="00E41363"/>
    <w:rsid w:val="00E41384"/>
    <w:rsid w:val="00E42960"/>
    <w:rsid w:val="00E42A89"/>
    <w:rsid w:val="00E42B92"/>
    <w:rsid w:val="00E436F6"/>
    <w:rsid w:val="00E43FE9"/>
    <w:rsid w:val="00E4488D"/>
    <w:rsid w:val="00E456D4"/>
    <w:rsid w:val="00E45820"/>
    <w:rsid w:val="00E464EA"/>
    <w:rsid w:val="00E46659"/>
    <w:rsid w:val="00E4734D"/>
    <w:rsid w:val="00E47657"/>
    <w:rsid w:val="00E47858"/>
    <w:rsid w:val="00E501E2"/>
    <w:rsid w:val="00E506CD"/>
    <w:rsid w:val="00E50DB1"/>
    <w:rsid w:val="00E51E21"/>
    <w:rsid w:val="00E52701"/>
    <w:rsid w:val="00E52AF3"/>
    <w:rsid w:val="00E53690"/>
    <w:rsid w:val="00E53BE7"/>
    <w:rsid w:val="00E54294"/>
    <w:rsid w:val="00E54F50"/>
    <w:rsid w:val="00E5537F"/>
    <w:rsid w:val="00E55CF3"/>
    <w:rsid w:val="00E56EF3"/>
    <w:rsid w:val="00E57190"/>
    <w:rsid w:val="00E57346"/>
    <w:rsid w:val="00E57CBC"/>
    <w:rsid w:val="00E60041"/>
    <w:rsid w:val="00E6027C"/>
    <w:rsid w:val="00E607D8"/>
    <w:rsid w:val="00E61555"/>
    <w:rsid w:val="00E615D7"/>
    <w:rsid w:val="00E61784"/>
    <w:rsid w:val="00E62C56"/>
    <w:rsid w:val="00E64484"/>
    <w:rsid w:val="00E6449F"/>
    <w:rsid w:val="00E644A9"/>
    <w:rsid w:val="00E64A06"/>
    <w:rsid w:val="00E64ADB"/>
    <w:rsid w:val="00E64DBF"/>
    <w:rsid w:val="00E6527F"/>
    <w:rsid w:val="00E65662"/>
    <w:rsid w:val="00E65713"/>
    <w:rsid w:val="00E66159"/>
    <w:rsid w:val="00E66B89"/>
    <w:rsid w:val="00E66B9A"/>
    <w:rsid w:val="00E672A9"/>
    <w:rsid w:val="00E67E38"/>
    <w:rsid w:val="00E70A81"/>
    <w:rsid w:val="00E71462"/>
    <w:rsid w:val="00E72202"/>
    <w:rsid w:val="00E72C15"/>
    <w:rsid w:val="00E7352E"/>
    <w:rsid w:val="00E739E1"/>
    <w:rsid w:val="00E73E54"/>
    <w:rsid w:val="00E74226"/>
    <w:rsid w:val="00E742D7"/>
    <w:rsid w:val="00E74AAE"/>
    <w:rsid w:val="00E75195"/>
    <w:rsid w:val="00E756C1"/>
    <w:rsid w:val="00E7599E"/>
    <w:rsid w:val="00E76A35"/>
    <w:rsid w:val="00E7748A"/>
    <w:rsid w:val="00E774A2"/>
    <w:rsid w:val="00E77ED1"/>
    <w:rsid w:val="00E80ACD"/>
    <w:rsid w:val="00E80D6F"/>
    <w:rsid w:val="00E80EC4"/>
    <w:rsid w:val="00E816B8"/>
    <w:rsid w:val="00E818FE"/>
    <w:rsid w:val="00E819F1"/>
    <w:rsid w:val="00E81B14"/>
    <w:rsid w:val="00E825E7"/>
    <w:rsid w:val="00E82887"/>
    <w:rsid w:val="00E82EFF"/>
    <w:rsid w:val="00E82F15"/>
    <w:rsid w:val="00E83570"/>
    <w:rsid w:val="00E84AF2"/>
    <w:rsid w:val="00E84AF4"/>
    <w:rsid w:val="00E84E1C"/>
    <w:rsid w:val="00E8504E"/>
    <w:rsid w:val="00E85997"/>
    <w:rsid w:val="00E85A50"/>
    <w:rsid w:val="00E8653D"/>
    <w:rsid w:val="00E86950"/>
    <w:rsid w:val="00E86A15"/>
    <w:rsid w:val="00E86B11"/>
    <w:rsid w:val="00E87133"/>
    <w:rsid w:val="00E87168"/>
    <w:rsid w:val="00E87AEF"/>
    <w:rsid w:val="00E91392"/>
    <w:rsid w:val="00E91690"/>
    <w:rsid w:val="00E917AF"/>
    <w:rsid w:val="00E91AC9"/>
    <w:rsid w:val="00E91AF7"/>
    <w:rsid w:val="00E937E1"/>
    <w:rsid w:val="00E9423D"/>
    <w:rsid w:val="00E95A6A"/>
    <w:rsid w:val="00E9603D"/>
    <w:rsid w:val="00E960A3"/>
    <w:rsid w:val="00E9662A"/>
    <w:rsid w:val="00E968C7"/>
    <w:rsid w:val="00E97286"/>
    <w:rsid w:val="00EA0F2C"/>
    <w:rsid w:val="00EA16F2"/>
    <w:rsid w:val="00EA18EF"/>
    <w:rsid w:val="00EA248E"/>
    <w:rsid w:val="00EA2525"/>
    <w:rsid w:val="00EA283C"/>
    <w:rsid w:val="00EA328A"/>
    <w:rsid w:val="00EA3D17"/>
    <w:rsid w:val="00EA3F3A"/>
    <w:rsid w:val="00EA57F9"/>
    <w:rsid w:val="00EA5A2E"/>
    <w:rsid w:val="00EA5DF0"/>
    <w:rsid w:val="00EA6F22"/>
    <w:rsid w:val="00EB1EA0"/>
    <w:rsid w:val="00EB2685"/>
    <w:rsid w:val="00EB26CE"/>
    <w:rsid w:val="00EB29C3"/>
    <w:rsid w:val="00EB2A73"/>
    <w:rsid w:val="00EB300E"/>
    <w:rsid w:val="00EB3650"/>
    <w:rsid w:val="00EB4A28"/>
    <w:rsid w:val="00EB57DD"/>
    <w:rsid w:val="00EB7F12"/>
    <w:rsid w:val="00EC0778"/>
    <w:rsid w:val="00EC0A60"/>
    <w:rsid w:val="00EC0C6F"/>
    <w:rsid w:val="00EC0D75"/>
    <w:rsid w:val="00EC1709"/>
    <w:rsid w:val="00EC1FC9"/>
    <w:rsid w:val="00EC2344"/>
    <w:rsid w:val="00EC2365"/>
    <w:rsid w:val="00EC2F11"/>
    <w:rsid w:val="00EC3338"/>
    <w:rsid w:val="00EC3959"/>
    <w:rsid w:val="00EC4853"/>
    <w:rsid w:val="00EC50F6"/>
    <w:rsid w:val="00EC5442"/>
    <w:rsid w:val="00EC6B86"/>
    <w:rsid w:val="00EC7E39"/>
    <w:rsid w:val="00EC7ECC"/>
    <w:rsid w:val="00ED0321"/>
    <w:rsid w:val="00ED0349"/>
    <w:rsid w:val="00ED03DF"/>
    <w:rsid w:val="00ED0812"/>
    <w:rsid w:val="00ED0E6B"/>
    <w:rsid w:val="00ED11BD"/>
    <w:rsid w:val="00ED1F78"/>
    <w:rsid w:val="00ED23A2"/>
    <w:rsid w:val="00ED27F5"/>
    <w:rsid w:val="00ED34F6"/>
    <w:rsid w:val="00ED3A03"/>
    <w:rsid w:val="00ED428C"/>
    <w:rsid w:val="00ED4452"/>
    <w:rsid w:val="00ED64B7"/>
    <w:rsid w:val="00ED7D05"/>
    <w:rsid w:val="00EE053F"/>
    <w:rsid w:val="00EE07A1"/>
    <w:rsid w:val="00EE1860"/>
    <w:rsid w:val="00EE1F82"/>
    <w:rsid w:val="00EE1FF7"/>
    <w:rsid w:val="00EE2FA5"/>
    <w:rsid w:val="00EE4EBC"/>
    <w:rsid w:val="00EE4EFE"/>
    <w:rsid w:val="00EE56CD"/>
    <w:rsid w:val="00EE5914"/>
    <w:rsid w:val="00EE59E6"/>
    <w:rsid w:val="00EE60D0"/>
    <w:rsid w:val="00EE7051"/>
    <w:rsid w:val="00EE7549"/>
    <w:rsid w:val="00EE777B"/>
    <w:rsid w:val="00EE7BCA"/>
    <w:rsid w:val="00EF0ABF"/>
    <w:rsid w:val="00EF31CE"/>
    <w:rsid w:val="00EF3599"/>
    <w:rsid w:val="00EF46D1"/>
    <w:rsid w:val="00EF4952"/>
    <w:rsid w:val="00EF4BBF"/>
    <w:rsid w:val="00EF51F2"/>
    <w:rsid w:val="00EF59F1"/>
    <w:rsid w:val="00EF69E7"/>
    <w:rsid w:val="00EF72CC"/>
    <w:rsid w:val="00EF74EE"/>
    <w:rsid w:val="00F0089A"/>
    <w:rsid w:val="00F01214"/>
    <w:rsid w:val="00F01AF7"/>
    <w:rsid w:val="00F02E1A"/>
    <w:rsid w:val="00F0410C"/>
    <w:rsid w:val="00F04C2D"/>
    <w:rsid w:val="00F05130"/>
    <w:rsid w:val="00F0679C"/>
    <w:rsid w:val="00F06F2B"/>
    <w:rsid w:val="00F10942"/>
    <w:rsid w:val="00F10CE1"/>
    <w:rsid w:val="00F11139"/>
    <w:rsid w:val="00F116FE"/>
    <w:rsid w:val="00F120A8"/>
    <w:rsid w:val="00F12EEF"/>
    <w:rsid w:val="00F132F4"/>
    <w:rsid w:val="00F133F5"/>
    <w:rsid w:val="00F13738"/>
    <w:rsid w:val="00F14515"/>
    <w:rsid w:val="00F15B25"/>
    <w:rsid w:val="00F15D39"/>
    <w:rsid w:val="00F15F45"/>
    <w:rsid w:val="00F161D2"/>
    <w:rsid w:val="00F170D2"/>
    <w:rsid w:val="00F17115"/>
    <w:rsid w:val="00F17B85"/>
    <w:rsid w:val="00F206BC"/>
    <w:rsid w:val="00F20BA1"/>
    <w:rsid w:val="00F21344"/>
    <w:rsid w:val="00F21CAC"/>
    <w:rsid w:val="00F223B6"/>
    <w:rsid w:val="00F224D1"/>
    <w:rsid w:val="00F22817"/>
    <w:rsid w:val="00F23808"/>
    <w:rsid w:val="00F23869"/>
    <w:rsid w:val="00F2464E"/>
    <w:rsid w:val="00F270E4"/>
    <w:rsid w:val="00F27E26"/>
    <w:rsid w:val="00F308AE"/>
    <w:rsid w:val="00F31211"/>
    <w:rsid w:val="00F31A09"/>
    <w:rsid w:val="00F31E3C"/>
    <w:rsid w:val="00F32DFF"/>
    <w:rsid w:val="00F33AD1"/>
    <w:rsid w:val="00F351A5"/>
    <w:rsid w:val="00F3530F"/>
    <w:rsid w:val="00F35D4B"/>
    <w:rsid w:val="00F3604F"/>
    <w:rsid w:val="00F36BC7"/>
    <w:rsid w:val="00F40939"/>
    <w:rsid w:val="00F411BB"/>
    <w:rsid w:val="00F41880"/>
    <w:rsid w:val="00F41D3E"/>
    <w:rsid w:val="00F42273"/>
    <w:rsid w:val="00F44C20"/>
    <w:rsid w:val="00F44DEC"/>
    <w:rsid w:val="00F459CF"/>
    <w:rsid w:val="00F45DB3"/>
    <w:rsid w:val="00F50E25"/>
    <w:rsid w:val="00F50F3F"/>
    <w:rsid w:val="00F511ED"/>
    <w:rsid w:val="00F51642"/>
    <w:rsid w:val="00F51C91"/>
    <w:rsid w:val="00F5246F"/>
    <w:rsid w:val="00F5270C"/>
    <w:rsid w:val="00F52838"/>
    <w:rsid w:val="00F5287F"/>
    <w:rsid w:val="00F52FD2"/>
    <w:rsid w:val="00F53383"/>
    <w:rsid w:val="00F535A9"/>
    <w:rsid w:val="00F53B22"/>
    <w:rsid w:val="00F545A9"/>
    <w:rsid w:val="00F55165"/>
    <w:rsid w:val="00F558C5"/>
    <w:rsid w:val="00F559ED"/>
    <w:rsid w:val="00F55C0F"/>
    <w:rsid w:val="00F5675C"/>
    <w:rsid w:val="00F56B56"/>
    <w:rsid w:val="00F5788E"/>
    <w:rsid w:val="00F57F9B"/>
    <w:rsid w:val="00F60322"/>
    <w:rsid w:val="00F61209"/>
    <w:rsid w:val="00F6173C"/>
    <w:rsid w:val="00F6185B"/>
    <w:rsid w:val="00F62902"/>
    <w:rsid w:val="00F62D31"/>
    <w:rsid w:val="00F62FC2"/>
    <w:rsid w:val="00F6318B"/>
    <w:rsid w:val="00F632E7"/>
    <w:rsid w:val="00F6367D"/>
    <w:rsid w:val="00F64350"/>
    <w:rsid w:val="00F6475F"/>
    <w:rsid w:val="00F65067"/>
    <w:rsid w:val="00F653D4"/>
    <w:rsid w:val="00F65F14"/>
    <w:rsid w:val="00F674CD"/>
    <w:rsid w:val="00F677F0"/>
    <w:rsid w:val="00F679DD"/>
    <w:rsid w:val="00F72067"/>
    <w:rsid w:val="00F72DB8"/>
    <w:rsid w:val="00F732A8"/>
    <w:rsid w:val="00F736FD"/>
    <w:rsid w:val="00F74074"/>
    <w:rsid w:val="00F758DB"/>
    <w:rsid w:val="00F75A53"/>
    <w:rsid w:val="00F760AC"/>
    <w:rsid w:val="00F76466"/>
    <w:rsid w:val="00F768D1"/>
    <w:rsid w:val="00F7743E"/>
    <w:rsid w:val="00F77D8B"/>
    <w:rsid w:val="00F80F03"/>
    <w:rsid w:val="00F81345"/>
    <w:rsid w:val="00F83CDE"/>
    <w:rsid w:val="00F83EA6"/>
    <w:rsid w:val="00F8462F"/>
    <w:rsid w:val="00F85546"/>
    <w:rsid w:val="00F86207"/>
    <w:rsid w:val="00F8757D"/>
    <w:rsid w:val="00F8782A"/>
    <w:rsid w:val="00F879DE"/>
    <w:rsid w:val="00F87AB8"/>
    <w:rsid w:val="00F9024D"/>
    <w:rsid w:val="00F90405"/>
    <w:rsid w:val="00F908DB"/>
    <w:rsid w:val="00F90B6D"/>
    <w:rsid w:val="00F91635"/>
    <w:rsid w:val="00F92B64"/>
    <w:rsid w:val="00F92EB0"/>
    <w:rsid w:val="00F933C1"/>
    <w:rsid w:val="00F93DAE"/>
    <w:rsid w:val="00F93ED5"/>
    <w:rsid w:val="00F94690"/>
    <w:rsid w:val="00F94E24"/>
    <w:rsid w:val="00F9553A"/>
    <w:rsid w:val="00F956BD"/>
    <w:rsid w:val="00F966C4"/>
    <w:rsid w:val="00FA0027"/>
    <w:rsid w:val="00FA085A"/>
    <w:rsid w:val="00FA0FFD"/>
    <w:rsid w:val="00FA1331"/>
    <w:rsid w:val="00FA1970"/>
    <w:rsid w:val="00FA1A2F"/>
    <w:rsid w:val="00FA296A"/>
    <w:rsid w:val="00FA3163"/>
    <w:rsid w:val="00FA454B"/>
    <w:rsid w:val="00FA4989"/>
    <w:rsid w:val="00FA4F30"/>
    <w:rsid w:val="00FA4F35"/>
    <w:rsid w:val="00FA56F5"/>
    <w:rsid w:val="00FA576D"/>
    <w:rsid w:val="00FA57A1"/>
    <w:rsid w:val="00FA6315"/>
    <w:rsid w:val="00FA671F"/>
    <w:rsid w:val="00FA72DE"/>
    <w:rsid w:val="00FA76F3"/>
    <w:rsid w:val="00FA7EFC"/>
    <w:rsid w:val="00FB0516"/>
    <w:rsid w:val="00FB094E"/>
    <w:rsid w:val="00FB2ACA"/>
    <w:rsid w:val="00FB3FF7"/>
    <w:rsid w:val="00FB5227"/>
    <w:rsid w:val="00FB6A4C"/>
    <w:rsid w:val="00FB6C3C"/>
    <w:rsid w:val="00FC1E8A"/>
    <w:rsid w:val="00FC2001"/>
    <w:rsid w:val="00FC31D8"/>
    <w:rsid w:val="00FC46A2"/>
    <w:rsid w:val="00FC5CBA"/>
    <w:rsid w:val="00FC6C89"/>
    <w:rsid w:val="00FC737E"/>
    <w:rsid w:val="00FD15BC"/>
    <w:rsid w:val="00FD2AD8"/>
    <w:rsid w:val="00FD2E61"/>
    <w:rsid w:val="00FD2F7F"/>
    <w:rsid w:val="00FD3132"/>
    <w:rsid w:val="00FD45B9"/>
    <w:rsid w:val="00FD4FAC"/>
    <w:rsid w:val="00FD5043"/>
    <w:rsid w:val="00FD554C"/>
    <w:rsid w:val="00FD661C"/>
    <w:rsid w:val="00FD6916"/>
    <w:rsid w:val="00FD6B99"/>
    <w:rsid w:val="00FD722B"/>
    <w:rsid w:val="00FE0498"/>
    <w:rsid w:val="00FE0737"/>
    <w:rsid w:val="00FE1649"/>
    <w:rsid w:val="00FE17CA"/>
    <w:rsid w:val="00FE1BAF"/>
    <w:rsid w:val="00FE206A"/>
    <w:rsid w:val="00FE258F"/>
    <w:rsid w:val="00FE2CEC"/>
    <w:rsid w:val="00FE2D89"/>
    <w:rsid w:val="00FE368F"/>
    <w:rsid w:val="00FE3D41"/>
    <w:rsid w:val="00FE54D6"/>
    <w:rsid w:val="00FE5652"/>
    <w:rsid w:val="00FE5C89"/>
    <w:rsid w:val="00FE5DC7"/>
    <w:rsid w:val="00FE72CE"/>
    <w:rsid w:val="00FE7645"/>
    <w:rsid w:val="00FE79D6"/>
    <w:rsid w:val="00FE7A0C"/>
    <w:rsid w:val="00FF0159"/>
    <w:rsid w:val="00FF0685"/>
    <w:rsid w:val="00FF12EB"/>
    <w:rsid w:val="00FF2455"/>
    <w:rsid w:val="00FF301C"/>
    <w:rsid w:val="00FF3132"/>
    <w:rsid w:val="00FF3B5C"/>
    <w:rsid w:val="00FF3C84"/>
    <w:rsid w:val="00FF3C97"/>
    <w:rsid w:val="00FF439F"/>
    <w:rsid w:val="00FF4976"/>
    <w:rsid w:val="00FF56B8"/>
    <w:rsid w:val="00FF586F"/>
    <w:rsid w:val="00FF5A62"/>
    <w:rsid w:val="00FF5AEF"/>
    <w:rsid w:val="00FF5DFA"/>
    <w:rsid w:val="00FF6ECA"/>
    <w:rsid w:val="00FF6FD2"/>
    <w:rsid w:val="00FF7040"/>
    <w:rsid w:val="00FF72AB"/>
    <w:rsid w:val="00FF7CB1"/>
    <w:rsid w:val="010C60B9"/>
    <w:rsid w:val="01916C5C"/>
    <w:rsid w:val="01AC6CAC"/>
    <w:rsid w:val="02224AA6"/>
    <w:rsid w:val="02D686DC"/>
    <w:rsid w:val="02EE213E"/>
    <w:rsid w:val="03BD6DE5"/>
    <w:rsid w:val="03FAB620"/>
    <w:rsid w:val="0428F87E"/>
    <w:rsid w:val="04995472"/>
    <w:rsid w:val="04DCD022"/>
    <w:rsid w:val="0556909B"/>
    <w:rsid w:val="056EDC65"/>
    <w:rsid w:val="05DD7370"/>
    <w:rsid w:val="07598CEE"/>
    <w:rsid w:val="07704013"/>
    <w:rsid w:val="07AA00E8"/>
    <w:rsid w:val="082DDE33"/>
    <w:rsid w:val="08B67696"/>
    <w:rsid w:val="0924A1F3"/>
    <w:rsid w:val="0A1DD15D"/>
    <w:rsid w:val="0A36FAA2"/>
    <w:rsid w:val="0A6F0D4D"/>
    <w:rsid w:val="0AA34A3D"/>
    <w:rsid w:val="0AA5790D"/>
    <w:rsid w:val="0B29AFFD"/>
    <w:rsid w:val="0B3A2150"/>
    <w:rsid w:val="0BC772CA"/>
    <w:rsid w:val="0BFE2A56"/>
    <w:rsid w:val="0C1F91F9"/>
    <w:rsid w:val="0D588C09"/>
    <w:rsid w:val="0E6F2616"/>
    <w:rsid w:val="0E7FFC46"/>
    <w:rsid w:val="0FC8D75D"/>
    <w:rsid w:val="0FCCBD23"/>
    <w:rsid w:val="1073760E"/>
    <w:rsid w:val="10B0B248"/>
    <w:rsid w:val="10B2F456"/>
    <w:rsid w:val="112D17B2"/>
    <w:rsid w:val="114325EB"/>
    <w:rsid w:val="1198F2F3"/>
    <w:rsid w:val="11BBC8A8"/>
    <w:rsid w:val="11CDC32B"/>
    <w:rsid w:val="121BAC06"/>
    <w:rsid w:val="1263BCDD"/>
    <w:rsid w:val="127C0FE4"/>
    <w:rsid w:val="13533973"/>
    <w:rsid w:val="1369938C"/>
    <w:rsid w:val="13E71655"/>
    <w:rsid w:val="142660A7"/>
    <w:rsid w:val="150E6A78"/>
    <w:rsid w:val="151D9176"/>
    <w:rsid w:val="15E79B87"/>
    <w:rsid w:val="15E9F129"/>
    <w:rsid w:val="16AA3AD9"/>
    <w:rsid w:val="16B77435"/>
    <w:rsid w:val="17113C68"/>
    <w:rsid w:val="17A126E2"/>
    <w:rsid w:val="17B35049"/>
    <w:rsid w:val="18514868"/>
    <w:rsid w:val="1881DB1B"/>
    <w:rsid w:val="19332582"/>
    <w:rsid w:val="19372D78"/>
    <w:rsid w:val="1A7E26BA"/>
    <w:rsid w:val="1C26795C"/>
    <w:rsid w:val="1C485794"/>
    <w:rsid w:val="1C8D4C25"/>
    <w:rsid w:val="1CCA52E1"/>
    <w:rsid w:val="1E5E84FF"/>
    <w:rsid w:val="1ED1F232"/>
    <w:rsid w:val="1F1D24DC"/>
    <w:rsid w:val="1F3A9B82"/>
    <w:rsid w:val="1F619612"/>
    <w:rsid w:val="20337769"/>
    <w:rsid w:val="2035747D"/>
    <w:rsid w:val="20AE3E1B"/>
    <w:rsid w:val="20C65D11"/>
    <w:rsid w:val="20E4B789"/>
    <w:rsid w:val="2128F486"/>
    <w:rsid w:val="214C40FA"/>
    <w:rsid w:val="2155C338"/>
    <w:rsid w:val="228D2B60"/>
    <w:rsid w:val="230A4434"/>
    <w:rsid w:val="2387A4DC"/>
    <w:rsid w:val="26870D79"/>
    <w:rsid w:val="26C16D27"/>
    <w:rsid w:val="270F3A7D"/>
    <w:rsid w:val="275F813E"/>
    <w:rsid w:val="27A4B4A4"/>
    <w:rsid w:val="27F548E0"/>
    <w:rsid w:val="27FFFD53"/>
    <w:rsid w:val="28362957"/>
    <w:rsid w:val="285DEE49"/>
    <w:rsid w:val="28BAEBAF"/>
    <w:rsid w:val="28C74832"/>
    <w:rsid w:val="28D9D57D"/>
    <w:rsid w:val="2976B6E0"/>
    <w:rsid w:val="29CF1FC4"/>
    <w:rsid w:val="2A2FD244"/>
    <w:rsid w:val="2A6EE036"/>
    <w:rsid w:val="2AEF6F6A"/>
    <w:rsid w:val="2B0ED4ED"/>
    <w:rsid w:val="2B33D3EF"/>
    <w:rsid w:val="2D1AFA52"/>
    <w:rsid w:val="2E042F5B"/>
    <w:rsid w:val="2E40528B"/>
    <w:rsid w:val="2EFEF463"/>
    <w:rsid w:val="2F4A7701"/>
    <w:rsid w:val="2F5FC657"/>
    <w:rsid w:val="2F6C515D"/>
    <w:rsid w:val="2FF039F7"/>
    <w:rsid w:val="30ADC306"/>
    <w:rsid w:val="30B47761"/>
    <w:rsid w:val="30D05C9C"/>
    <w:rsid w:val="3141DB7F"/>
    <w:rsid w:val="3158AD0A"/>
    <w:rsid w:val="316D9A0D"/>
    <w:rsid w:val="31F0B352"/>
    <w:rsid w:val="32D7A98E"/>
    <w:rsid w:val="347F2DB9"/>
    <w:rsid w:val="34D30A56"/>
    <w:rsid w:val="34E7387D"/>
    <w:rsid w:val="34F653F0"/>
    <w:rsid w:val="3564A737"/>
    <w:rsid w:val="35DC9E39"/>
    <w:rsid w:val="36508B1C"/>
    <w:rsid w:val="373FA992"/>
    <w:rsid w:val="37B003FE"/>
    <w:rsid w:val="3805BC8E"/>
    <w:rsid w:val="3822CA23"/>
    <w:rsid w:val="3827D1A8"/>
    <w:rsid w:val="384765DD"/>
    <w:rsid w:val="3853541C"/>
    <w:rsid w:val="38F79594"/>
    <w:rsid w:val="391A7E34"/>
    <w:rsid w:val="39FA2118"/>
    <w:rsid w:val="3A098A3C"/>
    <w:rsid w:val="3A5442A7"/>
    <w:rsid w:val="3B2C7FB3"/>
    <w:rsid w:val="3BA4051F"/>
    <w:rsid w:val="3BADAF95"/>
    <w:rsid w:val="3C387674"/>
    <w:rsid w:val="3C800179"/>
    <w:rsid w:val="3CFB9C97"/>
    <w:rsid w:val="3D30B975"/>
    <w:rsid w:val="3D89343F"/>
    <w:rsid w:val="3E816393"/>
    <w:rsid w:val="3E95B2D6"/>
    <w:rsid w:val="3EB902E6"/>
    <w:rsid w:val="3F65F3BB"/>
    <w:rsid w:val="3F9BCE1E"/>
    <w:rsid w:val="41443003"/>
    <w:rsid w:val="427B2A94"/>
    <w:rsid w:val="42BBE041"/>
    <w:rsid w:val="43BD663C"/>
    <w:rsid w:val="4462AE73"/>
    <w:rsid w:val="44A14A90"/>
    <w:rsid w:val="44B6259A"/>
    <w:rsid w:val="44D24F05"/>
    <w:rsid w:val="45BFC2CD"/>
    <w:rsid w:val="47494A43"/>
    <w:rsid w:val="475F6571"/>
    <w:rsid w:val="477238BC"/>
    <w:rsid w:val="4792D09E"/>
    <w:rsid w:val="4842DBAB"/>
    <w:rsid w:val="499B5C11"/>
    <w:rsid w:val="49B7E48C"/>
    <w:rsid w:val="49EAD1CC"/>
    <w:rsid w:val="4A0611DE"/>
    <w:rsid w:val="4AD9F6E3"/>
    <w:rsid w:val="4AE8E73A"/>
    <w:rsid w:val="4B74937C"/>
    <w:rsid w:val="4C897719"/>
    <w:rsid w:val="4D17044E"/>
    <w:rsid w:val="4DB04DAD"/>
    <w:rsid w:val="4DB4A749"/>
    <w:rsid w:val="4DDFA90F"/>
    <w:rsid w:val="4DFF0A0D"/>
    <w:rsid w:val="4E03C932"/>
    <w:rsid w:val="4E0D7BB5"/>
    <w:rsid w:val="4E26A1D8"/>
    <w:rsid w:val="4FF2139D"/>
    <w:rsid w:val="50388AF3"/>
    <w:rsid w:val="50881C18"/>
    <w:rsid w:val="509CDFFB"/>
    <w:rsid w:val="516862FD"/>
    <w:rsid w:val="51B4F25C"/>
    <w:rsid w:val="531EC382"/>
    <w:rsid w:val="53E2ACD6"/>
    <w:rsid w:val="543E1F3E"/>
    <w:rsid w:val="54B2CC57"/>
    <w:rsid w:val="54FB1774"/>
    <w:rsid w:val="5530DAF9"/>
    <w:rsid w:val="5581A346"/>
    <w:rsid w:val="558813B4"/>
    <w:rsid w:val="56118593"/>
    <w:rsid w:val="5670E931"/>
    <w:rsid w:val="5717A21F"/>
    <w:rsid w:val="571D73A7"/>
    <w:rsid w:val="580561F8"/>
    <w:rsid w:val="583ABDB9"/>
    <w:rsid w:val="589D2D7C"/>
    <w:rsid w:val="59C2E001"/>
    <w:rsid w:val="5A5A4B4F"/>
    <w:rsid w:val="5AD49D38"/>
    <w:rsid w:val="5B21CD0B"/>
    <w:rsid w:val="5B923AE8"/>
    <w:rsid w:val="5CB5A2E8"/>
    <w:rsid w:val="5DBA4B42"/>
    <w:rsid w:val="5DCBCF2E"/>
    <w:rsid w:val="5DE7C63A"/>
    <w:rsid w:val="5E14D52C"/>
    <w:rsid w:val="5E808068"/>
    <w:rsid w:val="5EDAC106"/>
    <w:rsid w:val="5F6C4D8B"/>
    <w:rsid w:val="5F764116"/>
    <w:rsid w:val="5F8B5C14"/>
    <w:rsid w:val="61F9A164"/>
    <w:rsid w:val="624B4393"/>
    <w:rsid w:val="629CAD29"/>
    <w:rsid w:val="62DE1B16"/>
    <w:rsid w:val="62F2E17F"/>
    <w:rsid w:val="6344A9B1"/>
    <w:rsid w:val="634DAB09"/>
    <w:rsid w:val="63CBB9E3"/>
    <w:rsid w:val="6499D12C"/>
    <w:rsid w:val="64B10DE8"/>
    <w:rsid w:val="6504B4C2"/>
    <w:rsid w:val="6547BD80"/>
    <w:rsid w:val="655E92CC"/>
    <w:rsid w:val="6582E455"/>
    <w:rsid w:val="66455097"/>
    <w:rsid w:val="67780B22"/>
    <w:rsid w:val="67DA7DFC"/>
    <w:rsid w:val="67FB3D16"/>
    <w:rsid w:val="681A9705"/>
    <w:rsid w:val="6855564A"/>
    <w:rsid w:val="68EC6D1E"/>
    <w:rsid w:val="6962622B"/>
    <w:rsid w:val="69D70B98"/>
    <w:rsid w:val="6A0770EB"/>
    <w:rsid w:val="6A50286C"/>
    <w:rsid w:val="6AAFF209"/>
    <w:rsid w:val="6B08B375"/>
    <w:rsid w:val="6BF23CF0"/>
    <w:rsid w:val="6C03671A"/>
    <w:rsid w:val="6CB16716"/>
    <w:rsid w:val="6E30E697"/>
    <w:rsid w:val="6E6233F0"/>
    <w:rsid w:val="6F038B5F"/>
    <w:rsid w:val="6FA623F2"/>
    <w:rsid w:val="7011325C"/>
    <w:rsid w:val="7056D23B"/>
    <w:rsid w:val="707AF450"/>
    <w:rsid w:val="70CD1405"/>
    <w:rsid w:val="719AA357"/>
    <w:rsid w:val="71EAA0CD"/>
    <w:rsid w:val="723175EB"/>
    <w:rsid w:val="72501812"/>
    <w:rsid w:val="7262B161"/>
    <w:rsid w:val="72BE5776"/>
    <w:rsid w:val="7384529E"/>
    <w:rsid w:val="73BA96CA"/>
    <w:rsid w:val="73D28A20"/>
    <w:rsid w:val="73FE81C2"/>
    <w:rsid w:val="7419F51F"/>
    <w:rsid w:val="744127B3"/>
    <w:rsid w:val="74ACCE7B"/>
    <w:rsid w:val="74D998BC"/>
    <w:rsid w:val="754B0CA8"/>
    <w:rsid w:val="756C3DDE"/>
    <w:rsid w:val="76077842"/>
    <w:rsid w:val="764A4D17"/>
    <w:rsid w:val="76577088"/>
    <w:rsid w:val="777336DB"/>
    <w:rsid w:val="7816ABBD"/>
    <w:rsid w:val="789BB3F9"/>
    <w:rsid w:val="794982E3"/>
    <w:rsid w:val="796059A3"/>
    <w:rsid w:val="797788CA"/>
    <w:rsid w:val="7A18FF28"/>
    <w:rsid w:val="7A31B972"/>
    <w:rsid w:val="7B0394AB"/>
    <w:rsid w:val="7BABFF55"/>
    <w:rsid w:val="7BFEEA5D"/>
    <w:rsid w:val="7CBE57CF"/>
    <w:rsid w:val="7E5507E8"/>
    <w:rsid w:val="7E7792C5"/>
    <w:rsid w:val="7E9778C0"/>
    <w:rsid w:val="7EB45E15"/>
    <w:rsid w:val="7F21CF83"/>
    <w:rsid w:val="7F7D4E95"/>
    <w:rsid w:val="7FD5257B"/>
  </w:rsids>
  <w:docVars>
    <w:docVar w:name="__Grammarly_42___1" w:val="H4sIAAAAAAAEAKtWcslP9kxRslIyNDYyNzQ1MjAyNjeysDA2tzBV0lEKTi0uzszPAykwMqwFAJOyC14t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6927A3D"/>
  <w15:docId w15:val="{5E9840CE-7576-4E66-A801-87150D6F4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"/>
    <w:qFormat/>
    <w:rsid w:val="0055575D"/>
    <w:pPr>
      <w:spacing w:after="160" w:line="262" w:lineRule="auto"/>
    </w:pPr>
    <w:rPr>
      <w:color w:val="0D0D0D" w:themeColor="text1" w:themeTint="F2"/>
    </w:rPr>
  </w:style>
  <w:style w:type="paragraph" w:styleId="Heading1">
    <w:name w:val="heading 1"/>
    <w:next w:val="Normal"/>
    <w:link w:val="Heading1Char"/>
    <w:uiPriority w:val="9"/>
    <w:qFormat/>
    <w:rsid w:val="00F55C0F"/>
    <w:pPr>
      <w:keepNext/>
      <w:keepLines/>
      <w:spacing w:before="480" w:after="80" w:line="262" w:lineRule="auto"/>
      <w:outlineLvl w:val="0"/>
    </w:pPr>
    <w:rPr>
      <w:rFonts w:eastAsiaTheme="majorEastAsia" w:cs="Tahoma (Body CS)"/>
      <w:b/>
      <w:bCs/>
      <w:color w:val="0056B9"/>
      <w:kern w:val="32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iPriority w:val="9"/>
    <w:unhideWhenUsed/>
    <w:qFormat/>
    <w:rsid w:val="00E45820"/>
    <w:pPr>
      <w:spacing w:before="120" w:after="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04201"/>
    <w:pPr>
      <w:spacing w:before="200" w:after="80"/>
      <w:outlineLvl w:val="2"/>
    </w:pPr>
    <w:rPr>
      <w:rFonts w:eastAsiaTheme="majorEastAsia"/>
      <w:b/>
      <w:bCs/>
      <w:color w:val="E11482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6FC8"/>
    <w:pPr>
      <w:keepNext/>
      <w:keepLines/>
      <w:spacing w:before="200" w:after="120"/>
      <w:outlineLvl w:val="3"/>
    </w:pPr>
    <w:rPr>
      <w:rFonts w:eastAsiaTheme="majorEastAsia"/>
      <w:b/>
      <w:bCs/>
      <w:color w:val="00426B"/>
      <w:sz w:val="24"/>
      <w:szCs w:val="24"/>
    </w:rPr>
  </w:style>
  <w:style w:type="paragraph" w:styleId="Heading5">
    <w:name w:val="heading 5"/>
    <w:next w:val="Normal"/>
    <w:link w:val="Heading5Char"/>
    <w:uiPriority w:val="9"/>
    <w:unhideWhenUsed/>
    <w:qFormat/>
    <w:rsid w:val="007C61A2"/>
    <w:pPr>
      <w:keepNext/>
      <w:keepLines/>
      <w:spacing w:before="240" w:after="80"/>
      <w:outlineLvl w:val="4"/>
    </w:pPr>
    <w:rPr>
      <w:rFonts w:eastAsiaTheme="majorEastAsia" w:cs="Tahoma (Headings CS)"/>
      <w:b/>
      <w:bCs/>
      <w:caps/>
      <w:color w:val="0056B9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03A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122E51"/>
      <w14:textFill>
        <w14:solidFill>
          <w14:srgbClr w14:val="122E51">
            <w14:lumMod w14:val="95000"/>
            <w14:lumOff w14:val="5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710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000000" w:themeColor="text1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57104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5710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3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55C0F"/>
    <w:rPr>
      <w:rFonts w:eastAsiaTheme="majorEastAsia" w:cs="Tahoma (Body CS)"/>
      <w:b/>
      <w:bCs/>
      <w:color w:val="0056B9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5820"/>
    <w:rPr>
      <w:rFonts w:eastAsiaTheme="majorEastAsia"/>
      <w:b/>
      <w:bCs/>
      <w:color w:val="E1148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04201"/>
    <w:rPr>
      <w:rFonts w:eastAsiaTheme="majorEastAsia"/>
      <w:b/>
      <w:bCs/>
      <w:color w:val="E11482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638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8AB"/>
    <w:rPr>
      <w:color w:val="0D0D0D" w:themeColor="text1" w:themeTint="F2"/>
    </w:rPr>
  </w:style>
  <w:style w:type="paragraph" w:styleId="Footer">
    <w:name w:val="footer"/>
    <w:basedOn w:val="Normal"/>
    <w:link w:val="Foot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104"/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A5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6FC8"/>
    <w:rPr>
      <w:rFonts w:eastAsiaTheme="majorEastAsia"/>
      <w:b/>
      <w:bCs/>
      <w:color w:val="00426B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C61A2"/>
    <w:rPr>
      <w:rFonts w:eastAsiaTheme="majorEastAsia" w:cs="Tahoma (Headings CS)"/>
      <w:b/>
      <w:bCs/>
      <w:caps/>
      <w:color w:val="0056B9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65103A"/>
    <w:rPr>
      <w:rFonts w:ascii="Arial" w:hAnsi="Arial" w:eastAsiaTheme="majorEastAsia" w:cstheme="majorBidi"/>
      <w:i/>
      <w:iCs/>
      <w:color w:val="122E51"/>
    </w:rPr>
  </w:style>
  <w:style w:type="character" w:customStyle="1" w:styleId="Heading7Char">
    <w:name w:val="Heading 7 Char"/>
    <w:basedOn w:val="DefaultParagraphFont"/>
    <w:link w:val="Heading7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5710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aliases w:val="??,Bullet List,Bullet list,Bulletr List Paragraph,Foot,FooterText,List Paragraph1,List Paragraph11,List Paragraph2,List Paragraph21,Listeafsnit1,Paragraphe de liste1,Parágrafo da Lista1,Párrafo de lista1,numbered,リスト段落1,列?出?段?落,列出段落,列出段落1"/>
    <w:basedOn w:val="Normal"/>
    <w:link w:val="ListParagraphChar"/>
    <w:uiPriority w:val="34"/>
    <w:qFormat/>
    <w:rsid w:val="002B2EE3"/>
    <w:pPr>
      <w:spacing w:after="80"/>
    </w:pPr>
  </w:style>
  <w:style w:type="character" w:styleId="CommentReference">
    <w:name w:val="annotation reference"/>
    <w:basedOn w:val="DefaultParagraphFont"/>
    <w:uiPriority w:val="99"/>
    <w:semiHidden/>
    <w:unhideWhenUsed/>
    <w:rsid w:val="00A05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59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908"/>
    <w:rPr>
      <w:rFonts w:ascii="Arial" w:hAnsi="Arial" w:cs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9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908"/>
    <w:rPr>
      <w:rFonts w:ascii="Arial" w:hAnsi="Arial" w:cs="Arial"/>
      <w:b/>
      <w:bCs/>
      <w:color w:val="000000" w:themeColor="text1"/>
      <w:sz w:val="20"/>
      <w:szCs w:val="20"/>
    </w:rPr>
  </w:style>
  <w:style w:type="character" w:styleId="Hyperlink">
    <w:name w:val="Hyperlink"/>
    <w:uiPriority w:val="99"/>
    <w:unhideWhenUsed/>
    <w:rsid w:val="00930FD6"/>
    <w:rPr>
      <w:color w:val="0056B9"/>
      <w:u w:val="single"/>
    </w:rPr>
  </w:style>
  <w:style w:type="table" w:styleId="TableGrid">
    <w:name w:val="Table Grid"/>
    <w:basedOn w:val="TableNormal"/>
    <w:uiPriority w:val="59"/>
    <w:rsid w:val="00BD20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DF3AC3"/>
  </w:style>
  <w:style w:type="paragraph" w:customStyle="1" w:styleId="DocumentTitle">
    <w:name w:val="Document Title"/>
    <w:qFormat/>
    <w:rsid w:val="00BC6C06"/>
    <w:pPr>
      <w:spacing w:after="480" w:line="240" w:lineRule="auto"/>
    </w:pPr>
    <w:rPr>
      <w:rFonts w:eastAsiaTheme="majorEastAsia"/>
      <w:b/>
      <w:bCs/>
      <w:noProof/>
      <w:color w:val="0056B9"/>
      <w:sz w:val="60"/>
      <w:szCs w:val="60"/>
    </w:rPr>
  </w:style>
  <w:style w:type="character" w:styleId="UnresolvedMention">
    <w:name w:val="Unresolved Mention"/>
    <w:basedOn w:val="DefaultParagraphFont"/>
    <w:uiPriority w:val="99"/>
    <w:unhideWhenUsed/>
    <w:rsid w:val="00B543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FD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B3D43"/>
    <w:pPr>
      <w:spacing w:after="0" w:line="240" w:lineRule="auto"/>
    </w:pPr>
    <w:rPr>
      <w:rFonts w:ascii="Arial" w:hAnsi="Arial" w:cs="Arial"/>
      <w:color w:val="000000" w:themeColor="text1"/>
    </w:rPr>
  </w:style>
  <w:style w:type="paragraph" w:customStyle="1" w:styleId="ListParagraphIndented">
    <w:name w:val="List Paragraph Indented"/>
    <w:qFormat/>
    <w:rsid w:val="001A2178"/>
    <w:pPr>
      <w:numPr>
        <w:numId w:val="1"/>
      </w:numPr>
      <w:spacing w:after="80" w:line="262" w:lineRule="auto"/>
      <w:ind w:left="1267"/>
    </w:pPr>
    <w:rPr>
      <w:color w:val="0D0D0D" w:themeColor="text1" w:themeTint="F2"/>
    </w:rPr>
  </w:style>
  <w:style w:type="character" w:customStyle="1" w:styleId="ListParagraphChar">
    <w:name w:val="List Paragraph Char"/>
    <w:aliases w:val="Bullet List Char,Bulletr List Paragraph Char,Foot Char,FooterText Char,List Paragraph1 Char,List Paragraph2 Char,List Paragraph21 Char,Paragraphe de liste1 Char,Parágrafo da Lista1 Char,numbered Char,リスト段落1 Char,列出段落 Char,列出段落1 Char"/>
    <w:basedOn w:val="DefaultParagraphFont"/>
    <w:link w:val="ListParagraph"/>
    <w:uiPriority w:val="34"/>
    <w:qFormat/>
    <w:locked/>
    <w:rsid w:val="00385C8F"/>
    <w:rPr>
      <w:color w:val="0D0D0D" w:themeColor="text1" w:themeTint="F2"/>
    </w:rPr>
  </w:style>
  <w:style w:type="character" w:customStyle="1" w:styleId="normaltextrun">
    <w:name w:val="normaltextrun"/>
    <w:basedOn w:val="DefaultParagraphFont"/>
    <w:rsid w:val="009C7606"/>
  </w:style>
  <w:style w:type="character" w:customStyle="1" w:styleId="eop">
    <w:name w:val="eop"/>
    <w:basedOn w:val="DefaultParagraphFont"/>
    <w:rsid w:val="009C7606"/>
  </w:style>
  <w:style w:type="paragraph" w:customStyle="1" w:styleId="paragraph">
    <w:name w:val="paragraph"/>
    <w:basedOn w:val="Normal"/>
    <w:rsid w:val="00343A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372271"/>
    <w:rPr>
      <w:color w:val="2B579A"/>
      <w:shd w:val="clear" w:color="auto" w:fill="E1DFDD"/>
    </w:rPr>
  </w:style>
  <w:style w:type="character" w:customStyle="1" w:styleId="tabchar">
    <w:name w:val="tabchar"/>
    <w:basedOn w:val="DefaultParagraphFont"/>
    <w:rsid w:val="002E2C8A"/>
  </w:style>
  <w:style w:type="character" w:customStyle="1" w:styleId="cf01">
    <w:name w:val="cf01"/>
    <w:basedOn w:val="DefaultParagraphFont"/>
    <w:rsid w:val="00DB09FC"/>
    <w:rPr>
      <w:rFonts w:ascii="Segoe UI" w:hAnsi="Segoe UI" w:cs="Segoe UI" w:hint="default"/>
      <w:color w:val="0D0D0D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footer3.xml.rels><?xml version="1.0" encoding="utf-8" standalone="yes"?><Relationships xmlns="http://schemas.openxmlformats.org/package/2006/relationships"><Relationship Id="rId1" Type="http://schemas.openxmlformats.org/officeDocument/2006/relationships/image" Target="media/image3.png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1.emf" /><Relationship Id="rId2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FMG Brand">
      <a:dk1>
        <a:sysClr val="windowText" lastClr="000000"/>
      </a:dk1>
      <a:lt1>
        <a:sysClr val="window" lastClr="FFFFFF"/>
      </a:lt1>
      <a:dk2>
        <a:srgbClr val="F26322"/>
      </a:dk2>
      <a:lt2>
        <a:srgbClr val="545861"/>
      </a:lt2>
      <a:accent1>
        <a:srgbClr val="F26322"/>
      </a:accent1>
      <a:accent2>
        <a:srgbClr val="832F0A"/>
      </a:accent2>
      <a:accent3>
        <a:srgbClr val="FBB71A"/>
      </a:accent3>
      <a:accent4>
        <a:srgbClr val="215B6F"/>
      </a:accent4>
      <a:accent5>
        <a:srgbClr val="4BACC6"/>
      </a:accent5>
      <a:accent6>
        <a:srgbClr val="D5D6D2"/>
      </a:accent6>
      <a:hlink>
        <a:srgbClr val="0000FF"/>
      </a:hlink>
      <a:folHlink>
        <a:srgbClr val="80008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b404de-dd00-4e0e-8f9a-c98a6f6f34ab">
      <UserInfo>
        <DisplayName/>
        <AccountId xsi:nil="true"/>
        <AccountType/>
      </UserInfo>
    </SharedWithUsers>
    <MediaLengthInSeconds xmlns="b7301327-2847-4130-b68a-667228db60bc" xsi:nil="true"/>
    <lcf76f155ced4ddcb4097134ff3c332f xmlns="b7301327-2847-4130-b68a-667228db60bc">
      <Terms xmlns="http://schemas.microsoft.com/office/infopath/2007/PartnerControls"/>
    </lcf76f155ced4ddcb4097134ff3c332f>
    <TaxCatchAll xmlns="96b404de-dd00-4e0e-8f9a-c98a6f6f34a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75877D3550984792DA04D1B56BDC44" ma:contentTypeVersion="12" ma:contentTypeDescription="Create a new document." ma:contentTypeScope="" ma:versionID="380e396f1a667807a3daa27c843c1ac8">
  <xsd:schema xmlns:xsd="http://www.w3.org/2001/XMLSchema" xmlns:xs="http://www.w3.org/2001/XMLSchema" xmlns:p="http://schemas.microsoft.com/office/2006/metadata/properties" xmlns:ns2="b7301327-2847-4130-b68a-667228db60bc" xmlns:ns3="96b404de-dd00-4e0e-8f9a-c98a6f6f34ab" targetNamespace="http://schemas.microsoft.com/office/2006/metadata/properties" ma:root="true" ma:fieldsID="dc3f4dcb99a7ede31e47cc14f17e735b" ns2:_="" ns3:_="">
    <xsd:import namespace="b7301327-2847-4130-b68a-667228db60bc"/>
    <xsd:import namespace="96b404de-dd00-4e0e-8f9a-c98a6f6f34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01327-2847-4130-b68a-667228db6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5f4345e-8d67-48af-bef8-91c58d16f7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404de-dd00-4e0e-8f9a-c98a6f6f34a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84cd8b4-6f02-45b2-b248-c2905e88e224}" ma:internalName="TaxCatchAll" ma:showField="CatchAllData" ma:web="96b404de-dd00-4e0e-8f9a-c98a6f6f34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BF6601-98B3-42EB-A902-DAB93FBA4869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bd539a0-22ba-466c-a345-91b55298987f"/>
    <ds:schemaRef ds:uri="http://purl.org/dc/terms/"/>
    <ds:schemaRef ds:uri="http://schemas.openxmlformats.org/package/2006/metadata/core-properties"/>
    <ds:schemaRef ds:uri="828610e3-ed43-4caa-9fbe-80db6c773d9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1D3D241-6C4A-47AD-9EA0-F750B1081B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B6C8CC-C3E3-48C2-BEA4-2F16A74C8A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8D709A-C1B9-4818-9844-5B15A45C6C1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4</Words>
  <Characters>10626</Characters>
  <Application>Microsoft Office Word</Application>
  <DocSecurity>0</DocSecurity>
  <Lines>88</Lines>
  <Paragraphs>24</Paragraphs>
  <ScaleCrop>false</ScaleCrop>
  <Company>Fors Marsh Group</Company>
  <LinksUpToDate>false</LinksUpToDate>
  <CharactersWithSpaces>1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ulliana Ratti</dc:creator>
  <cp:lastModifiedBy>Yu, Kathleen (HHS/ASPA)</cp:lastModifiedBy>
  <cp:revision>53</cp:revision>
  <cp:lastPrinted>2019-12-14T17:26:00Z</cp:lastPrinted>
  <dcterms:created xsi:type="dcterms:W3CDTF">2023-05-30T23:12:00Z</dcterms:created>
  <dcterms:modified xsi:type="dcterms:W3CDTF">2023-06-02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F475877D3550984792DA04D1B56BDC44</vt:lpwstr>
  </property>
  <property fmtid="{D5CDD505-2E9C-101B-9397-08002B2CF9AE}" pid="4" name="MediaServiceImageTags">
    <vt:lpwstr/>
  </property>
  <property fmtid="{D5CDD505-2E9C-101B-9397-08002B2CF9AE}" pid="5" name="MSIP_Label_8af03ff0-41c5-4c41-b55e-fabb8fae94be_ActionId">
    <vt:lpwstr>0ffdb416-746b-4f90-9865-0ee91d244239</vt:lpwstr>
  </property>
  <property fmtid="{D5CDD505-2E9C-101B-9397-08002B2CF9AE}" pid="6" name="MSIP_Label_8af03ff0-41c5-4c41-b55e-fabb8fae94be_ContentBits">
    <vt:lpwstr>0</vt:lpwstr>
  </property>
  <property fmtid="{D5CDD505-2E9C-101B-9397-08002B2CF9AE}" pid="7" name="MSIP_Label_8af03ff0-41c5-4c41-b55e-fabb8fae94be_Enabled">
    <vt:lpwstr>true</vt:lpwstr>
  </property>
  <property fmtid="{D5CDD505-2E9C-101B-9397-08002B2CF9AE}" pid="8" name="MSIP_Label_8af03ff0-41c5-4c41-b55e-fabb8fae94be_Method">
    <vt:lpwstr>Privileged</vt:lpwstr>
  </property>
  <property fmtid="{D5CDD505-2E9C-101B-9397-08002B2CF9AE}" pid="9" name="MSIP_Label_8af03ff0-41c5-4c41-b55e-fabb8fae94be_Name">
    <vt:lpwstr>8af03ff0-41c5-4c41-b55e-fabb8fae94be</vt:lpwstr>
  </property>
  <property fmtid="{D5CDD505-2E9C-101B-9397-08002B2CF9AE}" pid="10" name="MSIP_Label_8af03ff0-41c5-4c41-b55e-fabb8fae94be_SetDate">
    <vt:lpwstr>2021-02-02T20:51:20Z</vt:lpwstr>
  </property>
  <property fmtid="{D5CDD505-2E9C-101B-9397-08002B2CF9AE}" pid="11" name="MSIP_Label_8af03ff0-41c5-4c41-b55e-fabb8fae94be_SiteId">
    <vt:lpwstr>9ce70869-60db-44fd-abe8-d2767077fc8f</vt:lpwstr>
  </property>
  <property fmtid="{D5CDD505-2E9C-101B-9397-08002B2CF9AE}" pid="12" name="Order">
    <vt:r8>2393600</vt:r8>
  </property>
  <property fmtid="{D5CDD505-2E9C-101B-9397-08002B2CF9AE}" pid="13" name="TemplateUrl">
    <vt:lpwstr/>
  </property>
  <property fmtid="{D5CDD505-2E9C-101B-9397-08002B2CF9AE}" pid="14" name="TriggerFlowInfo">
    <vt:lpwstr/>
  </property>
  <property fmtid="{D5CDD505-2E9C-101B-9397-08002B2CF9AE}" pid="15" name="xd_ProgID">
    <vt:lpwstr/>
  </property>
  <property fmtid="{D5CDD505-2E9C-101B-9397-08002B2CF9AE}" pid="16" name="xd_Signature">
    <vt:bool>false</vt:bool>
  </property>
  <property fmtid="{D5CDD505-2E9C-101B-9397-08002B2CF9AE}" pid="17" name="_dlc_DocIdItemGuid">
    <vt:lpwstr>4d22abb9-18c7-4cdc-b00d-93ec15155fe5</vt:lpwstr>
  </property>
  <property fmtid="{D5CDD505-2E9C-101B-9397-08002B2CF9AE}" pid="18" name="_ExtendedDescription">
    <vt:lpwstr/>
  </property>
</Properties>
</file>